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450E1" w14:textId="77777777" w:rsidR="00977CBD" w:rsidRPr="00272A78" w:rsidRDefault="00D85B54" w:rsidP="00D85B54">
      <w:pPr>
        <w:pStyle w:val="Title"/>
        <w:jc w:val="center"/>
        <w:rPr>
          <w:rFonts w:asciiTheme="minorHAnsi" w:hAnsiTheme="minorHAnsi" w:cstheme="minorHAnsi"/>
        </w:rPr>
      </w:pPr>
      <w:bookmarkStart w:id="0" w:name="_Hlk165053597"/>
      <w:bookmarkEnd w:id="0"/>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5E94D14D" w:rsidR="00D85B54" w:rsidRPr="00272A78" w:rsidRDefault="001B62F8" w:rsidP="00D85B54">
      <w:pPr>
        <w:pStyle w:val="Title"/>
        <w:jc w:val="center"/>
        <w:rPr>
          <w:rFonts w:asciiTheme="minorHAnsi" w:hAnsiTheme="minorHAnsi" w:cstheme="minorHAnsi"/>
        </w:rPr>
      </w:pPr>
      <w:r>
        <w:rPr>
          <w:rFonts w:asciiTheme="minorHAnsi" w:hAnsiTheme="minorHAnsi" w:cstheme="minorHAnsi"/>
          <w:highlight w:val="yellow"/>
        </w:rPr>
        <w:t>SEPDuell</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2291B883" w:rsidR="00D85B54" w:rsidRPr="00272A78" w:rsidRDefault="00D85B54" w:rsidP="00D85B54">
      <w:pPr>
        <w:pStyle w:val="Subtitle"/>
        <w:jc w:val="center"/>
        <w:rPr>
          <w:rFonts w:cstheme="minorHAnsi"/>
        </w:rPr>
      </w:pPr>
      <w:r w:rsidRPr="00272A78">
        <w:rPr>
          <w:rFonts w:cstheme="minorHAnsi"/>
        </w:rPr>
        <w:t xml:space="preserve">Gruppe </w:t>
      </w:r>
      <w:r w:rsidR="00160326">
        <w:rPr>
          <w:rFonts w:cstheme="minorHAnsi"/>
        </w:rPr>
        <w:t>P:</w:t>
      </w:r>
    </w:p>
    <w:p w14:paraId="671CD41D" w14:textId="6BE4D9B8" w:rsidR="00D85B54" w:rsidRPr="00272A78" w:rsidRDefault="00160326" w:rsidP="00D85B54">
      <w:pPr>
        <w:jc w:val="center"/>
        <w:rPr>
          <w:rFonts w:cstheme="minorHAnsi"/>
          <w:highlight w:val="yellow"/>
        </w:rPr>
      </w:pPr>
      <w:r>
        <w:rPr>
          <w:rFonts w:cstheme="minorHAnsi"/>
        </w:rPr>
        <w:t>Enes Coskun</w:t>
      </w:r>
      <w:r w:rsidRPr="00272A78">
        <w:rPr>
          <w:rFonts w:cstheme="minorHAnsi"/>
          <w:highlight w:val="yellow"/>
        </w:rPr>
        <w:t xml:space="preserve"> </w:t>
      </w:r>
    </w:p>
    <w:p w14:paraId="5B98B579" w14:textId="39547091" w:rsidR="00D85B54" w:rsidRDefault="00160326" w:rsidP="00160326">
      <w:pPr>
        <w:jc w:val="center"/>
      </w:pPr>
      <w:r>
        <w:t>Beyza Alhanoglu</w:t>
      </w:r>
    </w:p>
    <w:p w14:paraId="7EF2982B" w14:textId="365F5F2D" w:rsidR="00160326" w:rsidRDefault="00160326" w:rsidP="00160326">
      <w:pPr>
        <w:jc w:val="center"/>
      </w:pPr>
      <w:r>
        <w:t>Danny Nasra</w:t>
      </w:r>
    </w:p>
    <w:p w14:paraId="55876972" w14:textId="69B62E9B" w:rsidR="00160326" w:rsidRDefault="00160326" w:rsidP="00160326">
      <w:pPr>
        <w:jc w:val="center"/>
      </w:pPr>
      <w:r w:rsidRPr="77622EC2">
        <w:t>Soufian Khennousse</w:t>
      </w:r>
    </w:p>
    <w:p w14:paraId="3C884B90" w14:textId="77777777" w:rsidR="00160326" w:rsidRDefault="00160326" w:rsidP="00160326">
      <w:pPr>
        <w:jc w:val="center"/>
        <w:rPr>
          <w:rFonts w:cstheme="minorHAnsi"/>
        </w:rPr>
      </w:pPr>
      <w:r w:rsidRPr="00160326">
        <w:rPr>
          <w:rFonts w:cstheme="minorHAnsi"/>
        </w:rPr>
        <w:t>Saman Schero</w:t>
      </w:r>
    </w:p>
    <w:p w14:paraId="6DFB306C" w14:textId="02274400" w:rsidR="00AC0064" w:rsidRPr="00AC0064" w:rsidRDefault="00AC0064" w:rsidP="00AC0064">
      <w:pPr>
        <w:jc w:val="center"/>
        <w:rPr>
          <w:rFonts w:cstheme="minorHAnsi"/>
        </w:rPr>
      </w:pPr>
      <w:r w:rsidRPr="00AC0064">
        <w:rPr>
          <w:rFonts w:cstheme="minorHAnsi"/>
        </w:rPr>
        <w:t>Özgürcan</w:t>
      </w:r>
      <w:r>
        <w:rPr>
          <w:rFonts w:cstheme="minorHAnsi"/>
        </w:rPr>
        <w:t xml:space="preserve"> </w:t>
      </w:r>
      <w:r w:rsidRPr="00AC0064">
        <w:rPr>
          <w:rFonts w:cstheme="minorHAnsi"/>
        </w:rPr>
        <w:t>Cevlani</w:t>
      </w:r>
    </w:p>
    <w:p w14:paraId="42477D97" w14:textId="77777777" w:rsidR="00AC0064" w:rsidRPr="00160326" w:rsidRDefault="00AC0064" w:rsidP="00160326">
      <w:pPr>
        <w:jc w:val="center"/>
        <w:rPr>
          <w:rFonts w:cstheme="minorHAnsi"/>
        </w:rPr>
      </w:pPr>
    </w:p>
    <w:p w14:paraId="2CFC6018" w14:textId="77777777" w:rsidR="00160326" w:rsidRPr="00272A78" w:rsidRDefault="00160326" w:rsidP="00160326">
      <w:pPr>
        <w:jc w:val="center"/>
        <w:rPr>
          <w:rFonts w:cstheme="minorHAnsi"/>
        </w:rPr>
      </w:pP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EastAsia" w:hAnsiTheme="minorHAnsi" w:cstheme="minorBid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371D8CEF" w:rsidR="004336F0" w:rsidRDefault="00353E3C">
          <w:pPr>
            <w:pStyle w:val="TOC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DC6CB6">
              <w:rPr>
                <w:noProof/>
                <w:webHidden/>
              </w:rPr>
              <w:t>4</w:t>
            </w:r>
            <w:r w:rsidR="004336F0">
              <w:rPr>
                <w:noProof/>
                <w:webHidden/>
              </w:rPr>
              <w:fldChar w:fldCharType="end"/>
            </w:r>
          </w:hyperlink>
        </w:p>
        <w:p w14:paraId="33765B26" w14:textId="1D2CFF39" w:rsidR="004336F0" w:rsidRDefault="00C90214">
          <w:pPr>
            <w:pStyle w:val="TOC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DC6CB6">
              <w:rPr>
                <w:noProof/>
                <w:webHidden/>
              </w:rPr>
              <w:t>5</w:t>
            </w:r>
            <w:r w:rsidR="004336F0">
              <w:rPr>
                <w:noProof/>
                <w:webHidden/>
              </w:rPr>
              <w:fldChar w:fldCharType="end"/>
            </w:r>
          </w:hyperlink>
        </w:p>
        <w:p w14:paraId="5E937DB8" w14:textId="7D28DC21" w:rsidR="004336F0" w:rsidRDefault="00C90214">
          <w:pPr>
            <w:pStyle w:val="TOC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DC6CB6">
              <w:rPr>
                <w:noProof/>
                <w:webHidden/>
              </w:rPr>
              <w:t>5</w:t>
            </w:r>
            <w:r w:rsidR="004336F0">
              <w:rPr>
                <w:noProof/>
                <w:webHidden/>
              </w:rPr>
              <w:fldChar w:fldCharType="end"/>
            </w:r>
          </w:hyperlink>
        </w:p>
        <w:p w14:paraId="5B4AEF88" w14:textId="2A82181A" w:rsidR="004336F0" w:rsidRDefault="00C90214">
          <w:pPr>
            <w:pStyle w:val="TOC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DC6CB6">
              <w:rPr>
                <w:noProof/>
                <w:webHidden/>
              </w:rPr>
              <w:t>27</w:t>
            </w:r>
            <w:r w:rsidR="004336F0">
              <w:rPr>
                <w:noProof/>
                <w:webHidden/>
              </w:rPr>
              <w:fldChar w:fldCharType="end"/>
            </w:r>
          </w:hyperlink>
        </w:p>
        <w:p w14:paraId="64D41FA0" w14:textId="403E9EDF" w:rsidR="004336F0" w:rsidRDefault="00C90214">
          <w:pPr>
            <w:pStyle w:val="TOC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DC6CB6">
              <w:rPr>
                <w:noProof/>
                <w:webHidden/>
              </w:rPr>
              <w:t>28</w:t>
            </w:r>
            <w:r w:rsidR="004336F0">
              <w:rPr>
                <w:noProof/>
                <w:webHidden/>
              </w:rPr>
              <w:fldChar w:fldCharType="end"/>
            </w:r>
          </w:hyperlink>
        </w:p>
        <w:p w14:paraId="38CE3A8E" w14:textId="691A8563" w:rsidR="004336F0" w:rsidRDefault="00C90214">
          <w:pPr>
            <w:pStyle w:val="TOC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DC6CB6">
              <w:rPr>
                <w:noProof/>
                <w:webHidden/>
              </w:rPr>
              <w:t>28</w:t>
            </w:r>
            <w:r w:rsidR="004336F0">
              <w:rPr>
                <w:noProof/>
                <w:webHidden/>
              </w:rPr>
              <w:fldChar w:fldCharType="end"/>
            </w:r>
          </w:hyperlink>
        </w:p>
        <w:p w14:paraId="5AA935F9" w14:textId="69F799CD" w:rsidR="004336F0" w:rsidRDefault="00C90214">
          <w:pPr>
            <w:pStyle w:val="TOC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DC6CB6">
              <w:rPr>
                <w:noProof/>
                <w:webHidden/>
              </w:rPr>
              <w:t>30</w:t>
            </w:r>
            <w:r w:rsidR="004336F0">
              <w:rPr>
                <w:noProof/>
                <w:webHidden/>
              </w:rPr>
              <w:fldChar w:fldCharType="end"/>
            </w:r>
          </w:hyperlink>
        </w:p>
        <w:p w14:paraId="288869E0" w14:textId="1B1CB565" w:rsidR="004336F0" w:rsidRDefault="00C90214">
          <w:pPr>
            <w:pStyle w:val="TOC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DC6CB6">
              <w:rPr>
                <w:noProof/>
                <w:webHidden/>
              </w:rPr>
              <w:t>35</w:t>
            </w:r>
            <w:r w:rsidR="004336F0">
              <w:rPr>
                <w:noProof/>
                <w:webHidden/>
              </w:rPr>
              <w:fldChar w:fldCharType="end"/>
            </w:r>
          </w:hyperlink>
        </w:p>
        <w:p w14:paraId="145276BE" w14:textId="20BC8924" w:rsidR="004336F0" w:rsidRDefault="00C90214">
          <w:pPr>
            <w:pStyle w:val="TOC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DC6CB6">
              <w:rPr>
                <w:noProof/>
                <w:webHidden/>
              </w:rPr>
              <w:t>37</w:t>
            </w:r>
            <w:r w:rsidR="004336F0">
              <w:rPr>
                <w:noProof/>
                <w:webHidden/>
              </w:rPr>
              <w:fldChar w:fldCharType="end"/>
            </w:r>
          </w:hyperlink>
        </w:p>
        <w:p w14:paraId="3AA20BA0" w14:textId="41428AC7" w:rsidR="004336F0" w:rsidRDefault="00C90214">
          <w:pPr>
            <w:pStyle w:val="TOC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DC6CB6">
              <w:rPr>
                <w:noProof/>
                <w:webHidden/>
              </w:rPr>
              <w:t>39</w:t>
            </w:r>
            <w:r w:rsidR="004336F0">
              <w:rPr>
                <w:noProof/>
                <w:webHidden/>
              </w:rPr>
              <w:fldChar w:fldCharType="end"/>
            </w:r>
          </w:hyperlink>
        </w:p>
        <w:p w14:paraId="75A4C03B" w14:textId="21B0C63C" w:rsidR="004336F0" w:rsidRDefault="00C90214">
          <w:pPr>
            <w:pStyle w:val="TOC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DC6CB6">
              <w:rPr>
                <w:noProof/>
                <w:webHidden/>
              </w:rPr>
              <w:t>39</w:t>
            </w:r>
            <w:r w:rsidR="004336F0">
              <w:rPr>
                <w:noProof/>
                <w:webHidden/>
              </w:rPr>
              <w:fldChar w:fldCharType="end"/>
            </w:r>
          </w:hyperlink>
        </w:p>
        <w:p w14:paraId="4C6F7FBC" w14:textId="5B0CC888" w:rsidR="004336F0" w:rsidRDefault="00C90214">
          <w:pPr>
            <w:pStyle w:val="TOC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DC6CB6">
              <w:rPr>
                <w:noProof/>
                <w:webHidden/>
              </w:rPr>
              <w:t>39</w:t>
            </w:r>
            <w:r w:rsidR="004336F0">
              <w:rPr>
                <w:noProof/>
                <w:webHidden/>
              </w:rPr>
              <w:fldChar w:fldCharType="end"/>
            </w:r>
          </w:hyperlink>
        </w:p>
        <w:p w14:paraId="6C842324" w14:textId="09D536FA" w:rsidR="004336F0" w:rsidRDefault="00C90214">
          <w:pPr>
            <w:pStyle w:val="TOC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DC6CB6">
              <w:rPr>
                <w:noProof/>
                <w:webHidden/>
              </w:rPr>
              <w:t>40</w:t>
            </w:r>
            <w:r w:rsidR="004336F0">
              <w:rPr>
                <w:noProof/>
                <w:webHidden/>
              </w:rPr>
              <w:fldChar w:fldCharType="end"/>
            </w:r>
          </w:hyperlink>
        </w:p>
        <w:p w14:paraId="2444FFBC" w14:textId="58E727E2" w:rsidR="004336F0" w:rsidRDefault="00C90214">
          <w:pPr>
            <w:pStyle w:val="TOC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DC6CB6">
              <w:rPr>
                <w:noProof/>
                <w:webHidden/>
              </w:rPr>
              <w:t>40</w:t>
            </w:r>
            <w:r w:rsidR="004336F0">
              <w:rPr>
                <w:noProof/>
                <w:webHidden/>
              </w:rPr>
              <w:fldChar w:fldCharType="end"/>
            </w:r>
          </w:hyperlink>
        </w:p>
        <w:p w14:paraId="06139941" w14:textId="7D30D474" w:rsidR="004336F0" w:rsidRDefault="00C90214">
          <w:pPr>
            <w:pStyle w:val="TOC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DC6CB6">
              <w:rPr>
                <w:noProof/>
                <w:webHidden/>
              </w:rPr>
              <w:t>40</w:t>
            </w:r>
            <w:r w:rsidR="004336F0">
              <w:rPr>
                <w:noProof/>
                <w:webHidden/>
              </w:rPr>
              <w:fldChar w:fldCharType="end"/>
            </w:r>
          </w:hyperlink>
        </w:p>
        <w:p w14:paraId="38EB10CE" w14:textId="7C75C51C" w:rsidR="004336F0" w:rsidRDefault="00C90214">
          <w:pPr>
            <w:pStyle w:val="TOC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DC6CB6">
              <w:rPr>
                <w:noProof/>
                <w:webHidden/>
              </w:rPr>
              <w:t>41</w:t>
            </w:r>
            <w:r w:rsidR="004336F0">
              <w:rPr>
                <w:noProof/>
                <w:webHidden/>
              </w:rPr>
              <w:fldChar w:fldCharType="end"/>
            </w:r>
          </w:hyperlink>
        </w:p>
        <w:p w14:paraId="2CF07F89" w14:textId="200315D7" w:rsidR="004336F0" w:rsidRDefault="00C90214">
          <w:pPr>
            <w:pStyle w:val="TOC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DC6CB6">
              <w:rPr>
                <w:noProof/>
                <w:webHidden/>
              </w:rPr>
              <w:t>42</w:t>
            </w:r>
            <w:r w:rsidR="004336F0">
              <w:rPr>
                <w:noProof/>
                <w:webHidden/>
              </w:rPr>
              <w:fldChar w:fldCharType="end"/>
            </w:r>
          </w:hyperlink>
        </w:p>
        <w:p w14:paraId="2159764D" w14:textId="39EC9A2C" w:rsidR="004336F0" w:rsidRDefault="00C90214">
          <w:pPr>
            <w:pStyle w:val="TOC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DC6CB6">
              <w:rPr>
                <w:noProof/>
                <w:webHidden/>
              </w:rPr>
              <w:t>42</w:t>
            </w:r>
            <w:r w:rsidR="004336F0">
              <w:rPr>
                <w:noProof/>
                <w:webHidden/>
              </w:rPr>
              <w:fldChar w:fldCharType="end"/>
            </w:r>
          </w:hyperlink>
        </w:p>
        <w:p w14:paraId="001C1F0D" w14:textId="6076DE79" w:rsidR="004336F0" w:rsidRDefault="00C90214">
          <w:pPr>
            <w:pStyle w:val="TOC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DC6CB6">
              <w:rPr>
                <w:noProof/>
                <w:webHidden/>
              </w:rPr>
              <w:t>43</w:t>
            </w:r>
            <w:r w:rsidR="004336F0">
              <w:rPr>
                <w:noProof/>
                <w:webHidden/>
              </w:rPr>
              <w:fldChar w:fldCharType="end"/>
            </w:r>
          </w:hyperlink>
        </w:p>
        <w:p w14:paraId="51DFD63E" w14:textId="3127F26D" w:rsidR="004336F0" w:rsidRDefault="00C90214">
          <w:pPr>
            <w:pStyle w:val="TOC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DC6CB6">
              <w:rPr>
                <w:noProof/>
                <w:webHidden/>
              </w:rPr>
              <w:t>43</w:t>
            </w:r>
            <w:r w:rsidR="004336F0">
              <w:rPr>
                <w:noProof/>
                <w:webHidden/>
              </w:rPr>
              <w:fldChar w:fldCharType="end"/>
            </w:r>
          </w:hyperlink>
        </w:p>
        <w:p w14:paraId="132ADBEC" w14:textId="6E178B17" w:rsidR="004336F0" w:rsidRDefault="00C90214">
          <w:pPr>
            <w:pStyle w:val="TOC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DC6CB6">
              <w:rPr>
                <w:noProof/>
                <w:webHidden/>
              </w:rPr>
              <w:t>43</w:t>
            </w:r>
            <w:r w:rsidR="004336F0">
              <w:rPr>
                <w:noProof/>
                <w:webHidden/>
              </w:rPr>
              <w:fldChar w:fldCharType="end"/>
            </w:r>
          </w:hyperlink>
        </w:p>
        <w:p w14:paraId="6E43B4F6" w14:textId="64EF91A0" w:rsidR="004336F0" w:rsidRDefault="00C90214">
          <w:pPr>
            <w:pStyle w:val="TOC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DC6CB6">
              <w:rPr>
                <w:noProof/>
                <w:webHidden/>
              </w:rPr>
              <w:t>44</w:t>
            </w:r>
            <w:r w:rsidR="004336F0">
              <w:rPr>
                <w:noProof/>
                <w:webHidden/>
              </w:rPr>
              <w:fldChar w:fldCharType="end"/>
            </w:r>
          </w:hyperlink>
        </w:p>
        <w:p w14:paraId="36824577" w14:textId="41993563" w:rsidR="004336F0" w:rsidRDefault="00C90214">
          <w:pPr>
            <w:pStyle w:val="TOC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DC6CB6">
              <w:rPr>
                <w:noProof/>
                <w:webHidden/>
              </w:rPr>
              <w:t>44</w:t>
            </w:r>
            <w:r w:rsidR="004336F0">
              <w:rPr>
                <w:noProof/>
                <w:webHidden/>
              </w:rPr>
              <w:fldChar w:fldCharType="end"/>
            </w:r>
          </w:hyperlink>
        </w:p>
        <w:p w14:paraId="3EAFC910" w14:textId="378ECCCB" w:rsidR="004336F0" w:rsidRDefault="00C90214">
          <w:pPr>
            <w:pStyle w:val="TOC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DC6CB6">
              <w:rPr>
                <w:noProof/>
                <w:webHidden/>
              </w:rPr>
              <w:t>44</w:t>
            </w:r>
            <w:r w:rsidR="004336F0">
              <w:rPr>
                <w:noProof/>
                <w:webHidden/>
              </w:rPr>
              <w:fldChar w:fldCharType="end"/>
            </w:r>
          </w:hyperlink>
        </w:p>
        <w:p w14:paraId="78C134B0" w14:textId="26F01C5D" w:rsidR="004336F0" w:rsidRDefault="00C90214">
          <w:pPr>
            <w:pStyle w:val="TOC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DC6CB6">
              <w:rPr>
                <w:noProof/>
                <w:webHidden/>
              </w:rPr>
              <w:t>45</w:t>
            </w:r>
            <w:r w:rsidR="004336F0">
              <w:rPr>
                <w:noProof/>
                <w:webHidden/>
              </w:rPr>
              <w:fldChar w:fldCharType="end"/>
            </w:r>
          </w:hyperlink>
        </w:p>
        <w:p w14:paraId="270F47E3" w14:textId="2533377A" w:rsidR="004336F0" w:rsidRDefault="00C90214">
          <w:pPr>
            <w:pStyle w:val="TOC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DC6CB6">
              <w:rPr>
                <w:noProof/>
                <w:webHidden/>
              </w:rPr>
              <w:t>46</w:t>
            </w:r>
            <w:r w:rsidR="004336F0">
              <w:rPr>
                <w:noProof/>
                <w:webHidden/>
              </w:rPr>
              <w:fldChar w:fldCharType="end"/>
            </w:r>
          </w:hyperlink>
        </w:p>
        <w:p w14:paraId="1045A45D" w14:textId="1F03A4D1" w:rsidR="004336F0" w:rsidRDefault="00C90214">
          <w:pPr>
            <w:pStyle w:val="TOC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DC6CB6">
              <w:rPr>
                <w:noProof/>
                <w:webHidden/>
              </w:rPr>
              <w:t>46</w:t>
            </w:r>
            <w:r w:rsidR="004336F0">
              <w:rPr>
                <w:noProof/>
                <w:webHidden/>
              </w:rPr>
              <w:fldChar w:fldCharType="end"/>
            </w:r>
          </w:hyperlink>
        </w:p>
        <w:p w14:paraId="5ABF2F8B" w14:textId="685A9B01" w:rsidR="004336F0" w:rsidRDefault="00C90214">
          <w:pPr>
            <w:pStyle w:val="TOC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DC6CB6">
              <w:rPr>
                <w:noProof/>
                <w:webHidden/>
              </w:rPr>
              <w:t>47</w:t>
            </w:r>
            <w:r w:rsidR="004336F0">
              <w:rPr>
                <w:noProof/>
                <w:webHidden/>
              </w:rPr>
              <w:fldChar w:fldCharType="end"/>
            </w:r>
          </w:hyperlink>
        </w:p>
        <w:p w14:paraId="738FC454" w14:textId="55C7CAE8" w:rsidR="004336F0" w:rsidRDefault="00C90214">
          <w:pPr>
            <w:pStyle w:val="TOC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DC6CB6">
              <w:rPr>
                <w:noProof/>
                <w:webHidden/>
              </w:rPr>
              <w:t>47</w:t>
            </w:r>
            <w:r w:rsidR="004336F0">
              <w:rPr>
                <w:noProof/>
                <w:webHidden/>
              </w:rPr>
              <w:fldChar w:fldCharType="end"/>
            </w:r>
          </w:hyperlink>
        </w:p>
        <w:p w14:paraId="6D6BCCBD" w14:textId="1D896EA9" w:rsidR="004336F0" w:rsidRDefault="00C90214">
          <w:pPr>
            <w:pStyle w:val="TOC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DC6CB6">
              <w:rPr>
                <w:noProof/>
                <w:webHidden/>
              </w:rPr>
              <w:t>47</w:t>
            </w:r>
            <w:r w:rsidR="004336F0">
              <w:rPr>
                <w:noProof/>
                <w:webHidden/>
              </w:rPr>
              <w:fldChar w:fldCharType="end"/>
            </w:r>
          </w:hyperlink>
        </w:p>
        <w:p w14:paraId="5B9A632C" w14:textId="56AC40EC" w:rsidR="004336F0" w:rsidRDefault="00C90214">
          <w:pPr>
            <w:pStyle w:val="TOC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DC6CB6">
              <w:rPr>
                <w:noProof/>
                <w:webHidden/>
              </w:rPr>
              <w:t>47</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Heading1"/>
        <w:jc w:val="center"/>
        <w:rPr>
          <w:rFonts w:asciiTheme="minorHAnsi" w:hAnsiTheme="minorHAnsi" w:cstheme="minorHAnsi"/>
          <w:color w:val="000000" w:themeColor="text1"/>
          <w:sz w:val="40"/>
          <w:szCs w:val="40"/>
        </w:rPr>
      </w:pPr>
      <w:bookmarkStart w:id="1" w:name="_Toc115257124"/>
      <w:r w:rsidRPr="00272A78">
        <w:rPr>
          <w:rFonts w:asciiTheme="minorHAnsi" w:hAnsiTheme="minorHAnsi" w:cstheme="minorHAnsi"/>
          <w:color w:val="000000" w:themeColor="text1"/>
          <w:sz w:val="40"/>
          <w:szCs w:val="40"/>
        </w:rPr>
        <w:t>Projektbeschreibung</w:t>
      </w:r>
      <w:bookmarkEnd w:id="1"/>
    </w:p>
    <w:p w14:paraId="38FE9FC4" w14:textId="77777777" w:rsidR="00D85B54" w:rsidRPr="00272A78" w:rsidRDefault="00D85B54" w:rsidP="00E602EC">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2"/>
    <w:p w14:paraId="1A935EE3" w14:textId="77777777" w:rsidR="00D85B54" w:rsidRPr="00272A78" w:rsidRDefault="00D85B54" w:rsidP="00D85B54">
      <w:pPr>
        <w:rPr>
          <w:rFonts w:cstheme="minorHAnsi"/>
        </w:rPr>
      </w:pPr>
    </w:p>
    <w:p w14:paraId="22ABDE78" w14:textId="77777777" w:rsidR="00D85B54" w:rsidRPr="00272A78" w:rsidRDefault="00D85B54" w:rsidP="00D85B54">
      <w:pPr>
        <w:rPr>
          <w:rFonts w:cstheme="minorHAnsi"/>
        </w:rPr>
      </w:pPr>
    </w:p>
    <w:p w14:paraId="36825751" w14:textId="77777777" w:rsidR="00D85B54" w:rsidRPr="00272A78" w:rsidRDefault="00D85B54" w:rsidP="00D85B54">
      <w:pPr>
        <w:rPr>
          <w:rFonts w:cstheme="minorHAnsi"/>
        </w:rPr>
      </w:pPr>
    </w:p>
    <w:p w14:paraId="415CA155" w14:textId="77777777" w:rsidR="00D85B54" w:rsidRPr="00272A78" w:rsidRDefault="00D85B54" w:rsidP="00D85B54">
      <w:pPr>
        <w:rPr>
          <w:rFonts w:cstheme="minorHAnsi"/>
        </w:rPr>
      </w:pPr>
    </w:p>
    <w:p w14:paraId="19A60ABB" w14:textId="77777777" w:rsidR="00D85B54" w:rsidRPr="00272A78" w:rsidRDefault="00D85B54" w:rsidP="00D85B54">
      <w:pPr>
        <w:rPr>
          <w:rFonts w:cstheme="minorHAnsi"/>
        </w:rPr>
      </w:pP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Heading1"/>
        <w:jc w:val="center"/>
        <w:rPr>
          <w:rFonts w:asciiTheme="minorHAnsi" w:hAnsiTheme="minorHAnsi" w:cstheme="minorHAnsi"/>
          <w:color w:val="auto"/>
          <w:sz w:val="40"/>
          <w:szCs w:val="40"/>
        </w:rPr>
        <w:sectPr w:rsidR="009B043E" w:rsidSect="00E0475C">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3" w:name="_Toc115257125"/>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3"/>
    </w:p>
    <w:p w14:paraId="3A178D90" w14:textId="199B7670" w:rsidR="003D5A34" w:rsidRPr="003D5A34" w:rsidRDefault="003A4D1A" w:rsidP="003D5A34">
      <w:pPr>
        <w:pStyle w:val="Heading2"/>
        <w:spacing w:before="0"/>
        <w:rPr>
          <w:rFonts w:ascii="Calibri" w:hAnsi="Calibri" w:cs="Calibri"/>
          <w:color w:val="auto"/>
          <w:sz w:val="32"/>
        </w:rPr>
      </w:pPr>
      <w:bookmarkStart w:id="4" w:name="_Toc115257126"/>
      <w:r w:rsidRPr="003A4D1A">
        <w:rPr>
          <w:rFonts w:ascii="Calibri" w:hAnsi="Calibri" w:cs="Calibri"/>
          <w:color w:val="auto"/>
          <w:sz w:val="32"/>
        </w:rPr>
        <w:t>Spezifikationsplanung</w:t>
      </w:r>
      <w:bookmarkEnd w:id="4"/>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imes New Roman"/>
          <w:color w:val="000000" w:themeColor="text1"/>
          <w:rtl/>
          <w:lang w:bidi="ar-SY"/>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26"/>
        <w:gridCol w:w="2472"/>
        <w:gridCol w:w="3345"/>
        <w:gridCol w:w="1336"/>
        <w:gridCol w:w="1468"/>
      </w:tblGrid>
      <w:tr w:rsidR="00DE02AF" w:rsidRPr="00272A78" w14:paraId="10E139C4" w14:textId="77777777" w:rsidTr="5245C94F">
        <w:trPr>
          <w:trHeight w:val="699"/>
        </w:trPr>
        <w:tc>
          <w:tcPr>
            <w:tcW w:w="626" w:type="dxa"/>
            <w:tcBorders>
              <w:top w:val="single" w:sz="4" w:space="0" w:color="auto"/>
            </w:tcBorders>
            <w:shd w:val="clear" w:color="auto" w:fill="E7E6E6" w:themeFill="background2"/>
          </w:tcPr>
          <w:p w14:paraId="08303566" w14:textId="33853DA2" w:rsidR="00DE02AF" w:rsidRPr="00272A78" w:rsidRDefault="00202423" w:rsidP="007B25CA">
            <w:pPr>
              <w:jc w:val="center"/>
              <w:rPr>
                <w:rFonts w:cstheme="minorHAnsi"/>
                <w:b/>
              </w:rPr>
            </w:pPr>
            <w:r>
              <w:rPr>
                <w:rFonts w:cstheme="minorHAnsi"/>
                <w:b/>
              </w:rPr>
              <w:t>ID</w:t>
            </w:r>
          </w:p>
        </w:tc>
        <w:tc>
          <w:tcPr>
            <w:tcW w:w="2472" w:type="dxa"/>
            <w:tcBorders>
              <w:top w:val="single" w:sz="4" w:space="0" w:color="auto"/>
            </w:tcBorders>
            <w:shd w:val="clear" w:color="auto" w:fill="E7E6E6" w:themeFill="background2"/>
          </w:tcPr>
          <w:p w14:paraId="3C7D2D7F" w14:textId="6EE356A8" w:rsidR="00DE02AF" w:rsidRPr="003D5A34" w:rsidRDefault="00DA0438" w:rsidP="007B25CA">
            <w:pPr>
              <w:jc w:val="center"/>
              <w:rPr>
                <w:rFonts w:cstheme="minorHAnsi"/>
              </w:rPr>
            </w:pPr>
            <w:r>
              <w:rPr>
                <w:rFonts w:cstheme="minorHAnsi"/>
                <w:b/>
              </w:rPr>
              <w:t>Artefakt</w:t>
            </w:r>
          </w:p>
        </w:tc>
        <w:tc>
          <w:tcPr>
            <w:tcW w:w="3345" w:type="dxa"/>
            <w:tcBorders>
              <w:top w:val="single" w:sz="4" w:space="0" w:color="auto"/>
            </w:tcBorders>
            <w:shd w:val="clear" w:color="auto" w:fill="E7E6E6" w:themeFill="background2"/>
          </w:tcPr>
          <w:p w14:paraId="294737C1" w14:textId="3362DAB7" w:rsidR="00DE02AF" w:rsidRPr="00272A78" w:rsidRDefault="007B25CA" w:rsidP="007B25CA">
            <w:pPr>
              <w:jc w:val="center"/>
              <w:rPr>
                <w:rFonts w:cstheme="minorHAnsi"/>
              </w:rPr>
            </w:pPr>
            <w:r>
              <w:rPr>
                <w:rFonts w:cstheme="minorHAnsi"/>
                <w:b/>
              </w:rPr>
              <w:t>Art des Artefakts</w:t>
            </w:r>
          </w:p>
        </w:tc>
        <w:tc>
          <w:tcPr>
            <w:tcW w:w="1336" w:type="dxa"/>
            <w:tcBorders>
              <w:top w:val="single" w:sz="4" w:space="0" w:color="auto"/>
            </w:tcBorders>
            <w:shd w:val="clear" w:color="auto" w:fill="E7E6E6" w:themeFill="background2"/>
          </w:tcPr>
          <w:p w14:paraId="2C32C00E" w14:textId="5703C709" w:rsidR="00DE02AF" w:rsidRDefault="007B25CA" w:rsidP="007B25CA">
            <w:pPr>
              <w:jc w:val="center"/>
              <w:rPr>
                <w:rFonts w:cstheme="minorHAnsi"/>
              </w:rPr>
            </w:pPr>
            <w:r>
              <w:rPr>
                <w:rFonts w:cstheme="minorHAnsi"/>
                <w:b/>
              </w:rPr>
              <w:t>Verantwortlicher</w:t>
            </w:r>
          </w:p>
        </w:tc>
        <w:tc>
          <w:tcPr>
            <w:tcW w:w="1468" w:type="dxa"/>
            <w:tcBorders>
              <w:top w:val="single" w:sz="4" w:space="0" w:color="auto"/>
            </w:tcBorders>
            <w:shd w:val="clear" w:color="auto" w:fill="E7E6E6" w:themeFill="background2"/>
          </w:tcPr>
          <w:p w14:paraId="31FEA3DE" w14:textId="201FBDA8" w:rsidR="00DE02AF" w:rsidRPr="00272A78" w:rsidRDefault="007B25CA" w:rsidP="007B25CA">
            <w:pPr>
              <w:jc w:val="center"/>
              <w:rPr>
                <w:rFonts w:cstheme="minorHAnsi"/>
              </w:rPr>
            </w:pPr>
            <w:r>
              <w:rPr>
                <w:rFonts w:cstheme="minorHAnsi"/>
                <w:b/>
              </w:rPr>
              <w:t>Status</w:t>
            </w:r>
          </w:p>
        </w:tc>
      </w:tr>
      <w:tr w:rsidR="0013344B" w:rsidRPr="00272A78" w14:paraId="114EE1ED" w14:textId="77777777" w:rsidTr="5245C94F">
        <w:trPr>
          <w:trHeight w:val="279"/>
        </w:trPr>
        <w:tc>
          <w:tcPr>
            <w:tcW w:w="626" w:type="dxa"/>
            <w:tcBorders>
              <w:top w:val="single" w:sz="4" w:space="0" w:color="auto"/>
            </w:tcBorders>
            <w:shd w:val="clear" w:color="auto" w:fill="E7E6E6" w:themeFill="background2"/>
          </w:tcPr>
          <w:p w14:paraId="708F2588" w14:textId="77777777" w:rsidR="0013344B" w:rsidRPr="00272A78" w:rsidRDefault="0013344B" w:rsidP="0013344B">
            <w:pPr>
              <w:rPr>
                <w:rFonts w:cstheme="minorHAnsi"/>
                <w:b/>
              </w:rPr>
            </w:pPr>
            <w:r w:rsidRPr="00272A78">
              <w:rPr>
                <w:rFonts w:cstheme="minorHAnsi"/>
                <w:b/>
              </w:rPr>
              <w:t>1.</w:t>
            </w:r>
          </w:p>
        </w:tc>
        <w:tc>
          <w:tcPr>
            <w:tcW w:w="2472" w:type="dxa"/>
            <w:tcBorders>
              <w:top w:val="single" w:sz="4" w:space="0" w:color="auto"/>
            </w:tcBorders>
            <w:shd w:val="clear" w:color="auto" w:fill="E7E6E6" w:themeFill="background2"/>
          </w:tcPr>
          <w:p w14:paraId="3E9FB384" w14:textId="77777777" w:rsidR="0013344B" w:rsidRPr="003D5A34" w:rsidRDefault="0013344B" w:rsidP="0013344B">
            <w:pPr>
              <w:rPr>
                <w:rFonts w:cstheme="minorHAnsi"/>
              </w:rPr>
            </w:pPr>
            <w:r w:rsidRPr="003D5A34">
              <w:rPr>
                <w:rFonts w:cstheme="minorHAnsi"/>
              </w:rPr>
              <w:t>Registrierung der Nutzer</w:t>
            </w:r>
          </w:p>
        </w:tc>
        <w:tc>
          <w:tcPr>
            <w:tcW w:w="3345" w:type="dxa"/>
            <w:tcBorders>
              <w:top w:val="single" w:sz="4" w:space="0" w:color="auto"/>
            </w:tcBorders>
            <w:shd w:val="clear" w:color="auto" w:fill="E7E6E6" w:themeFill="background2"/>
          </w:tcPr>
          <w:p w14:paraId="0FB69204" w14:textId="77777777" w:rsidR="0013344B" w:rsidRPr="00272A78" w:rsidRDefault="0013344B" w:rsidP="0013344B">
            <w:pPr>
              <w:rPr>
                <w:rFonts w:cstheme="minorHAnsi"/>
              </w:rPr>
            </w:pPr>
          </w:p>
        </w:tc>
        <w:tc>
          <w:tcPr>
            <w:tcW w:w="1336" w:type="dxa"/>
            <w:tcBorders>
              <w:top w:val="single" w:sz="4" w:space="0" w:color="auto"/>
            </w:tcBorders>
            <w:shd w:val="clear" w:color="auto" w:fill="E7E6E6" w:themeFill="background2"/>
          </w:tcPr>
          <w:p w14:paraId="6A0C6CBB" w14:textId="705F574E" w:rsidR="0013344B" w:rsidRPr="00272A78" w:rsidRDefault="0013344B" w:rsidP="0013344B">
            <w:pPr>
              <w:rPr>
                <w:rFonts w:cstheme="minorHAnsi"/>
              </w:rPr>
            </w:pPr>
          </w:p>
        </w:tc>
        <w:tc>
          <w:tcPr>
            <w:tcW w:w="1468" w:type="dxa"/>
            <w:tcBorders>
              <w:top w:val="single" w:sz="4" w:space="0" w:color="auto"/>
            </w:tcBorders>
            <w:shd w:val="clear" w:color="auto" w:fill="E7E6E6" w:themeFill="background2"/>
          </w:tcPr>
          <w:p w14:paraId="79B4347F" w14:textId="77777777" w:rsidR="0013344B" w:rsidRPr="00272A78" w:rsidRDefault="0013344B" w:rsidP="0013344B">
            <w:pPr>
              <w:rPr>
                <w:rFonts w:cstheme="minorHAnsi"/>
              </w:rPr>
            </w:pPr>
          </w:p>
        </w:tc>
      </w:tr>
      <w:tr w:rsidR="006F57BB" w:rsidRPr="00272A78" w14:paraId="457D7746" w14:textId="77777777" w:rsidTr="5245C94F">
        <w:trPr>
          <w:trHeight w:val="541"/>
        </w:trPr>
        <w:tc>
          <w:tcPr>
            <w:tcW w:w="626" w:type="dxa"/>
          </w:tcPr>
          <w:p w14:paraId="1A3E0942" w14:textId="77777777" w:rsidR="006F57BB" w:rsidRPr="00272A78" w:rsidRDefault="006F57BB" w:rsidP="006F57BB">
            <w:pPr>
              <w:rPr>
                <w:rFonts w:cstheme="minorHAnsi"/>
              </w:rPr>
            </w:pPr>
            <w:r w:rsidRPr="00272A78">
              <w:rPr>
                <w:rFonts w:cstheme="minorHAnsi"/>
              </w:rPr>
              <w:t>1.1</w:t>
            </w:r>
          </w:p>
        </w:tc>
        <w:tc>
          <w:tcPr>
            <w:tcW w:w="2472" w:type="dxa"/>
          </w:tcPr>
          <w:p w14:paraId="58F5D961" w14:textId="308DEF76" w:rsidR="006F57BB" w:rsidRPr="00272A78" w:rsidRDefault="006F57BB" w:rsidP="006F57BB">
            <w:pPr>
              <w:rPr>
                <w:rFonts w:cstheme="minorHAnsi"/>
              </w:rPr>
            </w:pPr>
            <w:r>
              <w:rPr>
                <w:rFonts w:cstheme="minorHAnsi"/>
              </w:rPr>
              <w:t>Registrierungs-Fenster</w:t>
            </w:r>
          </w:p>
        </w:tc>
        <w:tc>
          <w:tcPr>
            <w:tcW w:w="3345" w:type="dxa"/>
          </w:tcPr>
          <w:p w14:paraId="6AA1451D" w14:textId="77777777" w:rsidR="006F57BB" w:rsidRPr="00272A78" w:rsidRDefault="006F57BB" w:rsidP="006F57BB">
            <w:pPr>
              <w:rPr>
                <w:rFonts w:cstheme="minorHAnsi"/>
              </w:rPr>
            </w:pPr>
            <w:r>
              <w:rPr>
                <w:rFonts w:cstheme="minorHAnsi"/>
              </w:rPr>
              <w:t>User Story</w:t>
            </w:r>
          </w:p>
        </w:tc>
        <w:tc>
          <w:tcPr>
            <w:tcW w:w="1336" w:type="dxa"/>
          </w:tcPr>
          <w:p w14:paraId="47E5526F" w14:textId="117B6E9B" w:rsidR="006F57BB" w:rsidRPr="00272A78" w:rsidRDefault="00A14781" w:rsidP="006F57BB">
            <w:pPr>
              <w:rPr>
                <w:rFonts w:cstheme="minorHAnsi"/>
              </w:rPr>
            </w:pPr>
            <w:r>
              <w:rPr>
                <w:rFonts w:cstheme="minorHAnsi"/>
              </w:rPr>
              <w:t>Enes Coskun</w:t>
            </w:r>
          </w:p>
        </w:tc>
        <w:tc>
          <w:tcPr>
            <w:tcW w:w="1468" w:type="dxa"/>
          </w:tcPr>
          <w:p w14:paraId="4398518D" w14:textId="33D85F34" w:rsidR="006F57BB" w:rsidRPr="00272A78" w:rsidRDefault="00844A29" w:rsidP="006F57BB">
            <w:pPr>
              <w:rPr>
                <w:rFonts w:cstheme="minorHAnsi"/>
              </w:rPr>
            </w:pPr>
            <w:r>
              <w:rPr>
                <w:rFonts w:cstheme="minorHAnsi"/>
              </w:rPr>
              <w:t>Fertig</w:t>
            </w:r>
          </w:p>
        </w:tc>
      </w:tr>
      <w:tr w:rsidR="006F57BB" w:rsidRPr="00272A78" w14:paraId="4363912A" w14:textId="77777777" w:rsidTr="5245C94F">
        <w:trPr>
          <w:trHeight w:val="550"/>
        </w:trPr>
        <w:tc>
          <w:tcPr>
            <w:tcW w:w="626" w:type="dxa"/>
          </w:tcPr>
          <w:p w14:paraId="7955853A" w14:textId="77777777" w:rsidR="006F57BB" w:rsidRPr="00272A78" w:rsidRDefault="006F57BB" w:rsidP="006F57BB">
            <w:pPr>
              <w:rPr>
                <w:rFonts w:cstheme="minorHAnsi"/>
              </w:rPr>
            </w:pPr>
            <w:r w:rsidRPr="00272A78">
              <w:rPr>
                <w:rFonts w:cstheme="minorHAnsi"/>
              </w:rPr>
              <w:t>1.2</w:t>
            </w:r>
          </w:p>
        </w:tc>
        <w:tc>
          <w:tcPr>
            <w:tcW w:w="2472" w:type="dxa"/>
          </w:tcPr>
          <w:p w14:paraId="60E5093D" w14:textId="77777777" w:rsidR="006F57BB" w:rsidRPr="00272A78" w:rsidRDefault="006F57BB" w:rsidP="006F57BB">
            <w:pPr>
              <w:rPr>
                <w:rFonts w:cstheme="minorHAnsi"/>
              </w:rPr>
            </w:pPr>
            <w:r>
              <w:rPr>
                <w:rFonts w:cstheme="minorHAnsi"/>
              </w:rPr>
              <w:t>Login-Fenster</w:t>
            </w:r>
          </w:p>
        </w:tc>
        <w:tc>
          <w:tcPr>
            <w:tcW w:w="3345" w:type="dxa"/>
          </w:tcPr>
          <w:p w14:paraId="4DA05D13" w14:textId="56950071" w:rsidR="006F57BB" w:rsidRPr="00272A78" w:rsidRDefault="00CA53DD" w:rsidP="006F57BB">
            <w:pPr>
              <w:rPr>
                <w:rFonts w:cstheme="minorHAnsi"/>
              </w:rPr>
            </w:pPr>
            <w:r>
              <w:rPr>
                <w:rFonts w:cstheme="minorHAnsi"/>
              </w:rPr>
              <w:t>User Story</w:t>
            </w:r>
          </w:p>
        </w:tc>
        <w:tc>
          <w:tcPr>
            <w:tcW w:w="1336" w:type="dxa"/>
          </w:tcPr>
          <w:p w14:paraId="1C1F7BAB" w14:textId="1B2C3800" w:rsidR="006F57BB" w:rsidRPr="00272A78" w:rsidRDefault="00A14781" w:rsidP="006F57BB">
            <w:pPr>
              <w:rPr>
                <w:rFonts w:cstheme="minorHAnsi"/>
              </w:rPr>
            </w:pPr>
            <w:r>
              <w:rPr>
                <w:rFonts w:cstheme="minorHAnsi"/>
              </w:rPr>
              <w:t>Enes Coskun</w:t>
            </w:r>
          </w:p>
        </w:tc>
        <w:tc>
          <w:tcPr>
            <w:tcW w:w="1468" w:type="dxa"/>
          </w:tcPr>
          <w:p w14:paraId="7ED819D2" w14:textId="232E08C3" w:rsidR="006F57BB" w:rsidRPr="00272A78" w:rsidRDefault="00844A29" w:rsidP="006F57BB">
            <w:pPr>
              <w:rPr>
                <w:rFonts w:cstheme="minorHAnsi"/>
              </w:rPr>
            </w:pPr>
            <w:r>
              <w:rPr>
                <w:rFonts w:cstheme="minorHAnsi"/>
              </w:rPr>
              <w:t>Fertig</w:t>
            </w:r>
          </w:p>
        </w:tc>
      </w:tr>
      <w:tr w:rsidR="006F57BB" w:rsidRPr="00272A78" w14:paraId="1CF1011F" w14:textId="77777777" w:rsidTr="5245C94F">
        <w:trPr>
          <w:trHeight w:val="279"/>
        </w:trPr>
        <w:tc>
          <w:tcPr>
            <w:tcW w:w="626" w:type="dxa"/>
          </w:tcPr>
          <w:p w14:paraId="5DC4C61B" w14:textId="77777777" w:rsidR="006F57BB" w:rsidRPr="00272A78" w:rsidRDefault="006F57BB" w:rsidP="006F57BB">
            <w:pPr>
              <w:rPr>
                <w:rFonts w:cstheme="minorHAnsi"/>
              </w:rPr>
            </w:pPr>
            <w:r w:rsidRPr="00272A78">
              <w:rPr>
                <w:rFonts w:cstheme="minorHAnsi"/>
              </w:rPr>
              <w:t>1.</w:t>
            </w:r>
            <w:r>
              <w:rPr>
                <w:rFonts w:cstheme="minorHAnsi"/>
              </w:rPr>
              <w:t>3</w:t>
            </w:r>
          </w:p>
        </w:tc>
        <w:tc>
          <w:tcPr>
            <w:tcW w:w="2472" w:type="dxa"/>
          </w:tcPr>
          <w:p w14:paraId="60F0EF72" w14:textId="2E28C51F" w:rsidR="006F57BB" w:rsidRPr="00272A78" w:rsidRDefault="00E37CDE" w:rsidP="006F57BB">
            <w:pPr>
              <w:rPr>
                <w:rFonts w:cstheme="minorHAnsi"/>
              </w:rPr>
            </w:pPr>
            <w:r>
              <w:rPr>
                <w:rFonts w:cstheme="minorHAnsi"/>
              </w:rPr>
              <w:t>Profil-Einsicht</w:t>
            </w:r>
          </w:p>
        </w:tc>
        <w:tc>
          <w:tcPr>
            <w:tcW w:w="3345" w:type="dxa"/>
          </w:tcPr>
          <w:p w14:paraId="161EC900" w14:textId="77777777" w:rsidR="006F57BB" w:rsidRPr="00272A78" w:rsidRDefault="006F57BB" w:rsidP="006F57BB">
            <w:pPr>
              <w:rPr>
                <w:rFonts w:cstheme="minorHAnsi"/>
              </w:rPr>
            </w:pPr>
            <w:r>
              <w:rPr>
                <w:rFonts w:cstheme="minorHAnsi"/>
              </w:rPr>
              <w:t>Papierprototyp</w:t>
            </w:r>
          </w:p>
        </w:tc>
        <w:tc>
          <w:tcPr>
            <w:tcW w:w="1336" w:type="dxa"/>
          </w:tcPr>
          <w:p w14:paraId="3611BDA6" w14:textId="3DE29126" w:rsidR="006F57BB" w:rsidRPr="00272A78" w:rsidRDefault="58A19580" w:rsidP="58A19580">
            <w:pPr>
              <w:spacing w:line="259" w:lineRule="auto"/>
            </w:pPr>
            <w:r w:rsidRPr="58A19580">
              <w:t>Saman Schero</w:t>
            </w:r>
          </w:p>
        </w:tc>
        <w:tc>
          <w:tcPr>
            <w:tcW w:w="1468" w:type="dxa"/>
          </w:tcPr>
          <w:p w14:paraId="61A54911" w14:textId="408EA963" w:rsidR="006F57BB" w:rsidRPr="00272A78" w:rsidRDefault="00844A29" w:rsidP="006F57BB">
            <w:pPr>
              <w:rPr>
                <w:rFonts w:cstheme="minorHAnsi"/>
              </w:rPr>
            </w:pPr>
            <w:r>
              <w:rPr>
                <w:rFonts w:cstheme="minorHAnsi"/>
              </w:rPr>
              <w:t>Fertig</w:t>
            </w:r>
          </w:p>
        </w:tc>
      </w:tr>
      <w:tr w:rsidR="00015D48" w:rsidRPr="00272A78" w14:paraId="2405F7E1" w14:textId="77777777" w:rsidTr="5245C94F">
        <w:trPr>
          <w:trHeight w:val="279"/>
        </w:trPr>
        <w:tc>
          <w:tcPr>
            <w:tcW w:w="626" w:type="dxa"/>
          </w:tcPr>
          <w:p w14:paraId="177D5F11" w14:textId="225194C5" w:rsidR="00015D48" w:rsidRPr="00272A78" w:rsidRDefault="00015D48" w:rsidP="006F57BB">
            <w:pPr>
              <w:rPr>
                <w:rFonts w:cstheme="minorHAnsi"/>
              </w:rPr>
            </w:pPr>
            <w:r>
              <w:rPr>
                <w:rFonts w:cstheme="minorHAnsi"/>
              </w:rPr>
              <w:t>1.4</w:t>
            </w:r>
          </w:p>
        </w:tc>
        <w:tc>
          <w:tcPr>
            <w:tcW w:w="2472" w:type="dxa"/>
          </w:tcPr>
          <w:p w14:paraId="3FB4BB4F" w14:textId="01051C74" w:rsidR="00015D48" w:rsidRDefault="00476E6C" w:rsidP="006F57BB">
            <w:pPr>
              <w:rPr>
                <w:rFonts w:cstheme="minorHAnsi"/>
              </w:rPr>
            </w:pPr>
            <w:r>
              <w:rPr>
                <w:rFonts w:cstheme="minorHAnsi"/>
              </w:rPr>
              <w:t>2FA</w:t>
            </w:r>
          </w:p>
        </w:tc>
        <w:tc>
          <w:tcPr>
            <w:tcW w:w="3345" w:type="dxa"/>
          </w:tcPr>
          <w:p w14:paraId="13829F04" w14:textId="01A425DC" w:rsidR="00015D48" w:rsidRDefault="001A4632" w:rsidP="006F57BB">
            <w:pPr>
              <w:rPr>
                <w:rFonts w:cstheme="minorHAnsi"/>
              </w:rPr>
            </w:pPr>
            <w:r>
              <w:rPr>
                <w:rFonts w:cstheme="minorHAnsi"/>
              </w:rPr>
              <w:t>User Story</w:t>
            </w:r>
          </w:p>
        </w:tc>
        <w:tc>
          <w:tcPr>
            <w:tcW w:w="1336" w:type="dxa"/>
          </w:tcPr>
          <w:p w14:paraId="151B23B6" w14:textId="711B1839" w:rsidR="00015D48" w:rsidRDefault="00CE503C" w:rsidP="006F57BB">
            <w:pPr>
              <w:rPr>
                <w:rFonts w:cstheme="minorHAnsi"/>
              </w:rPr>
            </w:pPr>
            <w:r>
              <w:rPr>
                <w:rFonts w:cstheme="minorHAnsi"/>
              </w:rPr>
              <w:t>Enes Coskun</w:t>
            </w:r>
          </w:p>
        </w:tc>
        <w:tc>
          <w:tcPr>
            <w:tcW w:w="1468" w:type="dxa"/>
          </w:tcPr>
          <w:p w14:paraId="4D35CCFE" w14:textId="552BC12D" w:rsidR="00015D48" w:rsidRDefault="001E0352" w:rsidP="006F57BB">
            <w:pPr>
              <w:rPr>
                <w:rFonts w:cstheme="minorHAnsi"/>
              </w:rPr>
            </w:pPr>
            <w:r>
              <w:rPr>
                <w:rFonts w:cstheme="minorHAnsi"/>
              </w:rPr>
              <w:t>Fertig</w:t>
            </w:r>
          </w:p>
        </w:tc>
      </w:tr>
      <w:tr w:rsidR="007226B6" w:rsidRPr="00272A78" w14:paraId="373AA0B4" w14:textId="77777777" w:rsidTr="5245C94F">
        <w:trPr>
          <w:trHeight w:val="279"/>
        </w:trPr>
        <w:tc>
          <w:tcPr>
            <w:tcW w:w="626" w:type="dxa"/>
          </w:tcPr>
          <w:p w14:paraId="7CF665BC" w14:textId="5ADC4129" w:rsidR="007226B6" w:rsidRDefault="007226B6" w:rsidP="006F57BB">
            <w:pPr>
              <w:rPr>
                <w:rFonts w:cstheme="minorHAnsi"/>
              </w:rPr>
            </w:pPr>
            <w:r>
              <w:rPr>
                <w:rFonts w:cstheme="minorHAnsi"/>
              </w:rPr>
              <w:t>1.5</w:t>
            </w:r>
          </w:p>
        </w:tc>
        <w:tc>
          <w:tcPr>
            <w:tcW w:w="2472" w:type="dxa"/>
          </w:tcPr>
          <w:p w14:paraId="13A9E85E" w14:textId="0F513E58" w:rsidR="007226B6" w:rsidRDefault="007226B6" w:rsidP="006F57BB">
            <w:pPr>
              <w:rPr>
                <w:rFonts w:cstheme="minorHAnsi"/>
              </w:rPr>
            </w:pPr>
            <w:r>
              <w:rPr>
                <w:rFonts w:cstheme="minorHAnsi"/>
              </w:rPr>
              <w:t>Login-Seite</w:t>
            </w:r>
          </w:p>
        </w:tc>
        <w:tc>
          <w:tcPr>
            <w:tcW w:w="3345" w:type="dxa"/>
          </w:tcPr>
          <w:p w14:paraId="7844166B" w14:textId="36195AAA" w:rsidR="007226B6" w:rsidRDefault="00753B63" w:rsidP="006F57BB">
            <w:pPr>
              <w:rPr>
                <w:rFonts w:cstheme="minorHAnsi"/>
              </w:rPr>
            </w:pPr>
            <w:r>
              <w:rPr>
                <w:rFonts w:cstheme="minorHAnsi"/>
              </w:rPr>
              <w:t>Papierprototyp</w:t>
            </w:r>
          </w:p>
        </w:tc>
        <w:tc>
          <w:tcPr>
            <w:tcW w:w="1336" w:type="dxa"/>
          </w:tcPr>
          <w:p w14:paraId="671CF085" w14:textId="5CBD1F96" w:rsidR="007226B6" w:rsidRDefault="153472BC" w:rsidP="299516E5">
            <w:pPr>
              <w:spacing w:line="259" w:lineRule="auto"/>
            </w:pPr>
            <w:r>
              <w:t>Enes Coskun</w:t>
            </w:r>
          </w:p>
        </w:tc>
        <w:tc>
          <w:tcPr>
            <w:tcW w:w="1468" w:type="dxa"/>
          </w:tcPr>
          <w:p w14:paraId="5C43FC80" w14:textId="5F420797" w:rsidR="007226B6" w:rsidRDefault="001E0352" w:rsidP="006F57BB">
            <w:pPr>
              <w:rPr>
                <w:rFonts w:cstheme="minorHAnsi"/>
              </w:rPr>
            </w:pPr>
            <w:r>
              <w:rPr>
                <w:rFonts w:cstheme="minorHAnsi"/>
              </w:rPr>
              <w:t>Fertig</w:t>
            </w:r>
          </w:p>
        </w:tc>
      </w:tr>
      <w:tr w:rsidR="00E639CC" w:rsidRPr="00272A78" w14:paraId="14FED4E3" w14:textId="77777777" w:rsidTr="5245C94F">
        <w:trPr>
          <w:trHeight w:val="279"/>
        </w:trPr>
        <w:tc>
          <w:tcPr>
            <w:tcW w:w="626" w:type="dxa"/>
          </w:tcPr>
          <w:p w14:paraId="6A15F041" w14:textId="63609CB1" w:rsidR="00E639CC" w:rsidRDefault="00E639CC" w:rsidP="006F57BB">
            <w:pPr>
              <w:rPr>
                <w:rFonts w:cstheme="minorHAnsi"/>
              </w:rPr>
            </w:pPr>
            <w:r>
              <w:rPr>
                <w:rFonts w:cstheme="minorHAnsi"/>
              </w:rPr>
              <w:t>1.6</w:t>
            </w:r>
          </w:p>
        </w:tc>
        <w:tc>
          <w:tcPr>
            <w:tcW w:w="2472" w:type="dxa"/>
          </w:tcPr>
          <w:p w14:paraId="66AECF78" w14:textId="113F397D" w:rsidR="00531B04" w:rsidRDefault="00787C37" w:rsidP="001B29FC">
            <w:pPr>
              <w:tabs>
                <w:tab w:val="right" w:pos="2256"/>
              </w:tabs>
            </w:pPr>
            <w:r>
              <w:t>Profil</w:t>
            </w:r>
            <w:r w:rsidR="007D7646">
              <w:t xml:space="preserve"> </w:t>
            </w:r>
            <w:r w:rsidR="00700029">
              <w:t>Anlegen</w:t>
            </w:r>
          </w:p>
        </w:tc>
        <w:tc>
          <w:tcPr>
            <w:tcW w:w="3345" w:type="dxa"/>
          </w:tcPr>
          <w:p w14:paraId="5B5A10F9" w14:textId="6F06621E" w:rsidR="00E639CC" w:rsidRDefault="006C4228" w:rsidP="006F57BB">
            <w:pPr>
              <w:rPr>
                <w:rFonts w:cstheme="minorHAnsi"/>
              </w:rPr>
            </w:pPr>
            <w:r>
              <w:rPr>
                <w:rFonts w:cstheme="minorHAnsi"/>
              </w:rPr>
              <w:t>User Story</w:t>
            </w:r>
          </w:p>
        </w:tc>
        <w:tc>
          <w:tcPr>
            <w:tcW w:w="1336" w:type="dxa"/>
          </w:tcPr>
          <w:p w14:paraId="294A0D41" w14:textId="6820C8FF" w:rsidR="00E639CC" w:rsidRDefault="006C4228" w:rsidP="006F57BB">
            <w:pPr>
              <w:rPr>
                <w:rFonts w:cstheme="minorHAnsi"/>
              </w:rPr>
            </w:pPr>
            <w:r>
              <w:rPr>
                <w:rFonts w:cstheme="minorHAnsi"/>
              </w:rPr>
              <w:t>Enes Coskun</w:t>
            </w:r>
          </w:p>
        </w:tc>
        <w:tc>
          <w:tcPr>
            <w:tcW w:w="1468" w:type="dxa"/>
          </w:tcPr>
          <w:p w14:paraId="18EB4691" w14:textId="7CC6D6B8" w:rsidR="00E639CC" w:rsidRDefault="001E0352" w:rsidP="006F57BB">
            <w:pPr>
              <w:rPr>
                <w:rFonts w:cstheme="minorHAnsi"/>
              </w:rPr>
            </w:pPr>
            <w:r>
              <w:rPr>
                <w:rFonts w:cstheme="minorHAnsi"/>
              </w:rPr>
              <w:t>Fertig</w:t>
            </w:r>
          </w:p>
        </w:tc>
      </w:tr>
      <w:tr w:rsidR="00531B04" w:rsidRPr="00272A78" w14:paraId="33870475" w14:textId="77777777" w:rsidTr="5245C94F">
        <w:trPr>
          <w:trHeight w:val="279"/>
        </w:trPr>
        <w:tc>
          <w:tcPr>
            <w:tcW w:w="626" w:type="dxa"/>
          </w:tcPr>
          <w:p w14:paraId="631C3C8C" w14:textId="03756740" w:rsidR="00531B04" w:rsidRDefault="00531B04" w:rsidP="006F57BB">
            <w:pPr>
              <w:rPr>
                <w:rFonts w:cstheme="minorHAnsi"/>
              </w:rPr>
            </w:pPr>
            <w:r>
              <w:rPr>
                <w:rFonts w:cstheme="minorHAnsi"/>
              </w:rPr>
              <w:t>1.7</w:t>
            </w:r>
          </w:p>
        </w:tc>
        <w:tc>
          <w:tcPr>
            <w:tcW w:w="2472" w:type="dxa"/>
          </w:tcPr>
          <w:p w14:paraId="4D4BAD36" w14:textId="2F442244" w:rsidR="00531B04" w:rsidRDefault="00830505" w:rsidP="001B29FC">
            <w:pPr>
              <w:tabs>
                <w:tab w:val="right" w:pos="2256"/>
              </w:tabs>
            </w:pPr>
            <w:r>
              <w:t>Benutzer</w:t>
            </w:r>
            <w:r w:rsidR="006E182D">
              <w:t>rolle</w:t>
            </w:r>
            <w:r w:rsidR="000E6ABC">
              <w:t xml:space="preserve"> Auswahl</w:t>
            </w:r>
          </w:p>
        </w:tc>
        <w:tc>
          <w:tcPr>
            <w:tcW w:w="3345" w:type="dxa"/>
          </w:tcPr>
          <w:p w14:paraId="6B40CF19" w14:textId="16B3DA20" w:rsidR="00531B04" w:rsidRDefault="00830505" w:rsidP="006F57BB">
            <w:pPr>
              <w:rPr>
                <w:rFonts w:cstheme="minorHAnsi"/>
              </w:rPr>
            </w:pPr>
            <w:r>
              <w:rPr>
                <w:rFonts w:cstheme="minorHAnsi"/>
              </w:rPr>
              <w:t>User Story</w:t>
            </w:r>
          </w:p>
        </w:tc>
        <w:tc>
          <w:tcPr>
            <w:tcW w:w="1336" w:type="dxa"/>
          </w:tcPr>
          <w:p w14:paraId="3055F429" w14:textId="1072B522" w:rsidR="00531B04" w:rsidRDefault="008C5DA7" w:rsidP="006F57BB">
            <w:pPr>
              <w:rPr>
                <w:rFonts w:cstheme="minorHAnsi"/>
              </w:rPr>
            </w:pPr>
            <w:r>
              <w:rPr>
                <w:rFonts w:cstheme="minorHAnsi"/>
              </w:rPr>
              <w:t>Enes Coskun</w:t>
            </w:r>
          </w:p>
        </w:tc>
        <w:tc>
          <w:tcPr>
            <w:tcW w:w="1468" w:type="dxa"/>
          </w:tcPr>
          <w:p w14:paraId="6C8488F5" w14:textId="2F51DB3D" w:rsidR="00531B04" w:rsidRDefault="001E0352" w:rsidP="006F57BB">
            <w:pPr>
              <w:rPr>
                <w:rFonts w:cstheme="minorHAnsi"/>
              </w:rPr>
            </w:pPr>
            <w:r>
              <w:rPr>
                <w:rFonts w:cstheme="minorHAnsi"/>
              </w:rPr>
              <w:t>Fertig</w:t>
            </w:r>
          </w:p>
        </w:tc>
      </w:tr>
      <w:tr w:rsidR="000B1B2D" w:rsidRPr="00272A78" w14:paraId="6FD9F67D" w14:textId="77777777" w:rsidTr="5245C94F">
        <w:trPr>
          <w:trHeight w:val="279"/>
        </w:trPr>
        <w:tc>
          <w:tcPr>
            <w:tcW w:w="626" w:type="dxa"/>
          </w:tcPr>
          <w:p w14:paraId="5CCBC19D" w14:textId="156595B6" w:rsidR="000B1B2D" w:rsidRDefault="000B1B2D" w:rsidP="006F57BB">
            <w:pPr>
              <w:rPr>
                <w:rFonts w:cstheme="minorHAnsi"/>
              </w:rPr>
            </w:pPr>
            <w:r>
              <w:rPr>
                <w:rFonts w:cstheme="minorHAnsi"/>
              </w:rPr>
              <w:t>1.8</w:t>
            </w:r>
          </w:p>
        </w:tc>
        <w:tc>
          <w:tcPr>
            <w:tcW w:w="2472" w:type="dxa"/>
          </w:tcPr>
          <w:p w14:paraId="0FCF8E83" w14:textId="7C4D7FDC" w:rsidR="000B1B2D" w:rsidRDefault="000B1B2D" w:rsidP="001B29FC">
            <w:pPr>
              <w:tabs>
                <w:tab w:val="right" w:pos="2256"/>
              </w:tabs>
            </w:pPr>
            <w:r>
              <w:t>Super-Sicherheitscode</w:t>
            </w:r>
          </w:p>
        </w:tc>
        <w:tc>
          <w:tcPr>
            <w:tcW w:w="3345" w:type="dxa"/>
          </w:tcPr>
          <w:p w14:paraId="289AEF57" w14:textId="6BD91511" w:rsidR="000B1B2D" w:rsidRDefault="000B1B2D" w:rsidP="006F57BB">
            <w:pPr>
              <w:rPr>
                <w:rFonts w:cstheme="minorHAnsi"/>
              </w:rPr>
            </w:pPr>
            <w:r>
              <w:rPr>
                <w:rFonts w:cstheme="minorHAnsi"/>
              </w:rPr>
              <w:t>User Story</w:t>
            </w:r>
          </w:p>
        </w:tc>
        <w:tc>
          <w:tcPr>
            <w:tcW w:w="1336" w:type="dxa"/>
          </w:tcPr>
          <w:p w14:paraId="5ADC957A" w14:textId="1FE26FFE" w:rsidR="000B1B2D" w:rsidRDefault="000B1B2D" w:rsidP="006F57BB">
            <w:pPr>
              <w:rPr>
                <w:rFonts w:cstheme="minorHAnsi"/>
              </w:rPr>
            </w:pPr>
            <w:r>
              <w:rPr>
                <w:rFonts w:cstheme="minorHAnsi"/>
              </w:rPr>
              <w:t>Enes Coskun</w:t>
            </w:r>
          </w:p>
        </w:tc>
        <w:tc>
          <w:tcPr>
            <w:tcW w:w="1468" w:type="dxa"/>
          </w:tcPr>
          <w:p w14:paraId="5B5F3DFD" w14:textId="088DC804" w:rsidR="000B1B2D" w:rsidRDefault="001E0352" w:rsidP="006F57BB">
            <w:pPr>
              <w:rPr>
                <w:rFonts w:cstheme="minorHAnsi"/>
              </w:rPr>
            </w:pPr>
            <w:r>
              <w:rPr>
                <w:rFonts w:cstheme="minorHAnsi"/>
              </w:rPr>
              <w:t>Fertig</w:t>
            </w:r>
          </w:p>
        </w:tc>
      </w:tr>
      <w:tr w:rsidR="00D5227D" w:rsidRPr="00272A78" w14:paraId="289A8836" w14:textId="77777777" w:rsidTr="5245C94F">
        <w:trPr>
          <w:trHeight w:val="279"/>
        </w:trPr>
        <w:tc>
          <w:tcPr>
            <w:tcW w:w="626" w:type="dxa"/>
          </w:tcPr>
          <w:p w14:paraId="28656645" w14:textId="23F2F535" w:rsidR="00D5227D" w:rsidRDefault="00D5227D" w:rsidP="006F57BB">
            <w:pPr>
              <w:rPr>
                <w:rFonts w:cstheme="minorHAnsi"/>
              </w:rPr>
            </w:pPr>
            <w:r>
              <w:rPr>
                <w:rFonts w:cstheme="minorHAnsi"/>
              </w:rPr>
              <w:t>1.9</w:t>
            </w:r>
          </w:p>
        </w:tc>
        <w:tc>
          <w:tcPr>
            <w:tcW w:w="2472" w:type="dxa"/>
          </w:tcPr>
          <w:p w14:paraId="55113F21" w14:textId="252F293D" w:rsidR="00D5227D" w:rsidRDefault="00D5227D" w:rsidP="001B29FC">
            <w:pPr>
              <w:tabs>
                <w:tab w:val="right" w:pos="2256"/>
              </w:tabs>
            </w:pPr>
            <w:r>
              <w:t>Profil-Attribute</w:t>
            </w:r>
          </w:p>
        </w:tc>
        <w:tc>
          <w:tcPr>
            <w:tcW w:w="3345" w:type="dxa"/>
          </w:tcPr>
          <w:p w14:paraId="11AFBB91" w14:textId="48A59E7F" w:rsidR="00D5227D" w:rsidRDefault="00D5227D" w:rsidP="006F57BB">
            <w:pPr>
              <w:rPr>
                <w:rFonts w:cstheme="minorHAnsi"/>
              </w:rPr>
            </w:pPr>
            <w:r>
              <w:rPr>
                <w:rFonts w:cstheme="minorHAnsi"/>
              </w:rPr>
              <w:t>User Story</w:t>
            </w:r>
          </w:p>
        </w:tc>
        <w:tc>
          <w:tcPr>
            <w:tcW w:w="1336" w:type="dxa"/>
          </w:tcPr>
          <w:p w14:paraId="1DBB76B4" w14:textId="39A457DA" w:rsidR="00D5227D" w:rsidRDefault="00D5227D" w:rsidP="006F57BB">
            <w:pPr>
              <w:rPr>
                <w:rFonts w:cstheme="minorHAnsi"/>
              </w:rPr>
            </w:pPr>
            <w:r>
              <w:rPr>
                <w:rFonts w:cstheme="minorHAnsi"/>
              </w:rPr>
              <w:t>Enes Coskun</w:t>
            </w:r>
          </w:p>
        </w:tc>
        <w:tc>
          <w:tcPr>
            <w:tcW w:w="1468" w:type="dxa"/>
          </w:tcPr>
          <w:p w14:paraId="3BC5A6BE" w14:textId="1FA1661F" w:rsidR="00D5227D" w:rsidRDefault="001E0352" w:rsidP="006F57BB">
            <w:pPr>
              <w:rPr>
                <w:rFonts w:cstheme="minorHAnsi"/>
              </w:rPr>
            </w:pPr>
            <w:r>
              <w:rPr>
                <w:rFonts w:cstheme="minorHAnsi"/>
              </w:rPr>
              <w:t>Fertig</w:t>
            </w:r>
          </w:p>
        </w:tc>
      </w:tr>
      <w:tr w:rsidR="006F57BB" w:rsidRPr="00272A78" w14:paraId="4A911317" w14:textId="77777777" w:rsidTr="5245C94F">
        <w:trPr>
          <w:trHeight w:val="271"/>
        </w:trPr>
        <w:tc>
          <w:tcPr>
            <w:tcW w:w="626" w:type="dxa"/>
            <w:shd w:val="clear" w:color="auto" w:fill="E7E6E6" w:themeFill="background2"/>
          </w:tcPr>
          <w:p w14:paraId="64C4C3F9" w14:textId="77777777" w:rsidR="006F57BB" w:rsidRPr="00272A78" w:rsidRDefault="006F57BB" w:rsidP="006F57BB">
            <w:pPr>
              <w:rPr>
                <w:rFonts w:cstheme="minorHAnsi"/>
                <w:b/>
              </w:rPr>
            </w:pPr>
            <w:r w:rsidRPr="00272A78">
              <w:rPr>
                <w:rFonts w:cstheme="minorHAnsi"/>
                <w:b/>
              </w:rPr>
              <w:t>2.</w:t>
            </w:r>
          </w:p>
        </w:tc>
        <w:tc>
          <w:tcPr>
            <w:tcW w:w="2472" w:type="dxa"/>
            <w:shd w:val="clear" w:color="auto" w:fill="E7E6E6" w:themeFill="background2"/>
          </w:tcPr>
          <w:p w14:paraId="6B9F0CC2" w14:textId="77777777" w:rsidR="006F57BB" w:rsidRPr="003D5A34" w:rsidRDefault="006F57BB" w:rsidP="006F57BB">
            <w:pPr>
              <w:rPr>
                <w:rFonts w:cstheme="minorHAnsi"/>
              </w:rPr>
            </w:pPr>
            <w:r>
              <w:rPr>
                <w:rFonts w:cstheme="minorHAnsi"/>
              </w:rPr>
              <w:t>Backend Architektur</w:t>
            </w:r>
          </w:p>
        </w:tc>
        <w:tc>
          <w:tcPr>
            <w:tcW w:w="3345" w:type="dxa"/>
            <w:shd w:val="clear" w:color="auto" w:fill="E7E6E6" w:themeFill="background2"/>
          </w:tcPr>
          <w:p w14:paraId="4FB95E7E" w14:textId="77777777" w:rsidR="006F57BB" w:rsidRPr="00272A78" w:rsidRDefault="006F57BB" w:rsidP="006F57BB">
            <w:pPr>
              <w:rPr>
                <w:rFonts w:cstheme="minorHAnsi"/>
              </w:rPr>
            </w:pPr>
          </w:p>
        </w:tc>
        <w:tc>
          <w:tcPr>
            <w:tcW w:w="1336" w:type="dxa"/>
            <w:shd w:val="clear" w:color="auto" w:fill="E7E6E6" w:themeFill="background2"/>
          </w:tcPr>
          <w:p w14:paraId="156AF6E5" w14:textId="179CAD0A" w:rsidR="006F57BB" w:rsidRPr="00272A78" w:rsidRDefault="006F57BB" w:rsidP="006F57BB"/>
        </w:tc>
        <w:tc>
          <w:tcPr>
            <w:tcW w:w="1468" w:type="dxa"/>
            <w:shd w:val="clear" w:color="auto" w:fill="E7E6E6" w:themeFill="background2"/>
          </w:tcPr>
          <w:p w14:paraId="438E70FB" w14:textId="77777777" w:rsidR="006F57BB" w:rsidRPr="00272A78" w:rsidRDefault="006F57BB" w:rsidP="006F57BB">
            <w:pPr>
              <w:rPr>
                <w:rFonts w:cstheme="minorHAnsi"/>
              </w:rPr>
            </w:pPr>
          </w:p>
        </w:tc>
      </w:tr>
      <w:tr w:rsidR="006F57BB" w:rsidRPr="00272A78" w14:paraId="0E430EC0" w14:textId="77777777" w:rsidTr="5245C94F">
        <w:trPr>
          <w:trHeight w:val="822"/>
        </w:trPr>
        <w:tc>
          <w:tcPr>
            <w:tcW w:w="626" w:type="dxa"/>
          </w:tcPr>
          <w:p w14:paraId="3A964541" w14:textId="77777777" w:rsidR="006F57BB" w:rsidRPr="00272A78" w:rsidRDefault="006F57BB" w:rsidP="006F57BB">
            <w:pPr>
              <w:rPr>
                <w:rFonts w:cstheme="minorHAnsi"/>
              </w:rPr>
            </w:pPr>
            <w:r>
              <w:rPr>
                <w:rFonts w:cstheme="minorHAnsi"/>
              </w:rPr>
              <w:t>2.1</w:t>
            </w:r>
          </w:p>
        </w:tc>
        <w:tc>
          <w:tcPr>
            <w:tcW w:w="2472" w:type="dxa"/>
          </w:tcPr>
          <w:p w14:paraId="31EB97AB" w14:textId="77777777" w:rsidR="006F57BB" w:rsidRPr="00272A78" w:rsidRDefault="006F57BB" w:rsidP="006F57BB">
            <w:pPr>
              <w:rPr>
                <w:rFonts w:cstheme="minorHAnsi"/>
              </w:rPr>
            </w:pPr>
            <w:r>
              <w:rPr>
                <w:rFonts w:cstheme="minorHAnsi"/>
              </w:rPr>
              <w:t>Komponentendiagramm Backend</w:t>
            </w:r>
          </w:p>
        </w:tc>
        <w:tc>
          <w:tcPr>
            <w:tcW w:w="3345" w:type="dxa"/>
          </w:tcPr>
          <w:p w14:paraId="362658C8" w14:textId="4BF5E4B7" w:rsidR="006F57BB" w:rsidRPr="00272A78" w:rsidRDefault="00AC1DFD" w:rsidP="006F57BB">
            <w:pPr>
              <w:rPr>
                <w:rFonts w:cstheme="minorHAnsi"/>
              </w:rPr>
            </w:pPr>
            <w:r>
              <w:rPr>
                <w:rFonts w:cstheme="minorHAnsi"/>
              </w:rPr>
              <w:t>Komponentendiagramm</w:t>
            </w:r>
          </w:p>
        </w:tc>
        <w:tc>
          <w:tcPr>
            <w:tcW w:w="1336" w:type="dxa"/>
          </w:tcPr>
          <w:p w14:paraId="7828CC71" w14:textId="1A6D10F9" w:rsidR="006F57BB" w:rsidRPr="00272A78" w:rsidRDefault="006F57BB" w:rsidP="006F57BB">
            <w:r w:rsidRPr="77622EC2">
              <w:t>Soufian Khennousse</w:t>
            </w:r>
          </w:p>
        </w:tc>
        <w:tc>
          <w:tcPr>
            <w:tcW w:w="1468" w:type="dxa"/>
          </w:tcPr>
          <w:p w14:paraId="5037F872" w14:textId="3AAEDD65" w:rsidR="006F57BB" w:rsidRPr="00272A78" w:rsidRDefault="0029430C" w:rsidP="006F57BB">
            <w:pPr>
              <w:rPr>
                <w:rFonts w:cstheme="minorHAnsi"/>
              </w:rPr>
            </w:pPr>
            <w:r>
              <w:rPr>
                <w:rFonts w:cstheme="minorHAnsi"/>
              </w:rPr>
              <w:t>Fertig</w:t>
            </w:r>
          </w:p>
        </w:tc>
      </w:tr>
      <w:tr w:rsidR="006F57BB" w:rsidRPr="00272A78" w14:paraId="2B239D31" w14:textId="77777777" w:rsidTr="5245C94F">
        <w:trPr>
          <w:trHeight w:val="822"/>
        </w:trPr>
        <w:tc>
          <w:tcPr>
            <w:tcW w:w="626" w:type="dxa"/>
          </w:tcPr>
          <w:p w14:paraId="3D998D5A" w14:textId="77777777" w:rsidR="006F57BB" w:rsidRDefault="006F57BB" w:rsidP="006F57BB">
            <w:pPr>
              <w:rPr>
                <w:rFonts w:cstheme="minorHAnsi"/>
              </w:rPr>
            </w:pPr>
            <w:r>
              <w:rPr>
                <w:rFonts w:cstheme="minorHAnsi"/>
              </w:rPr>
              <w:t>2.2</w:t>
            </w:r>
          </w:p>
        </w:tc>
        <w:tc>
          <w:tcPr>
            <w:tcW w:w="2472" w:type="dxa"/>
          </w:tcPr>
          <w:p w14:paraId="46D098FA" w14:textId="77777777" w:rsidR="006F57BB" w:rsidRPr="00272A78" w:rsidRDefault="006F57BB" w:rsidP="006F57BB">
            <w:pPr>
              <w:rPr>
                <w:rFonts w:cstheme="minorHAnsi"/>
              </w:rPr>
            </w:pPr>
            <w:r>
              <w:rPr>
                <w:rFonts w:cstheme="minorHAnsi"/>
              </w:rPr>
              <w:t>Klassendiagramm Backend</w:t>
            </w:r>
          </w:p>
        </w:tc>
        <w:tc>
          <w:tcPr>
            <w:tcW w:w="3345" w:type="dxa"/>
          </w:tcPr>
          <w:p w14:paraId="4B897C25" w14:textId="18DF590D" w:rsidR="006F57BB" w:rsidRPr="00272A78" w:rsidRDefault="00AC1DFD" w:rsidP="006F57BB">
            <w:pPr>
              <w:rPr>
                <w:rFonts w:cstheme="minorHAnsi"/>
              </w:rPr>
            </w:pPr>
            <w:r>
              <w:rPr>
                <w:rFonts w:cstheme="minorHAnsi"/>
              </w:rPr>
              <w:t>Klassendiagramm</w:t>
            </w:r>
          </w:p>
        </w:tc>
        <w:tc>
          <w:tcPr>
            <w:tcW w:w="1336" w:type="dxa"/>
          </w:tcPr>
          <w:p w14:paraId="20625842" w14:textId="201E901A" w:rsidR="006F57BB" w:rsidRPr="00272A78" w:rsidRDefault="006F57BB" w:rsidP="006F57BB">
            <w:r w:rsidRPr="27D7F192">
              <w:t>Soufian Khennousse</w:t>
            </w:r>
          </w:p>
          <w:p w14:paraId="746C82A9" w14:textId="11EF637C" w:rsidR="006F57BB" w:rsidRPr="00272A78" w:rsidRDefault="006F57BB" w:rsidP="006F57BB"/>
        </w:tc>
        <w:tc>
          <w:tcPr>
            <w:tcW w:w="1468" w:type="dxa"/>
          </w:tcPr>
          <w:p w14:paraId="01DD8AD4" w14:textId="3952C7B6" w:rsidR="006F57BB" w:rsidRPr="00272A78" w:rsidRDefault="006F57BB" w:rsidP="006F57BB">
            <w:r w:rsidRPr="302D246A">
              <w:t>Fertig</w:t>
            </w:r>
          </w:p>
        </w:tc>
      </w:tr>
      <w:tr w:rsidR="006F57BB" w:rsidRPr="00272A78" w14:paraId="3D16CA65" w14:textId="77777777" w:rsidTr="5245C94F">
        <w:trPr>
          <w:trHeight w:val="559"/>
        </w:trPr>
        <w:tc>
          <w:tcPr>
            <w:tcW w:w="626" w:type="dxa"/>
          </w:tcPr>
          <w:p w14:paraId="105220CC" w14:textId="77777777" w:rsidR="006F57BB" w:rsidRDefault="006F57BB" w:rsidP="006F57BB">
            <w:pPr>
              <w:rPr>
                <w:rFonts w:cstheme="minorHAnsi"/>
              </w:rPr>
            </w:pPr>
            <w:r>
              <w:rPr>
                <w:rFonts w:cstheme="minorHAnsi"/>
              </w:rPr>
              <w:t>2.3</w:t>
            </w:r>
          </w:p>
        </w:tc>
        <w:tc>
          <w:tcPr>
            <w:tcW w:w="2472" w:type="dxa"/>
          </w:tcPr>
          <w:p w14:paraId="39C0DADF" w14:textId="3290D92A" w:rsidR="006F57BB" w:rsidRDefault="580BE646" w:rsidP="580BE646">
            <w:r w:rsidRPr="580BE646">
              <w:t>Karten zum Deck hinzufügen</w:t>
            </w:r>
          </w:p>
        </w:tc>
        <w:tc>
          <w:tcPr>
            <w:tcW w:w="3345" w:type="dxa"/>
          </w:tcPr>
          <w:p w14:paraId="36996FA9" w14:textId="6ED8B30F" w:rsidR="006F57BB" w:rsidRPr="00272A78" w:rsidRDefault="00AC1DFD" w:rsidP="006F57BB">
            <w:pPr>
              <w:rPr>
                <w:rFonts w:cstheme="minorHAnsi"/>
              </w:rPr>
            </w:pPr>
            <w:r>
              <w:rPr>
                <w:rFonts w:cstheme="minorHAnsi"/>
              </w:rPr>
              <w:t>Kommunikationsdiagramm</w:t>
            </w:r>
          </w:p>
        </w:tc>
        <w:tc>
          <w:tcPr>
            <w:tcW w:w="1336" w:type="dxa"/>
          </w:tcPr>
          <w:p w14:paraId="375D6749" w14:textId="4CEFF08E" w:rsidR="006F57BB" w:rsidRPr="00272A78" w:rsidRDefault="006F57BB" w:rsidP="006F57BB">
            <w:r w:rsidRPr="27D7F192">
              <w:t>Soufian Khennousse</w:t>
            </w:r>
          </w:p>
        </w:tc>
        <w:tc>
          <w:tcPr>
            <w:tcW w:w="1468" w:type="dxa"/>
          </w:tcPr>
          <w:p w14:paraId="15501A8A" w14:textId="0EB128F4" w:rsidR="006F57BB" w:rsidRPr="00272A78" w:rsidRDefault="0029430C" w:rsidP="006F57BB">
            <w:pPr>
              <w:rPr>
                <w:rFonts w:cstheme="minorHAnsi"/>
              </w:rPr>
            </w:pPr>
            <w:r>
              <w:rPr>
                <w:rFonts w:cstheme="minorHAnsi"/>
              </w:rPr>
              <w:t>Fertig</w:t>
            </w:r>
          </w:p>
        </w:tc>
      </w:tr>
      <w:tr w:rsidR="0E06FD75" w14:paraId="4DD50C38" w14:textId="77777777" w:rsidTr="5245C94F">
        <w:trPr>
          <w:trHeight w:val="553"/>
        </w:trPr>
        <w:tc>
          <w:tcPr>
            <w:tcW w:w="626" w:type="dxa"/>
          </w:tcPr>
          <w:p w14:paraId="5B00D262" w14:textId="28FCC245" w:rsidR="0E06FD75" w:rsidRDefault="006642A1" w:rsidP="0E06FD75">
            <w:r>
              <w:rPr>
                <w:rFonts w:cstheme="minorHAnsi"/>
              </w:rPr>
              <w:t>2.4</w:t>
            </w:r>
          </w:p>
        </w:tc>
        <w:tc>
          <w:tcPr>
            <w:tcW w:w="2472" w:type="dxa"/>
          </w:tcPr>
          <w:p w14:paraId="45770490" w14:textId="12B3250B" w:rsidR="0E06FD75" w:rsidRDefault="006642A1" w:rsidP="0E06FD75">
            <w:r w:rsidRPr="0038416B">
              <w:rPr>
                <w:rFonts w:ascii="Carlito-Italic" w:hAnsi="Carlito-Italic" w:cs="Carlito-Italic"/>
              </w:rPr>
              <w:t>Freundesliste</w:t>
            </w:r>
            <w:r>
              <w:rPr>
                <w:rFonts w:ascii="Carlito-Italic" w:hAnsi="Carlito-Italic" w:cs="Carlito-Italic"/>
              </w:rPr>
              <w:t xml:space="preserve"> anzeigen</w:t>
            </w:r>
          </w:p>
        </w:tc>
        <w:tc>
          <w:tcPr>
            <w:tcW w:w="3345" w:type="dxa"/>
          </w:tcPr>
          <w:p w14:paraId="37D83E10" w14:textId="7DA0DA94" w:rsidR="0E06FD75" w:rsidRDefault="006642A1" w:rsidP="0E06FD75">
            <w:r>
              <w:rPr>
                <w:rFonts w:cstheme="minorHAnsi"/>
                <w:color w:val="000000" w:themeColor="text1"/>
              </w:rPr>
              <w:t>Kommunikationsdiagramm</w:t>
            </w:r>
          </w:p>
        </w:tc>
        <w:tc>
          <w:tcPr>
            <w:tcW w:w="1336" w:type="dxa"/>
          </w:tcPr>
          <w:p w14:paraId="5A61825A" w14:textId="1EEE59D3" w:rsidR="0E06FD75" w:rsidRDefault="006642A1" w:rsidP="0E06FD75">
            <w:r>
              <w:rPr>
                <w:rFonts w:cstheme="minorHAnsi"/>
              </w:rPr>
              <w:t>Danny Nasra</w:t>
            </w:r>
          </w:p>
        </w:tc>
        <w:tc>
          <w:tcPr>
            <w:tcW w:w="1468" w:type="dxa"/>
          </w:tcPr>
          <w:p w14:paraId="7D3FA5CD" w14:textId="38F8C972" w:rsidR="0E06FD75" w:rsidRDefault="006642A1" w:rsidP="0E06FD75">
            <w:r>
              <w:rPr>
                <w:rFonts w:cstheme="minorHAnsi"/>
              </w:rPr>
              <w:t>Fertig</w:t>
            </w:r>
          </w:p>
        </w:tc>
      </w:tr>
      <w:tr w:rsidR="00946E6E" w14:paraId="150231E4" w14:textId="77777777" w:rsidTr="5245C94F">
        <w:trPr>
          <w:trHeight w:val="441"/>
        </w:trPr>
        <w:tc>
          <w:tcPr>
            <w:tcW w:w="626" w:type="dxa"/>
          </w:tcPr>
          <w:p w14:paraId="718B48F6" w14:textId="49CAE8A1" w:rsidR="00946E6E" w:rsidRDefault="00946E6E" w:rsidP="00946E6E">
            <w:pPr>
              <w:rPr>
                <w:rFonts w:cstheme="minorHAnsi"/>
              </w:rPr>
            </w:pPr>
            <w:r>
              <w:rPr>
                <w:rFonts w:cstheme="minorHAnsi"/>
              </w:rPr>
              <w:t>2.5</w:t>
            </w:r>
          </w:p>
        </w:tc>
        <w:tc>
          <w:tcPr>
            <w:tcW w:w="2472" w:type="dxa"/>
          </w:tcPr>
          <w:p w14:paraId="077AFED4" w14:textId="4ADB1C91" w:rsidR="00946E6E" w:rsidRPr="0038416B" w:rsidRDefault="00946E6E" w:rsidP="00946E6E">
            <w:pPr>
              <w:rPr>
                <w:rFonts w:ascii="Carlito-Italic" w:hAnsi="Carlito-Italic" w:cs="Carlito-Italic"/>
              </w:rPr>
            </w:pPr>
            <w:r w:rsidRPr="004C2301">
              <w:rPr>
                <w:rFonts w:ascii="Carlito-Italic" w:hAnsi="Carlito-Italic" w:cs="Carlito-Italic"/>
              </w:rPr>
              <w:t>Freundschaftsanfrage</w:t>
            </w:r>
          </w:p>
        </w:tc>
        <w:tc>
          <w:tcPr>
            <w:tcW w:w="3345" w:type="dxa"/>
          </w:tcPr>
          <w:p w14:paraId="148ECF6E" w14:textId="52E3CD1A" w:rsidR="00946E6E" w:rsidRDefault="00946E6E" w:rsidP="00946E6E">
            <w:pPr>
              <w:rPr>
                <w:rFonts w:cstheme="minorHAnsi"/>
                <w:color w:val="000000" w:themeColor="text1"/>
              </w:rPr>
            </w:pPr>
            <w:r>
              <w:rPr>
                <w:rFonts w:cstheme="minorHAnsi"/>
                <w:color w:val="000000" w:themeColor="text1"/>
              </w:rPr>
              <w:t>Kommunikationsdiagramm</w:t>
            </w:r>
          </w:p>
        </w:tc>
        <w:tc>
          <w:tcPr>
            <w:tcW w:w="1336" w:type="dxa"/>
          </w:tcPr>
          <w:p w14:paraId="45B85C38" w14:textId="084043E7" w:rsidR="00946E6E" w:rsidRDefault="00946E6E" w:rsidP="00946E6E">
            <w:pPr>
              <w:rPr>
                <w:rFonts w:cstheme="minorHAnsi"/>
              </w:rPr>
            </w:pPr>
            <w:r>
              <w:rPr>
                <w:rFonts w:cstheme="minorHAnsi"/>
              </w:rPr>
              <w:t>Danny Nasra</w:t>
            </w:r>
          </w:p>
        </w:tc>
        <w:tc>
          <w:tcPr>
            <w:tcW w:w="1468" w:type="dxa"/>
          </w:tcPr>
          <w:p w14:paraId="4CB69F18" w14:textId="2479A626" w:rsidR="00946E6E" w:rsidRDefault="00946E6E" w:rsidP="00946E6E">
            <w:pPr>
              <w:rPr>
                <w:rFonts w:cstheme="minorHAnsi"/>
              </w:rPr>
            </w:pPr>
            <w:r>
              <w:rPr>
                <w:rFonts w:cstheme="minorHAnsi"/>
              </w:rPr>
              <w:t>Fertig</w:t>
            </w:r>
          </w:p>
        </w:tc>
      </w:tr>
      <w:tr w:rsidR="580BE646" w14:paraId="45A23B2E" w14:textId="77777777" w:rsidTr="5245C94F">
        <w:trPr>
          <w:trHeight w:val="441"/>
        </w:trPr>
        <w:tc>
          <w:tcPr>
            <w:tcW w:w="626" w:type="dxa"/>
          </w:tcPr>
          <w:p w14:paraId="3BE44FB0" w14:textId="7FC79124" w:rsidR="580BE646" w:rsidRDefault="580BE646" w:rsidP="580BE646">
            <w:r w:rsidRPr="580BE646">
              <w:t>2.6</w:t>
            </w:r>
          </w:p>
        </w:tc>
        <w:tc>
          <w:tcPr>
            <w:tcW w:w="2472" w:type="dxa"/>
          </w:tcPr>
          <w:p w14:paraId="6F443671" w14:textId="0B5BCB4E" w:rsidR="580BE646" w:rsidRDefault="580BE646" w:rsidP="580BE646">
            <w:pPr>
              <w:rPr>
                <w:rFonts w:ascii="Carlito-Italic" w:hAnsi="Carlito-Italic" w:cs="Carlito-Italic"/>
              </w:rPr>
            </w:pPr>
            <w:r w:rsidRPr="580BE646">
              <w:rPr>
                <w:rFonts w:ascii="Carlito-Italic" w:hAnsi="Carlito-Italic" w:cs="Carlito-Italic"/>
              </w:rPr>
              <w:t>Karten aus dem Deck entfernen</w:t>
            </w:r>
          </w:p>
        </w:tc>
        <w:tc>
          <w:tcPr>
            <w:tcW w:w="3345" w:type="dxa"/>
          </w:tcPr>
          <w:p w14:paraId="68B6BFFB" w14:textId="52E3CD1A" w:rsidR="580BE646" w:rsidRDefault="580BE646" w:rsidP="580BE646">
            <w:pPr>
              <w:rPr>
                <w:color w:val="000000" w:themeColor="text1"/>
              </w:rPr>
            </w:pPr>
            <w:r w:rsidRPr="580BE646">
              <w:rPr>
                <w:color w:val="000000" w:themeColor="text1"/>
              </w:rPr>
              <w:t>Kommunikationsdiagramm</w:t>
            </w:r>
          </w:p>
          <w:p w14:paraId="132BC8F5" w14:textId="07ABAAE8" w:rsidR="580BE646" w:rsidRDefault="580BE646" w:rsidP="580BE646">
            <w:pPr>
              <w:rPr>
                <w:color w:val="000000" w:themeColor="text1"/>
              </w:rPr>
            </w:pPr>
          </w:p>
        </w:tc>
        <w:tc>
          <w:tcPr>
            <w:tcW w:w="1336" w:type="dxa"/>
          </w:tcPr>
          <w:p w14:paraId="111766AC" w14:textId="46114CE7" w:rsidR="580BE646" w:rsidRDefault="580BE646" w:rsidP="580BE646">
            <w:r w:rsidRPr="580BE646">
              <w:t>Soufian Khennousse</w:t>
            </w:r>
          </w:p>
        </w:tc>
        <w:tc>
          <w:tcPr>
            <w:tcW w:w="1468" w:type="dxa"/>
          </w:tcPr>
          <w:p w14:paraId="6496A557" w14:textId="2479A626" w:rsidR="580BE646" w:rsidRDefault="580BE646" w:rsidP="580BE646">
            <w:r w:rsidRPr="580BE646">
              <w:t>Fertig</w:t>
            </w:r>
          </w:p>
          <w:p w14:paraId="1AAC9D91" w14:textId="4C2D944A" w:rsidR="580BE646" w:rsidRDefault="580BE646" w:rsidP="580BE646"/>
        </w:tc>
      </w:tr>
      <w:tr w:rsidR="580BE646" w14:paraId="6CAA5C30" w14:textId="77777777" w:rsidTr="5245C94F">
        <w:trPr>
          <w:trHeight w:val="441"/>
        </w:trPr>
        <w:tc>
          <w:tcPr>
            <w:tcW w:w="626" w:type="dxa"/>
          </w:tcPr>
          <w:p w14:paraId="71A9DF23" w14:textId="6B6A6049" w:rsidR="580BE646" w:rsidRDefault="580BE646" w:rsidP="580BE646">
            <w:r w:rsidRPr="580BE646">
              <w:t>2.7</w:t>
            </w:r>
          </w:p>
        </w:tc>
        <w:tc>
          <w:tcPr>
            <w:tcW w:w="2472" w:type="dxa"/>
          </w:tcPr>
          <w:p w14:paraId="0A914AD8" w14:textId="1C7E2B4B" w:rsidR="580BE646" w:rsidRDefault="580BE646" w:rsidP="580BE646">
            <w:pPr>
              <w:rPr>
                <w:rFonts w:ascii="Carlito-Italic" w:hAnsi="Carlito-Italic" w:cs="Carlito-Italic"/>
              </w:rPr>
            </w:pPr>
            <w:r w:rsidRPr="580BE646">
              <w:rPr>
                <w:rFonts w:ascii="Carlito-Italic" w:hAnsi="Carlito-Italic" w:cs="Carlito-Italic"/>
              </w:rPr>
              <w:t>Decknamen ändern</w:t>
            </w:r>
          </w:p>
        </w:tc>
        <w:tc>
          <w:tcPr>
            <w:tcW w:w="3345" w:type="dxa"/>
          </w:tcPr>
          <w:p w14:paraId="7D9DC3BA" w14:textId="52E3CD1A" w:rsidR="580BE646" w:rsidRDefault="580BE646" w:rsidP="580BE646">
            <w:pPr>
              <w:rPr>
                <w:color w:val="000000" w:themeColor="text1"/>
              </w:rPr>
            </w:pPr>
            <w:r w:rsidRPr="580BE646">
              <w:rPr>
                <w:color w:val="000000" w:themeColor="text1"/>
              </w:rPr>
              <w:t>Kommunikationsdiagramm</w:t>
            </w:r>
          </w:p>
          <w:p w14:paraId="42AAB9ED" w14:textId="4DBC4941" w:rsidR="580BE646" w:rsidRDefault="580BE646" w:rsidP="580BE646">
            <w:pPr>
              <w:rPr>
                <w:color w:val="000000" w:themeColor="text1"/>
              </w:rPr>
            </w:pPr>
          </w:p>
        </w:tc>
        <w:tc>
          <w:tcPr>
            <w:tcW w:w="1336" w:type="dxa"/>
          </w:tcPr>
          <w:p w14:paraId="644367C0" w14:textId="4CB522C0" w:rsidR="580BE646" w:rsidRDefault="580BE646" w:rsidP="580BE646">
            <w:r w:rsidRPr="580BE646">
              <w:t>Soufian Khennousse</w:t>
            </w:r>
          </w:p>
        </w:tc>
        <w:tc>
          <w:tcPr>
            <w:tcW w:w="1468" w:type="dxa"/>
          </w:tcPr>
          <w:p w14:paraId="7C87A8E0" w14:textId="2479A626" w:rsidR="580BE646" w:rsidRDefault="580BE646" w:rsidP="580BE646">
            <w:r w:rsidRPr="580BE646">
              <w:t>Fertig</w:t>
            </w:r>
          </w:p>
          <w:p w14:paraId="73A89DA6" w14:textId="26340BF8" w:rsidR="580BE646" w:rsidRDefault="580BE646" w:rsidP="580BE646"/>
        </w:tc>
      </w:tr>
      <w:tr w:rsidR="580BE646" w14:paraId="35642B1F" w14:textId="77777777" w:rsidTr="5245C94F">
        <w:trPr>
          <w:trHeight w:val="441"/>
        </w:trPr>
        <w:tc>
          <w:tcPr>
            <w:tcW w:w="626" w:type="dxa"/>
          </w:tcPr>
          <w:p w14:paraId="1CD8D7DA" w14:textId="43AA186A" w:rsidR="580BE646" w:rsidRDefault="580BE646" w:rsidP="580BE646">
            <w:r w:rsidRPr="580BE646">
              <w:t>2.8</w:t>
            </w:r>
          </w:p>
        </w:tc>
        <w:tc>
          <w:tcPr>
            <w:tcW w:w="2472" w:type="dxa"/>
          </w:tcPr>
          <w:p w14:paraId="54683509" w14:textId="11191E8C" w:rsidR="580BE646" w:rsidRDefault="580BE646" w:rsidP="580BE646">
            <w:pPr>
              <w:rPr>
                <w:rFonts w:ascii="Carlito-Italic" w:hAnsi="Carlito-Italic" w:cs="Carlito-Italic"/>
              </w:rPr>
            </w:pPr>
            <w:r w:rsidRPr="580BE646">
              <w:rPr>
                <w:rFonts w:ascii="Carlito-Italic" w:hAnsi="Carlito-Italic" w:cs="Carlito-Italic"/>
              </w:rPr>
              <w:t>Deck entfernen</w:t>
            </w:r>
          </w:p>
        </w:tc>
        <w:tc>
          <w:tcPr>
            <w:tcW w:w="3345" w:type="dxa"/>
          </w:tcPr>
          <w:p w14:paraId="5C6671A6" w14:textId="52E3CD1A" w:rsidR="580BE646" w:rsidRDefault="580BE646" w:rsidP="580BE646">
            <w:pPr>
              <w:rPr>
                <w:color w:val="000000" w:themeColor="text1"/>
              </w:rPr>
            </w:pPr>
            <w:r w:rsidRPr="580BE646">
              <w:rPr>
                <w:color w:val="000000" w:themeColor="text1"/>
              </w:rPr>
              <w:t>Kommunikationsdiagramm</w:t>
            </w:r>
          </w:p>
          <w:p w14:paraId="60817F48" w14:textId="550CE8F8" w:rsidR="580BE646" w:rsidRDefault="580BE646" w:rsidP="580BE646">
            <w:pPr>
              <w:rPr>
                <w:color w:val="000000" w:themeColor="text1"/>
              </w:rPr>
            </w:pPr>
          </w:p>
        </w:tc>
        <w:tc>
          <w:tcPr>
            <w:tcW w:w="1336" w:type="dxa"/>
          </w:tcPr>
          <w:p w14:paraId="5A978A15" w14:textId="401039E8" w:rsidR="580BE646" w:rsidRDefault="580BE646" w:rsidP="580BE646">
            <w:r w:rsidRPr="580BE646">
              <w:t>Soufian Khennousse</w:t>
            </w:r>
          </w:p>
        </w:tc>
        <w:tc>
          <w:tcPr>
            <w:tcW w:w="1468" w:type="dxa"/>
          </w:tcPr>
          <w:p w14:paraId="7863B0E5" w14:textId="2479A626" w:rsidR="580BE646" w:rsidRDefault="580BE646" w:rsidP="580BE646">
            <w:r w:rsidRPr="580BE646">
              <w:t>Fertig</w:t>
            </w:r>
          </w:p>
          <w:p w14:paraId="5D118D14" w14:textId="5F235535" w:rsidR="580BE646" w:rsidRDefault="580BE646" w:rsidP="580BE646"/>
        </w:tc>
      </w:tr>
      <w:tr w:rsidR="580BE646" w14:paraId="32623EF2" w14:textId="77777777" w:rsidTr="5245C94F">
        <w:trPr>
          <w:trHeight w:val="441"/>
        </w:trPr>
        <w:tc>
          <w:tcPr>
            <w:tcW w:w="626" w:type="dxa"/>
          </w:tcPr>
          <w:p w14:paraId="4D303F09" w14:textId="1E5F33FF" w:rsidR="580BE646" w:rsidRDefault="580BE646" w:rsidP="580BE646">
            <w:r w:rsidRPr="580BE646">
              <w:t>2.9</w:t>
            </w:r>
          </w:p>
        </w:tc>
        <w:tc>
          <w:tcPr>
            <w:tcW w:w="2472" w:type="dxa"/>
          </w:tcPr>
          <w:p w14:paraId="3469ECA3" w14:textId="23B30289" w:rsidR="580BE646" w:rsidRDefault="580BE646" w:rsidP="580BE646">
            <w:pPr>
              <w:rPr>
                <w:rFonts w:ascii="Carlito-Italic" w:hAnsi="Carlito-Italic" w:cs="Carlito-Italic"/>
              </w:rPr>
            </w:pPr>
            <w:r w:rsidRPr="580BE646">
              <w:rPr>
                <w:rFonts w:ascii="Carlito-Italic" w:hAnsi="Carlito-Italic" w:cs="Carlito-Italic"/>
              </w:rPr>
              <w:t>Deck erstellen</w:t>
            </w:r>
          </w:p>
        </w:tc>
        <w:tc>
          <w:tcPr>
            <w:tcW w:w="3345" w:type="dxa"/>
          </w:tcPr>
          <w:p w14:paraId="1188311D" w14:textId="52E3CD1A" w:rsidR="580BE646" w:rsidRDefault="580BE646" w:rsidP="580BE646">
            <w:pPr>
              <w:rPr>
                <w:color w:val="000000" w:themeColor="text1"/>
              </w:rPr>
            </w:pPr>
            <w:r w:rsidRPr="580BE646">
              <w:rPr>
                <w:color w:val="000000" w:themeColor="text1"/>
              </w:rPr>
              <w:t>Kommunikationsdiagramm</w:t>
            </w:r>
          </w:p>
          <w:p w14:paraId="30E12FCA" w14:textId="4BDA296D" w:rsidR="580BE646" w:rsidRDefault="580BE646" w:rsidP="580BE646">
            <w:pPr>
              <w:rPr>
                <w:color w:val="000000" w:themeColor="text1"/>
              </w:rPr>
            </w:pPr>
          </w:p>
        </w:tc>
        <w:tc>
          <w:tcPr>
            <w:tcW w:w="1336" w:type="dxa"/>
          </w:tcPr>
          <w:p w14:paraId="56C2562A" w14:textId="78626999" w:rsidR="580BE646" w:rsidRDefault="580BE646" w:rsidP="580BE646">
            <w:r w:rsidRPr="580BE646">
              <w:t>Özgürcan Cevlani</w:t>
            </w:r>
          </w:p>
        </w:tc>
        <w:tc>
          <w:tcPr>
            <w:tcW w:w="1468" w:type="dxa"/>
          </w:tcPr>
          <w:p w14:paraId="057DBD47" w14:textId="2479A626" w:rsidR="580BE646" w:rsidRDefault="580BE646" w:rsidP="580BE646">
            <w:r w:rsidRPr="580BE646">
              <w:t>Fertig</w:t>
            </w:r>
          </w:p>
          <w:p w14:paraId="537F6210" w14:textId="4F803910" w:rsidR="580BE646" w:rsidRDefault="580BE646" w:rsidP="580BE646"/>
        </w:tc>
      </w:tr>
      <w:tr w:rsidR="580BE646" w14:paraId="268420DE" w14:textId="77777777" w:rsidTr="5245C94F">
        <w:trPr>
          <w:trHeight w:val="441"/>
        </w:trPr>
        <w:tc>
          <w:tcPr>
            <w:tcW w:w="626" w:type="dxa"/>
          </w:tcPr>
          <w:p w14:paraId="2140A96B" w14:textId="226B4DA5" w:rsidR="580BE646" w:rsidRDefault="580BE646" w:rsidP="580BE646">
            <w:r w:rsidRPr="580BE646">
              <w:t>2.10</w:t>
            </w:r>
          </w:p>
        </w:tc>
        <w:tc>
          <w:tcPr>
            <w:tcW w:w="2472" w:type="dxa"/>
          </w:tcPr>
          <w:p w14:paraId="1C9FBAD3" w14:textId="69A496F0" w:rsidR="580BE646" w:rsidRDefault="580BE646" w:rsidP="580BE646">
            <w:pPr>
              <w:rPr>
                <w:rFonts w:ascii="Carlito-Italic" w:hAnsi="Carlito-Italic" w:cs="Carlito-Italic"/>
              </w:rPr>
            </w:pPr>
            <w:r w:rsidRPr="580BE646">
              <w:rPr>
                <w:rFonts w:ascii="Carlito-Italic" w:hAnsi="Carlito-Italic" w:cs="Carlito-Italic"/>
              </w:rPr>
              <w:t>Freund aus Freundesliste entfernen</w:t>
            </w:r>
          </w:p>
        </w:tc>
        <w:tc>
          <w:tcPr>
            <w:tcW w:w="3345" w:type="dxa"/>
          </w:tcPr>
          <w:p w14:paraId="389C0C60" w14:textId="52E3CD1A" w:rsidR="580BE646" w:rsidRDefault="580BE646" w:rsidP="580BE646">
            <w:pPr>
              <w:rPr>
                <w:color w:val="000000" w:themeColor="text1"/>
              </w:rPr>
            </w:pPr>
            <w:r w:rsidRPr="580BE646">
              <w:rPr>
                <w:color w:val="000000" w:themeColor="text1"/>
              </w:rPr>
              <w:t>Kommunikationsdiagramm</w:t>
            </w:r>
          </w:p>
          <w:p w14:paraId="30739FAD" w14:textId="47D779D1" w:rsidR="580BE646" w:rsidRDefault="580BE646" w:rsidP="580BE646">
            <w:pPr>
              <w:rPr>
                <w:color w:val="000000" w:themeColor="text1"/>
              </w:rPr>
            </w:pPr>
          </w:p>
        </w:tc>
        <w:tc>
          <w:tcPr>
            <w:tcW w:w="1336" w:type="dxa"/>
          </w:tcPr>
          <w:p w14:paraId="3C507463" w14:textId="10514785" w:rsidR="580BE646" w:rsidRDefault="580BE646" w:rsidP="580BE646">
            <w:r w:rsidRPr="580BE646">
              <w:t>Özgürcan Cevlani</w:t>
            </w:r>
          </w:p>
        </w:tc>
        <w:tc>
          <w:tcPr>
            <w:tcW w:w="1468" w:type="dxa"/>
          </w:tcPr>
          <w:p w14:paraId="4AD41443" w14:textId="2479A626" w:rsidR="580BE646" w:rsidRDefault="580BE646" w:rsidP="580BE646">
            <w:r w:rsidRPr="580BE646">
              <w:t>Fertig</w:t>
            </w:r>
          </w:p>
          <w:p w14:paraId="093FDE21" w14:textId="7096EDAA" w:rsidR="580BE646" w:rsidRDefault="580BE646" w:rsidP="580BE646"/>
        </w:tc>
      </w:tr>
      <w:tr w:rsidR="580BE646" w14:paraId="2A04ADF9" w14:textId="77777777" w:rsidTr="5245C94F">
        <w:trPr>
          <w:trHeight w:val="441"/>
        </w:trPr>
        <w:tc>
          <w:tcPr>
            <w:tcW w:w="626" w:type="dxa"/>
          </w:tcPr>
          <w:p w14:paraId="6EEB8E1E" w14:textId="61D26B8C" w:rsidR="580BE646" w:rsidRDefault="580BE646" w:rsidP="580BE646">
            <w:r w:rsidRPr="580BE646">
              <w:t>2.11</w:t>
            </w:r>
          </w:p>
        </w:tc>
        <w:tc>
          <w:tcPr>
            <w:tcW w:w="2472" w:type="dxa"/>
          </w:tcPr>
          <w:p w14:paraId="771ECD46" w14:textId="7D9A389E" w:rsidR="580BE646" w:rsidRDefault="580BE646" w:rsidP="580BE646">
            <w:pPr>
              <w:rPr>
                <w:rFonts w:ascii="Carlito-Italic" w:hAnsi="Carlito-Italic" w:cs="Carlito-Italic"/>
              </w:rPr>
            </w:pPr>
            <w:r w:rsidRPr="580BE646">
              <w:rPr>
                <w:rFonts w:ascii="Carlito-Italic" w:hAnsi="Carlito-Italic" w:cs="Carlito-Italic"/>
              </w:rPr>
              <w:t>Kartentyp erstellen</w:t>
            </w:r>
          </w:p>
        </w:tc>
        <w:tc>
          <w:tcPr>
            <w:tcW w:w="3345" w:type="dxa"/>
          </w:tcPr>
          <w:p w14:paraId="2DB629E7" w14:textId="52E3CD1A" w:rsidR="580BE646" w:rsidRDefault="580BE646" w:rsidP="580BE646">
            <w:pPr>
              <w:rPr>
                <w:color w:val="000000" w:themeColor="text1"/>
              </w:rPr>
            </w:pPr>
            <w:r w:rsidRPr="580BE646">
              <w:rPr>
                <w:color w:val="000000" w:themeColor="text1"/>
              </w:rPr>
              <w:t>Kommunikationsdiagramm</w:t>
            </w:r>
          </w:p>
          <w:p w14:paraId="10CCBDFA" w14:textId="5CFED0FD" w:rsidR="580BE646" w:rsidRDefault="580BE646" w:rsidP="580BE646">
            <w:pPr>
              <w:rPr>
                <w:color w:val="000000" w:themeColor="text1"/>
              </w:rPr>
            </w:pPr>
          </w:p>
        </w:tc>
        <w:tc>
          <w:tcPr>
            <w:tcW w:w="1336" w:type="dxa"/>
          </w:tcPr>
          <w:p w14:paraId="00F7C621" w14:textId="10514785" w:rsidR="580BE646" w:rsidRDefault="580BE646" w:rsidP="580BE646">
            <w:r w:rsidRPr="580BE646">
              <w:t>Özgürcan Cevlani</w:t>
            </w:r>
          </w:p>
          <w:p w14:paraId="56F2B2E5" w14:textId="70CFBD06" w:rsidR="580BE646" w:rsidRDefault="580BE646" w:rsidP="580BE646"/>
        </w:tc>
        <w:tc>
          <w:tcPr>
            <w:tcW w:w="1468" w:type="dxa"/>
          </w:tcPr>
          <w:p w14:paraId="62202675" w14:textId="2479A626" w:rsidR="580BE646" w:rsidRDefault="580BE646" w:rsidP="580BE646">
            <w:r w:rsidRPr="580BE646">
              <w:t>Fertig</w:t>
            </w:r>
          </w:p>
          <w:p w14:paraId="72BF7B95" w14:textId="22393FA5" w:rsidR="580BE646" w:rsidRDefault="580BE646" w:rsidP="580BE646"/>
        </w:tc>
      </w:tr>
      <w:tr w:rsidR="580BE646" w14:paraId="1D0899D3" w14:textId="77777777" w:rsidTr="5245C94F">
        <w:trPr>
          <w:trHeight w:val="441"/>
        </w:trPr>
        <w:tc>
          <w:tcPr>
            <w:tcW w:w="626" w:type="dxa"/>
          </w:tcPr>
          <w:p w14:paraId="0E81B931" w14:textId="1FD1C100" w:rsidR="580BE646" w:rsidRDefault="580BE646" w:rsidP="580BE646">
            <w:r w:rsidRPr="580BE646">
              <w:t>2.12</w:t>
            </w:r>
          </w:p>
        </w:tc>
        <w:tc>
          <w:tcPr>
            <w:tcW w:w="2472" w:type="dxa"/>
          </w:tcPr>
          <w:p w14:paraId="758F552D" w14:textId="2330BD29" w:rsidR="580BE646" w:rsidRDefault="580BE646" w:rsidP="580BE646">
            <w:pPr>
              <w:rPr>
                <w:rFonts w:ascii="Carlito-Italic" w:hAnsi="Carlito-Italic" w:cs="Carlito-Italic"/>
              </w:rPr>
            </w:pPr>
            <w:r w:rsidRPr="580BE646">
              <w:rPr>
                <w:rFonts w:ascii="Carlito-Italic" w:hAnsi="Carlito-Italic" w:cs="Carlito-Italic"/>
              </w:rPr>
              <w:t>Kartentyp entfernen</w:t>
            </w:r>
          </w:p>
        </w:tc>
        <w:tc>
          <w:tcPr>
            <w:tcW w:w="3345" w:type="dxa"/>
          </w:tcPr>
          <w:p w14:paraId="29A4766A" w14:textId="52E3CD1A" w:rsidR="580BE646" w:rsidRDefault="580BE646" w:rsidP="580BE646">
            <w:pPr>
              <w:rPr>
                <w:color w:val="000000" w:themeColor="text1"/>
              </w:rPr>
            </w:pPr>
            <w:r w:rsidRPr="580BE646">
              <w:rPr>
                <w:color w:val="000000" w:themeColor="text1"/>
              </w:rPr>
              <w:t>Kommunikationsdiagramm</w:t>
            </w:r>
          </w:p>
          <w:p w14:paraId="308175A4" w14:textId="1DA759A6" w:rsidR="580BE646" w:rsidRDefault="580BE646" w:rsidP="580BE646">
            <w:pPr>
              <w:rPr>
                <w:color w:val="000000" w:themeColor="text1"/>
              </w:rPr>
            </w:pPr>
          </w:p>
        </w:tc>
        <w:tc>
          <w:tcPr>
            <w:tcW w:w="1336" w:type="dxa"/>
          </w:tcPr>
          <w:p w14:paraId="07592B5A" w14:textId="10514785" w:rsidR="580BE646" w:rsidRDefault="580BE646" w:rsidP="580BE646">
            <w:r w:rsidRPr="580BE646">
              <w:t>Özgürcan Cevlani</w:t>
            </w:r>
          </w:p>
          <w:p w14:paraId="393D1AB1" w14:textId="42BFCBC9" w:rsidR="580BE646" w:rsidRDefault="580BE646" w:rsidP="580BE646"/>
        </w:tc>
        <w:tc>
          <w:tcPr>
            <w:tcW w:w="1468" w:type="dxa"/>
          </w:tcPr>
          <w:p w14:paraId="0295C729" w14:textId="2479A626" w:rsidR="580BE646" w:rsidRDefault="580BE646" w:rsidP="580BE646">
            <w:r w:rsidRPr="580BE646">
              <w:t>Fertig</w:t>
            </w:r>
          </w:p>
          <w:p w14:paraId="157318F4" w14:textId="5753193C" w:rsidR="580BE646" w:rsidRDefault="580BE646" w:rsidP="580BE646"/>
        </w:tc>
      </w:tr>
      <w:tr w:rsidR="580BE646" w14:paraId="21B5E8A1" w14:textId="77777777" w:rsidTr="5245C94F">
        <w:trPr>
          <w:trHeight w:val="441"/>
        </w:trPr>
        <w:tc>
          <w:tcPr>
            <w:tcW w:w="626" w:type="dxa"/>
          </w:tcPr>
          <w:p w14:paraId="49916C98" w14:textId="3C793E75" w:rsidR="580BE646" w:rsidRDefault="580BE646" w:rsidP="580BE646">
            <w:r w:rsidRPr="580BE646">
              <w:t>2.13</w:t>
            </w:r>
          </w:p>
        </w:tc>
        <w:tc>
          <w:tcPr>
            <w:tcW w:w="2472" w:type="dxa"/>
          </w:tcPr>
          <w:p w14:paraId="77B5DA36" w14:textId="096CD853" w:rsidR="580BE646" w:rsidRDefault="580BE646" w:rsidP="580BE646">
            <w:pPr>
              <w:rPr>
                <w:rFonts w:ascii="Carlito-Italic" w:hAnsi="Carlito-Italic" w:cs="Carlito-Italic"/>
              </w:rPr>
            </w:pPr>
            <w:r w:rsidRPr="580BE646">
              <w:rPr>
                <w:rFonts w:ascii="Carlito-Italic" w:hAnsi="Carlito-Italic" w:cs="Carlito-Italic"/>
              </w:rPr>
              <w:t>Login eines Users</w:t>
            </w:r>
          </w:p>
        </w:tc>
        <w:tc>
          <w:tcPr>
            <w:tcW w:w="3345" w:type="dxa"/>
          </w:tcPr>
          <w:p w14:paraId="203B65D5" w14:textId="52E3CD1A" w:rsidR="580BE646" w:rsidRDefault="580BE646" w:rsidP="580BE646">
            <w:pPr>
              <w:rPr>
                <w:color w:val="000000" w:themeColor="text1"/>
              </w:rPr>
            </w:pPr>
            <w:r w:rsidRPr="580BE646">
              <w:rPr>
                <w:color w:val="000000" w:themeColor="text1"/>
              </w:rPr>
              <w:t>Kommunikationsdiagramm</w:t>
            </w:r>
          </w:p>
          <w:p w14:paraId="7A5289EE" w14:textId="498E3C2D" w:rsidR="580BE646" w:rsidRDefault="580BE646" w:rsidP="580BE646">
            <w:pPr>
              <w:rPr>
                <w:color w:val="000000" w:themeColor="text1"/>
              </w:rPr>
            </w:pPr>
          </w:p>
        </w:tc>
        <w:tc>
          <w:tcPr>
            <w:tcW w:w="1336" w:type="dxa"/>
          </w:tcPr>
          <w:p w14:paraId="51A7E193" w14:textId="7B313B45" w:rsidR="580BE646" w:rsidRDefault="580BE646" w:rsidP="580BE646">
            <w:r w:rsidRPr="580BE646">
              <w:t>Danny Nasra</w:t>
            </w:r>
          </w:p>
        </w:tc>
        <w:tc>
          <w:tcPr>
            <w:tcW w:w="1468" w:type="dxa"/>
          </w:tcPr>
          <w:p w14:paraId="145B0DBF" w14:textId="2479A626" w:rsidR="580BE646" w:rsidRDefault="580BE646" w:rsidP="580BE646">
            <w:r w:rsidRPr="580BE646">
              <w:t>Fertig</w:t>
            </w:r>
          </w:p>
          <w:p w14:paraId="47AB866E" w14:textId="12A78A70" w:rsidR="580BE646" w:rsidRDefault="580BE646" w:rsidP="580BE646"/>
        </w:tc>
      </w:tr>
      <w:tr w:rsidR="580BE646" w14:paraId="74B4FB2A" w14:textId="77777777" w:rsidTr="5245C94F">
        <w:trPr>
          <w:trHeight w:val="441"/>
        </w:trPr>
        <w:tc>
          <w:tcPr>
            <w:tcW w:w="626" w:type="dxa"/>
          </w:tcPr>
          <w:p w14:paraId="09A52480" w14:textId="748C1566" w:rsidR="580BE646" w:rsidRDefault="580BE646" w:rsidP="580BE646">
            <w:r w:rsidRPr="580BE646">
              <w:t>2.14</w:t>
            </w:r>
          </w:p>
        </w:tc>
        <w:tc>
          <w:tcPr>
            <w:tcW w:w="2472" w:type="dxa"/>
          </w:tcPr>
          <w:p w14:paraId="393ABAF4" w14:textId="55D18E1F" w:rsidR="580BE646" w:rsidRDefault="580BE646" w:rsidP="580BE646">
            <w:pPr>
              <w:rPr>
                <w:rFonts w:ascii="Carlito-Italic" w:hAnsi="Carlito-Italic" w:cs="Carlito-Italic"/>
              </w:rPr>
            </w:pPr>
            <w:r w:rsidRPr="580BE646">
              <w:rPr>
                <w:rFonts w:ascii="Carlito-Italic" w:hAnsi="Carlito-Italic" w:cs="Carlito-Italic"/>
              </w:rPr>
              <w:t>Registrierung eines Users</w:t>
            </w:r>
          </w:p>
        </w:tc>
        <w:tc>
          <w:tcPr>
            <w:tcW w:w="3345" w:type="dxa"/>
          </w:tcPr>
          <w:p w14:paraId="0445BEF1" w14:textId="52E3CD1A" w:rsidR="580BE646" w:rsidRDefault="580BE646" w:rsidP="580BE646">
            <w:pPr>
              <w:rPr>
                <w:color w:val="000000" w:themeColor="text1"/>
              </w:rPr>
            </w:pPr>
            <w:r w:rsidRPr="580BE646">
              <w:rPr>
                <w:color w:val="000000" w:themeColor="text1"/>
              </w:rPr>
              <w:t>Kommunikationsdiagramm</w:t>
            </w:r>
          </w:p>
          <w:p w14:paraId="663448AB" w14:textId="3675200B" w:rsidR="580BE646" w:rsidRDefault="580BE646" w:rsidP="580BE646">
            <w:pPr>
              <w:rPr>
                <w:color w:val="000000" w:themeColor="text1"/>
              </w:rPr>
            </w:pPr>
          </w:p>
        </w:tc>
        <w:tc>
          <w:tcPr>
            <w:tcW w:w="1336" w:type="dxa"/>
          </w:tcPr>
          <w:p w14:paraId="3DF67762" w14:textId="7B313B45" w:rsidR="580BE646" w:rsidRDefault="580BE646" w:rsidP="580BE646">
            <w:r w:rsidRPr="580BE646">
              <w:t>Danny Nasra</w:t>
            </w:r>
          </w:p>
          <w:p w14:paraId="03C3586F" w14:textId="6354C747" w:rsidR="580BE646" w:rsidRDefault="580BE646" w:rsidP="580BE646"/>
        </w:tc>
        <w:tc>
          <w:tcPr>
            <w:tcW w:w="1468" w:type="dxa"/>
          </w:tcPr>
          <w:p w14:paraId="6C24351B" w14:textId="2479A626" w:rsidR="580BE646" w:rsidRDefault="580BE646" w:rsidP="580BE646">
            <w:r w:rsidRPr="580BE646">
              <w:t>Fertig</w:t>
            </w:r>
          </w:p>
          <w:p w14:paraId="0CFDE0DB" w14:textId="04C0DB6A" w:rsidR="580BE646" w:rsidRDefault="580BE646" w:rsidP="580BE646"/>
        </w:tc>
      </w:tr>
      <w:tr w:rsidR="006F57BB" w:rsidRPr="00272A78" w14:paraId="4C102AF2" w14:textId="77777777" w:rsidTr="5245C94F">
        <w:trPr>
          <w:trHeight w:val="279"/>
        </w:trPr>
        <w:tc>
          <w:tcPr>
            <w:tcW w:w="626" w:type="dxa"/>
            <w:shd w:val="clear" w:color="auto" w:fill="BFBFBF" w:themeFill="background1" w:themeFillShade="BF"/>
          </w:tcPr>
          <w:p w14:paraId="2E5F4941" w14:textId="77777777" w:rsidR="006F57BB" w:rsidRPr="00272A78" w:rsidRDefault="006F57BB" w:rsidP="006F57BB">
            <w:pPr>
              <w:rPr>
                <w:rFonts w:cstheme="minorHAnsi"/>
              </w:rPr>
            </w:pPr>
            <w:r>
              <w:rPr>
                <w:rFonts w:cstheme="minorHAnsi"/>
              </w:rPr>
              <w:t>3.</w:t>
            </w:r>
          </w:p>
        </w:tc>
        <w:tc>
          <w:tcPr>
            <w:tcW w:w="2472" w:type="dxa"/>
            <w:shd w:val="clear" w:color="auto" w:fill="BFBFBF" w:themeFill="background1" w:themeFillShade="BF"/>
          </w:tcPr>
          <w:p w14:paraId="1889FDCF" w14:textId="40AE2388" w:rsidR="006F57BB" w:rsidRPr="00272A78" w:rsidRDefault="4A21A538" w:rsidP="4A21A538">
            <w:pPr>
              <w:spacing w:line="259" w:lineRule="auto"/>
            </w:pPr>
            <w:r w:rsidRPr="4A21A538">
              <w:t>Startseite</w:t>
            </w:r>
          </w:p>
        </w:tc>
        <w:tc>
          <w:tcPr>
            <w:tcW w:w="3345" w:type="dxa"/>
            <w:shd w:val="clear" w:color="auto" w:fill="BFBFBF" w:themeFill="background1" w:themeFillShade="BF"/>
          </w:tcPr>
          <w:p w14:paraId="00DAB4B6" w14:textId="77777777" w:rsidR="006F57BB" w:rsidRPr="00272A78" w:rsidRDefault="006F57BB" w:rsidP="006F57BB">
            <w:pPr>
              <w:rPr>
                <w:rFonts w:cstheme="minorHAnsi"/>
              </w:rPr>
            </w:pPr>
          </w:p>
        </w:tc>
        <w:tc>
          <w:tcPr>
            <w:tcW w:w="1336" w:type="dxa"/>
            <w:shd w:val="clear" w:color="auto" w:fill="BFBFBF" w:themeFill="background1" w:themeFillShade="BF"/>
          </w:tcPr>
          <w:p w14:paraId="61535AAB" w14:textId="23ECA95D" w:rsidR="006F57BB" w:rsidRPr="00272A78" w:rsidRDefault="006F57BB" w:rsidP="006F57BB">
            <w:r w:rsidRPr="5D93B072">
              <w:t>Saman</w:t>
            </w:r>
            <w:r w:rsidR="5D93B072" w:rsidRPr="5D93B072">
              <w:t xml:space="preserve"> </w:t>
            </w:r>
            <w:r w:rsidR="5CC06BEA" w:rsidRPr="5CC06BEA">
              <w:t>Schero</w:t>
            </w:r>
          </w:p>
        </w:tc>
        <w:tc>
          <w:tcPr>
            <w:tcW w:w="1468" w:type="dxa"/>
            <w:shd w:val="clear" w:color="auto" w:fill="BFBFBF" w:themeFill="background1" w:themeFillShade="BF"/>
          </w:tcPr>
          <w:p w14:paraId="55CA46EF" w14:textId="619D75D8" w:rsidR="006F57BB" w:rsidRPr="00272A78" w:rsidRDefault="47CD6319" w:rsidP="47CD6319">
            <w:pPr>
              <w:spacing w:line="259" w:lineRule="auto"/>
            </w:pPr>
            <w:r>
              <w:t>Fertig</w:t>
            </w:r>
          </w:p>
        </w:tc>
      </w:tr>
      <w:tr w:rsidR="006F57BB" w:rsidRPr="00272A78" w14:paraId="4588B689" w14:textId="77777777" w:rsidTr="5245C94F">
        <w:trPr>
          <w:trHeight w:val="279"/>
        </w:trPr>
        <w:tc>
          <w:tcPr>
            <w:tcW w:w="626" w:type="dxa"/>
          </w:tcPr>
          <w:p w14:paraId="234C63E0" w14:textId="3F872B0C" w:rsidR="006F57BB" w:rsidRDefault="59BCB916" w:rsidP="006F57BB">
            <w:r w:rsidRPr="59BCB916">
              <w:t>3.</w:t>
            </w:r>
            <w:r w:rsidR="699471B6" w:rsidRPr="699471B6">
              <w:t>1</w:t>
            </w:r>
          </w:p>
        </w:tc>
        <w:tc>
          <w:tcPr>
            <w:tcW w:w="2472" w:type="dxa"/>
          </w:tcPr>
          <w:p w14:paraId="44A059AC" w14:textId="58A0737A" w:rsidR="006F57BB" w:rsidRDefault="1A6B849D" w:rsidP="006F57BB">
            <w:r w:rsidRPr="1A6B849D">
              <w:t xml:space="preserve">Startseite </w:t>
            </w:r>
            <w:r w:rsidR="5D93B072" w:rsidRPr="5D93B072">
              <w:t>Design</w:t>
            </w:r>
          </w:p>
        </w:tc>
        <w:tc>
          <w:tcPr>
            <w:tcW w:w="3345" w:type="dxa"/>
          </w:tcPr>
          <w:p w14:paraId="569CF865" w14:textId="73758608" w:rsidR="006F57BB" w:rsidRPr="00272A78" w:rsidRDefault="5D93B072" w:rsidP="006F57BB">
            <w:r w:rsidRPr="5D93B072">
              <w:t>Papierprototyp</w:t>
            </w:r>
          </w:p>
        </w:tc>
        <w:tc>
          <w:tcPr>
            <w:tcW w:w="1336" w:type="dxa"/>
          </w:tcPr>
          <w:p w14:paraId="5EF21D85" w14:textId="6423167B" w:rsidR="006F57BB" w:rsidRPr="00272A78" w:rsidRDefault="5D93B072" w:rsidP="006F57BB">
            <w:r w:rsidRPr="5D93B072">
              <w:t>Saman Schero</w:t>
            </w:r>
          </w:p>
        </w:tc>
        <w:tc>
          <w:tcPr>
            <w:tcW w:w="1468" w:type="dxa"/>
          </w:tcPr>
          <w:p w14:paraId="09636790" w14:textId="4163F5EE" w:rsidR="006F57BB" w:rsidRPr="00272A78" w:rsidRDefault="47CD6319" w:rsidP="006F57BB">
            <w:r>
              <w:t>Fertig</w:t>
            </w:r>
          </w:p>
        </w:tc>
      </w:tr>
      <w:tr w:rsidR="650EAE56" w14:paraId="3F339228" w14:textId="77777777" w:rsidTr="5245C94F">
        <w:trPr>
          <w:trHeight w:val="279"/>
        </w:trPr>
        <w:tc>
          <w:tcPr>
            <w:tcW w:w="626" w:type="dxa"/>
          </w:tcPr>
          <w:p w14:paraId="031F94E5" w14:textId="32F04995" w:rsidR="650EAE56" w:rsidRDefault="650EAE56" w:rsidP="650EAE56">
            <w:r>
              <w:t>3.2</w:t>
            </w:r>
          </w:p>
        </w:tc>
        <w:tc>
          <w:tcPr>
            <w:tcW w:w="2472" w:type="dxa"/>
          </w:tcPr>
          <w:p w14:paraId="5EC97BB1" w14:textId="1B5EA0B2" w:rsidR="650EAE56" w:rsidRDefault="0D2D4515" w:rsidP="650EAE56">
            <w:r>
              <w:t>Startseite Funktionen</w:t>
            </w:r>
          </w:p>
        </w:tc>
        <w:tc>
          <w:tcPr>
            <w:tcW w:w="3345" w:type="dxa"/>
          </w:tcPr>
          <w:p w14:paraId="142AEBEA" w14:textId="1DC57A3D" w:rsidR="650EAE56" w:rsidRDefault="650EAE56" w:rsidP="650EAE56"/>
        </w:tc>
        <w:tc>
          <w:tcPr>
            <w:tcW w:w="1336" w:type="dxa"/>
          </w:tcPr>
          <w:p w14:paraId="36734C5E" w14:textId="418399A9" w:rsidR="650EAE56" w:rsidRDefault="6FDD0EAC" w:rsidP="650EAE56">
            <w:r>
              <w:t>Saman Schero</w:t>
            </w:r>
          </w:p>
        </w:tc>
        <w:tc>
          <w:tcPr>
            <w:tcW w:w="1468" w:type="dxa"/>
          </w:tcPr>
          <w:p w14:paraId="7F99FBB5" w14:textId="0607F773" w:rsidR="650EAE56" w:rsidRDefault="47CD6319" w:rsidP="650EAE56">
            <w:r>
              <w:t>Fertig</w:t>
            </w:r>
          </w:p>
        </w:tc>
      </w:tr>
      <w:tr w:rsidR="69BAE373" w14:paraId="2268DFF9" w14:textId="77777777" w:rsidTr="5245C94F">
        <w:trPr>
          <w:trHeight w:val="279"/>
        </w:trPr>
        <w:tc>
          <w:tcPr>
            <w:tcW w:w="626" w:type="dxa"/>
          </w:tcPr>
          <w:p w14:paraId="59B1D3B2" w14:textId="7A77C198" w:rsidR="69BAE373" w:rsidRDefault="740AD041" w:rsidP="69BAE373">
            <w:r>
              <w:t>3.</w:t>
            </w:r>
            <w:r w:rsidR="7CF24229">
              <w:t>2</w:t>
            </w:r>
            <w:r w:rsidR="20445831">
              <w:t>.1</w:t>
            </w:r>
          </w:p>
        </w:tc>
        <w:tc>
          <w:tcPr>
            <w:tcW w:w="2472" w:type="dxa"/>
          </w:tcPr>
          <w:p w14:paraId="54BBCC95" w14:textId="2C5076D5" w:rsidR="69BAE373" w:rsidRDefault="2603D192" w:rsidP="03003397">
            <w:pPr>
              <w:spacing w:line="259" w:lineRule="auto"/>
            </w:pPr>
            <w:r>
              <w:t xml:space="preserve">Auf Deck </w:t>
            </w:r>
            <w:r w:rsidR="03003397">
              <w:t>zugreifen</w:t>
            </w:r>
          </w:p>
          <w:p w14:paraId="01427A40" w14:textId="66B4EFF2" w:rsidR="69BAE373" w:rsidRDefault="69BAE373" w:rsidP="0C9DC791">
            <w:pPr>
              <w:spacing w:line="259" w:lineRule="auto"/>
            </w:pPr>
          </w:p>
        </w:tc>
        <w:tc>
          <w:tcPr>
            <w:tcW w:w="3345" w:type="dxa"/>
          </w:tcPr>
          <w:p w14:paraId="5A0163AE" w14:textId="4B05FCC9" w:rsidR="69BAE373" w:rsidRDefault="269E30F9" w:rsidP="69BAE373">
            <w:r>
              <w:t>User-Story</w:t>
            </w:r>
          </w:p>
        </w:tc>
        <w:tc>
          <w:tcPr>
            <w:tcW w:w="1336" w:type="dxa"/>
          </w:tcPr>
          <w:p w14:paraId="6B64C553" w14:textId="418399A9" w:rsidR="69BAE373" w:rsidRDefault="59745D90" w:rsidP="69BAE373">
            <w:r>
              <w:t>Saman Schero</w:t>
            </w:r>
          </w:p>
          <w:p w14:paraId="07FB1E0B" w14:textId="1B461BDF" w:rsidR="69BAE373" w:rsidRDefault="69BAE373" w:rsidP="69BAE373"/>
        </w:tc>
        <w:tc>
          <w:tcPr>
            <w:tcW w:w="1468" w:type="dxa"/>
          </w:tcPr>
          <w:p w14:paraId="0F4CC023" w14:textId="6C2AB0F1" w:rsidR="69BAE373" w:rsidRDefault="47CD6319" w:rsidP="69BAE373">
            <w:r>
              <w:t>Fertig</w:t>
            </w:r>
          </w:p>
          <w:p w14:paraId="3FB53F3B" w14:textId="2899D4E2" w:rsidR="69BAE373" w:rsidRDefault="69BAE373" w:rsidP="69BAE373"/>
        </w:tc>
      </w:tr>
      <w:tr w:rsidR="03003397" w14:paraId="714971B0" w14:textId="77777777" w:rsidTr="5245C94F">
        <w:trPr>
          <w:trHeight w:val="279"/>
        </w:trPr>
        <w:tc>
          <w:tcPr>
            <w:tcW w:w="626" w:type="dxa"/>
          </w:tcPr>
          <w:p w14:paraId="63A40E6B" w14:textId="66AD1039" w:rsidR="03003397" w:rsidRDefault="03003397" w:rsidP="03003397">
            <w:r>
              <w:t>3.2</w:t>
            </w:r>
            <w:r w:rsidR="3F4E19E3">
              <w:t>.2</w:t>
            </w:r>
          </w:p>
        </w:tc>
        <w:tc>
          <w:tcPr>
            <w:tcW w:w="2472" w:type="dxa"/>
          </w:tcPr>
          <w:p w14:paraId="6664FC53" w14:textId="07DB38E9" w:rsidR="03003397" w:rsidRDefault="5C84F51D" w:rsidP="03003397">
            <w:pPr>
              <w:spacing w:line="259" w:lineRule="auto"/>
            </w:pPr>
            <w:r>
              <w:t xml:space="preserve">Auf </w:t>
            </w:r>
            <w:r w:rsidR="5624C361">
              <w:t>Freundesliste</w:t>
            </w:r>
            <w:r>
              <w:t xml:space="preserve"> zugreifen</w:t>
            </w:r>
          </w:p>
        </w:tc>
        <w:tc>
          <w:tcPr>
            <w:tcW w:w="3345" w:type="dxa"/>
          </w:tcPr>
          <w:p w14:paraId="1D17AFEB" w14:textId="24568488" w:rsidR="03003397" w:rsidRDefault="5C84F51D" w:rsidP="03003397">
            <w:r>
              <w:t>User-</w:t>
            </w:r>
            <w:r w:rsidR="19CFECA9">
              <w:t>Story</w:t>
            </w:r>
          </w:p>
        </w:tc>
        <w:tc>
          <w:tcPr>
            <w:tcW w:w="1336" w:type="dxa"/>
          </w:tcPr>
          <w:p w14:paraId="168C0BE5" w14:textId="418399A9" w:rsidR="03003397" w:rsidRDefault="59745D90" w:rsidP="03003397">
            <w:r>
              <w:t>Saman Schero</w:t>
            </w:r>
          </w:p>
          <w:p w14:paraId="155C6118" w14:textId="314967DA" w:rsidR="03003397" w:rsidRDefault="03003397" w:rsidP="03003397"/>
        </w:tc>
        <w:tc>
          <w:tcPr>
            <w:tcW w:w="1468" w:type="dxa"/>
          </w:tcPr>
          <w:p w14:paraId="4668F43B" w14:textId="2E32B2C7" w:rsidR="03003397" w:rsidRDefault="47CD6319" w:rsidP="03003397">
            <w:r>
              <w:t>Fertig</w:t>
            </w:r>
          </w:p>
          <w:p w14:paraId="33483473" w14:textId="3EB86AC6" w:rsidR="03003397" w:rsidRDefault="03003397" w:rsidP="03003397"/>
        </w:tc>
      </w:tr>
      <w:tr w:rsidR="19CFECA9" w14:paraId="17CF38C2" w14:textId="77777777" w:rsidTr="5245C94F">
        <w:trPr>
          <w:trHeight w:val="279"/>
        </w:trPr>
        <w:tc>
          <w:tcPr>
            <w:tcW w:w="626" w:type="dxa"/>
          </w:tcPr>
          <w:p w14:paraId="185ED83F" w14:textId="5138A8E9" w:rsidR="19CFECA9" w:rsidRDefault="19CFECA9" w:rsidP="19CFECA9">
            <w:r>
              <w:t>3.</w:t>
            </w:r>
            <w:r w:rsidR="18FA1770">
              <w:t>2.</w:t>
            </w:r>
            <w:r>
              <w:t>3</w:t>
            </w:r>
          </w:p>
        </w:tc>
        <w:tc>
          <w:tcPr>
            <w:tcW w:w="2472" w:type="dxa"/>
          </w:tcPr>
          <w:p w14:paraId="4AB8D19B" w14:textId="0C272DBF" w:rsidR="19CFECA9" w:rsidRDefault="3C883AC1" w:rsidP="19CFECA9">
            <w:pPr>
              <w:spacing w:line="259" w:lineRule="auto"/>
            </w:pPr>
            <w:r>
              <w:t xml:space="preserve">Auf Profil </w:t>
            </w:r>
            <w:r w:rsidR="5DA058BD">
              <w:t>zugreifen</w:t>
            </w:r>
          </w:p>
        </w:tc>
        <w:tc>
          <w:tcPr>
            <w:tcW w:w="3345" w:type="dxa"/>
          </w:tcPr>
          <w:p w14:paraId="1DEC1BB3" w14:textId="17D67880" w:rsidR="5DA058BD" w:rsidRDefault="5DA058BD" w:rsidP="5DA058BD">
            <w:r>
              <w:t>User-Story</w:t>
            </w:r>
          </w:p>
          <w:p w14:paraId="5F600699" w14:textId="35EDB8B0" w:rsidR="19CFECA9" w:rsidRDefault="19CFECA9" w:rsidP="19CFECA9"/>
        </w:tc>
        <w:tc>
          <w:tcPr>
            <w:tcW w:w="1336" w:type="dxa"/>
          </w:tcPr>
          <w:p w14:paraId="71D61E8F" w14:textId="418399A9" w:rsidR="59745D90" w:rsidRDefault="59745D90">
            <w:r>
              <w:t>Saman Schero</w:t>
            </w:r>
          </w:p>
          <w:p w14:paraId="712CA4F1" w14:textId="19DE7113" w:rsidR="19CFECA9" w:rsidRDefault="19CFECA9" w:rsidP="19CFECA9"/>
        </w:tc>
        <w:tc>
          <w:tcPr>
            <w:tcW w:w="1468" w:type="dxa"/>
          </w:tcPr>
          <w:p w14:paraId="6E17C105" w14:textId="6D244D1D" w:rsidR="47CD6319" w:rsidRDefault="47CD6319" w:rsidP="47CD6319">
            <w:pPr>
              <w:spacing w:line="259" w:lineRule="auto"/>
            </w:pPr>
            <w:r>
              <w:t>Fertig</w:t>
            </w:r>
          </w:p>
          <w:p w14:paraId="1BE42E11" w14:textId="1C23B9EC" w:rsidR="19CFECA9" w:rsidRDefault="19CFECA9" w:rsidP="19CFECA9"/>
        </w:tc>
      </w:tr>
      <w:tr w:rsidR="61D1E295" w14:paraId="043558D9" w14:textId="77777777" w:rsidTr="5245C94F">
        <w:trPr>
          <w:trHeight w:val="279"/>
        </w:trPr>
        <w:tc>
          <w:tcPr>
            <w:tcW w:w="626" w:type="dxa"/>
          </w:tcPr>
          <w:p w14:paraId="307486BF" w14:textId="20594AA4" w:rsidR="61D1E295" w:rsidRDefault="61D1E295" w:rsidP="61D1E295">
            <w:r>
              <w:t>3.2.</w:t>
            </w:r>
            <w:r w:rsidR="118F8B15">
              <w:t>4</w:t>
            </w:r>
          </w:p>
        </w:tc>
        <w:tc>
          <w:tcPr>
            <w:tcW w:w="2472" w:type="dxa"/>
          </w:tcPr>
          <w:p w14:paraId="32E9FAC1" w14:textId="213F3BC2" w:rsidR="61D1E295" w:rsidRDefault="24878282" w:rsidP="61D1E295">
            <w:pPr>
              <w:spacing w:line="259" w:lineRule="auto"/>
            </w:pPr>
            <w:r>
              <w:t>Möglichkeit sich abzumelden</w:t>
            </w:r>
          </w:p>
        </w:tc>
        <w:tc>
          <w:tcPr>
            <w:tcW w:w="3345" w:type="dxa"/>
          </w:tcPr>
          <w:p w14:paraId="21F9B6BE" w14:textId="73ED17F9" w:rsidR="61D1E295" w:rsidRDefault="015CA881" w:rsidP="61D1E295">
            <w:r>
              <w:t>User-</w:t>
            </w:r>
            <w:r w:rsidR="06F4E5DC">
              <w:t>Story</w:t>
            </w:r>
          </w:p>
        </w:tc>
        <w:tc>
          <w:tcPr>
            <w:tcW w:w="1336" w:type="dxa"/>
          </w:tcPr>
          <w:p w14:paraId="13C46211" w14:textId="418399A9" w:rsidR="59745D90" w:rsidRDefault="59745D90">
            <w:bookmarkStart w:id="5" w:name="_Hlk164450474"/>
            <w:r>
              <w:t>Saman Schero</w:t>
            </w:r>
          </w:p>
          <w:bookmarkEnd w:id="5"/>
          <w:p w14:paraId="5D71DA20" w14:textId="6BA86DA3" w:rsidR="61D1E295" w:rsidRDefault="61D1E295" w:rsidP="61D1E295"/>
        </w:tc>
        <w:tc>
          <w:tcPr>
            <w:tcW w:w="1468" w:type="dxa"/>
          </w:tcPr>
          <w:p w14:paraId="4D238DF7" w14:textId="47B66817" w:rsidR="70EBBF69" w:rsidRDefault="47CD6319">
            <w:r>
              <w:t>Fertig</w:t>
            </w:r>
          </w:p>
          <w:p w14:paraId="786308C4" w14:textId="2508F39F" w:rsidR="61D1E295" w:rsidRDefault="61D1E295" w:rsidP="61D1E295"/>
        </w:tc>
      </w:tr>
      <w:tr w:rsidR="06F4E5DC" w14:paraId="4733BD50" w14:textId="77777777" w:rsidTr="5245C94F">
        <w:trPr>
          <w:trHeight w:val="279"/>
        </w:trPr>
        <w:tc>
          <w:tcPr>
            <w:tcW w:w="626" w:type="dxa"/>
          </w:tcPr>
          <w:p w14:paraId="549C3D9B" w14:textId="0C961EE3" w:rsidR="06F4E5DC" w:rsidRDefault="0A357043" w:rsidP="06F4E5DC">
            <w:r>
              <w:t>3.2.5</w:t>
            </w:r>
          </w:p>
        </w:tc>
        <w:tc>
          <w:tcPr>
            <w:tcW w:w="2472" w:type="dxa"/>
          </w:tcPr>
          <w:p w14:paraId="50574FBA" w14:textId="1B1A6207" w:rsidR="06F4E5DC" w:rsidRDefault="512583AC" w:rsidP="06F4E5DC">
            <w:pPr>
              <w:spacing w:line="259" w:lineRule="auto"/>
            </w:pPr>
            <w:r>
              <w:t xml:space="preserve">Möglichkeit ein </w:t>
            </w:r>
            <w:r w:rsidR="47F7EAEA">
              <w:t xml:space="preserve">Spiel zu starten </w:t>
            </w:r>
          </w:p>
        </w:tc>
        <w:tc>
          <w:tcPr>
            <w:tcW w:w="3345" w:type="dxa"/>
          </w:tcPr>
          <w:p w14:paraId="688709D2" w14:textId="7B1D77DF" w:rsidR="06F4E5DC" w:rsidRDefault="47F7EAEA" w:rsidP="06F4E5DC">
            <w:r>
              <w:t>User-</w:t>
            </w:r>
            <w:r w:rsidR="1B07A971">
              <w:t>Story</w:t>
            </w:r>
          </w:p>
        </w:tc>
        <w:tc>
          <w:tcPr>
            <w:tcW w:w="1336" w:type="dxa"/>
          </w:tcPr>
          <w:p w14:paraId="7F4269C4" w14:textId="418399A9" w:rsidR="70EBBF69" w:rsidRDefault="70EBBF69">
            <w:r>
              <w:t>Saman Schero</w:t>
            </w:r>
          </w:p>
          <w:p w14:paraId="1AFAB5B2" w14:textId="0C62CB2F" w:rsidR="06F4E5DC" w:rsidRDefault="06F4E5DC" w:rsidP="06F4E5DC"/>
        </w:tc>
        <w:tc>
          <w:tcPr>
            <w:tcW w:w="1468" w:type="dxa"/>
          </w:tcPr>
          <w:p w14:paraId="43DA4569" w14:textId="776D990E" w:rsidR="292F57E4" w:rsidRDefault="47CD6319">
            <w:r>
              <w:t>Fertig</w:t>
            </w:r>
          </w:p>
          <w:p w14:paraId="2EABA58A" w14:textId="1FFE7F9E" w:rsidR="06F4E5DC" w:rsidRDefault="06F4E5DC" w:rsidP="06F4E5DC"/>
        </w:tc>
      </w:tr>
      <w:tr w:rsidR="006F57BB" w:rsidRPr="00272A78" w14:paraId="6C730590" w14:textId="77777777" w:rsidTr="5245C94F">
        <w:trPr>
          <w:trHeight w:val="279"/>
        </w:trPr>
        <w:tc>
          <w:tcPr>
            <w:tcW w:w="626" w:type="dxa"/>
            <w:shd w:val="clear" w:color="auto" w:fill="E7E6E6" w:themeFill="background2"/>
          </w:tcPr>
          <w:p w14:paraId="28CF7A97" w14:textId="77777777" w:rsidR="006F57BB" w:rsidRDefault="006F57BB" w:rsidP="006F57BB">
            <w:pPr>
              <w:rPr>
                <w:rFonts w:cstheme="minorHAnsi"/>
              </w:rPr>
            </w:pPr>
            <w:r>
              <w:rPr>
                <w:rFonts w:cstheme="minorHAnsi"/>
              </w:rPr>
              <w:t>4.</w:t>
            </w:r>
          </w:p>
        </w:tc>
        <w:tc>
          <w:tcPr>
            <w:tcW w:w="2472" w:type="dxa"/>
            <w:shd w:val="clear" w:color="auto" w:fill="E7E6E6" w:themeFill="background2"/>
          </w:tcPr>
          <w:p w14:paraId="3A9EBE02" w14:textId="5604E301" w:rsidR="006F57BB" w:rsidRDefault="33D9E0CB" w:rsidP="006F57BB">
            <w:r>
              <w:t>Deck Zusammenstellen</w:t>
            </w:r>
          </w:p>
        </w:tc>
        <w:tc>
          <w:tcPr>
            <w:tcW w:w="3345" w:type="dxa"/>
            <w:shd w:val="clear" w:color="auto" w:fill="E7E6E6" w:themeFill="background2"/>
          </w:tcPr>
          <w:p w14:paraId="76EC33AE" w14:textId="77777777" w:rsidR="006F57BB" w:rsidRPr="00272A78" w:rsidRDefault="006F57BB" w:rsidP="006F57BB">
            <w:pPr>
              <w:rPr>
                <w:rFonts w:cstheme="minorHAnsi"/>
              </w:rPr>
            </w:pPr>
          </w:p>
        </w:tc>
        <w:tc>
          <w:tcPr>
            <w:tcW w:w="1336" w:type="dxa"/>
            <w:shd w:val="clear" w:color="auto" w:fill="E7E6E6" w:themeFill="background2"/>
          </w:tcPr>
          <w:p w14:paraId="5E879C0F" w14:textId="7510FF2D" w:rsidR="006F57BB" w:rsidRPr="00272A78" w:rsidRDefault="0FE2B2AE" w:rsidP="006F57BB">
            <w:r w:rsidRPr="0FE2B2AE">
              <w:t xml:space="preserve">Beyza </w:t>
            </w:r>
            <w:r w:rsidR="2D7C3FC0" w:rsidRPr="2D7C3FC0">
              <w:t>Alhanolgu</w:t>
            </w:r>
          </w:p>
        </w:tc>
        <w:tc>
          <w:tcPr>
            <w:tcW w:w="1468" w:type="dxa"/>
            <w:shd w:val="clear" w:color="auto" w:fill="E7E6E6" w:themeFill="background2"/>
          </w:tcPr>
          <w:p w14:paraId="137AE36A" w14:textId="77777777" w:rsidR="006F57BB" w:rsidRPr="00272A78" w:rsidRDefault="006F57BB" w:rsidP="006F57BB">
            <w:pPr>
              <w:rPr>
                <w:rFonts w:cstheme="minorHAnsi"/>
              </w:rPr>
            </w:pPr>
          </w:p>
        </w:tc>
      </w:tr>
      <w:tr w:rsidR="006F57BB" w14:paraId="65303852" w14:textId="77777777" w:rsidTr="5245C94F">
        <w:trPr>
          <w:trHeight w:val="279"/>
        </w:trPr>
        <w:tc>
          <w:tcPr>
            <w:tcW w:w="626" w:type="dxa"/>
          </w:tcPr>
          <w:p w14:paraId="4DA09F0A" w14:textId="53FA5F57" w:rsidR="006F57BB" w:rsidRDefault="006F57BB" w:rsidP="006F57BB">
            <w:r w:rsidRPr="625C0DDC">
              <w:t>4.1</w:t>
            </w:r>
          </w:p>
        </w:tc>
        <w:tc>
          <w:tcPr>
            <w:tcW w:w="2472" w:type="dxa"/>
          </w:tcPr>
          <w:p w14:paraId="68F87F25" w14:textId="3FB7189E" w:rsidR="006F57BB" w:rsidRDefault="006F57BB" w:rsidP="006F57BB">
            <w:r>
              <w:t>Deck erstellen</w:t>
            </w:r>
          </w:p>
        </w:tc>
        <w:tc>
          <w:tcPr>
            <w:tcW w:w="3345" w:type="dxa"/>
          </w:tcPr>
          <w:p w14:paraId="3D898133" w14:textId="60527F1D" w:rsidR="006F57BB" w:rsidRDefault="006F57BB" w:rsidP="006F57BB">
            <w:r>
              <w:t>User Story</w:t>
            </w:r>
          </w:p>
        </w:tc>
        <w:tc>
          <w:tcPr>
            <w:tcW w:w="1336" w:type="dxa"/>
          </w:tcPr>
          <w:p w14:paraId="278BBA15" w14:textId="7399151B" w:rsidR="006F57BB" w:rsidRDefault="006F57BB" w:rsidP="006F57BB">
            <w:r>
              <w:t>Beyza Alhanoglu</w:t>
            </w:r>
          </w:p>
        </w:tc>
        <w:tc>
          <w:tcPr>
            <w:tcW w:w="1468" w:type="dxa"/>
          </w:tcPr>
          <w:p w14:paraId="74A3EC81" w14:textId="50C5BD3C" w:rsidR="006F57BB" w:rsidRDefault="5742D70D" w:rsidP="006F57BB">
            <w:r>
              <w:t>Fertig</w:t>
            </w:r>
          </w:p>
        </w:tc>
      </w:tr>
      <w:tr w:rsidR="006F57BB" w14:paraId="7287B4BF" w14:textId="77777777" w:rsidTr="5245C94F">
        <w:trPr>
          <w:trHeight w:val="279"/>
        </w:trPr>
        <w:tc>
          <w:tcPr>
            <w:tcW w:w="626" w:type="dxa"/>
          </w:tcPr>
          <w:p w14:paraId="309770F9" w14:textId="005FD1D3" w:rsidR="006F57BB" w:rsidRDefault="006F57BB" w:rsidP="006F57BB">
            <w:r w:rsidRPr="625C0DDC">
              <w:t>4</w:t>
            </w:r>
            <w:r w:rsidRPr="4BE61CFD">
              <w:t>.2</w:t>
            </w:r>
          </w:p>
        </w:tc>
        <w:tc>
          <w:tcPr>
            <w:tcW w:w="2472" w:type="dxa"/>
          </w:tcPr>
          <w:p w14:paraId="27243E04" w14:textId="5A7E7608" w:rsidR="006F57BB" w:rsidRDefault="006F57BB" w:rsidP="006F57BB">
            <w:r>
              <w:t>Deck Name geben</w:t>
            </w:r>
          </w:p>
        </w:tc>
        <w:tc>
          <w:tcPr>
            <w:tcW w:w="3345" w:type="dxa"/>
          </w:tcPr>
          <w:p w14:paraId="69F6DEE6" w14:textId="3E902F19" w:rsidR="006F57BB" w:rsidRDefault="006F57BB" w:rsidP="006F57BB">
            <w:r>
              <w:t>User Story</w:t>
            </w:r>
          </w:p>
        </w:tc>
        <w:tc>
          <w:tcPr>
            <w:tcW w:w="1336" w:type="dxa"/>
          </w:tcPr>
          <w:p w14:paraId="658D3A51" w14:textId="43B8A51D" w:rsidR="006F57BB" w:rsidRDefault="006F57BB" w:rsidP="006F57BB">
            <w:r>
              <w:t>Beyza Alhanoglu</w:t>
            </w:r>
          </w:p>
        </w:tc>
        <w:tc>
          <w:tcPr>
            <w:tcW w:w="1468" w:type="dxa"/>
          </w:tcPr>
          <w:p w14:paraId="0C5787E9" w14:textId="04DFB328" w:rsidR="006F57BB" w:rsidRDefault="5742D70D" w:rsidP="006F57BB">
            <w:r>
              <w:t>Fertig</w:t>
            </w:r>
          </w:p>
        </w:tc>
      </w:tr>
      <w:tr w:rsidR="006F57BB" w14:paraId="0AD90544" w14:textId="77777777" w:rsidTr="5245C94F">
        <w:trPr>
          <w:trHeight w:val="279"/>
        </w:trPr>
        <w:tc>
          <w:tcPr>
            <w:tcW w:w="626" w:type="dxa"/>
          </w:tcPr>
          <w:p w14:paraId="57BEBD28" w14:textId="79CB3C37" w:rsidR="006F57BB" w:rsidRDefault="006F57BB" w:rsidP="006F57BB">
            <w:r w:rsidRPr="4BE61CFD">
              <w:t>4.3</w:t>
            </w:r>
          </w:p>
        </w:tc>
        <w:tc>
          <w:tcPr>
            <w:tcW w:w="2472" w:type="dxa"/>
          </w:tcPr>
          <w:p w14:paraId="3976E4E3" w14:textId="35989D48" w:rsidR="006F57BB" w:rsidRDefault="006F57BB" w:rsidP="006F57BB">
            <w:r>
              <w:t>Deck bearbeiten</w:t>
            </w:r>
          </w:p>
        </w:tc>
        <w:tc>
          <w:tcPr>
            <w:tcW w:w="3345" w:type="dxa"/>
          </w:tcPr>
          <w:p w14:paraId="6CB0BDD2" w14:textId="3090EFF1" w:rsidR="006F57BB" w:rsidRDefault="006F57BB" w:rsidP="006F57BB">
            <w:r>
              <w:t>User Story</w:t>
            </w:r>
          </w:p>
        </w:tc>
        <w:tc>
          <w:tcPr>
            <w:tcW w:w="1336" w:type="dxa"/>
          </w:tcPr>
          <w:p w14:paraId="4516326D" w14:textId="201E5F99" w:rsidR="006F57BB" w:rsidRDefault="006F57BB" w:rsidP="006F57BB">
            <w:r>
              <w:t>Beyza Alhanoglu</w:t>
            </w:r>
          </w:p>
        </w:tc>
        <w:tc>
          <w:tcPr>
            <w:tcW w:w="1468" w:type="dxa"/>
          </w:tcPr>
          <w:p w14:paraId="1AB4FC43" w14:textId="428E656D" w:rsidR="006F57BB" w:rsidRDefault="5742D70D" w:rsidP="006F57BB">
            <w:r>
              <w:t>Fertig</w:t>
            </w:r>
          </w:p>
        </w:tc>
      </w:tr>
      <w:tr w:rsidR="006F57BB" w14:paraId="444D7573" w14:textId="77777777" w:rsidTr="5245C94F">
        <w:trPr>
          <w:trHeight w:val="279"/>
        </w:trPr>
        <w:tc>
          <w:tcPr>
            <w:tcW w:w="626" w:type="dxa"/>
          </w:tcPr>
          <w:p w14:paraId="602C97B8" w14:textId="3D22C77B" w:rsidR="006F57BB" w:rsidRDefault="006F57BB" w:rsidP="006F57BB">
            <w:r w:rsidRPr="57CA5248">
              <w:t>4.4</w:t>
            </w:r>
          </w:p>
        </w:tc>
        <w:tc>
          <w:tcPr>
            <w:tcW w:w="2472" w:type="dxa"/>
          </w:tcPr>
          <w:p w14:paraId="5B967832" w14:textId="72EA46DF" w:rsidR="006F57BB" w:rsidRDefault="006F57BB" w:rsidP="006F57BB">
            <w:r>
              <w:t>Deck entfernen</w:t>
            </w:r>
          </w:p>
        </w:tc>
        <w:tc>
          <w:tcPr>
            <w:tcW w:w="3345" w:type="dxa"/>
          </w:tcPr>
          <w:p w14:paraId="762B37DF" w14:textId="3905D245" w:rsidR="006F57BB" w:rsidRDefault="006F57BB" w:rsidP="006F57BB">
            <w:r>
              <w:t>User Story</w:t>
            </w:r>
          </w:p>
        </w:tc>
        <w:tc>
          <w:tcPr>
            <w:tcW w:w="1336" w:type="dxa"/>
          </w:tcPr>
          <w:p w14:paraId="1AD15317" w14:textId="794EEB65" w:rsidR="006F57BB" w:rsidRDefault="006F57BB" w:rsidP="006F57BB">
            <w:r>
              <w:t>Beyza Alhanoglu</w:t>
            </w:r>
          </w:p>
        </w:tc>
        <w:tc>
          <w:tcPr>
            <w:tcW w:w="1468" w:type="dxa"/>
          </w:tcPr>
          <w:p w14:paraId="0875C5C7" w14:textId="135903FD" w:rsidR="006F57BB" w:rsidRDefault="5742D70D" w:rsidP="006F57BB">
            <w:r>
              <w:t>Fertig</w:t>
            </w:r>
          </w:p>
        </w:tc>
      </w:tr>
      <w:tr w:rsidR="006F57BB" w14:paraId="4AE0B6A9" w14:textId="77777777" w:rsidTr="5245C94F">
        <w:trPr>
          <w:trHeight w:val="279"/>
        </w:trPr>
        <w:tc>
          <w:tcPr>
            <w:tcW w:w="626" w:type="dxa"/>
          </w:tcPr>
          <w:p w14:paraId="34551880" w14:textId="18BC2249" w:rsidR="006F57BB" w:rsidRDefault="006F57BB" w:rsidP="006F57BB">
            <w:r w:rsidRPr="57CA5248">
              <w:t>4.5</w:t>
            </w:r>
          </w:p>
        </w:tc>
        <w:tc>
          <w:tcPr>
            <w:tcW w:w="2472" w:type="dxa"/>
          </w:tcPr>
          <w:p w14:paraId="42F2B8CC" w14:textId="59223E1D" w:rsidR="006F57BB" w:rsidRDefault="006F57BB" w:rsidP="006F57BB">
            <w:r>
              <w:t>Deck Anzahl begrenzen</w:t>
            </w:r>
          </w:p>
        </w:tc>
        <w:tc>
          <w:tcPr>
            <w:tcW w:w="3345" w:type="dxa"/>
          </w:tcPr>
          <w:p w14:paraId="4512A02C" w14:textId="4240BA26" w:rsidR="006F57BB" w:rsidRDefault="006F57BB" w:rsidP="006F57BB">
            <w:r>
              <w:t>User Story</w:t>
            </w:r>
          </w:p>
        </w:tc>
        <w:tc>
          <w:tcPr>
            <w:tcW w:w="1336" w:type="dxa"/>
          </w:tcPr>
          <w:p w14:paraId="21DF3DB9" w14:textId="3CB9F825" w:rsidR="006F57BB" w:rsidRDefault="006F57BB" w:rsidP="006F57BB">
            <w:r>
              <w:t>Beyza Alhanoglu</w:t>
            </w:r>
          </w:p>
        </w:tc>
        <w:tc>
          <w:tcPr>
            <w:tcW w:w="1468" w:type="dxa"/>
          </w:tcPr>
          <w:p w14:paraId="1F4CBFFB" w14:textId="03383A25" w:rsidR="006F57BB" w:rsidRDefault="5742D70D" w:rsidP="006F57BB">
            <w:r>
              <w:t>Fertig</w:t>
            </w:r>
          </w:p>
        </w:tc>
      </w:tr>
      <w:tr w:rsidR="006F57BB" w14:paraId="582F179F" w14:textId="77777777" w:rsidTr="5245C94F">
        <w:trPr>
          <w:trHeight w:val="279"/>
        </w:trPr>
        <w:tc>
          <w:tcPr>
            <w:tcW w:w="626" w:type="dxa"/>
          </w:tcPr>
          <w:p w14:paraId="5F7A9E03" w14:textId="39A6E2B9" w:rsidR="006F57BB" w:rsidRDefault="006F57BB" w:rsidP="006F57BB">
            <w:r w:rsidRPr="3457F0A7">
              <w:t>4.</w:t>
            </w:r>
            <w:r w:rsidRPr="7D11696B">
              <w:t>6</w:t>
            </w:r>
          </w:p>
        </w:tc>
        <w:tc>
          <w:tcPr>
            <w:tcW w:w="2472" w:type="dxa"/>
          </w:tcPr>
          <w:p w14:paraId="35A4F837" w14:textId="16DFE12B" w:rsidR="006F57BB" w:rsidRDefault="006F57BB" w:rsidP="006F57BB">
            <w:r>
              <w:t>Deck Karten Anzahl begrenzen</w:t>
            </w:r>
          </w:p>
        </w:tc>
        <w:tc>
          <w:tcPr>
            <w:tcW w:w="3345" w:type="dxa"/>
          </w:tcPr>
          <w:p w14:paraId="7226608B" w14:textId="3132C923" w:rsidR="006F57BB" w:rsidRDefault="006F57BB" w:rsidP="006F57BB">
            <w:r>
              <w:t>User Story</w:t>
            </w:r>
          </w:p>
        </w:tc>
        <w:tc>
          <w:tcPr>
            <w:tcW w:w="1336" w:type="dxa"/>
          </w:tcPr>
          <w:p w14:paraId="03F8DC92" w14:textId="439DA1C7" w:rsidR="006F57BB" w:rsidRDefault="006F57BB" w:rsidP="006F57BB">
            <w:r>
              <w:t>Beyza Alhanoglu</w:t>
            </w:r>
          </w:p>
        </w:tc>
        <w:tc>
          <w:tcPr>
            <w:tcW w:w="1468" w:type="dxa"/>
          </w:tcPr>
          <w:p w14:paraId="09330C85" w14:textId="3515D57A" w:rsidR="006F57BB" w:rsidRDefault="5742D70D" w:rsidP="006F57BB">
            <w:r>
              <w:t>Fertig</w:t>
            </w:r>
          </w:p>
        </w:tc>
      </w:tr>
      <w:tr w:rsidR="006F57BB" w14:paraId="1EF5C97B" w14:textId="77777777" w:rsidTr="5245C94F">
        <w:trPr>
          <w:trHeight w:val="279"/>
        </w:trPr>
        <w:tc>
          <w:tcPr>
            <w:tcW w:w="626" w:type="dxa"/>
          </w:tcPr>
          <w:p w14:paraId="11E6FB07" w14:textId="5F9E262D" w:rsidR="006F57BB" w:rsidRDefault="006F57BB" w:rsidP="006F57BB">
            <w:r>
              <w:t>4.7</w:t>
            </w:r>
          </w:p>
        </w:tc>
        <w:tc>
          <w:tcPr>
            <w:tcW w:w="2472" w:type="dxa"/>
          </w:tcPr>
          <w:p w14:paraId="6F65EE80" w14:textId="12441ABE" w:rsidR="006F57BB" w:rsidRDefault="63A61646" w:rsidP="006F57BB">
            <w:r>
              <w:t>Meine Decks ansehen</w:t>
            </w:r>
          </w:p>
        </w:tc>
        <w:tc>
          <w:tcPr>
            <w:tcW w:w="3345" w:type="dxa"/>
          </w:tcPr>
          <w:p w14:paraId="04787E9F" w14:textId="6AA9BDD6" w:rsidR="006F57BB" w:rsidRDefault="006F57BB" w:rsidP="006F57BB">
            <w:r>
              <w:t>Papierprototyp</w:t>
            </w:r>
          </w:p>
        </w:tc>
        <w:tc>
          <w:tcPr>
            <w:tcW w:w="1336" w:type="dxa"/>
          </w:tcPr>
          <w:p w14:paraId="6C2EA923" w14:textId="6C52FA42" w:rsidR="006F57BB" w:rsidRDefault="006F57BB" w:rsidP="006F57BB">
            <w:r>
              <w:t>Beyza Alhanoglu</w:t>
            </w:r>
          </w:p>
        </w:tc>
        <w:tc>
          <w:tcPr>
            <w:tcW w:w="1468" w:type="dxa"/>
          </w:tcPr>
          <w:p w14:paraId="3DE23206" w14:textId="62ACC035" w:rsidR="006F57BB" w:rsidRDefault="5742D70D" w:rsidP="006F57BB">
            <w:r>
              <w:t>Fertig</w:t>
            </w:r>
          </w:p>
        </w:tc>
      </w:tr>
      <w:tr w:rsidR="006F57BB" w14:paraId="5F3CE967" w14:textId="77777777" w:rsidTr="5245C94F">
        <w:trPr>
          <w:trHeight w:val="279"/>
        </w:trPr>
        <w:tc>
          <w:tcPr>
            <w:tcW w:w="626" w:type="dxa"/>
          </w:tcPr>
          <w:p w14:paraId="4A79B287" w14:textId="54A70ED6" w:rsidR="006F57BB" w:rsidRDefault="006F57BB" w:rsidP="006F57BB">
            <w:r>
              <w:t>4.8</w:t>
            </w:r>
          </w:p>
        </w:tc>
        <w:tc>
          <w:tcPr>
            <w:tcW w:w="2472" w:type="dxa"/>
          </w:tcPr>
          <w:p w14:paraId="4901BC55" w14:textId="242F3363" w:rsidR="006F57BB" w:rsidRDefault="006F57BB" w:rsidP="006F57BB">
            <w:r>
              <w:t xml:space="preserve">Deck erstellen </w:t>
            </w:r>
            <w:r w:rsidR="113FC077">
              <w:t>Option</w:t>
            </w:r>
            <w:r>
              <w:t xml:space="preserve"> </w:t>
            </w:r>
          </w:p>
        </w:tc>
        <w:tc>
          <w:tcPr>
            <w:tcW w:w="3345" w:type="dxa"/>
          </w:tcPr>
          <w:p w14:paraId="443E70B8" w14:textId="5997BA22" w:rsidR="006F57BB" w:rsidRDefault="006F57BB" w:rsidP="006F57BB">
            <w:r>
              <w:t>Papierprototyp</w:t>
            </w:r>
          </w:p>
        </w:tc>
        <w:tc>
          <w:tcPr>
            <w:tcW w:w="1336" w:type="dxa"/>
          </w:tcPr>
          <w:p w14:paraId="225025DD" w14:textId="4566E7DF" w:rsidR="006F57BB" w:rsidRDefault="006F57BB" w:rsidP="006F57BB">
            <w:r>
              <w:t>Beyza Alhanoglu</w:t>
            </w:r>
          </w:p>
        </w:tc>
        <w:tc>
          <w:tcPr>
            <w:tcW w:w="1468" w:type="dxa"/>
          </w:tcPr>
          <w:p w14:paraId="26E5FBFC" w14:textId="3BAB6069" w:rsidR="006F57BB" w:rsidRDefault="5742D70D" w:rsidP="006F57BB">
            <w:r>
              <w:t>Fertig</w:t>
            </w:r>
          </w:p>
        </w:tc>
      </w:tr>
      <w:tr w:rsidR="006F57BB" w14:paraId="2F3336C7" w14:textId="77777777" w:rsidTr="5245C94F">
        <w:trPr>
          <w:trHeight w:val="279"/>
        </w:trPr>
        <w:tc>
          <w:tcPr>
            <w:tcW w:w="626" w:type="dxa"/>
          </w:tcPr>
          <w:p w14:paraId="08F3D11C" w14:textId="76F0EBC7" w:rsidR="006F57BB" w:rsidRDefault="006F57BB" w:rsidP="006F57BB">
            <w:r>
              <w:t>4.9</w:t>
            </w:r>
          </w:p>
        </w:tc>
        <w:tc>
          <w:tcPr>
            <w:tcW w:w="2472" w:type="dxa"/>
          </w:tcPr>
          <w:p w14:paraId="03B0DB24" w14:textId="11995D74" w:rsidR="006F57BB" w:rsidRDefault="726BEC63" w:rsidP="006F57BB">
            <w:r>
              <w:t xml:space="preserve">Deck erstellen </w:t>
            </w:r>
            <w:r w:rsidR="113FC077">
              <w:t>Kartenauswahl</w:t>
            </w:r>
          </w:p>
        </w:tc>
        <w:tc>
          <w:tcPr>
            <w:tcW w:w="3345" w:type="dxa"/>
          </w:tcPr>
          <w:p w14:paraId="33B7F1C0" w14:textId="1183C1A1" w:rsidR="006F57BB" w:rsidRDefault="006F57BB" w:rsidP="006F57BB">
            <w:r>
              <w:t>Papierprototyp</w:t>
            </w:r>
          </w:p>
        </w:tc>
        <w:tc>
          <w:tcPr>
            <w:tcW w:w="1336" w:type="dxa"/>
          </w:tcPr>
          <w:p w14:paraId="2E73C8AB" w14:textId="29921BAD" w:rsidR="006F57BB" w:rsidRDefault="006F57BB" w:rsidP="006F57BB">
            <w:r>
              <w:t>Beyza Alhanoglu</w:t>
            </w:r>
          </w:p>
        </w:tc>
        <w:tc>
          <w:tcPr>
            <w:tcW w:w="1468" w:type="dxa"/>
          </w:tcPr>
          <w:p w14:paraId="588D2EE5" w14:textId="3C4CB297" w:rsidR="006F57BB" w:rsidRDefault="5742D70D" w:rsidP="006F57BB">
            <w:r>
              <w:t>Fertig</w:t>
            </w:r>
          </w:p>
        </w:tc>
      </w:tr>
      <w:tr w:rsidR="006F57BB" w:rsidRPr="00272A78" w14:paraId="3A2294EF" w14:textId="77777777" w:rsidTr="5245C94F">
        <w:trPr>
          <w:trHeight w:val="279"/>
        </w:trPr>
        <w:tc>
          <w:tcPr>
            <w:tcW w:w="626" w:type="dxa"/>
            <w:shd w:val="clear" w:color="auto" w:fill="E7E6E6" w:themeFill="background2"/>
          </w:tcPr>
          <w:p w14:paraId="13A95E06" w14:textId="77777777" w:rsidR="006F57BB" w:rsidRDefault="006F57BB" w:rsidP="006F57BB">
            <w:pPr>
              <w:rPr>
                <w:rFonts w:cstheme="minorHAnsi"/>
              </w:rPr>
            </w:pPr>
            <w:r>
              <w:rPr>
                <w:rFonts w:cstheme="minorHAnsi"/>
              </w:rPr>
              <w:t>5.</w:t>
            </w:r>
          </w:p>
        </w:tc>
        <w:tc>
          <w:tcPr>
            <w:tcW w:w="2472" w:type="dxa"/>
            <w:shd w:val="clear" w:color="auto" w:fill="E7E6E6" w:themeFill="background2"/>
          </w:tcPr>
          <w:p w14:paraId="6388D7A1" w14:textId="77777777" w:rsidR="006F57BB" w:rsidRPr="0038416B" w:rsidRDefault="006F57BB" w:rsidP="006F57BB">
            <w:pPr>
              <w:rPr>
                <w:rFonts w:ascii="Carlito-Italic" w:hAnsi="Carlito-Italic" w:cs="Carlito-Italic"/>
              </w:rPr>
            </w:pPr>
            <w:r w:rsidRPr="00AC1397">
              <w:rPr>
                <w:rFonts w:ascii="Carlito-Italic" w:hAnsi="Carlito-Italic" w:cs="Carlito-Italic"/>
              </w:rPr>
              <w:t>Freundesliste</w:t>
            </w:r>
          </w:p>
        </w:tc>
        <w:tc>
          <w:tcPr>
            <w:tcW w:w="3345" w:type="dxa"/>
            <w:shd w:val="clear" w:color="auto" w:fill="E7E6E6" w:themeFill="background2"/>
          </w:tcPr>
          <w:p w14:paraId="13C53852" w14:textId="77777777" w:rsidR="006F57BB" w:rsidRPr="00272A78" w:rsidRDefault="006F57BB" w:rsidP="006F57BB">
            <w:pPr>
              <w:rPr>
                <w:rFonts w:cstheme="minorHAnsi"/>
              </w:rPr>
            </w:pPr>
          </w:p>
        </w:tc>
        <w:tc>
          <w:tcPr>
            <w:tcW w:w="1336" w:type="dxa"/>
            <w:shd w:val="clear" w:color="auto" w:fill="E7E6E6" w:themeFill="background2"/>
          </w:tcPr>
          <w:p w14:paraId="100E6CCC" w14:textId="77777777" w:rsidR="006F57BB" w:rsidRPr="00272A78" w:rsidRDefault="006F57BB" w:rsidP="006F57BB">
            <w:pPr>
              <w:rPr>
                <w:rFonts w:cstheme="minorHAnsi"/>
              </w:rPr>
            </w:pPr>
            <w:r>
              <w:rPr>
                <w:rFonts w:cstheme="minorHAnsi"/>
              </w:rPr>
              <w:t>Danny Nasra</w:t>
            </w:r>
          </w:p>
        </w:tc>
        <w:tc>
          <w:tcPr>
            <w:tcW w:w="1468" w:type="dxa"/>
            <w:shd w:val="clear" w:color="auto" w:fill="E7E6E6" w:themeFill="background2"/>
          </w:tcPr>
          <w:p w14:paraId="14707AC5" w14:textId="62F47549"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6195A0B5" w14:textId="77777777" w:rsidTr="5245C94F">
        <w:trPr>
          <w:trHeight w:val="279"/>
        </w:trPr>
        <w:tc>
          <w:tcPr>
            <w:tcW w:w="626" w:type="dxa"/>
          </w:tcPr>
          <w:p w14:paraId="5BB86598" w14:textId="77777777" w:rsidR="006F57BB" w:rsidRDefault="006F57BB" w:rsidP="006F57BB">
            <w:pPr>
              <w:rPr>
                <w:rFonts w:cstheme="minorHAnsi"/>
              </w:rPr>
            </w:pPr>
            <w:r>
              <w:rPr>
                <w:rFonts w:cstheme="minorHAnsi"/>
              </w:rPr>
              <w:t>5.1</w:t>
            </w:r>
          </w:p>
        </w:tc>
        <w:tc>
          <w:tcPr>
            <w:tcW w:w="2472" w:type="dxa"/>
          </w:tcPr>
          <w:p w14:paraId="4C1E7114" w14:textId="77777777" w:rsidR="006F57BB" w:rsidRPr="00AC1397" w:rsidRDefault="006F57BB" w:rsidP="006F57BB">
            <w:pPr>
              <w:rPr>
                <w:rFonts w:ascii="Carlito-Italic" w:hAnsi="Carlito-Italic" w:cs="Carlito-Italic"/>
              </w:rPr>
            </w:pPr>
            <w:r w:rsidRPr="0038416B">
              <w:rPr>
                <w:rFonts w:ascii="Carlito-Italic" w:hAnsi="Carlito-Italic" w:cs="Carlito-Italic"/>
              </w:rPr>
              <w:t>Freunde hinzufügen</w:t>
            </w:r>
          </w:p>
        </w:tc>
        <w:tc>
          <w:tcPr>
            <w:tcW w:w="3345" w:type="dxa"/>
          </w:tcPr>
          <w:p w14:paraId="46E4E594" w14:textId="77777777" w:rsidR="006F57BB" w:rsidRPr="00272A78" w:rsidRDefault="006F57BB" w:rsidP="006F57BB">
            <w:pPr>
              <w:rPr>
                <w:rFonts w:cstheme="minorHAnsi"/>
              </w:rPr>
            </w:pPr>
            <w:r>
              <w:rPr>
                <w:rFonts w:cstheme="minorHAnsi"/>
              </w:rPr>
              <w:t>User Story</w:t>
            </w:r>
          </w:p>
        </w:tc>
        <w:tc>
          <w:tcPr>
            <w:tcW w:w="1336" w:type="dxa"/>
          </w:tcPr>
          <w:p w14:paraId="56484C62" w14:textId="77777777" w:rsidR="006F57BB" w:rsidRDefault="006F57BB" w:rsidP="006F57BB">
            <w:pPr>
              <w:rPr>
                <w:rFonts w:cstheme="minorHAnsi"/>
              </w:rPr>
            </w:pPr>
            <w:r>
              <w:rPr>
                <w:rFonts w:cstheme="minorHAnsi"/>
              </w:rPr>
              <w:t>Danny Nasra</w:t>
            </w:r>
          </w:p>
        </w:tc>
        <w:tc>
          <w:tcPr>
            <w:tcW w:w="1468" w:type="dxa"/>
          </w:tcPr>
          <w:p w14:paraId="2EA741D7" w14:textId="5E8152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3E92088" w14:textId="77777777" w:rsidTr="5245C94F">
        <w:trPr>
          <w:trHeight w:val="279"/>
        </w:trPr>
        <w:tc>
          <w:tcPr>
            <w:tcW w:w="626" w:type="dxa"/>
          </w:tcPr>
          <w:p w14:paraId="44432428" w14:textId="77777777" w:rsidR="006F57BB" w:rsidRDefault="006F57BB" w:rsidP="006F57BB">
            <w:pPr>
              <w:rPr>
                <w:rFonts w:cstheme="minorHAnsi"/>
              </w:rPr>
            </w:pPr>
            <w:r>
              <w:rPr>
                <w:rFonts w:cstheme="minorHAnsi"/>
              </w:rPr>
              <w:t>5.2</w:t>
            </w:r>
          </w:p>
        </w:tc>
        <w:tc>
          <w:tcPr>
            <w:tcW w:w="2472" w:type="dxa"/>
          </w:tcPr>
          <w:p w14:paraId="5ECEFBA7" w14:textId="32892336" w:rsidR="006F57BB" w:rsidRPr="00AC1397" w:rsidRDefault="006F57BB" w:rsidP="006F57BB">
            <w:pPr>
              <w:rPr>
                <w:rFonts w:ascii="Carlito-Italic" w:hAnsi="Carlito-Italic" w:cs="Carlito-Italic"/>
              </w:rPr>
            </w:pPr>
            <w:r w:rsidRPr="0038416B">
              <w:rPr>
                <w:rFonts w:ascii="Carlito-Italic" w:hAnsi="Carlito-Italic" w:cs="Carlito-Italic"/>
              </w:rPr>
              <w:t>Freundesliste</w:t>
            </w:r>
            <w:r w:rsidR="004770BC">
              <w:rPr>
                <w:rFonts w:ascii="Carlito-Italic" w:hAnsi="Carlito-Italic" w:cs="Carlito-Italic"/>
              </w:rPr>
              <w:t xml:space="preserve"> anzeigen</w:t>
            </w:r>
          </w:p>
        </w:tc>
        <w:tc>
          <w:tcPr>
            <w:tcW w:w="3345" w:type="dxa"/>
          </w:tcPr>
          <w:p w14:paraId="45992FCD" w14:textId="77777777" w:rsidR="006F57BB" w:rsidRPr="00272A78" w:rsidRDefault="006F57BB" w:rsidP="006F57BB">
            <w:pPr>
              <w:rPr>
                <w:rFonts w:cstheme="minorHAnsi"/>
              </w:rPr>
            </w:pPr>
            <w:r>
              <w:rPr>
                <w:rFonts w:cstheme="minorHAnsi"/>
              </w:rPr>
              <w:t>User Story</w:t>
            </w:r>
          </w:p>
        </w:tc>
        <w:tc>
          <w:tcPr>
            <w:tcW w:w="1336" w:type="dxa"/>
          </w:tcPr>
          <w:p w14:paraId="20CBA829" w14:textId="77777777" w:rsidR="006F57BB" w:rsidRDefault="006F57BB" w:rsidP="006F57BB">
            <w:pPr>
              <w:rPr>
                <w:rFonts w:cstheme="minorHAnsi"/>
              </w:rPr>
            </w:pPr>
            <w:r>
              <w:rPr>
                <w:rFonts w:cstheme="minorHAnsi"/>
              </w:rPr>
              <w:t>Danny Nasra</w:t>
            </w:r>
          </w:p>
        </w:tc>
        <w:tc>
          <w:tcPr>
            <w:tcW w:w="1468" w:type="dxa"/>
          </w:tcPr>
          <w:p w14:paraId="3FFEFAD2" w14:textId="4FA8D6E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833580E" w14:textId="77777777" w:rsidTr="5245C94F">
        <w:trPr>
          <w:trHeight w:val="279"/>
        </w:trPr>
        <w:tc>
          <w:tcPr>
            <w:tcW w:w="626" w:type="dxa"/>
          </w:tcPr>
          <w:p w14:paraId="1191DDDF" w14:textId="77777777" w:rsidR="006F57BB" w:rsidRDefault="006F57BB" w:rsidP="006F57BB">
            <w:pPr>
              <w:rPr>
                <w:rFonts w:cstheme="minorHAnsi"/>
              </w:rPr>
            </w:pPr>
            <w:r>
              <w:rPr>
                <w:rFonts w:cstheme="minorHAnsi"/>
              </w:rPr>
              <w:t>5.3</w:t>
            </w:r>
          </w:p>
        </w:tc>
        <w:tc>
          <w:tcPr>
            <w:tcW w:w="2472" w:type="dxa"/>
          </w:tcPr>
          <w:p w14:paraId="23F96D09" w14:textId="77777777" w:rsidR="006F57BB" w:rsidRPr="00AC1397" w:rsidRDefault="006F57BB" w:rsidP="006F57BB">
            <w:pPr>
              <w:rPr>
                <w:rFonts w:ascii="Carlito-Italic" w:hAnsi="Carlito-Italic" w:cs="Carlito-Italic"/>
              </w:rPr>
            </w:pPr>
            <w:r w:rsidRPr="0038416B">
              <w:rPr>
                <w:rFonts w:ascii="Carlito-Italic" w:hAnsi="Carlito-Italic" w:cs="Carlito-Italic"/>
              </w:rPr>
              <w:t>Freundschaftsanfrage</w:t>
            </w:r>
          </w:p>
        </w:tc>
        <w:tc>
          <w:tcPr>
            <w:tcW w:w="3345" w:type="dxa"/>
          </w:tcPr>
          <w:p w14:paraId="32D8AE83" w14:textId="77777777" w:rsidR="006F57BB" w:rsidRPr="00272A78" w:rsidRDefault="006F57BB" w:rsidP="006F57BB">
            <w:pPr>
              <w:rPr>
                <w:rFonts w:cstheme="minorHAnsi"/>
              </w:rPr>
            </w:pPr>
            <w:r>
              <w:rPr>
                <w:rFonts w:cstheme="minorHAnsi"/>
              </w:rPr>
              <w:t>User Story</w:t>
            </w:r>
          </w:p>
        </w:tc>
        <w:tc>
          <w:tcPr>
            <w:tcW w:w="1336" w:type="dxa"/>
          </w:tcPr>
          <w:p w14:paraId="3DABB2EE" w14:textId="77777777" w:rsidR="006F57BB" w:rsidRDefault="006F57BB" w:rsidP="006F57BB">
            <w:pPr>
              <w:rPr>
                <w:rFonts w:cstheme="minorHAnsi"/>
              </w:rPr>
            </w:pPr>
            <w:r>
              <w:rPr>
                <w:rFonts w:cstheme="minorHAnsi"/>
              </w:rPr>
              <w:t>Danny Nasra</w:t>
            </w:r>
          </w:p>
        </w:tc>
        <w:tc>
          <w:tcPr>
            <w:tcW w:w="1468" w:type="dxa"/>
          </w:tcPr>
          <w:p w14:paraId="7EFC180B" w14:textId="12F525AF"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45A06178" w14:textId="77777777" w:rsidTr="5245C94F">
        <w:trPr>
          <w:trHeight w:val="279"/>
        </w:trPr>
        <w:tc>
          <w:tcPr>
            <w:tcW w:w="626" w:type="dxa"/>
          </w:tcPr>
          <w:p w14:paraId="54C5E6E1" w14:textId="77777777" w:rsidR="006F57BB" w:rsidRDefault="006F57BB" w:rsidP="006F57BB">
            <w:pPr>
              <w:rPr>
                <w:rFonts w:cstheme="minorHAnsi"/>
              </w:rPr>
            </w:pPr>
            <w:r>
              <w:rPr>
                <w:rFonts w:cstheme="minorHAnsi"/>
              </w:rPr>
              <w:t>5.4</w:t>
            </w:r>
          </w:p>
        </w:tc>
        <w:tc>
          <w:tcPr>
            <w:tcW w:w="2472" w:type="dxa"/>
          </w:tcPr>
          <w:p w14:paraId="47371EC1" w14:textId="77777777" w:rsidR="006F57BB" w:rsidRPr="00AC1397" w:rsidRDefault="006F57BB" w:rsidP="006F57BB">
            <w:pPr>
              <w:rPr>
                <w:rFonts w:ascii="Carlito-Italic" w:hAnsi="Carlito-Italic" w:cs="Carlito-Italic"/>
              </w:rPr>
            </w:pPr>
            <w:r>
              <w:rPr>
                <w:rFonts w:ascii="Carlito-Italic" w:hAnsi="Carlito-Italic" w:cs="Carlito-Italic"/>
              </w:rPr>
              <w:t>Benachrichtigungen</w:t>
            </w:r>
          </w:p>
        </w:tc>
        <w:tc>
          <w:tcPr>
            <w:tcW w:w="3345" w:type="dxa"/>
          </w:tcPr>
          <w:p w14:paraId="28A3A3DD" w14:textId="77777777" w:rsidR="006F57BB" w:rsidRPr="00272A78" w:rsidRDefault="006F57BB" w:rsidP="006F57BB">
            <w:pPr>
              <w:rPr>
                <w:rFonts w:cstheme="minorHAnsi"/>
              </w:rPr>
            </w:pPr>
            <w:r>
              <w:rPr>
                <w:rFonts w:cstheme="minorHAnsi"/>
              </w:rPr>
              <w:t>User Story</w:t>
            </w:r>
          </w:p>
        </w:tc>
        <w:tc>
          <w:tcPr>
            <w:tcW w:w="1336" w:type="dxa"/>
          </w:tcPr>
          <w:p w14:paraId="28D20F48" w14:textId="77777777" w:rsidR="006F57BB" w:rsidRDefault="006F57BB" w:rsidP="006F57BB">
            <w:pPr>
              <w:rPr>
                <w:rFonts w:cstheme="minorHAnsi"/>
              </w:rPr>
            </w:pPr>
            <w:r>
              <w:rPr>
                <w:rFonts w:cstheme="minorHAnsi"/>
              </w:rPr>
              <w:t>Danny Nasra</w:t>
            </w:r>
          </w:p>
        </w:tc>
        <w:tc>
          <w:tcPr>
            <w:tcW w:w="1468" w:type="dxa"/>
          </w:tcPr>
          <w:p w14:paraId="1DA10743" w14:textId="34A1F901"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02D313C" w14:textId="77777777" w:rsidTr="5245C94F">
        <w:trPr>
          <w:trHeight w:val="279"/>
        </w:trPr>
        <w:tc>
          <w:tcPr>
            <w:tcW w:w="626" w:type="dxa"/>
          </w:tcPr>
          <w:p w14:paraId="34C8010D" w14:textId="77777777" w:rsidR="006F57BB" w:rsidRDefault="006F57BB" w:rsidP="006F57BB">
            <w:pPr>
              <w:rPr>
                <w:rFonts w:cstheme="minorHAnsi"/>
              </w:rPr>
            </w:pPr>
            <w:r>
              <w:rPr>
                <w:rFonts w:cstheme="minorHAnsi"/>
              </w:rPr>
              <w:t>5.5</w:t>
            </w:r>
          </w:p>
        </w:tc>
        <w:tc>
          <w:tcPr>
            <w:tcW w:w="2472" w:type="dxa"/>
          </w:tcPr>
          <w:p w14:paraId="77DD1BFF" w14:textId="77777777" w:rsidR="006F57BB" w:rsidRPr="00AC1397" w:rsidRDefault="006F57BB" w:rsidP="006F57BB">
            <w:pPr>
              <w:rPr>
                <w:rFonts w:ascii="Carlito-Italic" w:hAnsi="Carlito-Italic" w:cs="Carlito-Italic"/>
              </w:rPr>
            </w:pPr>
            <w:r w:rsidRPr="0038416B">
              <w:rPr>
                <w:rFonts w:ascii="Carlito-Italic" w:hAnsi="Carlito-Italic" w:cs="Carlito-Italic"/>
              </w:rPr>
              <w:t>Privatsphäre</w:t>
            </w:r>
          </w:p>
        </w:tc>
        <w:tc>
          <w:tcPr>
            <w:tcW w:w="3345" w:type="dxa"/>
          </w:tcPr>
          <w:p w14:paraId="78880264" w14:textId="77777777" w:rsidR="006F57BB" w:rsidRPr="00272A78" w:rsidRDefault="006F57BB" w:rsidP="006F57BB">
            <w:pPr>
              <w:rPr>
                <w:rFonts w:cstheme="minorHAnsi"/>
              </w:rPr>
            </w:pPr>
            <w:r>
              <w:rPr>
                <w:rFonts w:cstheme="minorHAnsi"/>
              </w:rPr>
              <w:t>User Story</w:t>
            </w:r>
          </w:p>
        </w:tc>
        <w:tc>
          <w:tcPr>
            <w:tcW w:w="1336" w:type="dxa"/>
          </w:tcPr>
          <w:p w14:paraId="14D0A0CE" w14:textId="77777777" w:rsidR="006F57BB" w:rsidRDefault="006F57BB" w:rsidP="006F57BB">
            <w:pPr>
              <w:rPr>
                <w:rFonts w:cstheme="minorHAnsi"/>
              </w:rPr>
            </w:pPr>
            <w:r>
              <w:rPr>
                <w:rFonts w:cstheme="minorHAnsi"/>
              </w:rPr>
              <w:t>Danny Nasra</w:t>
            </w:r>
          </w:p>
        </w:tc>
        <w:tc>
          <w:tcPr>
            <w:tcW w:w="1468" w:type="dxa"/>
          </w:tcPr>
          <w:p w14:paraId="22B5B6A9" w14:textId="2505F3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CB21567" w14:textId="77777777" w:rsidTr="5245C94F">
        <w:trPr>
          <w:trHeight w:val="279"/>
        </w:trPr>
        <w:tc>
          <w:tcPr>
            <w:tcW w:w="626" w:type="dxa"/>
          </w:tcPr>
          <w:p w14:paraId="50C69B58" w14:textId="77777777" w:rsidR="006F57BB" w:rsidRDefault="006F57BB" w:rsidP="006F57BB">
            <w:pPr>
              <w:rPr>
                <w:rFonts w:cstheme="minorHAnsi"/>
              </w:rPr>
            </w:pPr>
            <w:r>
              <w:rPr>
                <w:rFonts w:cstheme="minorHAnsi"/>
              </w:rPr>
              <w:t>5.6</w:t>
            </w:r>
          </w:p>
        </w:tc>
        <w:tc>
          <w:tcPr>
            <w:tcW w:w="2472" w:type="dxa"/>
          </w:tcPr>
          <w:p w14:paraId="6E4262EC" w14:textId="77777777" w:rsidR="006F57BB" w:rsidRPr="00AC1397" w:rsidRDefault="006F57BB" w:rsidP="006F57BB">
            <w:pPr>
              <w:rPr>
                <w:rFonts w:ascii="Carlito-Italic" w:hAnsi="Carlito-Italic" w:cs="Carlito-Italic"/>
              </w:rPr>
            </w:pPr>
            <w:r>
              <w:rPr>
                <w:rFonts w:ascii="Carlito-Italic" w:hAnsi="Carlito-Italic" w:cs="Carlito-Italic"/>
              </w:rPr>
              <w:t>Profil ansehen</w:t>
            </w:r>
          </w:p>
        </w:tc>
        <w:tc>
          <w:tcPr>
            <w:tcW w:w="3345" w:type="dxa"/>
          </w:tcPr>
          <w:p w14:paraId="03D9DD6B" w14:textId="77777777" w:rsidR="006F57BB" w:rsidRPr="00272A78" w:rsidRDefault="006F57BB" w:rsidP="006F57BB">
            <w:pPr>
              <w:rPr>
                <w:rFonts w:cstheme="minorHAnsi"/>
              </w:rPr>
            </w:pPr>
            <w:r>
              <w:rPr>
                <w:rFonts w:cstheme="minorHAnsi"/>
              </w:rPr>
              <w:t>User Story</w:t>
            </w:r>
          </w:p>
        </w:tc>
        <w:tc>
          <w:tcPr>
            <w:tcW w:w="1336" w:type="dxa"/>
          </w:tcPr>
          <w:p w14:paraId="580FF1B7" w14:textId="77777777" w:rsidR="006F57BB" w:rsidRDefault="006F57BB" w:rsidP="006F57BB">
            <w:pPr>
              <w:rPr>
                <w:rFonts w:cstheme="minorHAnsi"/>
              </w:rPr>
            </w:pPr>
            <w:r>
              <w:rPr>
                <w:rFonts w:cstheme="minorHAnsi"/>
              </w:rPr>
              <w:t>Danny Nasra</w:t>
            </w:r>
          </w:p>
        </w:tc>
        <w:tc>
          <w:tcPr>
            <w:tcW w:w="1468" w:type="dxa"/>
          </w:tcPr>
          <w:p w14:paraId="76B8DAE2" w14:textId="66E8D494"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50E54D46" w14:textId="77777777" w:rsidTr="5245C94F">
        <w:trPr>
          <w:trHeight w:val="279"/>
        </w:trPr>
        <w:tc>
          <w:tcPr>
            <w:tcW w:w="626" w:type="dxa"/>
          </w:tcPr>
          <w:p w14:paraId="46EBC94A" w14:textId="77777777" w:rsidR="006F57BB" w:rsidRDefault="006F57BB" w:rsidP="006F57BB">
            <w:pPr>
              <w:rPr>
                <w:rFonts w:cstheme="minorHAnsi"/>
              </w:rPr>
            </w:pPr>
            <w:r>
              <w:rPr>
                <w:rFonts w:cstheme="minorHAnsi"/>
              </w:rPr>
              <w:t>5.7</w:t>
            </w:r>
          </w:p>
        </w:tc>
        <w:tc>
          <w:tcPr>
            <w:tcW w:w="2472" w:type="dxa"/>
          </w:tcPr>
          <w:p w14:paraId="5E95F08D" w14:textId="77777777" w:rsidR="006F57BB" w:rsidRPr="0038416B" w:rsidRDefault="006F57BB" w:rsidP="006F57BB">
            <w:pPr>
              <w:rPr>
                <w:rFonts w:ascii="Carlito-Italic" w:hAnsi="Carlito-Italic"/>
                <w:rtl/>
                <w:lang w:bidi="ar-SY"/>
              </w:rPr>
            </w:pPr>
            <w:r>
              <w:rPr>
                <w:rFonts w:ascii="Carlito-Italic" w:hAnsi="Carlito-Italic" w:cs="Carlito-Italic"/>
              </w:rPr>
              <w:t xml:space="preserve">Admin </w:t>
            </w:r>
            <w:r w:rsidRPr="0038416B">
              <w:rPr>
                <w:rFonts w:ascii="Carlito-Italic" w:hAnsi="Carlito-Italic" w:cs="Carlito-Italic"/>
              </w:rPr>
              <w:t>Befugnisse</w:t>
            </w:r>
          </w:p>
        </w:tc>
        <w:tc>
          <w:tcPr>
            <w:tcW w:w="3345" w:type="dxa"/>
          </w:tcPr>
          <w:p w14:paraId="393A34CE" w14:textId="77777777" w:rsidR="006F57BB" w:rsidRPr="00272A78" w:rsidRDefault="006F57BB" w:rsidP="006F57BB">
            <w:pPr>
              <w:rPr>
                <w:rFonts w:cstheme="minorHAnsi"/>
              </w:rPr>
            </w:pPr>
            <w:r>
              <w:rPr>
                <w:rFonts w:cstheme="minorHAnsi"/>
              </w:rPr>
              <w:t>User Story</w:t>
            </w:r>
          </w:p>
        </w:tc>
        <w:tc>
          <w:tcPr>
            <w:tcW w:w="1336" w:type="dxa"/>
          </w:tcPr>
          <w:p w14:paraId="090885AD" w14:textId="77777777" w:rsidR="006F57BB" w:rsidRDefault="006F57BB" w:rsidP="006F57BB">
            <w:pPr>
              <w:rPr>
                <w:rFonts w:cstheme="minorHAnsi"/>
              </w:rPr>
            </w:pPr>
            <w:r>
              <w:rPr>
                <w:rFonts w:cstheme="minorHAnsi"/>
              </w:rPr>
              <w:t>Danny Nasra</w:t>
            </w:r>
          </w:p>
        </w:tc>
        <w:tc>
          <w:tcPr>
            <w:tcW w:w="1468" w:type="dxa"/>
          </w:tcPr>
          <w:p w14:paraId="26FCF239" w14:textId="35C8E3CE"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1464B14B" w14:textId="77777777" w:rsidTr="5245C94F">
        <w:trPr>
          <w:trHeight w:val="279"/>
        </w:trPr>
        <w:tc>
          <w:tcPr>
            <w:tcW w:w="626" w:type="dxa"/>
          </w:tcPr>
          <w:p w14:paraId="07D244BC" w14:textId="77777777" w:rsidR="006F57BB" w:rsidRDefault="006F57BB" w:rsidP="006F57BB">
            <w:pPr>
              <w:rPr>
                <w:rFonts w:cstheme="minorHAnsi"/>
              </w:rPr>
            </w:pPr>
            <w:r>
              <w:rPr>
                <w:rFonts w:cstheme="minorHAnsi"/>
              </w:rPr>
              <w:t>5.8</w:t>
            </w:r>
          </w:p>
        </w:tc>
        <w:tc>
          <w:tcPr>
            <w:tcW w:w="2472" w:type="dxa"/>
          </w:tcPr>
          <w:p w14:paraId="28A38CA8" w14:textId="15CCC8E6" w:rsidR="006F57BB" w:rsidRDefault="006F57BB" w:rsidP="006F57BB">
            <w:pPr>
              <w:rPr>
                <w:rFonts w:ascii="Carlito-Italic" w:hAnsi="Carlito-Italic" w:cs="Carlito-Italic"/>
              </w:rPr>
            </w:pPr>
            <w:r w:rsidRPr="0038416B">
              <w:rPr>
                <w:rFonts w:ascii="Carlito-Italic" w:hAnsi="Carlito-Italic" w:cs="Carlito-Italic"/>
              </w:rPr>
              <w:t>Freundesliste</w:t>
            </w:r>
            <w:r w:rsidR="00A32976">
              <w:rPr>
                <w:rFonts w:ascii="Carlito-Italic" w:hAnsi="Carlito-Italic" w:cs="Carlito-Italic"/>
              </w:rPr>
              <w:t xml:space="preserve"> </w:t>
            </w:r>
          </w:p>
        </w:tc>
        <w:tc>
          <w:tcPr>
            <w:tcW w:w="3345" w:type="dxa"/>
          </w:tcPr>
          <w:p w14:paraId="2557D0E4" w14:textId="77777777" w:rsidR="006F57BB" w:rsidRDefault="006F57BB" w:rsidP="006F57BB">
            <w:pPr>
              <w:rPr>
                <w:rFonts w:cstheme="minorHAnsi"/>
              </w:rPr>
            </w:pPr>
            <w:r>
              <w:rPr>
                <w:rFonts w:cstheme="minorHAnsi"/>
              </w:rPr>
              <w:t>Papierprototyp</w:t>
            </w:r>
          </w:p>
        </w:tc>
        <w:tc>
          <w:tcPr>
            <w:tcW w:w="1336" w:type="dxa"/>
          </w:tcPr>
          <w:p w14:paraId="34F575B9" w14:textId="77777777" w:rsidR="006F57BB" w:rsidRDefault="006F57BB" w:rsidP="006F57BB">
            <w:pPr>
              <w:rPr>
                <w:rFonts w:cstheme="minorHAnsi"/>
              </w:rPr>
            </w:pPr>
            <w:r>
              <w:rPr>
                <w:rFonts w:cstheme="minorHAnsi"/>
              </w:rPr>
              <w:t>Danny Nasra</w:t>
            </w:r>
          </w:p>
        </w:tc>
        <w:tc>
          <w:tcPr>
            <w:tcW w:w="1468" w:type="dxa"/>
          </w:tcPr>
          <w:p w14:paraId="47B20B34" w14:textId="38133603" w:rsidR="006F57BB" w:rsidRPr="00272A78" w:rsidRDefault="00946E6E" w:rsidP="006F57BB">
            <w:pPr>
              <w:rPr>
                <w:rFonts w:cstheme="minorHAnsi"/>
              </w:rPr>
            </w:pPr>
            <w:r>
              <w:rPr>
                <w:rFonts w:cstheme="minorHAnsi"/>
              </w:rPr>
              <w:t>Fertig</w:t>
            </w:r>
          </w:p>
        </w:tc>
      </w:tr>
      <w:tr w:rsidR="006F57BB" w:rsidRPr="00272A78" w14:paraId="7D60DBC2" w14:textId="77777777" w:rsidTr="5245C94F">
        <w:trPr>
          <w:trHeight w:val="279"/>
        </w:trPr>
        <w:tc>
          <w:tcPr>
            <w:tcW w:w="626" w:type="dxa"/>
          </w:tcPr>
          <w:p w14:paraId="75F25732" w14:textId="77777777" w:rsidR="006F57BB" w:rsidRDefault="006F57BB" w:rsidP="006F57BB">
            <w:pPr>
              <w:rPr>
                <w:rFonts w:cstheme="minorHAnsi"/>
              </w:rPr>
            </w:pPr>
            <w:r>
              <w:rPr>
                <w:rFonts w:cstheme="minorHAnsi"/>
              </w:rPr>
              <w:t>5.9</w:t>
            </w:r>
          </w:p>
        </w:tc>
        <w:tc>
          <w:tcPr>
            <w:tcW w:w="2472" w:type="dxa"/>
          </w:tcPr>
          <w:p w14:paraId="6D0807E8" w14:textId="77777777" w:rsidR="006F57BB" w:rsidRDefault="006F57BB" w:rsidP="006F57BB">
            <w:pPr>
              <w:rPr>
                <w:rFonts w:ascii="Carlito-Italic" w:hAnsi="Carlito-Italic" w:cs="Carlito-Italic"/>
              </w:rPr>
            </w:pPr>
            <w:r>
              <w:rPr>
                <w:rFonts w:ascii="Carlito-Italic" w:hAnsi="Carlito-Italic" w:cs="Carlito-Italic"/>
              </w:rPr>
              <w:t>Profil ansehen</w:t>
            </w:r>
          </w:p>
        </w:tc>
        <w:tc>
          <w:tcPr>
            <w:tcW w:w="3345" w:type="dxa"/>
          </w:tcPr>
          <w:p w14:paraId="68243B1A" w14:textId="77777777" w:rsidR="006F57BB" w:rsidRDefault="006F57BB" w:rsidP="006F57BB">
            <w:pPr>
              <w:rPr>
                <w:rFonts w:cstheme="minorHAnsi"/>
              </w:rPr>
            </w:pPr>
            <w:r>
              <w:rPr>
                <w:rFonts w:cstheme="minorHAnsi"/>
              </w:rPr>
              <w:t>Papierprototyp</w:t>
            </w:r>
          </w:p>
        </w:tc>
        <w:tc>
          <w:tcPr>
            <w:tcW w:w="1336" w:type="dxa"/>
          </w:tcPr>
          <w:p w14:paraId="50FC3CF8" w14:textId="77777777" w:rsidR="006F57BB" w:rsidRDefault="006F57BB" w:rsidP="006F57BB">
            <w:pPr>
              <w:rPr>
                <w:rFonts w:cstheme="minorHAnsi"/>
              </w:rPr>
            </w:pPr>
            <w:r>
              <w:rPr>
                <w:rFonts w:cstheme="minorHAnsi"/>
              </w:rPr>
              <w:t>Danny Nasra</w:t>
            </w:r>
          </w:p>
        </w:tc>
        <w:tc>
          <w:tcPr>
            <w:tcW w:w="1468" w:type="dxa"/>
          </w:tcPr>
          <w:p w14:paraId="77BBDED7" w14:textId="67F162AF" w:rsidR="006F57BB" w:rsidRPr="00272A78" w:rsidRDefault="00946E6E" w:rsidP="006F57BB">
            <w:pPr>
              <w:rPr>
                <w:rFonts w:cstheme="minorHAnsi"/>
              </w:rPr>
            </w:pPr>
            <w:r>
              <w:rPr>
                <w:rFonts w:cstheme="minorHAnsi"/>
              </w:rPr>
              <w:t>Fertig</w:t>
            </w:r>
          </w:p>
        </w:tc>
      </w:tr>
      <w:tr w:rsidR="006F57BB" w:rsidRPr="00272A78" w14:paraId="083982FD" w14:textId="77777777" w:rsidTr="5245C94F">
        <w:trPr>
          <w:trHeight w:val="279"/>
        </w:trPr>
        <w:tc>
          <w:tcPr>
            <w:tcW w:w="626" w:type="dxa"/>
          </w:tcPr>
          <w:p w14:paraId="07DB92D9" w14:textId="77777777" w:rsidR="006F57BB" w:rsidRDefault="006F57BB" w:rsidP="006F57BB">
            <w:pPr>
              <w:rPr>
                <w:rFonts w:cstheme="minorHAnsi"/>
              </w:rPr>
            </w:pPr>
            <w:r>
              <w:rPr>
                <w:rFonts w:cstheme="minorHAnsi"/>
              </w:rPr>
              <w:t>6.</w:t>
            </w:r>
          </w:p>
        </w:tc>
        <w:tc>
          <w:tcPr>
            <w:tcW w:w="2472" w:type="dxa"/>
          </w:tcPr>
          <w:p w14:paraId="0D9D3B91" w14:textId="77777777" w:rsidR="006F57BB" w:rsidRPr="00AC1397" w:rsidRDefault="006F57BB" w:rsidP="006F57BB">
            <w:pPr>
              <w:rPr>
                <w:rFonts w:ascii="Carlito-Italic" w:hAnsi="Carlito-Italic" w:cs="Carlito-Italic"/>
              </w:rPr>
            </w:pPr>
            <w:r w:rsidRPr="00AC1397">
              <w:rPr>
                <w:rFonts w:ascii="Carlito-Italic" w:hAnsi="Carlito-Italic" w:cs="Carlito-Italic"/>
              </w:rPr>
              <w:t>Karten</w:t>
            </w:r>
          </w:p>
        </w:tc>
        <w:tc>
          <w:tcPr>
            <w:tcW w:w="3345" w:type="dxa"/>
          </w:tcPr>
          <w:p w14:paraId="6402EE02" w14:textId="77777777" w:rsidR="006F57BB" w:rsidRPr="00272A78" w:rsidRDefault="006F57BB" w:rsidP="006F57BB">
            <w:pPr>
              <w:rPr>
                <w:rFonts w:cstheme="minorHAnsi"/>
              </w:rPr>
            </w:pPr>
          </w:p>
        </w:tc>
        <w:tc>
          <w:tcPr>
            <w:tcW w:w="1336" w:type="dxa"/>
          </w:tcPr>
          <w:p w14:paraId="5F71B5BD" w14:textId="483FBA0B" w:rsidR="006F57BB" w:rsidRPr="00272A78" w:rsidRDefault="635DBA99" w:rsidP="006F57BB">
            <w:r>
              <w:t>Özgürcan Cevlani</w:t>
            </w:r>
          </w:p>
        </w:tc>
        <w:tc>
          <w:tcPr>
            <w:tcW w:w="1468" w:type="dxa"/>
          </w:tcPr>
          <w:p w14:paraId="28560CE5" w14:textId="3EEA227E" w:rsidR="006F57BB" w:rsidRPr="00272A78" w:rsidRDefault="006F57BB" w:rsidP="006F57BB"/>
        </w:tc>
      </w:tr>
      <w:tr w:rsidR="006F57BB" w14:paraId="76E56AA0" w14:textId="77777777" w:rsidTr="5245C94F">
        <w:trPr>
          <w:trHeight w:val="279"/>
        </w:trPr>
        <w:tc>
          <w:tcPr>
            <w:tcW w:w="626" w:type="dxa"/>
          </w:tcPr>
          <w:p w14:paraId="644620D1" w14:textId="0D8ABFD0" w:rsidR="006F57BB" w:rsidRDefault="006F57BB" w:rsidP="006F57BB">
            <w:r w:rsidRPr="37EC4EF4">
              <w:t>6</w:t>
            </w:r>
            <w:r w:rsidRPr="16FDFDAF">
              <w:t>.1</w:t>
            </w:r>
          </w:p>
        </w:tc>
        <w:tc>
          <w:tcPr>
            <w:tcW w:w="2472" w:type="dxa"/>
          </w:tcPr>
          <w:p w14:paraId="728EE463" w14:textId="5C81AFB5" w:rsidR="006F57BB" w:rsidRDefault="7A60201A" w:rsidP="006F57BB">
            <w:pPr>
              <w:rPr>
                <w:rFonts w:ascii="Carlito-Italic" w:hAnsi="Carlito-Italic" w:cs="Carlito-Italic"/>
              </w:rPr>
            </w:pPr>
            <w:r w:rsidRPr="7A60201A">
              <w:rPr>
                <w:rFonts w:ascii="Carlito-Italic" w:hAnsi="Carlito-Italic" w:cs="Carlito-Italic"/>
              </w:rPr>
              <w:t xml:space="preserve">Karten – Attribute </w:t>
            </w:r>
            <w:r w:rsidR="5E0CFAF1" w:rsidRPr="5E0CFAF1">
              <w:rPr>
                <w:rFonts w:ascii="Carlito-Italic" w:hAnsi="Carlito-Italic" w:cs="Carlito-Italic"/>
              </w:rPr>
              <w:t>festlegen</w:t>
            </w:r>
          </w:p>
        </w:tc>
        <w:tc>
          <w:tcPr>
            <w:tcW w:w="3345" w:type="dxa"/>
          </w:tcPr>
          <w:p w14:paraId="44745E28" w14:textId="03BDAD33" w:rsidR="006F57BB" w:rsidRDefault="758E428E" w:rsidP="006F57BB">
            <w:r>
              <w:t>User Story</w:t>
            </w:r>
          </w:p>
        </w:tc>
        <w:tc>
          <w:tcPr>
            <w:tcW w:w="1336" w:type="dxa"/>
          </w:tcPr>
          <w:p w14:paraId="7FF79E02" w14:textId="14477787" w:rsidR="006F57BB" w:rsidRDefault="699471B6" w:rsidP="699471B6">
            <w:bookmarkStart w:id="6" w:name="_Hlk164450516"/>
            <w:r w:rsidRPr="699471B6">
              <w:t>Özgürcan</w:t>
            </w:r>
            <w:r w:rsidR="635DBA99">
              <w:t xml:space="preserve"> Cevlani</w:t>
            </w:r>
          </w:p>
          <w:bookmarkEnd w:id="6"/>
          <w:p w14:paraId="4D62AE6C" w14:textId="76340A07" w:rsidR="006F57BB" w:rsidRDefault="006F57BB" w:rsidP="006F57BB"/>
        </w:tc>
        <w:tc>
          <w:tcPr>
            <w:tcW w:w="1468" w:type="dxa"/>
          </w:tcPr>
          <w:p w14:paraId="1F95DB34" w14:textId="78E899AD" w:rsidR="006F57BB" w:rsidRDefault="24930675" w:rsidP="006F57BB">
            <w:r>
              <w:t>Fertig</w:t>
            </w:r>
          </w:p>
        </w:tc>
      </w:tr>
      <w:tr w:rsidR="1BC161F0" w14:paraId="7D794E4D" w14:textId="77777777" w:rsidTr="5245C94F">
        <w:trPr>
          <w:trHeight w:val="279"/>
        </w:trPr>
        <w:tc>
          <w:tcPr>
            <w:tcW w:w="626" w:type="dxa"/>
          </w:tcPr>
          <w:p w14:paraId="52A52CB1" w14:textId="2DBC5D41" w:rsidR="1BC161F0" w:rsidRDefault="1BC161F0" w:rsidP="1BC161F0">
            <w:r>
              <w:t>6</w:t>
            </w:r>
            <w:r w:rsidR="3ED111B9">
              <w:t>.2</w:t>
            </w:r>
          </w:p>
        </w:tc>
        <w:tc>
          <w:tcPr>
            <w:tcW w:w="2472" w:type="dxa"/>
          </w:tcPr>
          <w:p w14:paraId="38F06E4B" w14:textId="473E3CE8" w:rsidR="1BC161F0" w:rsidRDefault="6049E854" w:rsidP="1BC161F0">
            <w:pPr>
              <w:rPr>
                <w:rFonts w:ascii="Carlito-Italic" w:hAnsi="Carlito-Italic" w:cs="Carlito-Italic"/>
              </w:rPr>
            </w:pPr>
            <w:r w:rsidRPr="6049E854">
              <w:rPr>
                <w:rFonts w:ascii="Carlito-Italic" w:hAnsi="Carlito-Italic" w:cs="Carlito-Italic"/>
              </w:rPr>
              <w:t>Karten – Attribute festlegen</w:t>
            </w:r>
          </w:p>
        </w:tc>
        <w:tc>
          <w:tcPr>
            <w:tcW w:w="3345" w:type="dxa"/>
          </w:tcPr>
          <w:p w14:paraId="6CB5E708" w14:textId="6ACD68CE" w:rsidR="1BC161F0" w:rsidRDefault="7BCE28B0" w:rsidP="1BC161F0">
            <w:r>
              <w:t>Papierprototyp</w:t>
            </w:r>
          </w:p>
        </w:tc>
        <w:tc>
          <w:tcPr>
            <w:tcW w:w="1336" w:type="dxa"/>
          </w:tcPr>
          <w:p w14:paraId="6363C70B" w14:textId="2BD4EA34" w:rsidR="699471B6" w:rsidRDefault="699471B6" w:rsidP="699471B6">
            <w:r w:rsidRPr="699471B6">
              <w:t>Özgürcan</w:t>
            </w:r>
            <w:r w:rsidR="635DBA99">
              <w:t xml:space="preserve"> Cevlani</w:t>
            </w:r>
          </w:p>
          <w:p w14:paraId="17E5F4E8" w14:textId="753F5798" w:rsidR="1BC161F0" w:rsidRDefault="1BC161F0" w:rsidP="1BC161F0"/>
        </w:tc>
        <w:tc>
          <w:tcPr>
            <w:tcW w:w="1468" w:type="dxa"/>
          </w:tcPr>
          <w:p w14:paraId="6903B75C" w14:textId="31564E5E" w:rsidR="1BC161F0" w:rsidRDefault="24930675" w:rsidP="1BC161F0">
            <w:r>
              <w:t>Fertig</w:t>
            </w:r>
          </w:p>
        </w:tc>
      </w:tr>
      <w:tr w:rsidR="006F57BB" w14:paraId="43BE6271" w14:textId="77777777" w:rsidTr="5245C94F">
        <w:trPr>
          <w:trHeight w:val="279"/>
        </w:trPr>
        <w:tc>
          <w:tcPr>
            <w:tcW w:w="626" w:type="dxa"/>
          </w:tcPr>
          <w:p w14:paraId="489E6D70" w14:textId="75FDFF20" w:rsidR="006F57BB" w:rsidRDefault="5E0CFAF1" w:rsidP="006F57BB">
            <w:r>
              <w:t>6.</w:t>
            </w:r>
            <w:r w:rsidR="3ED111B9">
              <w:t>3</w:t>
            </w:r>
          </w:p>
        </w:tc>
        <w:tc>
          <w:tcPr>
            <w:tcW w:w="2472" w:type="dxa"/>
          </w:tcPr>
          <w:p w14:paraId="2801E25E" w14:textId="46B4BE63" w:rsidR="006F57BB" w:rsidRDefault="6EBA88CA" w:rsidP="006F57BB">
            <w:pPr>
              <w:rPr>
                <w:rFonts w:ascii="Carlito-Italic" w:hAnsi="Carlito-Italic" w:cs="Carlito-Italic"/>
              </w:rPr>
            </w:pPr>
            <w:r w:rsidRPr="6EBA88CA">
              <w:rPr>
                <w:rFonts w:ascii="Carlito-Italic" w:hAnsi="Carlito-Italic" w:cs="Carlito-Italic"/>
              </w:rPr>
              <w:t xml:space="preserve">Administratorsteuerfeld </w:t>
            </w:r>
            <w:r w:rsidR="429D8BD9" w:rsidRPr="429D8BD9">
              <w:rPr>
                <w:rFonts w:ascii="Carlito-Italic" w:hAnsi="Carlito-Italic" w:cs="Carlito-Italic"/>
              </w:rPr>
              <w:t>implementieren</w:t>
            </w:r>
            <w:r w:rsidR="1DF009D4" w:rsidRPr="1DF009D4">
              <w:rPr>
                <w:rFonts w:ascii="Carlito-Italic" w:hAnsi="Carlito-Italic" w:cs="Carlito-Italic"/>
              </w:rPr>
              <w:t xml:space="preserve"> </w:t>
            </w:r>
            <w:r w:rsidR="2C509D68" w:rsidRPr="2C509D68">
              <w:rPr>
                <w:rFonts w:ascii="Carlito-Italic" w:hAnsi="Carlito-Italic" w:cs="Carlito-Italic"/>
              </w:rPr>
              <w:t xml:space="preserve">um </w:t>
            </w:r>
            <w:r w:rsidR="572B922B" w:rsidRPr="572B922B">
              <w:rPr>
                <w:rFonts w:ascii="Carlito-Italic" w:hAnsi="Carlito-Italic" w:cs="Carlito-Italic"/>
              </w:rPr>
              <w:t xml:space="preserve">Kartentypen als Admin </w:t>
            </w:r>
            <w:r w:rsidR="38324202" w:rsidRPr="38324202">
              <w:rPr>
                <w:rFonts w:ascii="Carlito-Italic" w:hAnsi="Carlito-Italic" w:cs="Carlito-Italic"/>
              </w:rPr>
              <w:t>hochladen zu</w:t>
            </w:r>
            <w:r w:rsidR="572B922B" w:rsidRPr="572B922B">
              <w:rPr>
                <w:rFonts w:ascii="Carlito-Italic" w:hAnsi="Carlito-Italic" w:cs="Carlito-Italic"/>
              </w:rPr>
              <w:t xml:space="preserve"> können</w:t>
            </w:r>
          </w:p>
        </w:tc>
        <w:tc>
          <w:tcPr>
            <w:tcW w:w="3345" w:type="dxa"/>
          </w:tcPr>
          <w:p w14:paraId="51671D7C" w14:textId="4340D2E0" w:rsidR="006F57BB" w:rsidRDefault="44B5CDE7" w:rsidP="006F57BB">
            <w:r>
              <w:t>User Story</w:t>
            </w:r>
          </w:p>
        </w:tc>
        <w:tc>
          <w:tcPr>
            <w:tcW w:w="1336" w:type="dxa"/>
          </w:tcPr>
          <w:p w14:paraId="359C467C" w14:textId="084E8762" w:rsidR="006F57BB" w:rsidRDefault="699471B6" w:rsidP="699471B6">
            <w:r w:rsidRPr="699471B6">
              <w:t>Özgürcan</w:t>
            </w:r>
            <w:r w:rsidR="635DBA99">
              <w:t xml:space="preserve"> Cevlani</w:t>
            </w:r>
          </w:p>
          <w:p w14:paraId="60C70DD0" w14:textId="52AC4DCD" w:rsidR="006F57BB" w:rsidRDefault="006F57BB" w:rsidP="006F57BB"/>
        </w:tc>
        <w:tc>
          <w:tcPr>
            <w:tcW w:w="1468" w:type="dxa"/>
          </w:tcPr>
          <w:p w14:paraId="7959E23B" w14:textId="13C63CCE" w:rsidR="006F57BB" w:rsidRDefault="5742D70D" w:rsidP="006F57BB">
            <w:r>
              <w:t>Fertig</w:t>
            </w:r>
          </w:p>
        </w:tc>
      </w:tr>
      <w:tr w:rsidR="006F57BB" w14:paraId="1A9652F9" w14:textId="77777777" w:rsidTr="5245C94F">
        <w:trPr>
          <w:trHeight w:val="279"/>
        </w:trPr>
        <w:tc>
          <w:tcPr>
            <w:tcW w:w="626" w:type="dxa"/>
          </w:tcPr>
          <w:p w14:paraId="2E4E2931" w14:textId="6B288A09" w:rsidR="006F57BB" w:rsidRDefault="1310A07D" w:rsidP="006F57BB">
            <w:r>
              <w:t>6</w:t>
            </w:r>
            <w:r w:rsidR="4F5E86C9">
              <w:t>.</w:t>
            </w:r>
            <w:r w:rsidR="3ED111B9">
              <w:t>4</w:t>
            </w:r>
          </w:p>
        </w:tc>
        <w:tc>
          <w:tcPr>
            <w:tcW w:w="2472" w:type="dxa"/>
          </w:tcPr>
          <w:p w14:paraId="796765EC" w14:textId="250475A4" w:rsidR="006F57BB" w:rsidRDefault="3963412F" w:rsidP="006F57BB">
            <w:pPr>
              <w:rPr>
                <w:rFonts w:ascii="Carlito-Italic" w:hAnsi="Carlito-Italic" w:cs="Carlito-Italic"/>
              </w:rPr>
            </w:pPr>
            <w:r w:rsidRPr="3963412F">
              <w:rPr>
                <w:rFonts w:ascii="Carlito-Italic" w:hAnsi="Carlito-Italic" w:cs="Carlito-Italic"/>
              </w:rPr>
              <w:t xml:space="preserve">Kartentypen als Admin auswählen können </w:t>
            </w:r>
          </w:p>
        </w:tc>
        <w:tc>
          <w:tcPr>
            <w:tcW w:w="3345" w:type="dxa"/>
          </w:tcPr>
          <w:p w14:paraId="775249DD" w14:textId="6951C71F" w:rsidR="006F57BB" w:rsidRDefault="1258EAD4" w:rsidP="006F57BB">
            <w:r>
              <w:t>User Story</w:t>
            </w:r>
          </w:p>
        </w:tc>
        <w:tc>
          <w:tcPr>
            <w:tcW w:w="1336" w:type="dxa"/>
          </w:tcPr>
          <w:p w14:paraId="24F85282" w14:textId="2D1D523A" w:rsidR="006F57BB" w:rsidRDefault="699471B6" w:rsidP="699471B6">
            <w:r w:rsidRPr="699471B6">
              <w:t>Özgürcan</w:t>
            </w:r>
            <w:r w:rsidR="635DBA99">
              <w:t xml:space="preserve"> Cevlani</w:t>
            </w:r>
          </w:p>
          <w:p w14:paraId="479D9A2B" w14:textId="63694AE4" w:rsidR="006F57BB" w:rsidRDefault="006F57BB" w:rsidP="006F57BB"/>
        </w:tc>
        <w:tc>
          <w:tcPr>
            <w:tcW w:w="1468" w:type="dxa"/>
          </w:tcPr>
          <w:p w14:paraId="5EADE1DC" w14:textId="13C63CCE" w:rsidR="006F57BB" w:rsidRDefault="5742D70D" w:rsidP="006F57BB">
            <w:r>
              <w:t>Fertig</w:t>
            </w:r>
          </w:p>
          <w:p w14:paraId="10FBA300" w14:textId="5E4ABDEB" w:rsidR="006F57BB" w:rsidRDefault="006F57BB" w:rsidP="006F57BB"/>
        </w:tc>
      </w:tr>
      <w:tr w:rsidR="006F57BB" w14:paraId="23C029E9" w14:textId="77777777" w:rsidTr="5245C94F">
        <w:trPr>
          <w:trHeight w:val="279"/>
        </w:trPr>
        <w:tc>
          <w:tcPr>
            <w:tcW w:w="626" w:type="dxa"/>
          </w:tcPr>
          <w:p w14:paraId="72360D03" w14:textId="7FEA20B6" w:rsidR="006F57BB" w:rsidRDefault="1D469AA5" w:rsidP="006F57BB">
            <w:r>
              <w:t>6.</w:t>
            </w:r>
            <w:r w:rsidR="3ED111B9">
              <w:t>5</w:t>
            </w:r>
          </w:p>
        </w:tc>
        <w:tc>
          <w:tcPr>
            <w:tcW w:w="2472" w:type="dxa"/>
          </w:tcPr>
          <w:p w14:paraId="49E04411" w14:textId="61C61EFE" w:rsidR="006F57BB" w:rsidRDefault="3963412F" w:rsidP="006F57BB">
            <w:pPr>
              <w:rPr>
                <w:rFonts w:ascii="Carlito-Italic" w:hAnsi="Carlito-Italic" w:cs="Carlito-Italic"/>
              </w:rPr>
            </w:pPr>
            <w:r w:rsidRPr="3963412F">
              <w:rPr>
                <w:rFonts w:ascii="Carlito-Italic" w:hAnsi="Carlito-Italic" w:cs="Carlito-Italic"/>
              </w:rPr>
              <w:t xml:space="preserve">Kartentypen als Admin </w:t>
            </w:r>
            <w:r w:rsidR="5D93B072" w:rsidRPr="5D93B072">
              <w:rPr>
                <w:rFonts w:ascii="Carlito-Italic" w:hAnsi="Carlito-Italic" w:cs="Carlito-Italic"/>
              </w:rPr>
              <w:t>entfernen können</w:t>
            </w:r>
          </w:p>
        </w:tc>
        <w:tc>
          <w:tcPr>
            <w:tcW w:w="3345" w:type="dxa"/>
          </w:tcPr>
          <w:p w14:paraId="21FFE351" w14:textId="7E371D76" w:rsidR="006F57BB" w:rsidRDefault="1258EAD4" w:rsidP="006F57BB">
            <w:r>
              <w:t xml:space="preserve">User </w:t>
            </w:r>
            <w:r w:rsidR="0D314029">
              <w:t>Story</w:t>
            </w:r>
          </w:p>
        </w:tc>
        <w:tc>
          <w:tcPr>
            <w:tcW w:w="1336" w:type="dxa"/>
          </w:tcPr>
          <w:p w14:paraId="614569CB" w14:textId="1FD13362" w:rsidR="006F57BB" w:rsidRDefault="6F98E206" w:rsidP="6F98E206">
            <w:r w:rsidRPr="6F98E206">
              <w:t>Özgürcan</w:t>
            </w:r>
            <w:r w:rsidR="635DBA99">
              <w:t xml:space="preserve"> Cevlani</w:t>
            </w:r>
          </w:p>
          <w:p w14:paraId="1E492F32" w14:textId="594913E3" w:rsidR="006F57BB" w:rsidRDefault="006F57BB" w:rsidP="006F57BB"/>
        </w:tc>
        <w:tc>
          <w:tcPr>
            <w:tcW w:w="1468" w:type="dxa"/>
          </w:tcPr>
          <w:p w14:paraId="0AEB4B35" w14:textId="13C63CCE" w:rsidR="006F57BB" w:rsidRDefault="5742D70D" w:rsidP="006F57BB">
            <w:r>
              <w:t>Fertig</w:t>
            </w:r>
          </w:p>
          <w:p w14:paraId="5A9B02C1" w14:textId="16CFC9C7" w:rsidR="006F57BB" w:rsidRDefault="006F57BB" w:rsidP="006F57BB"/>
        </w:tc>
      </w:tr>
      <w:tr w:rsidR="50CC2AB8" w14:paraId="236B9E21" w14:textId="77777777" w:rsidTr="5245C94F">
        <w:trPr>
          <w:trHeight w:val="279"/>
        </w:trPr>
        <w:tc>
          <w:tcPr>
            <w:tcW w:w="626" w:type="dxa"/>
          </w:tcPr>
          <w:p w14:paraId="416FD554" w14:textId="6AC00E2A" w:rsidR="50CC2AB8" w:rsidRDefault="6F893AC6" w:rsidP="50CC2AB8">
            <w:r>
              <w:t>6.</w:t>
            </w:r>
            <w:r w:rsidR="0D2D4515">
              <w:t>6</w:t>
            </w:r>
          </w:p>
        </w:tc>
        <w:tc>
          <w:tcPr>
            <w:tcW w:w="2472" w:type="dxa"/>
          </w:tcPr>
          <w:p w14:paraId="038D15DA" w14:textId="562B099F" w:rsidR="50CC2AB8" w:rsidRDefault="7C94BB50" w:rsidP="50CC2AB8">
            <w:pPr>
              <w:rPr>
                <w:rFonts w:ascii="Carlito-Italic" w:hAnsi="Carlito-Italic" w:cs="Carlito-Italic"/>
              </w:rPr>
            </w:pPr>
            <w:r w:rsidRPr="7C94BB50">
              <w:rPr>
                <w:rFonts w:ascii="Carlito-Italic" w:hAnsi="Carlito-Italic" w:cs="Carlito-Italic"/>
              </w:rPr>
              <w:t>Kartentyp Instanzen entfernen</w:t>
            </w:r>
          </w:p>
        </w:tc>
        <w:tc>
          <w:tcPr>
            <w:tcW w:w="3345" w:type="dxa"/>
          </w:tcPr>
          <w:p w14:paraId="58888657" w14:textId="0869CF47" w:rsidR="50CC2AB8" w:rsidRDefault="699471B6" w:rsidP="50CC2AB8">
            <w:r>
              <w:t>User Story</w:t>
            </w:r>
          </w:p>
        </w:tc>
        <w:tc>
          <w:tcPr>
            <w:tcW w:w="1336" w:type="dxa"/>
          </w:tcPr>
          <w:p w14:paraId="6538E72E" w14:textId="16A67F93" w:rsidR="50CC2AB8" w:rsidRDefault="6F98E206" w:rsidP="6F98E206">
            <w:r w:rsidRPr="6F98E206">
              <w:t>Özgürcan</w:t>
            </w:r>
            <w:r w:rsidR="635DBA99">
              <w:t xml:space="preserve"> Cevlani</w:t>
            </w:r>
          </w:p>
          <w:p w14:paraId="768787BC" w14:textId="4398D93B" w:rsidR="50CC2AB8" w:rsidRDefault="50CC2AB8" w:rsidP="50CC2AB8"/>
        </w:tc>
        <w:tc>
          <w:tcPr>
            <w:tcW w:w="1468" w:type="dxa"/>
          </w:tcPr>
          <w:p w14:paraId="47C347AF" w14:textId="13C63CCE" w:rsidR="50CC2AB8" w:rsidRDefault="5742D70D" w:rsidP="50CC2AB8">
            <w:r>
              <w:t>Fertig</w:t>
            </w:r>
          </w:p>
          <w:p w14:paraId="667EFD8E" w14:textId="60BC0AF5" w:rsidR="50CC2AB8" w:rsidRDefault="50CC2AB8" w:rsidP="50CC2AB8"/>
        </w:tc>
      </w:tr>
    </w:tbl>
    <w:p w14:paraId="4D10AE06" w14:textId="4014E038" w:rsidR="009B043E" w:rsidRDefault="009B043E" w:rsidP="5742D70D">
      <w:pPr>
        <w:rPr>
          <w:rFonts w:eastAsiaTheme="majorEastAsia"/>
          <w:sz w:val="32"/>
          <w:szCs w:val="32"/>
        </w:rPr>
      </w:pPr>
    </w:p>
    <w:p w14:paraId="69202EF6" w14:textId="06C9F43E" w:rsidR="5742D70D" w:rsidRDefault="5742D70D" w:rsidP="5742D70D">
      <w:pPr>
        <w:rPr>
          <w:rFonts w:eastAsiaTheme="majorEastAsia"/>
          <w:sz w:val="32"/>
          <w:szCs w:val="32"/>
        </w:rPr>
      </w:pPr>
    </w:p>
    <w:p w14:paraId="059E4FD7" w14:textId="556E70FD" w:rsidR="5742D70D" w:rsidRDefault="5742D70D" w:rsidP="5742D70D">
      <w:pPr>
        <w:rPr>
          <w:rFonts w:eastAsiaTheme="majorEastAsia"/>
          <w:sz w:val="32"/>
          <w:szCs w:val="32"/>
        </w:rPr>
      </w:pPr>
    </w:p>
    <w:p w14:paraId="199F22CD" w14:textId="0A4AD8E9" w:rsidR="5742D70D" w:rsidRDefault="5742D70D" w:rsidP="5742D70D">
      <w:pPr>
        <w:rPr>
          <w:rFonts w:eastAsiaTheme="majorEastAsia"/>
          <w:sz w:val="32"/>
          <w:szCs w:val="32"/>
        </w:rPr>
      </w:pPr>
    </w:p>
    <w:p w14:paraId="3AFB6F61" w14:textId="11DF9E11" w:rsidR="5742D70D" w:rsidRDefault="5742D70D" w:rsidP="5742D70D">
      <w:pPr>
        <w:rPr>
          <w:rFonts w:eastAsiaTheme="majorEastAsia"/>
          <w:sz w:val="32"/>
          <w:szCs w:val="32"/>
        </w:rPr>
      </w:pPr>
    </w:p>
    <w:p w14:paraId="708861DA" w14:textId="1F3DDCB6" w:rsidR="5742D70D" w:rsidRDefault="5742D70D" w:rsidP="5742D70D">
      <w:pPr>
        <w:rPr>
          <w:rFonts w:eastAsiaTheme="majorEastAsia"/>
          <w:sz w:val="32"/>
          <w:szCs w:val="32"/>
        </w:rPr>
      </w:pPr>
    </w:p>
    <w:p w14:paraId="63B498B4" w14:textId="5829FF68" w:rsidR="5742D70D" w:rsidRDefault="5742D70D" w:rsidP="5742D70D">
      <w:pPr>
        <w:rPr>
          <w:rFonts w:eastAsiaTheme="majorEastAsia"/>
          <w:sz w:val="32"/>
          <w:szCs w:val="32"/>
        </w:rPr>
      </w:pPr>
    </w:p>
    <w:p w14:paraId="06BF5265" w14:textId="0122151A" w:rsidR="5742D70D" w:rsidRDefault="5742D70D" w:rsidP="5742D70D">
      <w:pPr>
        <w:rPr>
          <w:rFonts w:eastAsiaTheme="majorEastAsia"/>
          <w:sz w:val="32"/>
          <w:szCs w:val="32"/>
        </w:rPr>
      </w:pPr>
    </w:p>
    <w:p w14:paraId="44D14491" w14:textId="5F782330" w:rsidR="5742D70D" w:rsidRDefault="5742D70D" w:rsidP="5742D70D">
      <w:pPr>
        <w:rPr>
          <w:rFonts w:eastAsiaTheme="majorEastAsia"/>
          <w:sz w:val="32"/>
          <w:szCs w:val="32"/>
        </w:rPr>
      </w:pPr>
    </w:p>
    <w:p w14:paraId="180051DC" w14:textId="26316D9E" w:rsidR="5742D70D" w:rsidRDefault="5742D70D" w:rsidP="5742D70D">
      <w:pPr>
        <w:rPr>
          <w:rFonts w:eastAsiaTheme="majorEastAsia"/>
          <w:sz w:val="32"/>
          <w:szCs w:val="32"/>
        </w:rPr>
      </w:pPr>
    </w:p>
    <w:p w14:paraId="2D6253A5" w14:textId="6EFB3E43" w:rsidR="5742D70D" w:rsidRDefault="5742D70D" w:rsidP="5742D70D">
      <w:pPr>
        <w:rPr>
          <w:rFonts w:eastAsiaTheme="majorEastAsia"/>
          <w:sz w:val="32"/>
          <w:szCs w:val="32"/>
        </w:rPr>
      </w:pPr>
    </w:p>
    <w:p w14:paraId="36EA33F7" w14:textId="31E6C91D" w:rsidR="5742D70D" w:rsidRDefault="5742D70D" w:rsidP="5742D70D">
      <w:pPr>
        <w:rPr>
          <w:rFonts w:eastAsiaTheme="majorEastAsia"/>
          <w:sz w:val="32"/>
          <w:szCs w:val="32"/>
        </w:rPr>
      </w:pPr>
    </w:p>
    <w:p w14:paraId="3963CFA9" w14:textId="58D8982D" w:rsidR="5742D70D" w:rsidRDefault="5742D70D" w:rsidP="5742D70D">
      <w:pPr>
        <w:rPr>
          <w:rFonts w:eastAsiaTheme="majorEastAsia"/>
          <w:sz w:val="32"/>
          <w:szCs w:val="32"/>
        </w:rPr>
      </w:pPr>
    </w:p>
    <w:p w14:paraId="6EC95CB0" w14:textId="417B534F" w:rsidR="006B3723" w:rsidRDefault="000A67EB" w:rsidP="006B3723">
      <w:pPr>
        <w:rPr>
          <w:rFonts w:eastAsiaTheme="majorEastAsia"/>
          <w:sz w:val="32"/>
          <w:szCs w:val="32"/>
        </w:rPr>
      </w:pPr>
      <w:r>
        <w:rPr>
          <w:rFonts w:eastAsiaTheme="majorEastAsia"/>
          <w:sz w:val="32"/>
          <w:szCs w:val="32"/>
        </w:rPr>
        <w:t>1.</w:t>
      </w:r>
    </w:p>
    <w:p w14:paraId="7D4C7DB8" w14:textId="78274EA2" w:rsidR="000A67EB" w:rsidRDefault="000A67EB" w:rsidP="006B3723">
      <w:pPr>
        <w:rPr>
          <w:rFonts w:eastAsiaTheme="majorEastAsia"/>
          <w:sz w:val="32"/>
          <w:szCs w:val="32"/>
        </w:rPr>
      </w:pPr>
      <w:r>
        <w:rPr>
          <w:rFonts w:eastAsiaTheme="majorEastAsia"/>
          <w:sz w:val="32"/>
          <w:szCs w:val="32"/>
        </w:rPr>
        <w:t>Papierprototypen</w:t>
      </w:r>
    </w:p>
    <w:p w14:paraId="0B400EBC" w14:textId="6E501201" w:rsidR="000A67EB" w:rsidRDefault="00EF5691" w:rsidP="006B3723">
      <w:pPr>
        <w:rPr>
          <w:rFonts w:eastAsiaTheme="majorEastAsia"/>
          <w:sz w:val="32"/>
          <w:szCs w:val="32"/>
        </w:rPr>
      </w:pPr>
      <w:r>
        <w:rPr>
          <w:noProof/>
        </w:rPr>
        <w:drawing>
          <wp:inline distT="0" distB="0" distL="0" distR="0" wp14:anchorId="38E34CEB" wp14:editId="7B2AC1AD">
            <wp:extent cx="5342254" cy="4041435"/>
            <wp:effectExtent l="0" t="0" r="4445" b="0"/>
            <wp:docPr id="3488791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342254" cy="4041435"/>
                    </a:xfrm>
                    <a:prstGeom prst="rect">
                      <a:avLst/>
                    </a:prstGeom>
                  </pic:spPr>
                </pic:pic>
              </a:graphicData>
            </a:graphic>
          </wp:inline>
        </w:drawing>
      </w:r>
    </w:p>
    <w:p w14:paraId="045B4843" w14:textId="12C04778" w:rsidR="00F747E7" w:rsidRDefault="00AE47B9" w:rsidP="006B3723">
      <w:pPr>
        <w:rPr>
          <w:rFonts w:eastAsiaTheme="majorEastAsia"/>
          <w:sz w:val="32"/>
          <w:szCs w:val="32"/>
        </w:rPr>
      </w:pPr>
      <w:r>
        <w:rPr>
          <w:noProof/>
        </w:rPr>
        <w:drawing>
          <wp:inline distT="0" distB="0" distL="0" distR="0" wp14:anchorId="242D7355" wp14:editId="63B3C9E5">
            <wp:extent cx="5342400" cy="3849566"/>
            <wp:effectExtent l="0" t="0" r="4445" b="0"/>
            <wp:docPr id="5102694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42400" cy="3849566"/>
                    </a:xfrm>
                    <a:prstGeom prst="rect">
                      <a:avLst/>
                    </a:prstGeom>
                  </pic:spPr>
                </pic:pic>
              </a:graphicData>
            </a:graphic>
          </wp:inline>
        </w:drawing>
      </w:r>
    </w:p>
    <w:p w14:paraId="517FAFC5" w14:textId="77777777" w:rsidR="004071F3" w:rsidRDefault="00F747E7" w:rsidP="006B3723">
      <w:pPr>
        <w:rPr>
          <w:rFonts w:eastAsiaTheme="majorEastAsia"/>
          <w:sz w:val="32"/>
          <w:szCs w:val="32"/>
        </w:rPr>
      </w:pPr>
      <w:r w:rsidRPr="00F747E7">
        <w:rPr>
          <w:rFonts w:eastAsiaTheme="majorEastAsia"/>
          <w:noProof/>
          <w:sz w:val="32"/>
          <w:szCs w:val="32"/>
        </w:rPr>
        <w:drawing>
          <wp:inline distT="0" distB="0" distL="0" distR="0" wp14:anchorId="543C6CEE" wp14:editId="43B647C7">
            <wp:extent cx="5341504" cy="4352925"/>
            <wp:effectExtent l="0" t="0" r="5715" b="3175"/>
            <wp:docPr id="351056694"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056694" name="Picture 1" descr="A screen shot of a login form&#10;&#10;Description automatically generated"/>
                    <pic:cNvPicPr/>
                  </pic:nvPicPr>
                  <pic:blipFill>
                    <a:blip r:embed="rId11"/>
                    <a:stretch>
                      <a:fillRect/>
                    </a:stretch>
                  </pic:blipFill>
                  <pic:spPr>
                    <a:xfrm>
                      <a:off x="0" y="0"/>
                      <a:ext cx="5385712" cy="4388951"/>
                    </a:xfrm>
                    <a:prstGeom prst="rect">
                      <a:avLst/>
                    </a:prstGeom>
                  </pic:spPr>
                </pic:pic>
              </a:graphicData>
            </a:graphic>
          </wp:inline>
        </w:drawing>
      </w:r>
    </w:p>
    <w:p w14:paraId="1D521DCC" w14:textId="3C0CC8CA" w:rsidR="000A67EB" w:rsidRDefault="000A67EB" w:rsidP="006B3723">
      <w:pPr>
        <w:rPr>
          <w:rFonts w:eastAsiaTheme="majorEastAsia"/>
          <w:sz w:val="32"/>
          <w:szCs w:val="32"/>
        </w:rPr>
      </w:pPr>
      <w:r>
        <w:rPr>
          <w:rFonts w:eastAsiaTheme="majorEastAsia"/>
          <w:sz w:val="32"/>
          <w:szCs w:val="32"/>
        </w:rPr>
        <w:t>User</w:t>
      </w:r>
      <w:r w:rsidR="00AC3D14">
        <w:rPr>
          <w:rFonts w:eastAsiaTheme="majorEastAsia"/>
          <w:sz w:val="32"/>
          <w:szCs w:val="32"/>
        </w:rPr>
        <w:t xml:space="preserve"> Stories</w:t>
      </w:r>
    </w:p>
    <w:tbl>
      <w:tblPr>
        <w:tblStyle w:val="TableGrid"/>
        <w:tblW w:w="0" w:type="auto"/>
        <w:tblLook w:val="04A0" w:firstRow="1" w:lastRow="0" w:firstColumn="1" w:lastColumn="0" w:noHBand="0" w:noVBand="1"/>
      </w:tblPr>
      <w:tblGrid>
        <w:gridCol w:w="2449"/>
        <w:gridCol w:w="6567"/>
      </w:tblGrid>
      <w:tr w:rsidR="001B4B8D" w:rsidRPr="00CF0841" w14:paraId="36689F61" w14:textId="77777777">
        <w:tc>
          <w:tcPr>
            <w:tcW w:w="2449" w:type="dxa"/>
            <w:shd w:val="clear" w:color="auto" w:fill="BFBFBF" w:themeFill="background1" w:themeFillShade="BF"/>
          </w:tcPr>
          <w:p w14:paraId="476D634A"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A86F4C2" w14:textId="77777777" w:rsidR="001B4B8D" w:rsidRPr="00272A78" w:rsidRDefault="001B4B8D">
            <w:pPr>
              <w:rPr>
                <w:rFonts w:cstheme="minorHAnsi"/>
              </w:rPr>
            </w:pPr>
            <w:r>
              <w:rPr>
                <w:rFonts w:cstheme="minorHAnsi"/>
              </w:rPr>
              <w:t>1.1</w:t>
            </w:r>
          </w:p>
        </w:tc>
      </w:tr>
      <w:tr w:rsidR="001B4B8D" w:rsidRPr="00CF0841" w14:paraId="6CA54DF0" w14:textId="77777777">
        <w:tc>
          <w:tcPr>
            <w:tcW w:w="2449" w:type="dxa"/>
            <w:shd w:val="clear" w:color="auto" w:fill="BFBFBF" w:themeFill="background1" w:themeFillShade="BF"/>
          </w:tcPr>
          <w:p w14:paraId="66B70B1A" w14:textId="77777777" w:rsidR="001B4B8D" w:rsidRPr="00272A78" w:rsidRDefault="001B4B8D">
            <w:pPr>
              <w:rPr>
                <w:rFonts w:cstheme="minorHAnsi"/>
                <w:b/>
              </w:rPr>
            </w:pPr>
            <w:r w:rsidRPr="00272A78">
              <w:rPr>
                <w:rFonts w:cstheme="minorHAnsi"/>
                <w:b/>
              </w:rPr>
              <w:t>User Story-Beschreibung</w:t>
            </w:r>
          </w:p>
        </w:tc>
        <w:tc>
          <w:tcPr>
            <w:tcW w:w="6567" w:type="dxa"/>
          </w:tcPr>
          <w:p w14:paraId="1731CD7F" w14:textId="77777777" w:rsidR="001B4B8D" w:rsidRPr="00272A78" w:rsidRDefault="001B4B8D">
            <w:pPr>
              <w:rPr>
                <w:rFonts w:cstheme="minorHAnsi"/>
              </w:rPr>
            </w:pPr>
            <w:r>
              <w:rPr>
                <w:rFonts w:cstheme="minorHAnsi"/>
              </w:rPr>
              <w:t>Als ein neuer Benutzer</w:t>
            </w:r>
            <w:r>
              <w:rPr>
                <w:rFonts w:cstheme="minorHAnsi"/>
              </w:rPr>
              <w:br/>
              <w:t>möchte ich mich im System registrieren können,</w:t>
            </w:r>
            <w:r>
              <w:rPr>
                <w:rFonts w:cstheme="minorHAnsi"/>
              </w:rPr>
              <w:br/>
              <w:t>um ein Profil zu erstellen</w:t>
            </w:r>
          </w:p>
        </w:tc>
      </w:tr>
      <w:tr w:rsidR="001B4B8D" w:rsidRPr="00CF0841" w14:paraId="1AAACF34" w14:textId="77777777">
        <w:tc>
          <w:tcPr>
            <w:tcW w:w="2449" w:type="dxa"/>
            <w:shd w:val="clear" w:color="auto" w:fill="BFBFBF" w:themeFill="background1" w:themeFillShade="BF"/>
          </w:tcPr>
          <w:p w14:paraId="1CABD0FF"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067D9431" w14:textId="77777777" w:rsidR="001B4B8D" w:rsidRPr="00272A78" w:rsidRDefault="001B4B8D">
            <w:pPr>
              <w:rPr>
                <w:rFonts w:cstheme="minorHAnsi"/>
              </w:rPr>
            </w:pPr>
            <w:r>
              <w:rPr>
                <w:rFonts w:cstheme="minorHAnsi"/>
              </w:rPr>
              <w:t>2-4 Tage</w:t>
            </w:r>
          </w:p>
        </w:tc>
      </w:tr>
      <w:tr w:rsidR="001B4B8D" w:rsidRPr="00CF0841" w14:paraId="75AB6FC8" w14:textId="77777777">
        <w:tc>
          <w:tcPr>
            <w:tcW w:w="2449" w:type="dxa"/>
            <w:shd w:val="clear" w:color="auto" w:fill="BFBFBF" w:themeFill="background1" w:themeFillShade="BF"/>
          </w:tcPr>
          <w:p w14:paraId="25DBC899" w14:textId="77777777" w:rsidR="001B4B8D" w:rsidRPr="00272A78" w:rsidRDefault="001B4B8D">
            <w:pPr>
              <w:rPr>
                <w:rFonts w:cstheme="minorHAnsi"/>
                <w:b/>
              </w:rPr>
            </w:pPr>
            <w:r w:rsidRPr="00272A78">
              <w:rPr>
                <w:rFonts w:cstheme="minorHAnsi"/>
                <w:b/>
              </w:rPr>
              <w:t>Priorität</w:t>
            </w:r>
          </w:p>
        </w:tc>
        <w:tc>
          <w:tcPr>
            <w:tcW w:w="6567" w:type="dxa"/>
          </w:tcPr>
          <w:p w14:paraId="7BAB4CBA" w14:textId="77777777" w:rsidR="001B4B8D" w:rsidRPr="00272A78" w:rsidRDefault="001B4B8D">
            <w:pPr>
              <w:rPr>
                <w:rFonts w:cstheme="minorHAnsi"/>
              </w:rPr>
            </w:pPr>
            <w:r>
              <w:rPr>
                <w:rFonts w:cstheme="minorHAnsi"/>
              </w:rPr>
              <w:t>hoch</w:t>
            </w:r>
          </w:p>
        </w:tc>
      </w:tr>
      <w:tr w:rsidR="001B4B8D" w:rsidRPr="00CF0841" w14:paraId="46027FC9" w14:textId="77777777">
        <w:tc>
          <w:tcPr>
            <w:tcW w:w="2449" w:type="dxa"/>
            <w:shd w:val="clear" w:color="auto" w:fill="BFBFBF" w:themeFill="background1" w:themeFillShade="BF"/>
          </w:tcPr>
          <w:p w14:paraId="4CEC415E" w14:textId="77777777" w:rsidR="001B4B8D" w:rsidRPr="00272A78" w:rsidRDefault="001B4B8D">
            <w:pPr>
              <w:rPr>
                <w:rFonts w:cstheme="minorHAnsi"/>
                <w:b/>
              </w:rPr>
            </w:pPr>
            <w:r>
              <w:rPr>
                <w:rFonts w:cstheme="minorHAnsi"/>
                <w:b/>
              </w:rPr>
              <w:t>Autor</w:t>
            </w:r>
          </w:p>
        </w:tc>
        <w:tc>
          <w:tcPr>
            <w:tcW w:w="6567" w:type="dxa"/>
          </w:tcPr>
          <w:p w14:paraId="1E949AC7" w14:textId="77777777" w:rsidR="001B4B8D" w:rsidRPr="00272A78" w:rsidRDefault="001B4B8D">
            <w:pPr>
              <w:rPr>
                <w:rFonts w:cstheme="minorHAnsi"/>
              </w:rPr>
            </w:pPr>
            <w:r>
              <w:rPr>
                <w:rFonts w:cstheme="minorHAnsi"/>
              </w:rPr>
              <w:t>Enes Coskun</w:t>
            </w:r>
          </w:p>
        </w:tc>
      </w:tr>
      <w:tr w:rsidR="001B4B8D" w:rsidRPr="00CF0841" w14:paraId="76100024" w14:textId="77777777">
        <w:tc>
          <w:tcPr>
            <w:tcW w:w="2449" w:type="dxa"/>
            <w:shd w:val="clear" w:color="auto" w:fill="BFBFBF" w:themeFill="background1" w:themeFillShade="BF"/>
          </w:tcPr>
          <w:p w14:paraId="68ED2466"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C9A49D9" w14:textId="77777777" w:rsidR="001B4B8D" w:rsidRPr="00272A78" w:rsidRDefault="001B4B8D">
            <w:pPr>
              <w:rPr>
                <w:rFonts w:cstheme="minorHAnsi"/>
              </w:rPr>
            </w:pPr>
            <w:r>
              <w:rPr>
                <w:rFonts w:cstheme="minorHAnsi"/>
              </w:rPr>
              <w:t>1.3</w:t>
            </w:r>
          </w:p>
        </w:tc>
      </w:tr>
    </w:tbl>
    <w:p w14:paraId="5EE25E16" w14:textId="7DC66A6D" w:rsidR="001B4B8D" w:rsidRDefault="001B4B8D" w:rsidP="001B4B8D"/>
    <w:tbl>
      <w:tblPr>
        <w:tblStyle w:val="TableGrid"/>
        <w:tblW w:w="0" w:type="auto"/>
        <w:tblLook w:val="04A0" w:firstRow="1" w:lastRow="0" w:firstColumn="1" w:lastColumn="0" w:noHBand="0" w:noVBand="1"/>
      </w:tblPr>
      <w:tblGrid>
        <w:gridCol w:w="2232"/>
        <w:gridCol w:w="6807"/>
      </w:tblGrid>
      <w:tr w:rsidR="001B4B8D" w:rsidRPr="00CF0841" w14:paraId="1BB9CC6F" w14:textId="77777777" w:rsidTr="00D045D7">
        <w:tc>
          <w:tcPr>
            <w:tcW w:w="2232" w:type="dxa"/>
            <w:shd w:val="clear" w:color="auto" w:fill="BFBFBF" w:themeFill="background1" w:themeFillShade="BF"/>
          </w:tcPr>
          <w:p w14:paraId="2D405952"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18AF64C6" w14:textId="77777777" w:rsidR="001B4B8D" w:rsidRPr="00272A78" w:rsidRDefault="001B4B8D">
            <w:pPr>
              <w:rPr>
                <w:rFonts w:cstheme="minorHAnsi"/>
              </w:rPr>
            </w:pPr>
            <w:r>
              <w:rPr>
                <w:rFonts w:cstheme="minorHAnsi"/>
              </w:rPr>
              <w:t>1.2</w:t>
            </w:r>
          </w:p>
        </w:tc>
      </w:tr>
      <w:tr w:rsidR="001B4B8D" w:rsidRPr="00CF0841" w14:paraId="013FA05C" w14:textId="77777777" w:rsidTr="00D045D7">
        <w:tc>
          <w:tcPr>
            <w:tcW w:w="2232" w:type="dxa"/>
            <w:shd w:val="clear" w:color="auto" w:fill="BFBFBF" w:themeFill="background1" w:themeFillShade="BF"/>
          </w:tcPr>
          <w:p w14:paraId="41E48342" w14:textId="77777777" w:rsidR="001B4B8D" w:rsidRPr="00272A78" w:rsidRDefault="001B4B8D">
            <w:pPr>
              <w:rPr>
                <w:rFonts w:cstheme="minorHAnsi"/>
                <w:b/>
              </w:rPr>
            </w:pPr>
            <w:r w:rsidRPr="00272A78">
              <w:rPr>
                <w:rFonts w:cstheme="minorHAnsi"/>
                <w:b/>
              </w:rPr>
              <w:t>User Story-Beschreibung</w:t>
            </w:r>
          </w:p>
        </w:tc>
        <w:tc>
          <w:tcPr>
            <w:tcW w:w="6807" w:type="dxa"/>
          </w:tcPr>
          <w:p w14:paraId="768C5902" w14:textId="77777777" w:rsidR="001B4B8D" w:rsidRPr="00272A78" w:rsidRDefault="001B4B8D">
            <w:pPr>
              <w:rPr>
                <w:rFonts w:cstheme="minorHAnsi"/>
              </w:rPr>
            </w:pPr>
            <w:r w:rsidRPr="00F04145">
              <w:rPr>
                <w:rFonts w:cstheme="minorHAnsi"/>
                <w:b/>
                <w:bCs/>
              </w:rPr>
              <w:t>Als</w:t>
            </w:r>
            <w:r>
              <w:rPr>
                <w:rFonts w:cstheme="minorHAnsi"/>
              </w:rPr>
              <w:t xml:space="preserve"> ein registrierter Benutzer</w:t>
            </w:r>
            <w:r>
              <w:rPr>
                <w:rFonts w:cstheme="minorHAnsi"/>
              </w:rPr>
              <w:br/>
            </w:r>
            <w:r w:rsidRPr="00F04145">
              <w:rPr>
                <w:rFonts w:cstheme="minorHAnsi"/>
                <w:b/>
                <w:bCs/>
              </w:rPr>
              <w:t>möchte ich</w:t>
            </w:r>
            <w:r>
              <w:rPr>
                <w:rFonts w:cstheme="minorHAnsi"/>
              </w:rPr>
              <w:t xml:space="preserve"> mein Profil anzeigen können,</w:t>
            </w:r>
            <w:r>
              <w:rPr>
                <w:rFonts w:cstheme="minorHAnsi"/>
              </w:rPr>
              <w:br/>
            </w:r>
            <w:r w:rsidRPr="00F04145">
              <w:rPr>
                <w:rFonts w:cstheme="minorHAnsi"/>
                <w:b/>
                <w:bCs/>
              </w:rPr>
              <w:t>um</w:t>
            </w:r>
            <w:r>
              <w:rPr>
                <w:rFonts w:cstheme="minorHAnsi"/>
              </w:rPr>
              <w:t xml:space="preserve"> meine Daten sehen und verwalten zu können</w:t>
            </w:r>
          </w:p>
        </w:tc>
      </w:tr>
      <w:tr w:rsidR="001B4B8D" w:rsidRPr="00CF0841" w14:paraId="6CD4CC7D" w14:textId="77777777" w:rsidTr="00D045D7">
        <w:tc>
          <w:tcPr>
            <w:tcW w:w="2232" w:type="dxa"/>
            <w:shd w:val="clear" w:color="auto" w:fill="BFBFBF" w:themeFill="background1" w:themeFillShade="BF"/>
          </w:tcPr>
          <w:p w14:paraId="00F79BDA"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3622B70A" w14:textId="77777777" w:rsidR="001B4B8D" w:rsidRPr="00272A78" w:rsidRDefault="001B4B8D">
            <w:pPr>
              <w:rPr>
                <w:rFonts w:cstheme="minorHAnsi"/>
              </w:rPr>
            </w:pPr>
            <w:r>
              <w:rPr>
                <w:rFonts w:cstheme="minorHAnsi"/>
              </w:rPr>
              <w:t>3 Tage</w:t>
            </w:r>
          </w:p>
        </w:tc>
      </w:tr>
      <w:tr w:rsidR="001B4B8D" w:rsidRPr="00CF0841" w14:paraId="6184A4C0" w14:textId="77777777" w:rsidTr="00D045D7">
        <w:tc>
          <w:tcPr>
            <w:tcW w:w="2232" w:type="dxa"/>
            <w:shd w:val="clear" w:color="auto" w:fill="BFBFBF" w:themeFill="background1" w:themeFillShade="BF"/>
          </w:tcPr>
          <w:p w14:paraId="3AB5BE70" w14:textId="77777777" w:rsidR="001B4B8D" w:rsidRPr="00272A78" w:rsidRDefault="001B4B8D">
            <w:pPr>
              <w:rPr>
                <w:rFonts w:cstheme="minorHAnsi"/>
                <w:b/>
              </w:rPr>
            </w:pPr>
            <w:r w:rsidRPr="00272A78">
              <w:rPr>
                <w:rFonts w:cstheme="minorHAnsi"/>
                <w:b/>
              </w:rPr>
              <w:t>Priorität</w:t>
            </w:r>
          </w:p>
        </w:tc>
        <w:tc>
          <w:tcPr>
            <w:tcW w:w="6807" w:type="dxa"/>
          </w:tcPr>
          <w:p w14:paraId="69579F3C" w14:textId="77777777" w:rsidR="001B4B8D" w:rsidRPr="00272A78" w:rsidRDefault="001B4B8D">
            <w:pPr>
              <w:rPr>
                <w:rFonts w:cstheme="minorHAnsi"/>
              </w:rPr>
            </w:pPr>
            <w:r>
              <w:rPr>
                <w:rFonts w:cstheme="minorHAnsi"/>
              </w:rPr>
              <w:t>mittel</w:t>
            </w:r>
          </w:p>
        </w:tc>
      </w:tr>
      <w:tr w:rsidR="001B4B8D" w:rsidRPr="00CF0841" w14:paraId="2C2AE429" w14:textId="77777777" w:rsidTr="00D045D7">
        <w:tc>
          <w:tcPr>
            <w:tcW w:w="2232" w:type="dxa"/>
            <w:shd w:val="clear" w:color="auto" w:fill="BFBFBF" w:themeFill="background1" w:themeFillShade="BF"/>
          </w:tcPr>
          <w:p w14:paraId="38B13F6E" w14:textId="77777777" w:rsidR="001B4B8D" w:rsidRPr="00272A78" w:rsidRDefault="001B4B8D">
            <w:pPr>
              <w:rPr>
                <w:rFonts w:cstheme="minorHAnsi"/>
                <w:b/>
              </w:rPr>
            </w:pPr>
            <w:r>
              <w:rPr>
                <w:rFonts w:cstheme="minorHAnsi"/>
                <w:b/>
              </w:rPr>
              <w:t>Autor</w:t>
            </w:r>
          </w:p>
        </w:tc>
        <w:tc>
          <w:tcPr>
            <w:tcW w:w="6807" w:type="dxa"/>
          </w:tcPr>
          <w:p w14:paraId="02DB2519" w14:textId="77777777" w:rsidR="001B4B8D" w:rsidRPr="00272A78" w:rsidRDefault="001B4B8D">
            <w:pPr>
              <w:rPr>
                <w:rFonts w:cstheme="minorHAnsi"/>
              </w:rPr>
            </w:pPr>
            <w:r w:rsidRPr="00272A78">
              <w:rPr>
                <w:rFonts w:cstheme="minorHAnsi"/>
              </w:rPr>
              <w:t>&lt;Hier bitte nur einen Zuständigen eintragen z.B. Max Mustermann&gt;</w:t>
            </w:r>
          </w:p>
        </w:tc>
      </w:tr>
      <w:tr w:rsidR="001B4B8D" w:rsidRPr="00CF0841" w14:paraId="157D5F51" w14:textId="77777777" w:rsidTr="00D045D7">
        <w:tc>
          <w:tcPr>
            <w:tcW w:w="2232" w:type="dxa"/>
            <w:shd w:val="clear" w:color="auto" w:fill="BFBFBF" w:themeFill="background1" w:themeFillShade="BF"/>
          </w:tcPr>
          <w:p w14:paraId="047FB598"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32663148" w14:textId="3E0F726E" w:rsidR="001B4B8D" w:rsidRPr="00272A78" w:rsidRDefault="001B4B8D">
            <w:pPr>
              <w:rPr>
                <w:rFonts w:cstheme="minorHAnsi"/>
              </w:rPr>
            </w:pPr>
          </w:p>
        </w:tc>
      </w:tr>
    </w:tbl>
    <w:p w14:paraId="05BE56D5" w14:textId="257D36C3" w:rsidR="001B4B8D" w:rsidRDefault="001B4B8D" w:rsidP="001B4B8D">
      <w:pPr>
        <w:spacing w:after="0" w:line="240" w:lineRule="auto"/>
      </w:pPr>
    </w:p>
    <w:p w14:paraId="7C0FAF01" w14:textId="583A3301" w:rsidR="001B4B8D" w:rsidRDefault="001B4B8D" w:rsidP="001B4B8D">
      <w:pPr>
        <w:spacing w:after="0" w:line="240" w:lineRule="auto"/>
      </w:pPr>
    </w:p>
    <w:tbl>
      <w:tblPr>
        <w:tblStyle w:val="TableGrid"/>
        <w:tblW w:w="0" w:type="auto"/>
        <w:tblLook w:val="04A0" w:firstRow="1" w:lastRow="0" w:firstColumn="1" w:lastColumn="0" w:noHBand="0" w:noVBand="1"/>
      </w:tblPr>
      <w:tblGrid>
        <w:gridCol w:w="2449"/>
        <w:gridCol w:w="6567"/>
      </w:tblGrid>
      <w:tr w:rsidR="001B4B8D" w:rsidRPr="00CF0841" w14:paraId="0F4D9CCD" w14:textId="77777777">
        <w:tc>
          <w:tcPr>
            <w:tcW w:w="2449" w:type="dxa"/>
            <w:shd w:val="clear" w:color="auto" w:fill="BFBFBF" w:themeFill="background1" w:themeFillShade="BF"/>
          </w:tcPr>
          <w:p w14:paraId="7215E9E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DBAB8BA" w14:textId="77777777" w:rsidR="001B4B8D" w:rsidRPr="00272A78" w:rsidRDefault="001B4B8D">
            <w:pPr>
              <w:tabs>
                <w:tab w:val="left" w:pos="775"/>
              </w:tabs>
              <w:rPr>
                <w:rFonts w:cstheme="minorHAnsi"/>
              </w:rPr>
            </w:pPr>
            <w:r>
              <w:rPr>
                <w:rFonts w:cstheme="minorHAnsi"/>
              </w:rPr>
              <w:t>1.3</w:t>
            </w:r>
          </w:p>
        </w:tc>
      </w:tr>
      <w:tr w:rsidR="001B4B8D" w:rsidRPr="00CF0841" w14:paraId="7725B978" w14:textId="77777777">
        <w:tc>
          <w:tcPr>
            <w:tcW w:w="2449" w:type="dxa"/>
            <w:shd w:val="clear" w:color="auto" w:fill="BFBFBF" w:themeFill="background1" w:themeFillShade="BF"/>
          </w:tcPr>
          <w:p w14:paraId="2F852729" w14:textId="77777777" w:rsidR="001B4B8D" w:rsidRPr="00272A78" w:rsidRDefault="001B4B8D">
            <w:pPr>
              <w:rPr>
                <w:rFonts w:cstheme="minorHAnsi"/>
                <w:b/>
              </w:rPr>
            </w:pPr>
            <w:r w:rsidRPr="00272A78">
              <w:rPr>
                <w:rFonts w:cstheme="minorHAnsi"/>
                <w:b/>
              </w:rPr>
              <w:t>User Story-Beschreibung</w:t>
            </w:r>
          </w:p>
        </w:tc>
        <w:tc>
          <w:tcPr>
            <w:tcW w:w="6567" w:type="dxa"/>
          </w:tcPr>
          <w:p w14:paraId="223C1CB3" w14:textId="77777777" w:rsidR="001B4B8D" w:rsidRPr="00272A78" w:rsidRDefault="001B4B8D">
            <w:pPr>
              <w:rPr>
                <w:rFonts w:cstheme="minorHAnsi"/>
              </w:rPr>
            </w:pPr>
            <w:r>
              <w:rPr>
                <w:rFonts w:cstheme="minorHAnsi"/>
              </w:rPr>
              <w:t>Als ein bereits registrierter Nutzer</w:t>
            </w:r>
            <w:r>
              <w:rPr>
                <w:rFonts w:cstheme="minorHAnsi"/>
              </w:rPr>
              <w:br/>
              <w:t>möchte ich meinen Benutzernamen und mein Passwort eingeben können,</w:t>
            </w:r>
            <w:r>
              <w:rPr>
                <w:rFonts w:cstheme="minorHAnsi"/>
              </w:rPr>
              <w:br/>
              <w:t>um mich beim Spiel anzumelden</w:t>
            </w:r>
          </w:p>
        </w:tc>
      </w:tr>
      <w:tr w:rsidR="001B4B8D" w:rsidRPr="00CF0841" w14:paraId="7C6D82EB" w14:textId="77777777">
        <w:tc>
          <w:tcPr>
            <w:tcW w:w="2449" w:type="dxa"/>
            <w:shd w:val="clear" w:color="auto" w:fill="BFBFBF" w:themeFill="background1" w:themeFillShade="BF"/>
          </w:tcPr>
          <w:p w14:paraId="7D492481"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7A0A6910" w14:textId="77777777" w:rsidR="001B4B8D" w:rsidRPr="00272A78" w:rsidRDefault="001B4B8D">
            <w:pPr>
              <w:tabs>
                <w:tab w:val="left" w:pos="4641"/>
              </w:tabs>
              <w:rPr>
                <w:rFonts w:cstheme="minorHAnsi"/>
              </w:rPr>
            </w:pPr>
            <w:r>
              <w:rPr>
                <w:rFonts w:cstheme="minorHAnsi"/>
              </w:rPr>
              <w:t>2 Tage</w:t>
            </w:r>
            <w:r>
              <w:rPr>
                <w:rFonts w:cstheme="minorHAnsi"/>
              </w:rPr>
              <w:tab/>
            </w:r>
          </w:p>
        </w:tc>
      </w:tr>
      <w:tr w:rsidR="001B4B8D" w:rsidRPr="00CF0841" w14:paraId="274F868B" w14:textId="77777777">
        <w:tc>
          <w:tcPr>
            <w:tcW w:w="2449" w:type="dxa"/>
            <w:shd w:val="clear" w:color="auto" w:fill="BFBFBF" w:themeFill="background1" w:themeFillShade="BF"/>
          </w:tcPr>
          <w:p w14:paraId="1044782C" w14:textId="77777777" w:rsidR="001B4B8D" w:rsidRPr="00272A78" w:rsidRDefault="001B4B8D">
            <w:pPr>
              <w:rPr>
                <w:rFonts w:cstheme="minorHAnsi"/>
                <w:b/>
              </w:rPr>
            </w:pPr>
            <w:r w:rsidRPr="00272A78">
              <w:rPr>
                <w:rFonts w:cstheme="minorHAnsi"/>
                <w:b/>
              </w:rPr>
              <w:t>Priorität</w:t>
            </w:r>
          </w:p>
        </w:tc>
        <w:tc>
          <w:tcPr>
            <w:tcW w:w="6567" w:type="dxa"/>
          </w:tcPr>
          <w:p w14:paraId="2DC2DAC5" w14:textId="77777777" w:rsidR="001B4B8D" w:rsidRPr="00272A78" w:rsidRDefault="001B4B8D">
            <w:pPr>
              <w:tabs>
                <w:tab w:val="left" w:pos="1806"/>
              </w:tabs>
              <w:rPr>
                <w:rFonts w:cstheme="minorHAnsi"/>
              </w:rPr>
            </w:pPr>
            <w:r>
              <w:rPr>
                <w:rFonts w:cstheme="minorHAnsi"/>
              </w:rPr>
              <w:t>hoch</w:t>
            </w:r>
          </w:p>
        </w:tc>
      </w:tr>
      <w:tr w:rsidR="001B4B8D" w:rsidRPr="00CF0841" w14:paraId="1ED2E53C" w14:textId="77777777">
        <w:tc>
          <w:tcPr>
            <w:tcW w:w="2449" w:type="dxa"/>
            <w:shd w:val="clear" w:color="auto" w:fill="BFBFBF" w:themeFill="background1" w:themeFillShade="BF"/>
          </w:tcPr>
          <w:p w14:paraId="30E94735" w14:textId="77777777" w:rsidR="001B4B8D" w:rsidRPr="00272A78" w:rsidRDefault="001B4B8D">
            <w:pPr>
              <w:rPr>
                <w:rFonts w:cstheme="minorHAnsi"/>
                <w:b/>
              </w:rPr>
            </w:pPr>
            <w:r>
              <w:rPr>
                <w:rFonts w:cstheme="minorHAnsi"/>
                <w:b/>
              </w:rPr>
              <w:t>Autor</w:t>
            </w:r>
          </w:p>
        </w:tc>
        <w:tc>
          <w:tcPr>
            <w:tcW w:w="6567" w:type="dxa"/>
          </w:tcPr>
          <w:p w14:paraId="005D8563" w14:textId="77777777" w:rsidR="001B4B8D" w:rsidRPr="00272A78" w:rsidRDefault="001B4B8D">
            <w:pPr>
              <w:rPr>
                <w:rFonts w:cstheme="minorHAnsi"/>
              </w:rPr>
            </w:pPr>
            <w:r>
              <w:rPr>
                <w:rFonts w:cstheme="minorHAnsi"/>
              </w:rPr>
              <w:t>Enes Coskun</w:t>
            </w:r>
          </w:p>
        </w:tc>
      </w:tr>
      <w:tr w:rsidR="001B4B8D" w:rsidRPr="00CF0841" w14:paraId="5F2BCC2C" w14:textId="77777777">
        <w:trPr>
          <w:trHeight w:val="54"/>
        </w:trPr>
        <w:tc>
          <w:tcPr>
            <w:tcW w:w="2449" w:type="dxa"/>
            <w:shd w:val="clear" w:color="auto" w:fill="BFBFBF" w:themeFill="background1" w:themeFillShade="BF"/>
          </w:tcPr>
          <w:p w14:paraId="1BB0E01B"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B921B3C" w14:textId="77777777" w:rsidR="001B4B8D" w:rsidRPr="00272A78" w:rsidRDefault="001B4B8D">
            <w:pPr>
              <w:rPr>
                <w:rFonts w:cstheme="minorHAnsi"/>
              </w:rPr>
            </w:pPr>
            <w:r>
              <w:rPr>
                <w:rFonts w:cstheme="minorHAnsi"/>
              </w:rPr>
              <w:t>1.1</w:t>
            </w:r>
          </w:p>
        </w:tc>
      </w:tr>
    </w:tbl>
    <w:p w14:paraId="2D867D1F" w14:textId="35CD5A91" w:rsidR="001B4B8D" w:rsidRDefault="001B4B8D" w:rsidP="001B4B8D">
      <w:pPr>
        <w:spacing w:after="0" w:line="240" w:lineRule="auto"/>
      </w:pPr>
    </w:p>
    <w:tbl>
      <w:tblPr>
        <w:tblStyle w:val="TableGrid"/>
        <w:tblW w:w="0" w:type="auto"/>
        <w:tblLook w:val="04A0" w:firstRow="1" w:lastRow="0" w:firstColumn="1" w:lastColumn="0" w:noHBand="0" w:noVBand="1"/>
      </w:tblPr>
      <w:tblGrid>
        <w:gridCol w:w="2232"/>
        <w:gridCol w:w="6807"/>
      </w:tblGrid>
      <w:tr w:rsidR="001B4B8D" w:rsidRPr="00CF0841" w14:paraId="44C5CB8C" w14:textId="77777777" w:rsidTr="00AD293C">
        <w:tc>
          <w:tcPr>
            <w:tcW w:w="2232" w:type="dxa"/>
            <w:shd w:val="clear" w:color="auto" w:fill="BFBFBF" w:themeFill="background1" w:themeFillShade="BF"/>
          </w:tcPr>
          <w:p w14:paraId="49A86AA3"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5D0FDE08" w14:textId="77777777" w:rsidR="001B4B8D" w:rsidRPr="00272A78" w:rsidRDefault="001B4B8D">
            <w:pPr>
              <w:rPr>
                <w:rFonts w:cstheme="minorHAnsi"/>
              </w:rPr>
            </w:pPr>
            <w:r>
              <w:rPr>
                <w:rFonts w:cstheme="minorHAnsi"/>
              </w:rPr>
              <w:t>1.4</w:t>
            </w:r>
          </w:p>
        </w:tc>
      </w:tr>
      <w:tr w:rsidR="001B4B8D" w:rsidRPr="00CF0841" w14:paraId="2CC7A473" w14:textId="77777777" w:rsidTr="00AD293C">
        <w:tc>
          <w:tcPr>
            <w:tcW w:w="2232" w:type="dxa"/>
            <w:shd w:val="clear" w:color="auto" w:fill="BFBFBF" w:themeFill="background1" w:themeFillShade="BF"/>
          </w:tcPr>
          <w:p w14:paraId="731E9040" w14:textId="77777777" w:rsidR="001B4B8D" w:rsidRPr="00272A78" w:rsidRDefault="001B4B8D">
            <w:pPr>
              <w:rPr>
                <w:rFonts w:cstheme="minorHAnsi"/>
                <w:b/>
              </w:rPr>
            </w:pPr>
            <w:r w:rsidRPr="00272A78">
              <w:rPr>
                <w:rFonts w:cstheme="minorHAnsi"/>
                <w:b/>
              </w:rPr>
              <w:t>User Story-Beschreibung</w:t>
            </w:r>
          </w:p>
        </w:tc>
        <w:tc>
          <w:tcPr>
            <w:tcW w:w="6807" w:type="dxa"/>
          </w:tcPr>
          <w:p w14:paraId="7690D1A5" w14:textId="77777777" w:rsidR="001B4B8D" w:rsidRPr="00272A78" w:rsidRDefault="001B4B8D">
            <w:pPr>
              <w:rPr>
                <w:rFonts w:cstheme="minorHAnsi"/>
              </w:rPr>
            </w:pPr>
            <w:r>
              <w:rPr>
                <w:rFonts w:cstheme="minorHAnsi"/>
              </w:rPr>
              <w:t xml:space="preserve">Als ein Benutzer </w:t>
            </w:r>
            <w:r>
              <w:rPr>
                <w:rFonts w:cstheme="minorHAnsi"/>
              </w:rPr>
              <w:br/>
              <w:t>möchte ich eine Zwei-Faktor-Authentifizierung,</w:t>
            </w:r>
            <w:r>
              <w:rPr>
                <w:rFonts w:cstheme="minorHAnsi"/>
              </w:rPr>
              <w:br/>
              <w:t>um zusätzliche Sicherheit für mein Profil zu haben</w:t>
            </w:r>
          </w:p>
        </w:tc>
      </w:tr>
      <w:tr w:rsidR="001B4B8D" w:rsidRPr="00CF0841" w14:paraId="27B289EB" w14:textId="77777777" w:rsidTr="00AD293C">
        <w:tc>
          <w:tcPr>
            <w:tcW w:w="2232" w:type="dxa"/>
            <w:shd w:val="clear" w:color="auto" w:fill="BFBFBF" w:themeFill="background1" w:themeFillShade="BF"/>
          </w:tcPr>
          <w:p w14:paraId="01FC8CD9"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50B415BB" w14:textId="77777777" w:rsidR="001B4B8D" w:rsidRPr="00272A78" w:rsidRDefault="001B4B8D">
            <w:pPr>
              <w:rPr>
                <w:rFonts w:cstheme="minorHAnsi"/>
              </w:rPr>
            </w:pPr>
            <w:r>
              <w:rPr>
                <w:rFonts w:cstheme="minorHAnsi"/>
              </w:rPr>
              <w:t>2 Tage</w:t>
            </w:r>
          </w:p>
        </w:tc>
      </w:tr>
      <w:tr w:rsidR="001B4B8D" w:rsidRPr="00CF0841" w14:paraId="4D45A4A3" w14:textId="77777777" w:rsidTr="00AD293C">
        <w:tc>
          <w:tcPr>
            <w:tcW w:w="2232" w:type="dxa"/>
            <w:shd w:val="clear" w:color="auto" w:fill="BFBFBF" w:themeFill="background1" w:themeFillShade="BF"/>
          </w:tcPr>
          <w:p w14:paraId="0761C4D5" w14:textId="77777777" w:rsidR="001B4B8D" w:rsidRPr="00272A78" w:rsidRDefault="001B4B8D">
            <w:pPr>
              <w:rPr>
                <w:rFonts w:cstheme="minorHAnsi"/>
                <w:b/>
              </w:rPr>
            </w:pPr>
            <w:r w:rsidRPr="00272A78">
              <w:rPr>
                <w:rFonts w:cstheme="minorHAnsi"/>
                <w:b/>
              </w:rPr>
              <w:t>Priorität</w:t>
            </w:r>
          </w:p>
        </w:tc>
        <w:tc>
          <w:tcPr>
            <w:tcW w:w="6807" w:type="dxa"/>
          </w:tcPr>
          <w:p w14:paraId="4CC8C54B" w14:textId="77777777" w:rsidR="001B4B8D" w:rsidRPr="00272A78" w:rsidRDefault="001B4B8D">
            <w:pPr>
              <w:rPr>
                <w:rFonts w:cstheme="minorHAnsi"/>
              </w:rPr>
            </w:pPr>
            <w:r>
              <w:rPr>
                <w:rFonts w:cstheme="minorHAnsi"/>
              </w:rPr>
              <w:t>mittel</w:t>
            </w:r>
          </w:p>
        </w:tc>
      </w:tr>
      <w:tr w:rsidR="001B4B8D" w:rsidRPr="00CF0841" w14:paraId="3E464AB4" w14:textId="77777777" w:rsidTr="00AD293C">
        <w:tc>
          <w:tcPr>
            <w:tcW w:w="2232" w:type="dxa"/>
            <w:shd w:val="clear" w:color="auto" w:fill="BFBFBF" w:themeFill="background1" w:themeFillShade="BF"/>
          </w:tcPr>
          <w:p w14:paraId="03C9EB9E" w14:textId="77777777" w:rsidR="001B4B8D" w:rsidRPr="00272A78" w:rsidRDefault="001B4B8D">
            <w:pPr>
              <w:rPr>
                <w:rFonts w:cstheme="minorHAnsi"/>
                <w:b/>
              </w:rPr>
            </w:pPr>
            <w:r>
              <w:rPr>
                <w:rFonts w:cstheme="minorHAnsi"/>
                <w:b/>
              </w:rPr>
              <w:t>Autor</w:t>
            </w:r>
          </w:p>
        </w:tc>
        <w:tc>
          <w:tcPr>
            <w:tcW w:w="6807" w:type="dxa"/>
          </w:tcPr>
          <w:p w14:paraId="7460BD2D" w14:textId="77777777" w:rsidR="001B4B8D" w:rsidRPr="00272A78" w:rsidRDefault="001B4B8D">
            <w:pPr>
              <w:rPr>
                <w:rFonts w:cstheme="minorHAnsi"/>
              </w:rPr>
            </w:pPr>
            <w:r>
              <w:rPr>
                <w:rFonts w:cstheme="minorHAnsi"/>
              </w:rPr>
              <w:t>Enes Coskun</w:t>
            </w:r>
          </w:p>
        </w:tc>
      </w:tr>
      <w:tr w:rsidR="001B4B8D" w:rsidRPr="00CF0841" w14:paraId="0DE5CB4B" w14:textId="77777777" w:rsidTr="00AD293C">
        <w:tc>
          <w:tcPr>
            <w:tcW w:w="2232" w:type="dxa"/>
            <w:shd w:val="clear" w:color="auto" w:fill="BFBFBF" w:themeFill="background1" w:themeFillShade="BF"/>
          </w:tcPr>
          <w:p w14:paraId="29ACAFB0"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0DCB3AD" w14:textId="77777777" w:rsidR="001B4B8D" w:rsidRPr="00272A78" w:rsidRDefault="001B4B8D">
            <w:pPr>
              <w:rPr>
                <w:rFonts w:cstheme="minorHAnsi"/>
              </w:rPr>
            </w:pPr>
            <w:r>
              <w:rPr>
                <w:rFonts w:cstheme="minorHAnsi"/>
              </w:rPr>
              <w:t>1.3, 1.5</w:t>
            </w:r>
          </w:p>
        </w:tc>
      </w:tr>
    </w:tbl>
    <w:p w14:paraId="43B4AEBF" w14:textId="20526F9C" w:rsidR="001B4B8D" w:rsidRDefault="001B4B8D" w:rsidP="001B4B8D">
      <w:pPr>
        <w:spacing w:after="0" w:line="240" w:lineRule="auto"/>
      </w:pPr>
    </w:p>
    <w:tbl>
      <w:tblPr>
        <w:tblStyle w:val="TableGrid"/>
        <w:tblW w:w="0" w:type="auto"/>
        <w:tblLook w:val="04A0" w:firstRow="1" w:lastRow="0" w:firstColumn="1" w:lastColumn="0" w:noHBand="0" w:noVBand="1"/>
      </w:tblPr>
      <w:tblGrid>
        <w:gridCol w:w="2232"/>
        <w:gridCol w:w="6807"/>
      </w:tblGrid>
      <w:tr w:rsidR="001B4B8D" w:rsidRPr="00CF0841" w14:paraId="28981F94" w14:textId="77777777" w:rsidTr="00AD293C">
        <w:tc>
          <w:tcPr>
            <w:tcW w:w="2232" w:type="dxa"/>
            <w:shd w:val="clear" w:color="auto" w:fill="BFBFBF" w:themeFill="background1" w:themeFillShade="BF"/>
          </w:tcPr>
          <w:p w14:paraId="05A0BF90"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02E1B98E" w14:textId="77777777" w:rsidR="001B4B8D" w:rsidRPr="00272A78" w:rsidRDefault="001B4B8D">
            <w:pPr>
              <w:rPr>
                <w:rFonts w:cstheme="minorHAnsi"/>
              </w:rPr>
            </w:pPr>
            <w:r>
              <w:rPr>
                <w:rFonts w:cstheme="minorHAnsi"/>
              </w:rPr>
              <w:t>1.5</w:t>
            </w:r>
          </w:p>
        </w:tc>
      </w:tr>
      <w:tr w:rsidR="001B4B8D" w:rsidRPr="00CF0841" w14:paraId="11C0379B" w14:textId="77777777" w:rsidTr="00AD293C">
        <w:tc>
          <w:tcPr>
            <w:tcW w:w="2232" w:type="dxa"/>
            <w:shd w:val="clear" w:color="auto" w:fill="BFBFBF" w:themeFill="background1" w:themeFillShade="BF"/>
          </w:tcPr>
          <w:p w14:paraId="6F0043F0" w14:textId="77777777" w:rsidR="001B4B8D" w:rsidRPr="00272A78" w:rsidRDefault="001B4B8D">
            <w:pPr>
              <w:rPr>
                <w:rFonts w:cstheme="minorHAnsi"/>
                <w:b/>
              </w:rPr>
            </w:pPr>
            <w:r w:rsidRPr="00272A78">
              <w:rPr>
                <w:rFonts w:cstheme="minorHAnsi"/>
                <w:b/>
              </w:rPr>
              <w:t>User Story-Beschreibung</w:t>
            </w:r>
          </w:p>
        </w:tc>
        <w:tc>
          <w:tcPr>
            <w:tcW w:w="6807" w:type="dxa"/>
          </w:tcPr>
          <w:p w14:paraId="783B307E" w14:textId="77777777" w:rsidR="001B4B8D" w:rsidRPr="00272A78" w:rsidRDefault="001B4B8D">
            <w:pPr>
              <w:rPr>
                <w:rFonts w:cstheme="minorHAnsi"/>
              </w:rPr>
            </w:pPr>
            <w:r>
              <w:rPr>
                <w:rFonts w:cstheme="minorHAnsi"/>
              </w:rPr>
              <w:t xml:space="preserve">Als ein Benutzer </w:t>
            </w:r>
            <w:r>
              <w:rPr>
                <w:rFonts w:cstheme="minorHAnsi"/>
              </w:rPr>
              <w:br/>
              <w:t>möchte ich einen „super“ Sicherheitscode haben,</w:t>
            </w:r>
            <w:r>
              <w:rPr>
                <w:rFonts w:cstheme="minorHAnsi"/>
              </w:rPr>
              <w:br/>
              <w:t>um mich anmelden zu können, falls die 2FA nicht funktioniert</w:t>
            </w:r>
          </w:p>
        </w:tc>
      </w:tr>
      <w:tr w:rsidR="001B4B8D" w:rsidRPr="00CF0841" w14:paraId="1D604801" w14:textId="77777777" w:rsidTr="00AD293C">
        <w:tc>
          <w:tcPr>
            <w:tcW w:w="2232" w:type="dxa"/>
            <w:shd w:val="clear" w:color="auto" w:fill="BFBFBF" w:themeFill="background1" w:themeFillShade="BF"/>
          </w:tcPr>
          <w:p w14:paraId="1621E318"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2D11C286" w14:textId="77777777" w:rsidR="001B4B8D" w:rsidRPr="00272A78" w:rsidRDefault="001B4B8D">
            <w:pPr>
              <w:rPr>
                <w:rFonts w:cstheme="minorHAnsi"/>
              </w:rPr>
            </w:pPr>
            <w:r>
              <w:rPr>
                <w:rFonts w:cstheme="minorHAnsi"/>
              </w:rPr>
              <w:t>1 Tag</w:t>
            </w:r>
          </w:p>
        </w:tc>
      </w:tr>
      <w:tr w:rsidR="001B4B8D" w:rsidRPr="00CF0841" w14:paraId="04F63633" w14:textId="77777777" w:rsidTr="00AD293C">
        <w:tc>
          <w:tcPr>
            <w:tcW w:w="2232" w:type="dxa"/>
            <w:shd w:val="clear" w:color="auto" w:fill="BFBFBF" w:themeFill="background1" w:themeFillShade="BF"/>
          </w:tcPr>
          <w:p w14:paraId="11B7001E" w14:textId="77777777" w:rsidR="001B4B8D" w:rsidRPr="00272A78" w:rsidRDefault="001B4B8D">
            <w:pPr>
              <w:rPr>
                <w:rFonts w:cstheme="minorHAnsi"/>
                <w:b/>
              </w:rPr>
            </w:pPr>
            <w:r w:rsidRPr="00272A78">
              <w:rPr>
                <w:rFonts w:cstheme="minorHAnsi"/>
                <w:b/>
              </w:rPr>
              <w:t>Priorität</w:t>
            </w:r>
          </w:p>
        </w:tc>
        <w:tc>
          <w:tcPr>
            <w:tcW w:w="6807" w:type="dxa"/>
          </w:tcPr>
          <w:p w14:paraId="348C49C1" w14:textId="77777777" w:rsidR="001B4B8D" w:rsidRPr="00272A78" w:rsidRDefault="001B4B8D">
            <w:pPr>
              <w:rPr>
                <w:rFonts w:cstheme="minorHAnsi"/>
              </w:rPr>
            </w:pPr>
            <w:r>
              <w:rPr>
                <w:rFonts w:cstheme="minorHAnsi"/>
              </w:rPr>
              <w:t>hoch</w:t>
            </w:r>
          </w:p>
        </w:tc>
      </w:tr>
      <w:tr w:rsidR="001B4B8D" w:rsidRPr="00CF0841" w14:paraId="7F148A32" w14:textId="77777777" w:rsidTr="00AD293C">
        <w:tc>
          <w:tcPr>
            <w:tcW w:w="2232" w:type="dxa"/>
            <w:shd w:val="clear" w:color="auto" w:fill="BFBFBF" w:themeFill="background1" w:themeFillShade="BF"/>
          </w:tcPr>
          <w:p w14:paraId="748A0822" w14:textId="77777777" w:rsidR="001B4B8D" w:rsidRPr="00272A78" w:rsidRDefault="001B4B8D">
            <w:pPr>
              <w:rPr>
                <w:rFonts w:cstheme="minorHAnsi"/>
                <w:b/>
              </w:rPr>
            </w:pPr>
            <w:r>
              <w:rPr>
                <w:rFonts w:cstheme="minorHAnsi"/>
                <w:b/>
              </w:rPr>
              <w:t>Autor</w:t>
            </w:r>
          </w:p>
        </w:tc>
        <w:tc>
          <w:tcPr>
            <w:tcW w:w="6807" w:type="dxa"/>
          </w:tcPr>
          <w:p w14:paraId="6E66F6BC" w14:textId="77777777" w:rsidR="001B4B8D" w:rsidRPr="00272A78" w:rsidRDefault="001B4B8D">
            <w:pPr>
              <w:rPr>
                <w:rFonts w:cstheme="minorHAnsi"/>
              </w:rPr>
            </w:pPr>
            <w:r>
              <w:rPr>
                <w:rFonts w:cstheme="minorHAnsi"/>
              </w:rPr>
              <w:t>Enes Coskun</w:t>
            </w:r>
          </w:p>
        </w:tc>
      </w:tr>
      <w:tr w:rsidR="001B4B8D" w:rsidRPr="00CF0841" w14:paraId="665FF90C" w14:textId="77777777" w:rsidTr="00AD293C">
        <w:tc>
          <w:tcPr>
            <w:tcW w:w="2232" w:type="dxa"/>
            <w:shd w:val="clear" w:color="auto" w:fill="BFBFBF" w:themeFill="background1" w:themeFillShade="BF"/>
          </w:tcPr>
          <w:p w14:paraId="5206A2C3"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39F03C1" w14:textId="77777777" w:rsidR="001B4B8D" w:rsidRPr="00272A78" w:rsidRDefault="001B4B8D">
            <w:pPr>
              <w:rPr>
                <w:rFonts w:cstheme="minorHAnsi"/>
              </w:rPr>
            </w:pPr>
            <w:r>
              <w:rPr>
                <w:rFonts w:cstheme="minorHAnsi"/>
              </w:rPr>
              <w:t>1.3, 1.4</w:t>
            </w:r>
          </w:p>
        </w:tc>
      </w:tr>
    </w:tbl>
    <w:p w14:paraId="0AE23DD2" w14:textId="3D1BB051" w:rsidR="001B4B8D" w:rsidRDefault="001B4B8D" w:rsidP="001B4B8D">
      <w:pPr>
        <w:spacing w:after="0" w:line="240" w:lineRule="auto"/>
      </w:pPr>
    </w:p>
    <w:tbl>
      <w:tblPr>
        <w:tblStyle w:val="TableGrid"/>
        <w:tblW w:w="0" w:type="auto"/>
        <w:tblLook w:val="04A0" w:firstRow="1" w:lastRow="0" w:firstColumn="1" w:lastColumn="0" w:noHBand="0" w:noVBand="1"/>
      </w:tblPr>
      <w:tblGrid>
        <w:gridCol w:w="2449"/>
        <w:gridCol w:w="6567"/>
      </w:tblGrid>
      <w:tr w:rsidR="001B4B8D" w:rsidRPr="00CF0841" w14:paraId="74995945" w14:textId="77777777">
        <w:tc>
          <w:tcPr>
            <w:tcW w:w="2449" w:type="dxa"/>
            <w:shd w:val="clear" w:color="auto" w:fill="BFBFBF" w:themeFill="background1" w:themeFillShade="BF"/>
          </w:tcPr>
          <w:p w14:paraId="246A497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1C90A868" w14:textId="77777777" w:rsidR="001B4B8D" w:rsidRPr="00272A78" w:rsidRDefault="001B4B8D">
            <w:pPr>
              <w:rPr>
                <w:rFonts w:cstheme="minorHAnsi"/>
              </w:rPr>
            </w:pPr>
            <w:r>
              <w:rPr>
                <w:rFonts w:cstheme="minorHAnsi"/>
              </w:rPr>
              <w:t>1.6</w:t>
            </w:r>
          </w:p>
        </w:tc>
      </w:tr>
      <w:tr w:rsidR="001B4B8D" w:rsidRPr="00CF0841" w14:paraId="56F5C774" w14:textId="77777777">
        <w:tc>
          <w:tcPr>
            <w:tcW w:w="2449" w:type="dxa"/>
            <w:shd w:val="clear" w:color="auto" w:fill="BFBFBF" w:themeFill="background1" w:themeFillShade="BF"/>
          </w:tcPr>
          <w:p w14:paraId="3A02B4D0" w14:textId="77777777" w:rsidR="001B4B8D" w:rsidRPr="00272A78" w:rsidRDefault="001B4B8D">
            <w:pPr>
              <w:rPr>
                <w:rFonts w:cstheme="minorHAnsi"/>
                <w:b/>
              </w:rPr>
            </w:pPr>
            <w:r w:rsidRPr="00272A78">
              <w:rPr>
                <w:rFonts w:cstheme="minorHAnsi"/>
                <w:b/>
              </w:rPr>
              <w:t>User Story-Beschreibung</w:t>
            </w:r>
          </w:p>
        </w:tc>
        <w:tc>
          <w:tcPr>
            <w:tcW w:w="6567" w:type="dxa"/>
          </w:tcPr>
          <w:p w14:paraId="14DF5613" w14:textId="77777777" w:rsidR="001B4B8D" w:rsidRPr="00272A78" w:rsidRDefault="001B4B8D">
            <w:pPr>
              <w:rPr>
                <w:rFonts w:cstheme="minorHAnsi"/>
              </w:rPr>
            </w:pPr>
            <w:r>
              <w:rPr>
                <w:rFonts w:cstheme="minorHAnsi"/>
              </w:rPr>
              <w:t xml:space="preserve">Als ein neuer Benutzer </w:t>
            </w:r>
            <w:r>
              <w:rPr>
                <w:rFonts w:cstheme="minorHAnsi"/>
              </w:rPr>
              <w:br/>
              <w:t>möchte ich beim Registrieren eine Rolle auswählen können (Admin oder Spieler,</w:t>
            </w:r>
            <w:r>
              <w:rPr>
                <w:rFonts w:cstheme="minorHAnsi"/>
              </w:rPr>
              <w:br/>
              <w:t>um die entsprechenden Berechtigungen zu erhalten</w:t>
            </w:r>
          </w:p>
        </w:tc>
      </w:tr>
      <w:tr w:rsidR="001B4B8D" w:rsidRPr="00CF0841" w14:paraId="6868BF96" w14:textId="77777777">
        <w:tc>
          <w:tcPr>
            <w:tcW w:w="2449" w:type="dxa"/>
            <w:shd w:val="clear" w:color="auto" w:fill="BFBFBF" w:themeFill="background1" w:themeFillShade="BF"/>
          </w:tcPr>
          <w:p w14:paraId="2DF1A1F5"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29DEEE4D" w14:textId="0101044D" w:rsidR="001B4B8D" w:rsidRPr="00272A78" w:rsidRDefault="009D79B2">
            <w:pPr>
              <w:rPr>
                <w:rFonts w:cstheme="minorHAnsi"/>
              </w:rPr>
            </w:pPr>
            <w:r>
              <w:rPr>
                <w:rFonts w:cstheme="minorHAnsi"/>
              </w:rPr>
              <w:t xml:space="preserve">1 </w:t>
            </w:r>
            <w:r w:rsidR="001B4B8D">
              <w:rPr>
                <w:rFonts w:cstheme="minorHAnsi"/>
              </w:rPr>
              <w:t>Tage</w:t>
            </w:r>
          </w:p>
        </w:tc>
      </w:tr>
      <w:tr w:rsidR="001B4B8D" w:rsidRPr="00CF0841" w14:paraId="0E7E55B3" w14:textId="77777777">
        <w:tc>
          <w:tcPr>
            <w:tcW w:w="2449" w:type="dxa"/>
            <w:shd w:val="clear" w:color="auto" w:fill="BFBFBF" w:themeFill="background1" w:themeFillShade="BF"/>
          </w:tcPr>
          <w:p w14:paraId="158ABF80" w14:textId="77777777" w:rsidR="001B4B8D" w:rsidRPr="00272A78" w:rsidRDefault="001B4B8D">
            <w:pPr>
              <w:rPr>
                <w:rFonts w:cstheme="minorHAnsi"/>
                <w:b/>
              </w:rPr>
            </w:pPr>
            <w:r w:rsidRPr="00272A78">
              <w:rPr>
                <w:rFonts w:cstheme="minorHAnsi"/>
                <w:b/>
              </w:rPr>
              <w:t>Priorität</w:t>
            </w:r>
          </w:p>
        </w:tc>
        <w:tc>
          <w:tcPr>
            <w:tcW w:w="6567" w:type="dxa"/>
          </w:tcPr>
          <w:p w14:paraId="06E15B75" w14:textId="2B69F227" w:rsidR="001B4B8D" w:rsidRPr="00272A78" w:rsidRDefault="009D79B2">
            <w:pPr>
              <w:rPr>
                <w:rFonts w:cstheme="minorHAnsi"/>
              </w:rPr>
            </w:pPr>
            <w:r>
              <w:rPr>
                <w:rFonts w:cstheme="minorHAnsi"/>
              </w:rPr>
              <w:t>mittel</w:t>
            </w:r>
          </w:p>
        </w:tc>
      </w:tr>
      <w:tr w:rsidR="001B4B8D" w:rsidRPr="00CF0841" w14:paraId="31BA9780" w14:textId="77777777">
        <w:tc>
          <w:tcPr>
            <w:tcW w:w="2449" w:type="dxa"/>
            <w:shd w:val="clear" w:color="auto" w:fill="BFBFBF" w:themeFill="background1" w:themeFillShade="BF"/>
          </w:tcPr>
          <w:p w14:paraId="1FAA5E5D" w14:textId="77777777" w:rsidR="001B4B8D" w:rsidRPr="00272A78" w:rsidRDefault="001B4B8D">
            <w:pPr>
              <w:rPr>
                <w:rFonts w:cstheme="minorHAnsi"/>
                <w:b/>
              </w:rPr>
            </w:pPr>
            <w:r>
              <w:rPr>
                <w:rFonts w:cstheme="minorHAnsi"/>
                <w:b/>
              </w:rPr>
              <w:t>Autor</w:t>
            </w:r>
          </w:p>
        </w:tc>
        <w:tc>
          <w:tcPr>
            <w:tcW w:w="6567" w:type="dxa"/>
          </w:tcPr>
          <w:p w14:paraId="65F2E150" w14:textId="77777777" w:rsidR="001B4B8D" w:rsidRPr="00272A78" w:rsidRDefault="001B4B8D">
            <w:pPr>
              <w:rPr>
                <w:rFonts w:cstheme="minorHAnsi"/>
              </w:rPr>
            </w:pPr>
            <w:r>
              <w:rPr>
                <w:rFonts w:cstheme="minorHAnsi"/>
              </w:rPr>
              <w:t>Enes Coskun</w:t>
            </w:r>
          </w:p>
        </w:tc>
      </w:tr>
      <w:tr w:rsidR="001B4B8D" w:rsidRPr="00CF0841" w14:paraId="6C12A0D8" w14:textId="77777777">
        <w:trPr>
          <w:trHeight w:val="54"/>
        </w:trPr>
        <w:tc>
          <w:tcPr>
            <w:tcW w:w="2449" w:type="dxa"/>
            <w:shd w:val="clear" w:color="auto" w:fill="BFBFBF" w:themeFill="background1" w:themeFillShade="BF"/>
          </w:tcPr>
          <w:p w14:paraId="5E52D061"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2A111300" w14:textId="77777777" w:rsidR="001B4B8D" w:rsidRPr="00272A78" w:rsidRDefault="001B4B8D">
            <w:pPr>
              <w:rPr>
                <w:rFonts w:cstheme="minorHAnsi"/>
              </w:rPr>
            </w:pPr>
            <w:r>
              <w:rPr>
                <w:rFonts w:cstheme="minorHAnsi"/>
              </w:rPr>
              <w:t>1.1</w:t>
            </w:r>
          </w:p>
        </w:tc>
      </w:tr>
    </w:tbl>
    <w:p w14:paraId="34B0D5F3" w14:textId="77777777" w:rsidR="004415BE" w:rsidRDefault="004415BE" w:rsidP="006B3723">
      <w:pPr>
        <w:rPr>
          <w:rFonts w:eastAsiaTheme="majorEastAsia"/>
          <w:sz w:val="32"/>
          <w:szCs w:val="32"/>
        </w:rPr>
      </w:pPr>
    </w:p>
    <w:p w14:paraId="3655B33B" w14:textId="77777777" w:rsidR="00635528" w:rsidRDefault="00635528" w:rsidP="006B3723">
      <w:pPr>
        <w:rPr>
          <w:rFonts w:eastAsiaTheme="majorEastAsia"/>
          <w:sz w:val="32"/>
          <w:szCs w:val="32"/>
        </w:rPr>
      </w:pPr>
    </w:p>
    <w:p w14:paraId="58FDB4BF" w14:textId="77777777" w:rsidR="00635528" w:rsidRDefault="00635528" w:rsidP="006B3723">
      <w:pPr>
        <w:rPr>
          <w:rFonts w:eastAsiaTheme="majorEastAsia"/>
          <w:sz w:val="32"/>
          <w:szCs w:val="32"/>
        </w:rPr>
      </w:pPr>
    </w:p>
    <w:tbl>
      <w:tblPr>
        <w:tblStyle w:val="TableGrid"/>
        <w:tblW w:w="0" w:type="auto"/>
        <w:tblLook w:val="04A0" w:firstRow="1" w:lastRow="0" w:firstColumn="1" w:lastColumn="0" w:noHBand="0" w:noVBand="1"/>
      </w:tblPr>
      <w:tblGrid>
        <w:gridCol w:w="2449"/>
        <w:gridCol w:w="6567"/>
      </w:tblGrid>
      <w:tr w:rsidR="00635528" w:rsidRPr="00CF0841" w14:paraId="7566D5FD" w14:textId="77777777">
        <w:tc>
          <w:tcPr>
            <w:tcW w:w="2449" w:type="dxa"/>
            <w:shd w:val="clear" w:color="auto" w:fill="BFBFBF" w:themeFill="background1" w:themeFillShade="BF"/>
          </w:tcPr>
          <w:p w14:paraId="0299B668" w14:textId="77777777" w:rsidR="00635528" w:rsidRPr="00272A78" w:rsidRDefault="00635528">
            <w:pPr>
              <w:tabs>
                <w:tab w:val="right" w:pos="1896"/>
              </w:tabs>
              <w:rPr>
                <w:rFonts w:cstheme="minorHAnsi"/>
                <w:b/>
              </w:rPr>
            </w:pPr>
            <w:r w:rsidRPr="00272A78">
              <w:rPr>
                <w:rFonts w:cstheme="minorHAnsi"/>
                <w:b/>
              </w:rPr>
              <w:t>User Story-ID</w:t>
            </w:r>
          </w:p>
        </w:tc>
        <w:tc>
          <w:tcPr>
            <w:tcW w:w="6567" w:type="dxa"/>
          </w:tcPr>
          <w:p w14:paraId="5DF75AE4" w14:textId="77777777" w:rsidR="00635528" w:rsidRPr="00272A78" w:rsidRDefault="00635528">
            <w:pPr>
              <w:rPr>
                <w:rFonts w:cstheme="minorHAnsi"/>
              </w:rPr>
            </w:pPr>
            <w:r>
              <w:rPr>
                <w:rFonts w:cstheme="minorHAnsi"/>
              </w:rPr>
              <w:t>1.7</w:t>
            </w:r>
          </w:p>
        </w:tc>
      </w:tr>
      <w:tr w:rsidR="00635528" w:rsidRPr="00CF0841" w14:paraId="13E43601" w14:textId="77777777">
        <w:tc>
          <w:tcPr>
            <w:tcW w:w="2449" w:type="dxa"/>
            <w:shd w:val="clear" w:color="auto" w:fill="BFBFBF" w:themeFill="background1" w:themeFillShade="BF"/>
          </w:tcPr>
          <w:p w14:paraId="052C30BE" w14:textId="77777777" w:rsidR="00635528" w:rsidRPr="00272A78" w:rsidRDefault="00635528">
            <w:pPr>
              <w:rPr>
                <w:rFonts w:cstheme="minorHAnsi"/>
                <w:b/>
              </w:rPr>
            </w:pPr>
            <w:r w:rsidRPr="00272A78">
              <w:rPr>
                <w:rFonts w:cstheme="minorHAnsi"/>
                <w:b/>
              </w:rPr>
              <w:t>User Story-Beschreibung</w:t>
            </w:r>
          </w:p>
        </w:tc>
        <w:tc>
          <w:tcPr>
            <w:tcW w:w="6567" w:type="dxa"/>
          </w:tcPr>
          <w:p w14:paraId="0B5696CF" w14:textId="77777777" w:rsidR="00635528" w:rsidRPr="00272A78" w:rsidRDefault="00635528">
            <w:pPr>
              <w:rPr>
                <w:rFonts w:cstheme="minorHAnsi"/>
              </w:rPr>
            </w:pPr>
            <w:r>
              <w:rPr>
                <w:rFonts w:cstheme="minorHAnsi"/>
              </w:rPr>
              <w:t xml:space="preserve">Als ein neuer Benutzer </w:t>
            </w:r>
            <w:r>
              <w:rPr>
                <w:rFonts w:cstheme="minorHAnsi"/>
              </w:rPr>
              <w:br/>
              <w:t>möchte ich, dass mein neues Profil die Daten, die ich bei der Registrierung angegeben habe, enthält,</w:t>
            </w:r>
            <w:r>
              <w:rPr>
                <w:rFonts w:cstheme="minorHAnsi"/>
              </w:rPr>
              <w:br/>
              <w:t>um mich bei einer neuen Sitzung mit diesen Daten anmelden zu können</w:t>
            </w:r>
          </w:p>
        </w:tc>
      </w:tr>
      <w:tr w:rsidR="00635528" w:rsidRPr="00CF0841" w14:paraId="1341A328" w14:textId="77777777">
        <w:tc>
          <w:tcPr>
            <w:tcW w:w="2449" w:type="dxa"/>
            <w:shd w:val="clear" w:color="auto" w:fill="BFBFBF" w:themeFill="background1" w:themeFillShade="BF"/>
          </w:tcPr>
          <w:p w14:paraId="34F87DAF" w14:textId="77777777" w:rsidR="00635528" w:rsidRPr="00272A78" w:rsidRDefault="00635528">
            <w:pPr>
              <w:rPr>
                <w:rFonts w:cstheme="minorHAnsi"/>
                <w:b/>
              </w:rPr>
            </w:pPr>
            <w:r w:rsidRPr="00272A78">
              <w:rPr>
                <w:rFonts w:cstheme="minorHAnsi"/>
                <w:b/>
              </w:rPr>
              <w:t>Geschätzter Realisierungsaufwand</w:t>
            </w:r>
          </w:p>
        </w:tc>
        <w:tc>
          <w:tcPr>
            <w:tcW w:w="6567" w:type="dxa"/>
          </w:tcPr>
          <w:p w14:paraId="3BFA7AB1" w14:textId="77777777" w:rsidR="00635528" w:rsidRPr="00272A78" w:rsidRDefault="00635528">
            <w:pPr>
              <w:tabs>
                <w:tab w:val="left" w:pos="1296"/>
              </w:tabs>
              <w:rPr>
                <w:rFonts w:cstheme="minorHAnsi"/>
              </w:rPr>
            </w:pPr>
            <w:r>
              <w:rPr>
                <w:rFonts w:cstheme="minorHAnsi"/>
              </w:rPr>
              <w:t>2 Tage</w:t>
            </w:r>
            <w:r>
              <w:rPr>
                <w:rFonts w:cstheme="minorHAnsi"/>
              </w:rPr>
              <w:tab/>
            </w:r>
          </w:p>
        </w:tc>
      </w:tr>
      <w:tr w:rsidR="00635528" w:rsidRPr="00CF0841" w14:paraId="79AF2DBF" w14:textId="77777777">
        <w:tc>
          <w:tcPr>
            <w:tcW w:w="2449" w:type="dxa"/>
            <w:shd w:val="clear" w:color="auto" w:fill="BFBFBF" w:themeFill="background1" w:themeFillShade="BF"/>
          </w:tcPr>
          <w:p w14:paraId="581CFA9D" w14:textId="77777777" w:rsidR="00635528" w:rsidRPr="00272A78" w:rsidRDefault="00635528">
            <w:pPr>
              <w:rPr>
                <w:rFonts w:cstheme="minorHAnsi"/>
                <w:b/>
              </w:rPr>
            </w:pPr>
            <w:r w:rsidRPr="00272A78">
              <w:rPr>
                <w:rFonts w:cstheme="minorHAnsi"/>
                <w:b/>
              </w:rPr>
              <w:t>Priorität</w:t>
            </w:r>
          </w:p>
        </w:tc>
        <w:tc>
          <w:tcPr>
            <w:tcW w:w="6567" w:type="dxa"/>
          </w:tcPr>
          <w:p w14:paraId="6AC74501" w14:textId="77777777" w:rsidR="00635528" w:rsidRPr="00272A78" w:rsidRDefault="00635528">
            <w:pPr>
              <w:rPr>
                <w:rFonts w:cstheme="minorHAnsi"/>
              </w:rPr>
            </w:pPr>
            <w:r>
              <w:rPr>
                <w:rFonts w:cstheme="minorHAnsi"/>
              </w:rPr>
              <w:t>Hoch</w:t>
            </w:r>
          </w:p>
        </w:tc>
      </w:tr>
      <w:tr w:rsidR="00635528" w:rsidRPr="00CF0841" w14:paraId="027B6EBF" w14:textId="77777777">
        <w:tc>
          <w:tcPr>
            <w:tcW w:w="2449" w:type="dxa"/>
            <w:shd w:val="clear" w:color="auto" w:fill="BFBFBF" w:themeFill="background1" w:themeFillShade="BF"/>
          </w:tcPr>
          <w:p w14:paraId="507AF84A" w14:textId="77777777" w:rsidR="00635528" w:rsidRPr="00272A78" w:rsidRDefault="00635528">
            <w:pPr>
              <w:rPr>
                <w:rFonts w:cstheme="minorHAnsi"/>
                <w:b/>
              </w:rPr>
            </w:pPr>
            <w:r>
              <w:rPr>
                <w:rFonts w:cstheme="minorHAnsi"/>
                <w:b/>
              </w:rPr>
              <w:t>Autor</w:t>
            </w:r>
          </w:p>
        </w:tc>
        <w:tc>
          <w:tcPr>
            <w:tcW w:w="6567" w:type="dxa"/>
          </w:tcPr>
          <w:p w14:paraId="18940B1F" w14:textId="77777777" w:rsidR="00635528" w:rsidRPr="00272A78" w:rsidRDefault="00635528">
            <w:pPr>
              <w:rPr>
                <w:rFonts w:cstheme="minorHAnsi"/>
              </w:rPr>
            </w:pPr>
            <w:r>
              <w:rPr>
                <w:rFonts w:cstheme="minorHAnsi"/>
              </w:rPr>
              <w:t>Enes Coskun</w:t>
            </w:r>
          </w:p>
        </w:tc>
      </w:tr>
      <w:tr w:rsidR="00635528" w:rsidRPr="00CF0841" w14:paraId="606CDF8B" w14:textId="77777777">
        <w:trPr>
          <w:trHeight w:val="54"/>
        </w:trPr>
        <w:tc>
          <w:tcPr>
            <w:tcW w:w="2449" w:type="dxa"/>
            <w:shd w:val="clear" w:color="auto" w:fill="BFBFBF" w:themeFill="background1" w:themeFillShade="BF"/>
          </w:tcPr>
          <w:p w14:paraId="545437A1" w14:textId="77777777" w:rsidR="00635528" w:rsidRPr="00272A78" w:rsidRDefault="00635528">
            <w:pPr>
              <w:rPr>
                <w:rFonts w:cstheme="minorHAnsi"/>
                <w:b/>
              </w:rPr>
            </w:pPr>
            <w:r w:rsidRPr="00272A78">
              <w:rPr>
                <w:rFonts w:cstheme="minorHAnsi"/>
                <w:b/>
              </w:rPr>
              <w:t>Abhängigkeiten zu anderen User Stories</w:t>
            </w:r>
          </w:p>
        </w:tc>
        <w:tc>
          <w:tcPr>
            <w:tcW w:w="6567" w:type="dxa"/>
          </w:tcPr>
          <w:p w14:paraId="3DE6F5B4" w14:textId="77777777" w:rsidR="00635528" w:rsidRPr="00272A78" w:rsidRDefault="00635528">
            <w:pPr>
              <w:rPr>
                <w:rFonts w:cstheme="minorHAnsi"/>
              </w:rPr>
            </w:pPr>
            <w:r>
              <w:rPr>
                <w:rFonts w:cstheme="minorHAnsi"/>
              </w:rPr>
              <w:t>1.1</w:t>
            </w:r>
          </w:p>
        </w:tc>
      </w:tr>
    </w:tbl>
    <w:p w14:paraId="070938C7" w14:textId="77777777" w:rsidR="00635528" w:rsidRDefault="00635528" w:rsidP="006B3723">
      <w:pPr>
        <w:rPr>
          <w:rFonts w:eastAsiaTheme="majorEastAsia"/>
          <w:sz w:val="32"/>
          <w:szCs w:val="32"/>
        </w:rPr>
      </w:pPr>
    </w:p>
    <w:p w14:paraId="669290C8" w14:textId="77777777" w:rsidR="000A67EB" w:rsidRDefault="000A67EB" w:rsidP="006B3723">
      <w:pPr>
        <w:rPr>
          <w:rFonts w:eastAsiaTheme="majorEastAsia"/>
          <w:sz w:val="32"/>
          <w:szCs w:val="32"/>
        </w:rPr>
      </w:pPr>
    </w:p>
    <w:p w14:paraId="076D3810" w14:textId="6E73DDC2" w:rsidR="000A67EB" w:rsidRDefault="000A67EB" w:rsidP="006B3723">
      <w:pPr>
        <w:rPr>
          <w:rFonts w:eastAsiaTheme="majorEastAsia"/>
          <w:sz w:val="32"/>
          <w:szCs w:val="32"/>
        </w:rPr>
      </w:pPr>
      <w:r>
        <w:rPr>
          <w:rFonts w:eastAsiaTheme="majorEastAsia"/>
          <w:sz w:val="32"/>
          <w:szCs w:val="32"/>
        </w:rPr>
        <w:t>2.</w:t>
      </w:r>
    </w:p>
    <w:p w14:paraId="0A8AA215" w14:textId="77777777" w:rsidR="00AC3D14" w:rsidRDefault="00AC3D14" w:rsidP="00AC3D14">
      <w:pPr>
        <w:rPr>
          <w:rFonts w:eastAsiaTheme="majorEastAsia"/>
          <w:sz w:val="32"/>
          <w:szCs w:val="32"/>
        </w:rPr>
      </w:pPr>
      <w:r>
        <w:rPr>
          <w:rFonts w:eastAsiaTheme="majorEastAsia"/>
          <w:sz w:val="32"/>
          <w:szCs w:val="32"/>
        </w:rPr>
        <w:t>Papierprototypen</w:t>
      </w:r>
    </w:p>
    <w:p w14:paraId="0378C564" w14:textId="77777777" w:rsidR="00AC3D14" w:rsidRDefault="00AC3D14" w:rsidP="00AC3D14">
      <w:pPr>
        <w:rPr>
          <w:rFonts w:eastAsiaTheme="majorEastAsia"/>
          <w:sz w:val="32"/>
          <w:szCs w:val="32"/>
        </w:rPr>
      </w:pPr>
    </w:p>
    <w:p w14:paraId="4B3944ED" w14:textId="77777777" w:rsidR="00AC3D14" w:rsidRDefault="00AC3D14" w:rsidP="00AC3D14">
      <w:pPr>
        <w:rPr>
          <w:rFonts w:eastAsiaTheme="majorEastAsia"/>
          <w:sz w:val="32"/>
          <w:szCs w:val="32"/>
        </w:rPr>
      </w:pPr>
    </w:p>
    <w:p w14:paraId="6F160964" w14:textId="77777777" w:rsidR="00AC3D14" w:rsidRDefault="00AC3D14" w:rsidP="00AC3D14">
      <w:pPr>
        <w:rPr>
          <w:rFonts w:eastAsiaTheme="majorEastAsia"/>
          <w:sz w:val="32"/>
          <w:szCs w:val="32"/>
        </w:rPr>
      </w:pPr>
      <w:r>
        <w:rPr>
          <w:rFonts w:eastAsiaTheme="majorEastAsia"/>
          <w:sz w:val="32"/>
          <w:szCs w:val="32"/>
        </w:rPr>
        <w:t>User Stories</w:t>
      </w:r>
    </w:p>
    <w:p w14:paraId="59C4E76E" w14:textId="77777777" w:rsidR="000A67EB" w:rsidRDefault="000A67EB" w:rsidP="006B3723">
      <w:pPr>
        <w:rPr>
          <w:rFonts w:eastAsiaTheme="majorEastAsia"/>
          <w:sz w:val="32"/>
          <w:szCs w:val="32"/>
        </w:rPr>
      </w:pPr>
    </w:p>
    <w:p w14:paraId="02288F10" w14:textId="77777777" w:rsidR="000A67EB" w:rsidRDefault="000A67EB" w:rsidP="006B3723">
      <w:pPr>
        <w:rPr>
          <w:rFonts w:eastAsiaTheme="majorEastAsia"/>
          <w:sz w:val="32"/>
          <w:szCs w:val="32"/>
        </w:rPr>
      </w:pPr>
    </w:p>
    <w:p w14:paraId="23A59491" w14:textId="516E2F16" w:rsidR="113FC077" w:rsidRDefault="113FC077" w:rsidP="113FC077">
      <w:pPr>
        <w:rPr>
          <w:rFonts w:eastAsiaTheme="majorEastAsia"/>
          <w:sz w:val="32"/>
          <w:szCs w:val="32"/>
        </w:rPr>
      </w:pPr>
    </w:p>
    <w:p w14:paraId="4046F049" w14:textId="63CB20FC" w:rsidR="113FC077" w:rsidRDefault="113FC077" w:rsidP="113FC077">
      <w:pPr>
        <w:rPr>
          <w:rFonts w:eastAsiaTheme="majorEastAsia"/>
          <w:sz w:val="32"/>
          <w:szCs w:val="32"/>
        </w:rPr>
      </w:pPr>
    </w:p>
    <w:p w14:paraId="28B8A597" w14:textId="447953A8" w:rsidR="113FC077" w:rsidRDefault="113FC077" w:rsidP="113FC077">
      <w:pPr>
        <w:rPr>
          <w:rFonts w:eastAsiaTheme="majorEastAsia"/>
          <w:sz w:val="32"/>
          <w:szCs w:val="32"/>
        </w:rPr>
      </w:pPr>
    </w:p>
    <w:p w14:paraId="74CC7415" w14:textId="495A7E92" w:rsidR="113FC077" w:rsidRDefault="113FC077" w:rsidP="113FC077">
      <w:pPr>
        <w:rPr>
          <w:rFonts w:eastAsiaTheme="majorEastAsia"/>
          <w:sz w:val="32"/>
          <w:szCs w:val="32"/>
        </w:rPr>
      </w:pPr>
    </w:p>
    <w:p w14:paraId="65ABB045" w14:textId="3D95539F" w:rsidR="113FC077" w:rsidRDefault="113FC077" w:rsidP="113FC077">
      <w:pPr>
        <w:rPr>
          <w:rFonts w:eastAsiaTheme="majorEastAsia"/>
          <w:sz w:val="32"/>
          <w:szCs w:val="32"/>
        </w:rPr>
      </w:pPr>
    </w:p>
    <w:p w14:paraId="6BC20C1B" w14:textId="31F200F7" w:rsidR="113FC077" w:rsidRDefault="113FC077" w:rsidP="113FC077">
      <w:pPr>
        <w:rPr>
          <w:rFonts w:eastAsiaTheme="majorEastAsia"/>
          <w:sz w:val="32"/>
          <w:szCs w:val="32"/>
        </w:rPr>
      </w:pPr>
    </w:p>
    <w:p w14:paraId="253C7B96" w14:textId="3847B45B" w:rsidR="113FC077" w:rsidRDefault="113FC077" w:rsidP="113FC077">
      <w:pPr>
        <w:rPr>
          <w:rFonts w:eastAsiaTheme="majorEastAsia"/>
          <w:sz w:val="32"/>
          <w:szCs w:val="32"/>
        </w:rPr>
      </w:pPr>
    </w:p>
    <w:p w14:paraId="3CE9E56B" w14:textId="20DA30E9" w:rsidR="113FC077" w:rsidRDefault="113FC077" w:rsidP="113FC077">
      <w:pPr>
        <w:rPr>
          <w:rFonts w:eastAsiaTheme="majorEastAsia"/>
          <w:sz w:val="32"/>
          <w:szCs w:val="32"/>
        </w:rPr>
      </w:pPr>
    </w:p>
    <w:p w14:paraId="53ADA9B2" w14:textId="050FDDA6" w:rsidR="113FC077" w:rsidRDefault="113FC077" w:rsidP="113FC077">
      <w:pPr>
        <w:rPr>
          <w:rFonts w:eastAsiaTheme="majorEastAsia"/>
          <w:sz w:val="32"/>
          <w:szCs w:val="32"/>
        </w:rPr>
      </w:pPr>
    </w:p>
    <w:p w14:paraId="7E36003B" w14:textId="77777777" w:rsidR="009F5CFC" w:rsidRDefault="000A67EB" w:rsidP="00AC3D14">
      <w:pPr>
        <w:rPr>
          <w:rFonts w:eastAsiaTheme="majorEastAsia"/>
          <w:sz w:val="32"/>
          <w:szCs w:val="32"/>
          <w:u w:val="single"/>
        </w:rPr>
      </w:pPr>
      <w:r w:rsidRPr="47CD6319">
        <w:rPr>
          <w:rFonts w:eastAsiaTheme="majorEastAsia"/>
          <w:sz w:val="32"/>
          <w:szCs w:val="32"/>
          <w:u w:val="single"/>
        </w:rPr>
        <w:t>3.</w:t>
      </w:r>
    </w:p>
    <w:p w14:paraId="1AF775E5" w14:textId="2F5C2CF8" w:rsidR="00AC3D14" w:rsidRDefault="00AC3D14" w:rsidP="00AC3D14">
      <w:pPr>
        <w:rPr>
          <w:rFonts w:eastAsiaTheme="majorEastAsia"/>
          <w:sz w:val="32"/>
          <w:szCs w:val="32"/>
          <w:u w:val="single"/>
        </w:rPr>
      </w:pPr>
      <w:r w:rsidRPr="47CD6319">
        <w:rPr>
          <w:rFonts w:eastAsiaTheme="majorEastAsia"/>
          <w:sz w:val="32"/>
          <w:szCs w:val="32"/>
          <w:u w:val="single"/>
        </w:rPr>
        <w:t>Papierprototypen</w:t>
      </w:r>
    </w:p>
    <w:p w14:paraId="32AC78B7" w14:textId="78B3C4FA" w:rsidR="00AC3D14" w:rsidRDefault="113FC077" w:rsidP="113FC077">
      <w:pPr>
        <w:rPr>
          <w:rFonts w:eastAsiaTheme="majorEastAsia"/>
          <w:sz w:val="32"/>
          <w:szCs w:val="32"/>
        </w:rPr>
      </w:pPr>
      <w:r w:rsidRPr="113FC077">
        <w:rPr>
          <w:rFonts w:eastAsiaTheme="majorEastAsia"/>
          <w:sz w:val="32"/>
          <w:szCs w:val="32"/>
        </w:rPr>
        <w:t xml:space="preserve">Startseite Design </w:t>
      </w:r>
    </w:p>
    <w:p w14:paraId="1A8E440C" w14:textId="40AB2319" w:rsidR="2F15F24B" w:rsidRDefault="2F15F24B"/>
    <w:p w14:paraId="4000F2F1" w14:textId="670CFC09" w:rsidR="4FA42269" w:rsidRDefault="00AC3D14" w:rsidP="00256692">
      <w:r>
        <w:rPr>
          <w:noProof/>
        </w:rPr>
        <w:drawing>
          <wp:inline distT="0" distB="0" distL="0" distR="0" wp14:anchorId="6F2DBAF0" wp14:editId="703B5653">
            <wp:extent cx="5762626" cy="4029075"/>
            <wp:effectExtent l="0" t="0" r="0" b="0"/>
            <wp:docPr id="1990455472" name="Picture 1990455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0455472"/>
                    <pic:cNvPicPr/>
                  </pic:nvPicPr>
                  <pic:blipFill>
                    <a:blip r:embed="rId12">
                      <a:extLst>
                        <a:ext uri="{28A0092B-C50C-407E-A947-70E740481C1C}">
                          <a14:useLocalDpi xmlns:a14="http://schemas.microsoft.com/office/drawing/2010/main" val="0"/>
                        </a:ext>
                      </a:extLst>
                    </a:blip>
                    <a:stretch>
                      <a:fillRect/>
                    </a:stretch>
                  </pic:blipFill>
                  <pic:spPr>
                    <a:xfrm>
                      <a:off x="0" y="0"/>
                      <a:ext cx="5762626" cy="4029075"/>
                    </a:xfrm>
                    <a:prstGeom prst="rect">
                      <a:avLst/>
                    </a:prstGeom>
                  </pic:spPr>
                </pic:pic>
              </a:graphicData>
            </a:graphic>
          </wp:inline>
        </w:drawing>
      </w:r>
    </w:p>
    <w:p w14:paraId="3D209237" w14:textId="4F04FC72" w:rsidR="4FA42269" w:rsidRPr="00256692" w:rsidRDefault="649A0497" w:rsidP="00256692">
      <w:pPr>
        <w:rPr>
          <w:rFonts w:eastAsiaTheme="majorEastAsia"/>
          <w:sz w:val="32"/>
          <w:szCs w:val="32"/>
        </w:rPr>
      </w:pPr>
      <w:r w:rsidRPr="649A0497">
        <w:rPr>
          <w:rFonts w:eastAsiaTheme="majorEastAsia"/>
          <w:sz w:val="32"/>
          <w:szCs w:val="32"/>
        </w:rPr>
        <w:t>Profileinsicht</w:t>
      </w:r>
      <w:r w:rsidR="00256692">
        <w:rPr>
          <w:noProof/>
        </w:rPr>
        <w:drawing>
          <wp:inline distT="0" distB="0" distL="0" distR="0" wp14:anchorId="0D558C31" wp14:editId="46F73827">
            <wp:extent cx="5760720" cy="4370530"/>
            <wp:effectExtent l="0" t="0" r="0" b="0"/>
            <wp:docPr id="775281149" name="Picture 775281149" descr="Ein Bild, das Text, Screenshot, Diagramm, Kreis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81149" name="Picture 775281149" descr="Ein Bild, das Text, Screenshot, Diagramm, Kreis enthält.&#10;&#10;Automatisch generierte Beschreibung"/>
                    <pic:cNvPicPr/>
                  </pic:nvPicPr>
                  <pic:blipFill>
                    <a:blip r:embed="rId13">
                      <a:extLst>
                        <a:ext uri="{28A0092B-C50C-407E-A947-70E740481C1C}">
                          <a14:useLocalDpi xmlns:a14="http://schemas.microsoft.com/office/drawing/2010/main" val="0"/>
                        </a:ext>
                      </a:extLst>
                    </a:blip>
                    <a:stretch>
                      <a:fillRect/>
                    </a:stretch>
                  </pic:blipFill>
                  <pic:spPr>
                    <a:xfrm>
                      <a:off x="0" y="0"/>
                      <a:ext cx="5760720" cy="4370530"/>
                    </a:xfrm>
                    <a:prstGeom prst="rect">
                      <a:avLst/>
                    </a:prstGeom>
                  </pic:spPr>
                </pic:pic>
              </a:graphicData>
            </a:graphic>
          </wp:inline>
        </w:drawing>
      </w:r>
    </w:p>
    <w:p w14:paraId="6F370FBB" w14:textId="6808BD88" w:rsidR="1190D1D6" w:rsidRDefault="1190D1D6" w:rsidP="1190D1D6">
      <w:pPr>
        <w:rPr>
          <w:rFonts w:eastAsiaTheme="majorEastAsia"/>
          <w:sz w:val="32"/>
          <w:szCs w:val="32"/>
        </w:rPr>
      </w:pPr>
    </w:p>
    <w:p w14:paraId="558500A3" w14:textId="02323A2A" w:rsidR="55350AB1" w:rsidRDefault="55350AB1" w:rsidP="55350AB1">
      <w:pPr>
        <w:rPr>
          <w:rFonts w:eastAsiaTheme="majorEastAsia"/>
          <w:sz w:val="32"/>
          <w:szCs w:val="32"/>
        </w:rPr>
      </w:pPr>
      <w:r w:rsidRPr="55350AB1">
        <w:rPr>
          <w:rFonts w:eastAsiaTheme="majorEastAsia"/>
          <w:sz w:val="32"/>
          <w:szCs w:val="32"/>
        </w:rPr>
        <w:t>User Stories</w:t>
      </w:r>
    </w:p>
    <w:tbl>
      <w:tblPr>
        <w:tblStyle w:val="TableGrid"/>
        <w:tblW w:w="0" w:type="auto"/>
        <w:tblLayout w:type="fixed"/>
        <w:tblLook w:val="04A0" w:firstRow="1" w:lastRow="0" w:firstColumn="1" w:lastColumn="0" w:noHBand="0" w:noVBand="1"/>
      </w:tblPr>
      <w:tblGrid>
        <w:gridCol w:w="2252"/>
        <w:gridCol w:w="6808"/>
      </w:tblGrid>
      <w:tr w:rsidR="55350AB1" w14:paraId="3625D0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63A10DA" w14:textId="25B3178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C90EC59" w14:textId="2FC8452E" w:rsidR="55350AB1" w:rsidRDefault="55350AB1" w:rsidP="55350AB1">
            <w:r w:rsidRPr="55350AB1">
              <w:rPr>
                <w:rFonts w:ascii="Aptos" w:eastAsia="Aptos" w:hAnsi="Aptos" w:cs="Aptos"/>
              </w:rPr>
              <w:t>3.2.1</w:t>
            </w:r>
          </w:p>
        </w:tc>
      </w:tr>
      <w:tr w:rsidR="55350AB1" w14:paraId="55BB806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9F8A25F" w14:textId="7A1FE522"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AD71644" w14:textId="2CB5BAA7" w:rsidR="55350AB1" w:rsidRDefault="55350AB1" w:rsidP="55350AB1">
            <w:r w:rsidRPr="55350AB1">
              <w:rPr>
                <w:rFonts w:ascii="Aptos" w:eastAsia="Aptos" w:hAnsi="Aptos" w:cs="Aptos"/>
              </w:rPr>
              <w:t>Als Spieler möchte ich auf der Startseite auf mein Kartendeck zugreifen</w:t>
            </w:r>
          </w:p>
        </w:tc>
      </w:tr>
      <w:tr w:rsidR="55350AB1" w14:paraId="2D81E49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C6C548" w14:textId="52BCDC3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3CA2DA4" w14:textId="1BFA57B9" w:rsidR="55350AB1" w:rsidRDefault="55350AB1" w:rsidP="55350AB1">
            <w:r w:rsidRPr="55350AB1">
              <w:rPr>
                <w:rFonts w:ascii="Aptos" w:eastAsia="Aptos" w:hAnsi="Aptos" w:cs="Aptos"/>
              </w:rPr>
              <w:t>Weniger als ein Tag</w:t>
            </w:r>
          </w:p>
        </w:tc>
      </w:tr>
      <w:tr w:rsidR="55350AB1" w14:paraId="7730F81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414C16C" w14:textId="78F452A4"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D0893B7" w14:textId="0815227B" w:rsidR="55350AB1" w:rsidRDefault="55350AB1" w:rsidP="55350AB1">
            <w:r w:rsidRPr="55350AB1">
              <w:rPr>
                <w:rFonts w:ascii="Aptos" w:eastAsia="Aptos" w:hAnsi="Aptos" w:cs="Aptos"/>
              </w:rPr>
              <w:t>Hoch</w:t>
            </w:r>
          </w:p>
        </w:tc>
      </w:tr>
      <w:tr w:rsidR="55350AB1" w14:paraId="4F5BFA2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BB0135B" w14:textId="4EFF4771"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17E76E9" w14:textId="5595713C" w:rsidR="55350AB1" w:rsidRDefault="55350AB1" w:rsidP="55350AB1">
            <w:r w:rsidRPr="55350AB1">
              <w:rPr>
                <w:rFonts w:ascii="Aptos" w:eastAsia="Aptos" w:hAnsi="Aptos" w:cs="Aptos"/>
              </w:rPr>
              <w:t>Saman Schero</w:t>
            </w:r>
          </w:p>
        </w:tc>
      </w:tr>
      <w:tr w:rsidR="55350AB1" w14:paraId="6C9E8EAA"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8EA5AE9" w14:textId="3DF25237"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038A002" w14:textId="49B19E37" w:rsidR="55350AB1" w:rsidRDefault="006B5B34" w:rsidP="55350AB1">
            <w:pPr>
              <w:rPr>
                <w:rFonts w:ascii="Aptos" w:eastAsia="Aptos" w:hAnsi="Aptos" w:cs="Aptos"/>
              </w:rPr>
            </w:pPr>
            <w:r>
              <w:rPr>
                <w:rFonts w:ascii="Aptos" w:eastAsia="Aptos" w:hAnsi="Aptos" w:cs="Aptos"/>
              </w:rPr>
              <w:t>4.5 ,4.6</w:t>
            </w:r>
          </w:p>
        </w:tc>
      </w:tr>
    </w:tbl>
    <w:p w14:paraId="00343664" w14:textId="710297C7" w:rsidR="55350AB1" w:rsidRDefault="55350AB1" w:rsidP="55350AB1">
      <w:pPr>
        <w:rPr>
          <w:rFonts w:eastAsiaTheme="majorEastAsia"/>
          <w:sz w:val="32"/>
          <w:szCs w:val="32"/>
        </w:rPr>
      </w:pPr>
    </w:p>
    <w:tbl>
      <w:tblPr>
        <w:tblStyle w:val="TableGrid"/>
        <w:tblW w:w="0" w:type="auto"/>
        <w:tblLayout w:type="fixed"/>
        <w:tblLook w:val="04A0" w:firstRow="1" w:lastRow="0" w:firstColumn="1" w:lastColumn="0" w:noHBand="0" w:noVBand="1"/>
      </w:tblPr>
      <w:tblGrid>
        <w:gridCol w:w="2252"/>
        <w:gridCol w:w="6808"/>
      </w:tblGrid>
      <w:tr w:rsidR="55350AB1" w14:paraId="75E1650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3385EEE" w14:textId="3F64256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DAD7F7F" w14:textId="39E8F2E5" w:rsidR="55350AB1" w:rsidRDefault="55350AB1" w:rsidP="55350AB1">
            <w:r w:rsidRPr="55350AB1">
              <w:rPr>
                <w:rFonts w:ascii="Aptos" w:eastAsia="Aptos" w:hAnsi="Aptos" w:cs="Aptos"/>
              </w:rPr>
              <w:t>3.2.2</w:t>
            </w:r>
          </w:p>
        </w:tc>
      </w:tr>
      <w:tr w:rsidR="55350AB1" w14:paraId="5360F73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1A1ECF7" w14:textId="001B536E"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0874EB6" w14:textId="3ADE71A0" w:rsidR="55350AB1" w:rsidRDefault="55350AB1" w:rsidP="55350AB1">
            <w:r w:rsidRPr="55350AB1">
              <w:rPr>
                <w:rFonts w:ascii="Aptos" w:eastAsia="Aptos" w:hAnsi="Aptos" w:cs="Aptos"/>
              </w:rPr>
              <w:t xml:space="preserve">Als Spieler möchte ich auf der Startseite eine Übersicht über meine Freunde haben </w:t>
            </w:r>
          </w:p>
        </w:tc>
      </w:tr>
      <w:tr w:rsidR="55350AB1" w14:paraId="5CD9DEF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84FBCA" w14:textId="02293EDD"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12C291E" w14:textId="6393622D" w:rsidR="55350AB1" w:rsidRDefault="55350AB1" w:rsidP="55350AB1">
            <w:r w:rsidRPr="55350AB1">
              <w:rPr>
                <w:rFonts w:ascii="Aptos" w:eastAsia="Aptos" w:hAnsi="Aptos" w:cs="Aptos"/>
              </w:rPr>
              <w:t>Weniger als ein Tag</w:t>
            </w:r>
          </w:p>
        </w:tc>
      </w:tr>
      <w:tr w:rsidR="55350AB1" w14:paraId="647929D7"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C5C5A95" w14:textId="27F9C8C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FC162CB" w14:textId="5591DDE8" w:rsidR="55350AB1" w:rsidRDefault="55350AB1" w:rsidP="55350AB1">
            <w:r w:rsidRPr="55350AB1">
              <w:rPr>
                <w:rFonts w:ascii="Aptos" w:eastAsia="Aptos" w:hAnsi="Aptos" w:cs="Aptos"/>
              </w:rPr>
              <w:t>Hoch</w:t>
            </w:r>
          </w:p>
        </w:tc>
      </w:tr>
      <w:tr w:rsidR="55350AB1" w14:paraId="7F676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45090B3" w14:textId="4A4A5E8E"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503009D" w14:textId="6283409C" w:rsidR="55350AB1" w:rsidRDefault="55350AB1" w:rsidP="55350AB1">
            <w:r w:rsidRPr="55350AB1">
              <w:rPr>
                <w:rFonts w:ascii="Aptos" w:eastAsia="Aptos" w:hAnsi="Aptos" w:cs="Aptos"/>
              </w:rPr>
              <w:t>Saman Schero</w:t>
            </w:r>
          </w:p>
        </w:tc>
      </w:tr>
      <w:tr w:rsidR="55350AB1" w14:paraId="367DB75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530A694" w14:textId="7CA4940B"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C0AA3D3" w14:textId="31F4DBD4" w:rsidR="55350AB1" w:rsidRDefault="55350AB1" w:rsidP="55350AB1">
            <w:r w:rsidRPr="55350AB1">
              <w:rPr>
                <w:rFonts w:ascii="Aptos" w:eastAsia="Aptos" w:hAnsi="Aptos" w:cs="Aptos"/>
              </w:rPr>
              <w:t xml:space="preserve"> </w:t>
            </w:r>
            <w:r w:rsidR="00D774AD">
              <w:rPr>
                <w:rFonts w:ascii="Aptos" w:eastAsia="Aptos" w:hAnsi="Aptos" w:cs="Aptos"/>
              </w:rPr>
              <w:t>5.2</w:t>
            </w:r>
          </w:p>
        </w:tc>
      </w:tr>
    </w:tbl>
    <w:p w14:paraId="1BE4EB5E" w14:textId="14BF20D2" w:rsidR="0AC00D6A" w:rsidRDefault="55350AB1" w:rsidP="006B5B34">
      <w:pPr>
        <w:spacing w:line="257" w:lineRule="auto"/>
        <w:rPr>
          <w:rFonts w:ascii="Aptos" w:eastAsia="Aptos" w:hAnsi="Aptos" w:cs="Aptos"/>
        </w:rPr>
      </w:pPr>
      <w:r w:rsidRPr="55350AB1">
        <w:rPr>
          <w:rFonts w:ascii="Aptos" w:eastAsia="Aptos" w:hAnsi="Aptos" w:cs="Aptos"/>
        </w:rPr>
        <w:t xml:space="preserve"> </w:t>
      </w:r>
    </w:p>
    <w:p w14:paraId="7EDDE69E" w14:textId="55E45F59" w:rsidR="0AC00D6A" w:rsidRDefault="0AC00D6A" w:rsidP="0AC00D6A">
      <w:pPr>
        <w:spacing w:line="257" w:lineRule="auto"/>
        <w:rPr>
          <w:rFonts w:ascii="Aptos" w:eastAsia="Aptos" w:hAnsi="Aptos" w:cs="Aptos"/>
        </w:rPr>
      </w:pPr>
    </w:p>
    <w:tbl>
      <w:tblPr>
        <w:tblStyle w:val="TableGrid"/>
        <w:tblW w:w="0" w:type="auto"/>
        <w:tblLayout w:type="fixed"/>
        <w:tblLook w:val="04A0" w:firstRow="1" w:lastRow="0" w:firstColumn="1" w:lastColumn="0" w:noHBand="0" w:noVBand="1"/>
      </w:tblPr>
      <w:tblGrid>
        <w:gridCol w:w="2252"/>
        <w:gridCol w:w="6808"/>
      </w:tblGrid>
      <w:tr w:rsidR="55350AB1" w14:paraId="367651C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6CD0FB2" w14:textId="0089FE64"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A90E3AE" w14:textId="1F6661A2" w:rsidR="55350AB1" w:rsidRDefault="55350AB1" w:rsidP="55350AB1">
            <w:r w:rsidRPr="55350AB1">
              <w:rPr>
                <w:rFonts w:ascii="Aptos" w:eastAsia="Aptos" w:hAnsi="Aptos" w:cs="Aptos"/>
              </w:rPr>
              <w:t>3.2.3</w:t>
            </w:r>
          </w:p>
        </w:tc>
      </w:tr>
      <w:tr w:rsidR="55350AB1" w14:paraId="4075C4E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37C8D4D" w14:textId="0C8FA83D"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8ABCB02" w14:textId="0B8B1BB9" w:rsidR="55350AB1" w:rsidRDefault="55350AB1" w:rsidP="55350AB1">
            <w:r w:rsidRPr="55350AB1">
              <w:rPr>
                <w:rFonts w:ascii="Aptos" w:eastAsia="Aptos" w:hAnsi="Aptos" w:cs="Aptos"/>
              </w:rPr>
              <w:t xml:space="preserve">Als Spieler möchte ich von der Startseite aus, auf mein Profil zugreifen </w:t>
            </w:r>
          </w:p>
        </w:tc>
      </w:tr>
      <w:tr w:rsidR="55350AB1" w14:paraId="04A38BE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0539B1" w14:textId="56D1A69C"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4C9D3CD" w14:textId="298442A1" w:rsidR="55350AB1" w:rsidRDefault="55350AB1" w:rsidP="55350AB1">
            <w:r w:rsidRPr="55350AB1">
              <w:rPr>
                <w:rFonts w:ascii="Aptos" w:eastAsia="Aptos" w:hAnsi="Aptos" w:cs="Aptos"/>
              </w:rPr>
              <w:t>Weniger als ein Tag</w:t>
            </w:r>
          </w:p>
        </w:tc>
      </w:tr>
      <w:tr w:rsidR="55350AB1" w14:paraId="2DF3A2D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E8F6EC2" w14:textId="01B15B5C"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6C910D" w14:textId="22C38097" w:rsidR="55350AB1" w:rsidRDefault="55350AB1" w:rsidP="55350AB1">
            <w:r w:rsidRPr="55350AB1">
              <w:rPr>
                <w:rFonts w:ascii="Aptos" w:eastAsia="Aptos" w:hAnsi="Aptos" w:cs="Aptos"/>
              </w:rPr>
              <w:t>Hoch</w:t>
            </w:r>
          </w:p>
        </w:tc>
      </w:tr>
      <w:tr w:rsidR="55350AB1" w14:paraId="7484E6B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5C91CE1" w14:textId="0F636502"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0E5D485" w14:textId="1C79DAB2" w:rsidR="55350AB1" w:rsidRDefault="55350AB1" w:rsidP="55350AB1">
            <w:r w:rsidRPr="55350AB1">
              <w:rPr>
                <w:rFonts w:ascii="Aptos" w:eastAsia="Aptos" w:hAnsi="Aptos" w:cs="Aptos"/>
              </w:rPr>
              <w:t>Saman Schero</w:t>
            </w:r>
          </w:p>
        </w:tc>
      </w:tr>
      <w:tr w:rsidR="55350AB1" w14:paraId="6D0BF36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5017054" w14:textId="55B3AC5E"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D2A54A4" w14:textId="0607B010" w:rsidR="55350AB1" w:rsidRDefault="55350AB1" w:rsidP="55350AB1">
            <w:r w:rsidRPr="55350AB1">
              <w:rPr>
                <w:rFonts w:ascii="Aptos" w:eastAsia="Aptos" w:hAnsi="Aptos" w:cs="Aptos"/>
              </w:rPr>
              <w:t xml:space="preserve"> </w:t>
            </w:r>
            <w:r w:rsidR="00665865">
              <w:rPr>
                <w:rFonts w:ascii="Aptos" w:eastAsia="Aptos" w:hAnsi="Aptos" w:cs="Aptos"/>
              </w:rPr>
              <w:t>1.2</w:t>
            </w:r>
          </w:p>
        </w:tc>
      </w:tr>
    </w:tbl>
    <w:p w14:paraId="6C985BA3" w14:textId="0DD51724" w:rsidR="55350AB1" w:rsidRDefault="55350AB1" w:rsidP="55350AB1">
      <w:pPr>
        <w:spacing w:line="257" w:lineRule="auto"/>
      </w:pPr>
      <w:r w:rsidRPr="55350AB1">
        <w:rPr>
          <w:rFonts w:ascii="Aptos" w:eastAsia="Aptos" w:hAnsi="Aptos" w:cs="Aptos"/>
        </w:rPr>
        <w:t xml:space="preserve"> </w:t>
      </w:r>
    </w:p>
    <w:tbl>
      <w:tblPr>
        <w:tblStyle w:val="TableGrid"/>
        <w:tblW w:w="0" w:type="auto"/>
        <w:tblLayout w:type="fixed"/>
        <w:tblLook w:val="04A0" w:firstRow="1" w:lastRow="0" w:firstColumn="1" w:lastColumn="0" w:noHBand="0" w:noVBand="1"/>
      </w:tblPr>
      <w:tblGrid>
        <w:gridCol w:w="2252"/>
        <w:gridCol w:w="6808"/>
      </w:tblGrid>
      <w:tr w:rsidR="55350AB1" w14:paraId="69E00E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D6191BE" w14:textId="4FD809F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97AAC28" w14:textId="29F0AD9E" w:rsidR="55350AB1" w:rsidRDefault="55350AB1" w:rsidP="55350AB1">
            <w:r w:rsidRPr="55350AB1">
              <w:rPr>
                <w:rFonts w:ascii="Aptos" w:eastAsia="Aptos" w:hAnsi="Aptos" w:cs="Aptos"/>
              </w:rPr>
              <w:t>3.2.4</w:t>
            </w:r>
          </w:p>
        </w:tc>
      </w:tr>
      <w:tr w:rsidR="55350AB1" w14:paraId="0A901AD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E93B26" w14:textId="5B1F5615"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31D7495" w14:textId="0B3F1574" w:rsidR="55350AB1" w:rsidRDefault="55350AB1" w:rsidP="55350AB1">
            <w:r w:rsidRPr="55350AB1">
              <w:rPr>
                <w:rFonts w:ascii="Aptos" w:eastAsia="Aptos" w:hAnsi="Aptos" w:cs="Aptos"/>
              </w:rPr>
              <w:t xml:space="preserve">Als Spieler möchte ich von der Startseite aus einer Funktion haben, mit der ich mich abmelden kann </w:t>
            </w:r>
          </w:p>
        </w:tc>
      </w:tr>
      <w:tr w:rsidR="55350AB1" w14:paraId="14A6DFF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9D8C05" w14:textId="69E0D320"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16CDD09" w14:textId="45E8090F" w:rsidR="55350AB1" w:rsidRDefault="55350AB1" w:rsidP="55350AB1">
            <w:r w:rsidRPr="55350AB1">
              <w:rPr>
                <w:rFonts w:ascii="Aptos" w:eastAsia="Aptos" w:hAnsi="Aptos" w:cs="Aptos"/>
              </w:rPr>
              <w:t>Weniger als ein Tag</w:t>
            </w:r>
          </w:p>
        </w:tc>
      </w:tr>
      <w:tr w:rsidR="55350AB1" w14:paraId="58F7918D"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43CC37" w14:textId="775B8CCF"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9CF28ED" w14:textId="1423BE05" w:rsidR="55350AB1" w:rsidRDefault="55350AB1" w:rsidP="55350AB1">
            <w:r w:rsidRPr="55350AB1">
              <w:rPr>
                <w:rFonts w:ascii="Aptos" w:eastAsia="Aptos" w:hAnsi="Aptos" w:cs="Aptos"/>
              </w:rPr>
              <w:t>Hoch</w:t>
            </w:r>
          </w:p>
        </w:tc>
      </w:tr>
      <w:tr w:rsidR="55350AB1" w14:paraId="0B0BA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0DA7EAB" w14:textId="4C9A6F49"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ACECC14" w14:textId="3FD8DA14" w:rsidR="55350AB1" w:rsidRDefault="55350AB1" w:rsidP="55350AB1">
            <w:r w:rsidRPr="55350AB1">
              <w:rPr>
                <w:rFonts w:ascii="Aptos" w:eastAsia="Aptos" w:hAnsi="Aptos" w:cs="Aptos"/>
              </w:rPr>
              <w:t>Saman Schero</w:t>
            </w:r>
          </w:p>
        </w:tc>
      </w:tr>
      <w:tr w:rsidR="55350AB1" w14:paraId="228081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E9A3E5" w14:textId="4A31FA24"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F8E6B3" w14:textId="0EEC0EAF" w:rsidR="55350AB1" w:rsidRDefault="55350AB1" w:rsidP="55350AB1">
            <w:pPr>
              <w:rPr>
                <w:rFonts w:ascii="Aptos" w:eastAsia="Aptos" w:hAnsi="Aptos" w:cs="Aptos"/>
              </w:rPr>
            </w:pPr>
          </w:p>
        </w:tc>
      </w:tr>
    </w:tbl>
    <w:p w14:paraId="1B4853EA" w14:textId="42415ECB" w:rsidR="55350AB1" w:rsidRDefault="55350AB1" w:rsidP="55350AB1">
      <w:pPr>
        <w:rPr>
          <w:rFonts w:eastAsiaTheme="majorEastAsia"/>
          <w:sz w:val="32"/>
          <w:szCs w:val="32"/>
        </w:rPr>
      </w:pPr>
    </w:p>
    <w:p w14:paraId="5E53D0E0" w14:textId="525DC2BA" w:rsidR="55350AB1" w:rsidRDefault="55350AB1" w:rsidP="55350AB1">
      <w:pPr>
        <w:spacing w:line="257" w:lineRule="auto"/>
        <w:rPr>
          <w:rFonts w:ascii="Aptos" w:eastAsia="Aptos" w:hAnsi="Aptos" w:cs="Aptos"/>
        </w:rPr>
      </w:pPr>
    </w:p>
    <w:tbl>
      <w:tblPr>
        <w:tblStyle w:val="TableGrid"/>
        <w:tblW w:w="0" w:type="auto"/>
        <w:tblLayout w:type="fixed"/>
        <w:tblLook w:val="04A0" w:firstRow="1" w:lastRow="0" w:firstColumn="1" w:lastColumn="0" w:noHBand="0" w:noVBand="1"/>
      </w:tblPr>
      <w:tblGrid>
        <w:gridCol w:w="2252"/>
        <w:gridCol w:w="6808"/>
      </w:tblGrid>
      <w:tr w:rsidR="55350AB1" w14:paraId="5DE8C12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509C1D6" w14:textId="5115ADE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16305AF1" w14:textId="48CF6E94" w:rsidR="55350AB1" w:rsidRDefault="55350AB1" w:rsidP="55350AB1">
            <w:r w:rsidRPr="55350AB1">
              <w:rPr>
                <w:rFonts w:ascii="Aptos" w:eastAsia="Aptos" w:hAnsi="Aptos" w:cs="Aptos"/>
              </w:rPr>
              <w:t>3.2.5</w:t>
            </w:r>
          </w:p>
        </w:tc>
      </w:tr>
      <w:tr w:rsidR="55350AB1" w14:paraId="299BCE2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2EBB32D" w14:textId="4DF07024"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8B1C353" w14:textId="6D8B829A" w:rsidR="55350AB1" w:rsidRDefault="55350AB1" w:rsidP="55350AB1">
            <w:r w:rsidRPr="55350AB1">
              <w:rPr>
                <w:rFonts w:ascii="Aptos" w:eastAsia="Aptos" w:hAnsi="Aptos" w:cs="Aptos"/>
              </w:rPr>
              <w:t>Als Spieler möchte ich von der Startseite aus ein Spiel starten können</w:t>
            </w:r>
          </w:p>
        </w:tc>
      </w:tr>
      <w:tr w:rsidR="55350AB1" w14:paraId="2B633FB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43DAF2" w14:textId="44D187C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D352B1" w14:textId="70E4946A" w:rsidR="55350AB1" w:rsidRDefault="55350AB1" w:rsidP="55350AB1">
            <w:r w:rsidRPr="55350AB1">
              <w:rPr>
                <w:rFonts w:ascii="Aptos" w:eastAsia="Aptos" w:hAnsi="Aptos" w:cs="Aptos"/>
              </w:rPr>
              <w:t>Weniger als ein Tag</w:t>
            </w:r>
          </w:p>
        </w:tc>
      </w:tr>
      <w:tr w:rsidR="55350AB1" w14:paraId="58F677B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FEB985" w14:textId="3038207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F7EA062" w14:textId="3B22F038" w:rsidR="55350AB1" w:rsidRDefault="55350AB1" w:rsidP="55350AB1">
            <w:r w:rsidRPr="55350AB1">
              <w:rPr>
                <w:rFonts w:ascii="Aptos" w:eastAsia="Aptos" w:hAnsi="Aptos" w:cs="Aptos"/>
              </w:rPr>
              <w:t>Hoch</w:t>
            </w:r>
          </w:p>
        </w:tc>
      </w:tr>
      <w:tr w:rsidR="55350AB1" w14:paraId="588FC75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100EAC9" w14:textId="0F7492A6"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EDF6BE8" w14:textId="4CA809D1" w:rsidR="55350AB1" w:rsidRDefault="55350AB1" w:rsidP="55350AB1">
            <w:r w:rsidRPr="55350AB1">
              <w:rPr>
                <w:rFonts w:ascii="Aptos" w:eastAsia="Aptos" w:hAnsi="Aptos" w:cs="Aptos"/>
              </w:rPr>
              <w:t>Saman Schero</w:t>
            </w:r>
          </w:p>
        </w:tc>
      </w:tr>
      <w:tr w:rsidR="55350AB1" w14:paraId="67002BC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B4CE792" w14:textId="448C172A"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059836D" w14:textId="757862A3" w:rsidR="55350AB1" w:rsidRDefault="55350AB1" w:rsidP="55350AB1">
            <w:r w:rsidRPr="55350AB1">
              <w:rPr>
                <w:rFonts w:ascii="Aptos" w:eastAsia="Aptos" w:hAnsi="Aptos" w:cs="Aptos"/>
              </w:rPr>
              <w:t xml:space="preserve"> </w:t>
            </w:r>
          </w:p>
        </w:tc>
      </w:tr>
    </w:tbl>
    <w:p w14:paraId="18017A09" w14:textId="6BE599B7" w:rsidR="55350AB1" w:rsidRDefault="55350AB1" w:rsidP="55350AB1">
      <w:pPr>
        <w:spacing w:line="257" w:lineRule="auto"/>
        <w:jc w:val="both"/>
        <w:rPr>
          <w:rFonts w:ascii="Aptos" w:eastAsia="Aptos" w:hAnsi="Aptos" w:cs="Aptos"/>
        </w:rPr>
      </w:pPr>
    </w:p>
    <w:p w14:paraId="1F160677" w14:textId="6C1C4A8F" w:rsidR="000A67EB" w:rsidRDefault="000A67EB" w:rsidP="000A67EB">
      <w:pPr>
        <w:rPr>
          <w:rFonts w:eastAsiaTheme="majorEastAsia"/>
          <w:sz w:val="32"/>
          <w:szCs w:val="32"/>
        </w:rPr>
      </w:pPr>
    </w:p>
    <w:p w14:paraId="035AC8A0" w14:textId="77777777" w:rsidR="006B5B34" w:rsidRDefault="006B5B34" w:rsidP="006B5B34">
      <w:pPr>
        <w:spacing w:line="257" w:lineRule="auto"/>
      </w:pPr>
    </w:p>
    <w:tbl>
      <w:tblPr>
        <w:tblStyle w:val="TableGrid"/>
        <w:tblW w:w="0" w:type="auto"/>
        <w:tblLayout w:type="fixed"/>
        <w:tblLook w:val="04A0" w:firstRow="1" w:lastRow="0" w:firstColumn="1" w:lastColumn="0" w:noHBand="0" w:noVBand="1"/>
      </w:tblPr>
      <w:tblGrid>
        <w:gridCol w:w="2252"/>
        <w:gridCol w:w="6808"/>
      </w:tblGrid>
      <w:tr w:rsidR="006B5B34" w14:paraId="2C9C2A59"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CF4C4F" w14:textId="77777777" w:rsidR="006B5B34" w:rsidRDefault="006B5B34" w:rsidP="00E5437B">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7AF56A7" w14:textId="77777777" w:rsidR="006B5B34" w:rsidRDefault="006B5B34" w:rsidP="00E5437B">
            <w:r w:rsidRPr="55350AB1">
              <w:rPr>
                <w:rFonts w:ascii="Aptos" w:eastAsia="Aptos" w:hAnsi="Aptos" w:cs="Aptos"/>
              </w:rPr>
              <w:t>3.2.</w:t>
            </w:r>
            <w:r w:rsidRPr="28417FD0">
              <w:rPr>
                <w:rFonts w:ascii="Aptos" w:eastAsia="Aptos" w:hAnsi="Aptos" w:cs="Aptos"/>
              </w:rPr>
              <w:t>6</w:t>
            </w:r>
          </w:p>
        </w:tc>
      </w:tr>
      <w:tr w:rsidR="006B5B34" w14:paraId="734EE440"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E115E76" w14:textId="77777777" w:rsidR="006B5B34" w:rsidRDefault="006B5B34" w:rsidP="00E5437B">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B61D5AA" w14:textId="77777777" w:rsidR="006B5B34" w:rsidRDefault="006B5B34" w:rsidP="00E5437B">
            <w:r w:rsidRPr="55350AB1">
              <w:rPr>
                <w:rFonts w:ascii="Aptos" w:eastAsia="Aptos" w:hAnsi="Aptos" w:cs="Aptos"/>
              </w:rPr>
              <w:t>Als Spieler möchte ich eine Funktion haben, mit der ich Freunde suchen kann und hinzufügen kann</w:t>
            </w:r>
          </w:p>
        </w:tc>
      </w:tr>
      <w:tr w:rsidR="006B5B34" w14:paraId="39C9D54F"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4975114" w14:textId="77777777" w:rsidR="006B5B34" w:rsidRDefault="006B5B34" w:rsidP="00E5437B">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C0E4069" w14:textId="77777777" w:rsidR="006B5B34" w:rsidRDefault="006B5B34" w:rsidP="00E5437B">
            <w:r w:rsidRPr="55350AB1">
              <w:rPr>
                <w:rFonts w:ascii="Aptos" w:eastAsia="Aptos" w:hAnsi="Aptos" w:cs="Aptos"/>
              </w:rPr>
              <w:t>Ein Tag</w:t>
            </w:r>
          </w:p>
        </w:tc>
      </w:tr>
      <w:tr w:rsidR="006B5B34" w14:paraId="375077B3"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091763" w14:textId="77777777" w:rsidR="006B5B34" w:rsidRDefault="006B5B34" w:rsidP="00E5437B">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AD2E2B7" w14:textId="77777777" w:rsidR="006B5B34" w:rsidRDefault="006B5B34" w:rsidP="00E5437B">
            <w:r w:rsidRPr="55350AB1">
              <w:rPr>
                <w:rFonts w:ascii="Aptos" w:eastAsia="Aptos" w:hAnsi="Aptos" w:cs="Aptos"/>
              </w:rPr>
              <w:t>Hoch</w:t>
            </w:r>
          </w:p>
        </w:tc>
      </w:tr>
      <w:tr w:rsidR="006B5B34" w14:paraId="64DD565B"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0CD330" w14:textId="77777777" w:rsidR="006B5B34" w:rsidRDefault="006B5B34" w:rsidP="00E5437B">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0EA503" w14:textId="77777777" w:rsidR="006B5B34" w:rsidRDefault="006B5B34" w:rsidP="00E5437B">
            <w:r w:rsidRPr="55350AB1">
              <w:rPr>
                <w:rFonts w:ascii="Aptos" w:eastAsia="Aptos" w:hAnsi="Aptos" w:cs="Aptos"/>
              </w:rPr>
              <w:t>Saman Schero</w:t>
            </w:r>
          </w:p>
        </w:tc>
      </w:tr>
      <w:tr w:rsidR="006B5B34" w14:paraId="7B7FED3D"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46BB0D" w14:textId="77777777" w:rsidR="006B5B34" w:rsidRDefault="006B5B34" w:rsidP="00E5437B">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829AF8" w14:textId="3E1CBFF4" w:rsidR="006B5B34" w:rsidRDefault="006B5B34" w:rsidP="00E5437B">
            <w:r w:rsidRPr="55350AB1">
              <w:rPr>
                <w:rFonts w:ascii="Aptos" w:eastAsia="Aptos" w:hAnsi="Aptos" w:cs="Aptos"/>
              </w:rPr>
              <w:t xml:space="preserve"> </w:t>
            </w:r>
            <w:r w:rsidR="00E5437B">
              <w:rPr>
                <w:rFonts w:ascii="Aptos" w:eastAsia="Aptos" w:hAnsi="Aptos" w:cs="Aptos"/>
              </w:rPr>
              <w:t>5.1</w:t>
            </w:r>
          </w:p>
        </w:tc>
      </w:tr>
    </w:tbl>
    <w:p w14:paraId="75BD327F" w14:textId="77777777" w:rsidR="006B5B34" w:rsidRDefault="006B5B34" w:rsidP="006B5B34">
      <w:pPr>
        <w:spacing w:line="257" w:lineRule="auto"/>
      </w:pPr>
      <w:r w:rsidRPr="55350AB1">
        <w:rPr>
          <w:rFonts w:ascii="Aptos" w:eastAsia="Aptos" w:hAnsi="Aptos" w:cs="Aptos"/>
        </w:rPr>
        <w:t xml:space="preserve"> </w:t>
      </w:r>
    </w:p>
    <w:p w14:paraId="76471D5B" w14:textId="77777777" w:rsidR="006B5B34" w:rsidRDefault="006B5B34" w:rsidP="006B5B34">
      <w:pPr>
        <w:spacing w:line="257" w:lineRule="auto"/>
        <w:rPr>
          <w:rFonts w:ascii="Aptos" w:eastAsia="Aptos" w:hAnsi="Aptos" w:cs="Aptos"/>
        </w:rPr>
      </w:pPr>
    </w:p>
    <w:p w14:paraId="328508BB" w14:textId="23AF4855" w:rsidR="0142F6E0" w:rsidRDefault="0142F6E0" w:rsidP="0142F6E0">
      <w:pPr>
        <w:rPr>
          <w:rFonts w:eastAsiaTheme="majorEastAsia"/>
          <w:sz w:val="32"/>
          <w:szCs w:val="32"/>
        </w:rPr>
      </w:pPr>
    </w:p>
    <w:p w14:paraId="23B1DDB6" w14:textId="66867FF0" w:rsidR="000A67EB" w:rsidRDefault="000A67EB" w:rsidP="000A67EB">
      <w:pPr>
        <w:rPr>
          <w:rFonts w:eastAsiaTheme="majorEastAsia"/>
          <w:sz w:val="32"/>
          <w:szCs w:val="32"/>
        </w:rPr>
      </w:pPr>
      <w:r>
        <w:rPr>
          <w:rFonts w:eastAsiaTheme="majorEastAsia"/>
          <w:sz w:val="32"/>
          <w:szCs w:val="32"/>
        </w:rPr>
        <w:t>4.</w:t>
      </w:r>
    </w:p>
    <w:p w14:paraId="0CE85CA4" w14:textId="77777777" w:rsidR="00AC3D14" w:rsidRDefault="00AC3D14" w:rsidP="00AC3D14">
      <w:pPr>
        <w:rPr>
          <w:rFonts w:eastAsiaTheme="majorEastAsia"/>
          <w:sz w:val="32"/>
          <w:szCs w:val="32"/>
        </w:rPr>
      </w:pPr>
      <w:r>
        <w:rPr>
          <w:rFonts w:eastAsiaTheme="majorEastAsia"/>
          <w:sz w:val="32"/>
          <w:szCs w:val="32"/>
        </w:rPr>
        <w:t>Papierprototypen</w:t>
      </w:r>
    </w:p>
    <w:p w14:paraId="711A8D2A" w14:textId="366C304C" w:rsidR="45380E49" w:rsidRDefault="45380E49">
      <w:pPr>
        <w:rPr>
          <w:rFonts w:eastAsiaTheme="majorEastAsia"/>
          <w:sz w:val="32"/>
          <w:szCs w:val="32"/>
        </w:rPr>
      </w:pPr>
    </w:p>
    <w:p w14:paraId="63CC6D18" w14:textId="0EB4C34D" w:rsidR="45380E49" w:rsidRDefault="45380E49">
      <w:r>
        <w:t xml:space="preserve">4.7 Meine </w:t>
      </w:r>
      <w:r w:rsidR="18B3FFC5">
        <w:t>Decks</w:t>
      </w:r>
      <w:r w:rsidR="42B91F4F">
        <w:t xml:space="preserve"> </w:t>
      </w:r>
      <w:r w:rsidR="50466E5B">
        <w:t>ansehen</w:t>
      </w:r>
    </w:p>
    <w:p w14:paraId="7B0E6B46" w14:textId="79D0C739" w:rsidR="00AC3D14" w:rsidRDefault="00AC3D14" w:rsidP="5B32BC6B">
      <w:r>
        <w:rPr>
          <w:noProof/>
        </w:rPr>
        <w:drawing>
          <wp:inline distT="0" distB="0" distL="0" distR="0" wp14:anchorId="4A984265" wp14:editId="3B8F073B">
            <wp:extent cx="4524318" cy="2653559"/>
            <wp:effectExtent l="0" t="0" r="0" b="0"/>
            <wp:docPr id="699582590" name="Picture 69958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582590"/>
                    <pic:cNvPicPr/>
                  </pic:nvPicPr>
                  <pic:blipFill>
                    <a:blip r:embed="rId14">
                      <a:extLst>
                        <a:ext uri="{28A0092B-C50C-407E-A947-70E740481C1C}">
                          <a14:useLocalDpi xmlns:a14="http://schemas.microsoft.com/office/drawing/2010/main" val="0"/>
                        </a:ext>
                      </a:extLst>
                    </a:blip>
                    <a:stretch>
                      <a:fillRect/>
                    </a:stretch>
                  </pic:blipFill>
                  <pic:spPr>
                    <a:xfrm>
                      <a:off x="0" y="0"/>
                      <a:ext cx="4524318" cy="2653559"/>
                    </a:xfrm>
                    <a:prstGeom prst="rect">
                      <a:avLst/>
                    </a:prstGeom>
                  </pic:spPr>
                </pic:pic>
              </a:graphicData>
            </a:graphic>
          </wp:inline>
        </w:drawing>
      </w:r>
    </w:p>
    <w:p w14:paraId="5923B7C6" w14:textId="5AAE62C8" w:rsidR="0D061648" w:rsidRDefault="0D061648" w:rsidP="0D061648"/>
    <w:p w14:paraId="4803652B" w14:textId="4AAC153F" w:rsidR="5B32BC6B" w:rsidRDefault="46D4A8F3" w:rsidP="5B32BC6B">
      <w:r>
        <w:t xml:space="preserve">4.8 Deck </w:t>
      </w:r>
      <w:r w:rsidR="77209F0B">
        <w:t xml:space="preserve">erstellen </w:t>
      </w:r>
      <w:r w:rsidR="7EE12B56">
        <w:t xml:space="preserve">Option </w:t>
      </w:r>
    </w:p>
    <w:p w14:paraId="40D3DC3E" w14:textId="28B64743" w:rsidR="00AC3D14" w:rsidRDefault="00AC3D14" w:rsidP="00AC3D14">
      <w:r>
        <w:rPr>
          <w:noProof/>
        </w:rPr>
        <w:drawing>
          <wp:inline distT="0" distB="0" distL="0" distR="0" wp14:anchorId="4F4B8430" wp14:editId="3C89DE93">
            <wp:extent cx="5449070" cy="3676693"/>
            <wp:effectExtent l="0" t="0" r="0" b="0"/>
            <wp:docPr id="427503276" name="Picture 42750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503276"/>
                    <pic:cNvPicPr/>
                  </pic:nvPicPr>
                  <pic:blipFill>
                    <a:blip r:embed="rId15">
                      <a:extLst>
                        <a:ext uri="{28A0092B-C50C-407E-A947-70E740481C1C}">
                          <a14:useLocalDpi xmlns:a14="http://schemas.microsoft.com/office/drawing/2010/main" val="0"/>
                        </a:ext>
                      </a:extLst>
                    </a:blip>
                    <a:srcRect t="6688" r="12056" b="9364"/>
                    <a:stretch>
                      <a:fillRect/>
                    </a:stretch>
                  </pic:blipFill>
                  <pic:spPr>
                    <a:xfrm>
                      <a:off x="0" y="0"/>
                      <a:ext cx="5449070" cy="3676693"/>
                    </a:xfrm>
                    <a:prstGeom prst="rect">
                      <a:avLst/>
                    </a:prstGeom>
                  </pic:spPr>
                </pic:pic>
              </a:graphicData>
            </a:graphic>
          </wp:inline>
        </w:drawing>
      </w:r>
    </w:p>
    <w:p w14:paraId="30DFE8C6" w14:textId="099675F8" w:rsidR="00AC3D14" w:rsidRDefault="00AC3D14" w:rsidP="00AC3D14"/>
    <w:p w14:paraId="13CFF922" w14:textId="2D5537D9" w:rsidR="00AC3D14" w:rsidRDefault="00AC3D14" w:rsidP="00AC3D14"/>
    <w:p w14:paraId="341A3F0B" w14:textId="0735EA23" w:rsidR="00AC3D14" w:rsidRDefault="59A4CCE2" w:rsidP="00AC3D14">
      <w:r>
        <w:t>4.9 Deck erstellen Kartenauswahl</w:t>
      </w:r>
    </w:p>
    <w:p w14:paraId="4936C94F" w14:textId="36DAA43C" w:rsidR="00AC3D14" w:rsidRDefault="00AC3D14" w:rsidP="00AC3D14">
      <w:r>
        <w:rPr>
          <w:noProof/>
        </w:rPr>
        <w:drawing>
          <wp:inline distT="0" distB="0" distL="0" distR="0" wp14:anchorId="61E67A51" wp14:editId="6C0072A7">
            <wp:extent cx="5681924" cy="4113222"/>
            <wp:effectExtent l="0" t="0" r="0" b="0"/>
            <wp:docPr id="1524847032" name="Picture 1524847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4847032"/>
                    <pic:cNvPicPr/>
                  </pic:nvPicPr>
                  <pic:blipFill>
                    <a:blip r:embed="rId16">
                      <a:extLst>
                        <a:ext uri="{28A0092B-C50C-407E-A947-70E740481C1C}">
                          <a14:useLocalDpi xmlns:a14="http://schemas.microsoft.com/office/drawing/2010/main" val="0"/>
                        </a:ext>
                      </a:extLst>
                    </a:blip>
                    <a:srcRect l="3863" t="5482" r="4018"/>
                    <a:stretch>
                      <a:fillRect/>
                    </a:stretch>
                  </pic:blipFill>
                  <pic:spPr>
                    <a:xfrm>
                      <a:off x="0" y="0"/>
                      <a:ext cx="5681924" cy="4113222"/>
                    </a:xfrm>
                    <a:prstGeom prst="rect">
                      <a:avLst/>
                    </a:prstGeom>
                  </pic:spPr>
                </pic:pic>
              </a:graphicData>
            </a:graphic>
          </wp:inline>
        </w:drawing>
      </w:r>
      <w:r>
        <w:br/>
      </w:r>
    </w:p>
    <w:p w14:paraId="40A99E0F" w14:textId="4C45C012" w:rsidR="1A109AB3" w:rsidRDefault="1A109AB3" w:rsidP="1A109AB3">
      <w:pPr>
        <w:rPr>
          <w:rFonts w:eastAsiaTheme="majorEastAsia"/>
          <w:sz w:val="32"/>
          <w:szCs w:val="32"/>
        </w:rPr>
      </w:pPr>
    </w:p>
    <w:p w14:paraId="011B5266" w14:textId="25FC0123" w:rsidR="00AC3D14" w:rsidRDefault="55350AB1" w:rsidP="00AC3D14">
      <w:pPr>
        <w:rPr>
          <w:rFonts w:eastAsiaTheme="majorEastAsia"/>
          <w:sz w:val="32"/>
          <w:szCs w:val="32"/>
        </w:rPr>
      </w:pPr>
      <w:r w:rsidRPr="55350AB1">
        <w:rPr>
          <w:rFonts w:eastAsiaTheme="majorEastAsia"/>
          <w:sz w:val="32"/>
          <w:szCs w:val="32"/>
        </w:rPr>
        <w:t>User Storie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775"/>
        <w:gridCol w:w="6270"/>
      </w:tblGrid>
      <w:tr w:rsidR="64B75AD9" w14:paraId="279F5084" w14:textId="77777777" w:rsidTr="64B75AD9">
        <w:trPr>
          <w:trHeight w:val="300"/>
        </w:trPr>
        <w:tc>
          <w:tcPr>
            <w:tcW w:w="2775" w:type="dxa"/>
            <w:shd w:val="clear" w:color="auto" w:fill="BFBFBF" w:themeFill="background1" w:themeFillShade="BF"/>
          </w:tcPr>
          <w:p w14:paraId="47B35995" w14:textId="0E15A9A2" w:rsidR="64B75AD9" w:rsidRDefault="64B75AD9" w:rsidP="64B75AD9">
            <w:pPr>
              <w:spacing w:after="0" w:line="216" w:lineRule="atLeast"/>
              <w:rPr>
                <w:sz w:val="18"/>
                <w:szCs w:val="18"/>
              </w:rPr>
            </w:pPr>
            <w:r w:rsidRPr="64B75AD9">
              <w:rPr>
                <w:b/>
                <w:bCs/>
                <w:sz w:val="18"/>
                <w:szCs w:val="18"/>
              </w:rPr>
              <w:t>User Story-ID</w:t>
            </w:r>
          </w:p>
        </w:tc>
        <w:tc>
          <w:tcPr>
            <w:tcW w:w="6270" w:type="dxa"/>
          </w:tcPr>
          <w:p w14:paraId="7A50C007" w14:textId="502C4ACA" w:rsidR="64B75AD9" w:rsidRDefault="64B75AD9" w:rsidP="64B75AD9">
            <w:pPr>
              <w:spacing w:after="0" w:line="216" w:lineRule="atLeast"/>
              <w:rPr>
                <w:sz w:val="18"/>
                <w:szCs w:val="18"/>
              </w:rPr>
            </w:pPr>
            <w:r w:rsidRPr="64B75AD9">
              <w:rPr>
                <w:sz w:val="18"/>
                <w:szCs w:val="18"/>
              </w:rPr>
              <w:t>4.1</w:t>
            </w:r>
          </w:p>
        </w:tc>
      </w:tr>
      <w:tr w:rsidR="64B75AD9" w14:paraId="0DD2A713" w14:textId="77777777" w:rsidTr="64B75AD9">
        <w:trPr>
          <w:trHeight w:val="300"/>
        </w:trPr>
        <w:tc>
          <w:tcPr>
            <w:tcW w:w="2775" w:type="dxa"/>
            <w:shd w:val="clear" w:color="auto" w:fill="BFBFBF" w:themeFill="background1" w:themeFillShade="BF"/>
          </w:tcPr>
          <w:p w14:paraId="174F6495" w14:textId="7DCF0748" w:rsidR="64B75AD9" w:rsidRDefault="64B75AD9" w:rsidP="64B75AD9">
            <w:pPr>
              <w:spacing w:after="0" w:line="216" w:lineRule="atLeast"/>
              <w:rPr>
                <w:sz w:val="18"/>
                <w:szCs w:val="18"/>
              </w:rPr>
            </w:pPr>
            <w:r w:rsidRPr="64B75AD9">
              <w:rPr>
                <w:b/>
                <w:bCs/>
                <w:sz w:val="18"/>
                <w:szCs w:val="18"/>
              </w:rPr>
              <w:t>User Story-Beschreibung</w:t>
            </w:r>
          </w:p>
        </w:tc>
        <w:tc>
          <w:tcPr>
            <w:tcW w:w="6270" w:type="dxa"/>
          </w:tcPr>
          <w:p w14:paraId="178E2C68" w14:textId="203EDCC5" w:rsidR="64B75AD9" w:rsidRDefault="64B75AD9" w:rsidP="64B75AD9">
            <w:pPr>
              <w:spacing w:after="0" w:line="216" w:lineRule="atLeast"/>
              <w:rPr>
                <w:sz w:val="18"/>
                <w:szCs w:val="18"/>
              </w:rPr>
            </w:pPr>
            <w:r w:rsidRPr="64B75AD9">
              <w:rPr>
                <w:sz w:val="18"/>
                <w:szCs w:val="18"/>
              </w:rPr>
              <w:t xml:space="preserve"> Als Nutzer möchte ich Decks erstellen </w:t>
            </w:r>
            <w:r w:rsidR="00665865" w:rsidRPr="64B75AD9">
              <w:rPr>
                <w:sz w:val="18"/>
                <w:szCs w:val="18"/>
              </w:rPr>
              <w:t>können, um</w:t>
            </w:r>
            <w:r w:rsidRPr="64B75AD9">
              <w:rPr>
                <w:sz w:val="18"/>
                <w:szCs w:val="18"/>
              </w:rPr>
              <w:t xml:space="preserve"> selber gute Karten für das Duell hinzuzufügen um das Duell zu Gewinnen  </w:t>
            </w:r>
          </w:p>
        </w:tc>
      </w:tr>
      <w:tr w:rsidR="64B75AD9" w14:paraId="683A5985" w14:textId="77777777" w:rsidTr="64B75AD9">
        <w:trPr>
          <w:trHeight w:val="300"/>
        </w:trPr>
        <w:tc>
          <w:tcPr>
            <w:tcW w:w="2775" w:type="dxa"/>
            <w:shd w:val="clear" w:color="auto" w:fill="BFBFBF" w:themeFill="background1" w:themeFillShade="BF"/>
          </w:tcPr>
          <w:p w14:paraId="14721FD8" w14:textId="77B3D212" w:rsidR="64B75AD9" w:rsidRDefault="64B75AD9" w:rsidP="64B75AD9">
            <w:pPr>
              <w:spacing w:after="0" w:line="216" w:lineRule="atLeast"/>
              <w:rPr>
                <w:sz w:val="18"/>
                <w:szCs w:val="18"/>
              </w:rPr>
            </w:pPr>
            <w:r w:rsidRPr="64B75AD9">
              <w:rPr>
                <w:b/>
                <w:bCs/>
                <w:sz w:val="18"/>
                <w:szCs w:val="18"/>
              </w:rPr>
              <w:t>Geschätzter Realisierungsaufwand</w:t>
            </w:r>
          </w:p>
        </w:tc>
        <w:tc>
          <w:tcPr>
            <w:tcW w:w="6270" w:type="dxa"/>
          </w:tcPr>
          <w:p w14:paraId="30707252" w14:textId="365867CA" w:rsidR="64B75AD9" w:rsidRDefault="64B75AD9" w:rsidP="64B75AD9">
            <w:pPr>
              <w:spacing w:after="0" w:line="216" w:lineRule="atLeast"/>
              <w:rPr>
                <w:sz w:val="18"/>
                <w:szCs w:val="18"/>
              </w:rPr>
            </w:pPr>
            <w:r w:rsidRPr="64B75AD9">
              <w:rPr>
                <w:sz w:val="18"/>
                <w:szCs w:val="18"/>
              </w:rPr>
              <w:t xml:space="preserve"> 2 Tage  </w:t>
            </w:r>
          </w:p>
        </w:tc>
      </w:tr>
      <w:tr w:rsidR="64B75AD9" w14:paraId="78390B3B" w14:textId="77777777" w:rsidTr="64B75AD9">
        <w:trPr>
          <w:trHeight w:val="300"/>
        </w:trPr>
        <w:tc>
          <w:tcPr>
            <w:tcW w:w="2775" w:type="dxa"/>
            <w:shd w:val="clear" w:color="auto" w:fill="BFBFBF" w:themeFill="background1" w:themeFillShade="BF"/>
          </w:tcPr>
          <w:p w14:paraId="2B4637C2" w14:textId="299FCF74" w:rsidR="64B75AD9" w:rsidRDefault="64B75AD9" w:rsidP="64B75AD9">
            <w:pPr>
              <w:spacing w:after="0" w:line="216" w:lineRule="atLeast"/>
              <w:rPr>
                <w:sz w:val="18"/>
                <w:szCs w:val="18"/>
              </w:rPr>
            </w:pPr>
            <w:r w:rsidRPr="64B75AD9">
              <w:rPr>
                <w:b/>
                <w:bCs/>
                <w:sz w:val="18"/>
                <w:szCs w:val="18"/>
              </w:rPr>
              <w:t>Priorität</w:t>
            </w:r>
          </w:p>
        </w:tc>
        <w:tc>
          <w:tcPr>
            <w:tcW w:w="6270" w:type="dxa"/>
          </w:tcPr>
          <w:p w14:paraId="6CDF5127" w14:textId="7AC9EC84" w:rsidR="64B75AD9" w:rsidRDefault="64B75AD9" w:rsidP="64B75AD9">
            <w:pPr>
              <w:spacing w:after="0" w:line="216" w:lineRule="atLeast"/>
              <w:rPr>
                <w:sz w:val="18"/>
                <w:szCs w:val="18"/>
              </w:rPr>
            </w:pPr>
            <w:r w:rsidRPr="64B75AD9">
              <w:rPr>
                <w:sz w:val="18"/>
                <w:szCs w:val="18"/>
              </w:rPr>
              <w:t>Hoch</w:t>
            </w:r>
          </w:p>
        </w:tc>
      </w:tr>
      <w:tr w:rsidR="64B75AD9" w14:paraId="5411CF88" w14:textId="77777777" w:rsidTr="64B75AD9">
        <w:trPr>
          <w:trHeight w:val="300"/>
        </w:trPr>
        <w:tc>
          <w:tcPr>
            <w:tcW w:w="2775" w:type="dxa"/>
            <w:shd w:val="clear" w:color="auto" w:fill="BFBFBF" w:themeFill="background1" w:themeFillShade="BF"/>
          </w:tcPr>
          <w:p w14:paraId="5B904372" w14:textId="0C1BA3E6" w:rsidR="64B75AD9" w:rsidRDefault="64B75AD9" w:rsidP="64B75AD9">
            <w:pPr>
              <w:spacing w:after="0" w:line="216" w:lineRule="atLeast"/>
              <w:rPr>
                <w:sz w:val="18"/>
                <w:szCs w:val="18"/>
              </w:rPr>
            </w:pPr>
            <w:r w:rsidRPr="64B75AD9">
              <w:rPr>
                <w:b/>
                <w:bCs/>
                <w:sz w:val="18"/>
                <w:szCs w:val="18"/>
              </w:rPr>
              <w:t>Autor</w:t>
            </w:r>
          </w:p>
        </w:tc>
        <w:tc>
          <w:tcPr>
            <w:tcW w:w="6270" w:type="dxa"/>
          </w:tcPr>
          <w:p w14:paraId="59D12336" w14:textId="0578772B" w:rsidR="64B75AD9" w:rsidRDefault="64B75AD9" w:rsidP="64B75AD9">
            <w:pPr>
              <w:spacing w:after="0" w:line="216" w:lineRule="atLeast"/>
              <w:rPr>
                <w:sz w:val="18"/>
                <w:szCs w:val="18"/>
              </w:rPr>
            </w:pPr>
            <w:r w:rsidRPr="64B75AD9">
              <w:rPr>
                <w:sz w:val="18"/>
                <w:szCs w:val="18"/>
              </w:rPr>
              <w:t>Beyza Alhano</w:t>
            </w:r>
            <w:r w:rsidRPr="64B75AD9">
              <w:rPr>
                <w:sz w:val="18"/>
                <w:szCs w:val="18"/>
                <w:lang w:val="tr-TR"/>
              </w:rPr>
              <w:t>ğ</w:t>
            </w:r>
            <w:r w:rsidRPr="64B75AD9">
              <w:rPr>
                <w:sz w:val="18"/>
                <w:szCs w:val="18"/>
              </w:rPr>
              <w:t>lu</w:t>
            </w:r>
          </w:p>
        </w:tc>
      </w:tr>
      <w:tr w:rsidR="64B75AD9" w14:paraId="65631592" w14:textId="77777777" w:rsidTr="64B75AD9">
        <w:trPr>
          <w:trHeight w:val="300"/>
        </w:trPr>
        <w:tc>
          <w:tcPr>
            <w:tcW w:w="2775" w:type="dxa"/>
            <w:shd w:val="clear" w:color="auto" w:fill="BFBFBF" w:themeFill="background1" w:themeFillShade="BF"/>
          </w:tcPr>
          <w:p w14:paraId="7D9567B5" w14:textId="55DE0DB1" w:rsidR="64B75AD9" w:rsidRDefault="64B75AD9" w:rsidP="64B75AD9">
            <w:pPr>
              <w:spacing w:after="0" w:line="216" w:lineRule="atLeast"/>
              <w:rPr>
                <w:sz w:val="18"/>
                <w:szCs w:val="18"/>
              </w:rPr>
            </w:pPr>
            <w:r w:rsidRPr="64B75AD9">
              <w:rPr>
                <w:b/>
                <w:bCs/>
                <w:sz w:val="18"/>
                <w:szCs w:val="18"/>
              </w:rPr>
              <w:t>Abhängigkeiten zu anderen User Stories</w:t>
            </w:r>
          </w:p>
        </w:tc>
        <w:tc>
          <w:tcPr>
            <w:tcW w:w="6270" w:type="dxa"/>
          </w:tcPr>
          <w:p w14:paraId="76FFC622" w14:textId="144A3044" w:rsidR="64B75AD9" w:rsidRDefault="64B75AD9" w:rsidP="64B75AD9">
            <w:pPr>
              <w:spacing w:after="0" w:line="216" w:lineRule="atLeast"/>
              <w:rPr>
                <w:sz w:val="18"/>
                <w:szCs w:val="18"/>
              </w:rPr>
            </w:pPr>
            <w:r w:rsidRPr="64B75AD9">
              <w:rPr>
                <w:sz w:val="18"/>
                <w:szCs w:val="18"/>
              </w:rPr>
              <w:t xml:space="preserve"> -</w:t>
            </w:r>
          </w:p>
        </w:tc>
      </w:tr>
    </w:tbl>
    <w:p w14:paraId="5891EDF9" w14:textId="1BDB1D4C" w:rsidR="64B75AD9" w:rsidRDefault="64B75AD9" w:rsidP="64B75AD9">
      <w:pPr>
        <w:spacing w:line="278" w:lineRule="auto"/>
        <w:rPr>
          <w:rFonts w:ascii="Aptos" w:eastAsia="Aptos" w:hAnsi="Aptos" w:cs="Aptos"/>
          <w:color w:val="000000" w:themeColor="text1"/>
          <w:sz w:val="24"/>
          <w:szCs w:val="24"/>
        </w:rPr>
      </w:pPr>
    </w:p>
    <w:p w14:paraId="16083050" w14:textId="4BDE8132"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6DFE69F" w14:textId="77777777" w:rsidTr="64B75AD9">
        <w:trPr>
          <w:trHeight w:val="300"/>
        </w:trPr>
        <w:tc>
          <w:tcPr>
            <w:tcW w:w="2655" w:type="dxa"/>
            <w:shd w:val="clear" w:color="auto" w:fill="BFBFBF" w:themeFill="background1" w:themeFillShade="BF"/>
          </w:tcPr>
          <w:p w14:paraId="18E20D54" w14:textId="3CFEE2EC" w:rsidR="64B75AD9" w:rsidRDefault="64B75AD9" w:rsidP="64B75AD9">
            <w:pPr>
              <w:spacing w:after="0" w:line="216" w:lineRule="atLeast"/>
              <w:rPr>
                <w:sz w:val="18"/>
                <w:szCs w:val="18"/>
              </w:rPr>
            </w:pPr>
            <w:r w:rsidRPr="64B75AD9">
              <w:rPr>
                <w:b/>
                <w:bCs/>
                <w:sz w:val="18"/>
                <w:szCs w:val="18"/>
              </w:rPr>
              <w:t>User Story-ID</w:t>
            </w:r>
          </w:p>
        </w:tc>
        <w:tc>
          <w:tcPr>
            <w:tcW w:w="6405" w:type="dxa"/>
          </w:tcPr>
          <w:p w14:paraId="70E87E85" w14:textId="43177B50" w:rsidR="64B75AD9" w:rsidRDefault="64B75AD9" w:rsidP="64B75AD9">
            <w:pPr>
              <w:spacing w:after="0" w:line="216" w:lineRule="atLeast"/>
              <w:rPr>
                <w:sz w:val="18"/>
                <w:szCs w:val="18"/>
              </w:rPr>
            </w:pPr>
            <w:r w:rsidRPr="64B75AD9">
              <w:rPr>
                <w:sz w:val="18"/>
                <w:szCs w:val="18"/>
              </w:rPr>
              <w:t>4.2</w:t>
            </w:r>
          </w:p>
        </w:tc>
      </w:tr>
      <w:tr w:rsidR="64B75AD9" w14:paraId="061254B2" w14:textId="77777777" w:rsidTr="64B75AD9">
        <w:trPr>
          <w:trHeight w:val="300"/>
        </w:trPr>
        <w:tc>
          <w:tcPr>
            <w:tcW w:w="2655" w:type="dxa"/>
            <w:shd w:val="clear" w:color="auto" w:fill="BFBFBF" w:themeFill="background1" w:themeFillShade="BF"/>
          </w:tcPr>
          <w:p w14:paraId="331B437B" w14:textId="083C9865"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3B7A22A6" w14:textId="7A814CB9" w:rsidR="64B75AD9" w:rsidRDefault="64B75AD9" w:rsidP="64B75AD9">
            <w:pPr>
              <w:spacing w:after="0" w:line="216" w:lineRule="atLeast"/>
              <w:rPr>
                <w:sz w:val="18"/>
                <w:szCs w:val="18"/>
              </w:rPr>
            </w:pPr>
            <w:r w:rsidRPr="64B75AD9">
              <w:rPr>
                <w:sz w:val="18"/>
                <w:szCs w:val="18"/>
              </w:rPr>
              <w:t>Als Nutzer möchte ich einem von mir erstellten Deck einen Namen geben können, um meine Decks wiederkennen und unterscheiden zu können</w:t>
            </w:r>
          </w:p>
        </w:tc>
      </w:tr>
      <w:tr w:rsidR="64B75AD9" w14:paraId="3785E40F" w14:textId="77777777" w:rsidTr="64B75AD9">
        <w:trPr>
          <w:trHeight w:val="300"/>
        </w:trPr>
        <w:tc>
          <w:tcPr>
            <w:tcW w:w="2655" w:type="dxa"/>
            <w:shd w:val="clear" w:color="auto" w:fill="BFBFBF" w:themeFill="background1" w:themeFillShade="BF"/>
          </w:tcPr>
          <w:p w14:paraId="4A05CF69" w14:textId="0BD20300" w:rsidR="64B75AD9" w:rsidRDefault="64B75AD9" w:rsidP="64B75AD9">
            <w:pPr>
              <w:spacing w:after="0" w:line="216" w:lineRule="atLeast"/>
              <w:rPr>
                <w:sz w:val="18"/>
                <w:szCs w:val="18"/>
              </w:rPr>
            </w:pPr>
            <w:r w:rsidRPr="64B75AD9">
              <w:rPr>
                <w:b/>
                <w:bCs/>
                <w:sz w:val="18"/>
                <w:szCs w:val="18"/>
              </w:rPr>
              <w:t>Geschätzter Realisierungsaufwand</w:t>
            </w:r>
          </w:p>
        </w:tc>
        <w:tc>
          <w:tcPr>
            <w:tcW w:w="6405" w:type="dxa"/>
          </w:tcPr>
          <w:p w14:paraId="3591A03A" w14:textId="366F1CA9" w:rsidR="64B75AD9" w:rsidRDefault="64B75AD9" w:rsidP="64B75AD9">
            <w:pPr>
              <w:spacing w:after="0" w:line="216" w:lineRule="atLeast"/>
              <w:rPr>
                <w:sz w:val="18"/>
                <w:szCs w:val="18"/>
              </w:rPr>
            </w:pPr>
            <w:r w:rsidRPr="64B75AD9">
              <w:rPr>
                <w:sz w:val="18"/>
                <w:szCs w:val="18"/>
              </w:rPr>
              <w:t>1 Tag</w:t>
            </w:r>
          </w:p>
        </w:tc>
      </w:tr>
      <w:tr w:rsidR="64B75AD9" w14:paraId="73EE8085" w14:textId="77777777" w:rsidTr="64B75AD9">
        <w:trPr>
          <w:trHeight w:val="300"/>
        </w:trPr>
        <w:tc>
          <w:tcPr>
            <w:tcW w:w="2655" w:type="dxa"/>
            <w:shd w:val="clear" w:color="auto" w:fill="BFBFBF" w:themeFill="background1" w:themeFillShade="BF"/>
          </w:tcPr>
          <w:p w14:paraId="10F4377C" w14:textId="5D071389" w:rsidR="64B75AD9" w:rsidRDefault="64B75AD9" w:rsidP="64B75AD9">
            <w:pPr>
              <w:spacing w:after="0" w:line="216" w:lineRule="atLeast"/>
              <w:rPr>
                <w:sz w:val="18"/>
                <w:szCs w:val="18"/>
              </w:rPr>
            </w:pPr>
            <w:r w:rsidRPr="64B75AD9">
              <w:rPr>
                <w:b/>
                <w:bCs/>
                <w:sz w:val="18"/>
                <w:szCs w:val="18"/>
              </w:rPr>
              <w:t>Priorität</w:t>
            </w:r>
          </w:p>
        </w:tc>
        <w:tc>
          <w:tcPr>
            <w:tcW w:w="6405" w:type="dxa"/>
          </w:tcPr>
          <w:p w14:paraId="032C3B05" w14:textId="7C4E93B3" w:rsidR="64B75AD9" w:rsidRDefault="64B75AD9" w:rsidP="64B75AD9">
            <w:pPr>
              <w:spacing w:after="0" w:line="216" w:lineRule="atLeast"/>
              <w:rPr>
                <w:sz w:val="18"/>
                <w:szCs w:val="18"/>
              </w:rPr>
            </w:pPr>
            <w:r w:rsidRPr="64B75AD9">
              <w:rPr>
                <w:sz w:val="18"/>
                <w:szCs w:val="18"/>
              </w:rPr>
              <w:t>Hoch</w:t>
            </w:r>
          </w:p>
        </w:tc>
      </w:tr>
      <w:tr w:rsidR="64B75AD9" w14:paraId="275FD8C7" w14:textId="77777777" w:rsidTr="64B75AD9">
        <w:trPr>
          <w:trHeight w:val="300"/>
        </w:trPr>
        <w:tc>
          <w:tcPr>
            <w:tcW w:w="2655" w:type="dxa"/>
            <w:shd w:val="clear" w:color="auto" w:fill="BFBFBF" w:themeFill="background1" w:themeFillShade="BF"/>
          </w:tcPr>
          <w:p w14:paraId="55249A50" w14:textId="02ACB8E1" w:rsidR="64B75AD9" w:rsidRDefault="64B75AD9" w:rsidP="64B75AD9">
            <w:pPr>
              <w:spacing w:after="0" w:line="216" w:lineRule="atLeast"/>
              <w:rPr>
                <w:sz w:val="18"/>
                <w:szCs w:val="18"/>
              </w:rPr>
            </w:pPr>
            <w:r w:rsidRPr="64B75AD9">
              <w:rPr>
                <w:b/>
                <w:bCs/>
                <w:sz w:val="18"/>
                <w:szCs w:val="18"/>
              </w:rPr>
              <w:t>Autor</w:t>
            </w:r>
          </w:p>
        </w:tc>
        <w:tc>
          <w:tcPr>
            <w:tcW w:w="6405" w:type="dxa"/>
          </w:tcPr>
          <w:p w14:paraId="0F8FA997" w14:textId="709038C7" w:rsidR="64B75AD9" w:rsidRDefault="64B75AD9" w:rsidP="64B75AD9">
            <w:pPr>
              <w:spacing w:after="0" w:line="216" w:lineRule="atLeast"/>
              <w:rPr>
                <w:sz w:val="18"/>
                <w:szCs w:val="18"/>
              </w:rPr>
            </w:pPr>
            <w:r w:rsidRPr="64B75AD9">
              <w:rPr>
                <w:sz w:val="18"/>
                <w:szCs w:val="18"/>
              </w:rPr>
              <w:t xml:space="preserve">Beyza Alhanoğlu </w:t>
            </w:r>
          </w:p>
        </w:tc>
      </w:tr>
      <w:tr w:rsidR="64B75AD9" w14:paraId="63AF1B6E" w14:textId="77777777" w:rsidTr="64B75AD9">
        <w:trPr>
          <w:trHeight w:val="300"/>
        </w:trPr>
        <w:tc>
          <w:tcPr>
            <w:tcW w:w="2655" w:type="dxa"/>
            <w:shd w:val="clear" w:color="auto" w:fill="BFBFBF" w:themeFill="background1" w:themeFillShade="BF"/>
          </w:tcPr>
          <w:p w14:paraId="3B4406C8" w14:textId="3E2D48EA"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545C4911" w14:textId="6C22845D" w:rsidR="64B75AD9" w:rsidRDefault="64B75AD9" w:rsidP="64B75AD9">
            <w:pPr>
              <w:spacing w:after="0" w:line="216" w:lineRule="atLeast"/>
              <w:rPr>
                <w:sz w:val="18"/>
                <w:szCs w:val="18"/>
              </w:rPr>
            </w:pPr>
            <w:r w:rsidRPr="64B75AD9">
              <w:rPr>
                <w:sz w:val="18"/>
                <w:szCs w:val="18"/>
              </w:rPr>
              <w:t>4.1</w:t>
            </w:r>
          </w:p>
        </w:tc>
      </w:tr>
    </w:tbl>
    <w:p w14:paraId="376E18DC" w14:textId="1E0655B6" w:rsidR="64B75AD9" w:rsidRDefault="64B75AD9" w:rsidP="64B75AD9">
      <w:pPr>
        <w:spacing w:line="278" w:lineRule="auto"/>
        <w:rPr>
          <w:rFonts w:ascii="Aptos" w:eastAsia="Aptos" w:hAnsi="Aptos" w:cs="Aptos"/>
          <w:color w:val="000000" w:themeColor="text1"/>
          <w:sz w:val="24"/>
          <w:szCs w:val="24"/>
        </w:rPr>
      </w:pPr>
    </w:p>
    <w:p w14:paraId="034292D2" w14:textId="6B72E9C4"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80"/>
        <w:gridCol w:w="6180"/>
      </w:tblGrid>
      <w:tr w:rsidR="64B75AD9" w14:paraId="03460F9A" w14:textId="77777777" w:rsidTr="64B75AD9">
        <w:trPr>
          <w:trHeight w:val="300"/>
        </w:trPr>
        <w:tc>
          <w:tcPr>
            <w:tcW w:w="2880" w:type="dxa"/>
            <w:shd w:val="clear" w:color="auto" w:fill="BFBFBF" w:themeFill="background1" w:themeFillShade="BF"/>
          </w:tcPr>
          <w:p w14:paraId="455BD985" w14:textId="4DC499C8" w:rsidR="64B75AD9" w:rsidRDefault="64B75AD9" w:rsidP="64B75AD9">
            <w:pPr>
              <w:spacing w:after="0" w:line="216" w:lineRule="atLeast"/>
              <w:rPr>
                <w:sz w:val="18"/>
                <w:szCs w:val="18"/>
              </w:rPr>
            </w:pPr>
            <w:r w:rsidRPr="64B75AD9">
              <w:rPr>
                <w:b/>
                <w:bCs/>
                <w:sz w:val="18"/>
                <w:szCs w:val="18"/>
              </w:rPr>
              <w:t>User Story-ID</w:t>
            </w:r>
          </w:p>
        </w:tc>
        <w:tc>
          <w:tcPr>
            <w:tcW w:w="6180" w:type="dxa"/>
          </w:tcPr>
          <w:p w14:paraId="4F609B44" w14:textId="136F5869" w:rsidR="64B75AD9" w:rsidRDefault="64B75AD9" w:rsidP="64B75AD9">
            <w:pPr>
              <w:spacing w:after="0" w:line="216" w:lineRule="atLeast"/>
              <w:rPr>
                <w:sz w:val="18"/>
                <w:szCs w:val="18"/>
              </w:rPr>
            </w:pPr>
            <w:r w:rsidRPr="64B75AD9">
              <w:rPr>
                <w:sz w:val="18"/>
                <w:szCs w:val="18"/>
              </w:rPr>
              <w:t>4.3</w:t>
            </w:r>
          </w:p>
        </w:tc>
      </w:tr>
      <w:tr w:rsidR="64B75AD9" w14:paraId="3D720976" w14:textId="77777777" w:rsidTr="64B75AD9">
        <w:trPr>
          <w:trHeight w:val="300"/>
        </w:trPr>
        <w:tc>
          <w:tcPr>
            <w:tcW w:w="2880" w:type="dxa"/>
            <w:shd w:val="clear" w:color="auto" w:fill="BFBFBF" w:themeFill="background1" w:themeFillShade="BF"/>
          </w:tcPr>
          <w:p w14:paraId="24B990E7" w14:textId="64E4976A" w:rsidR="64B75AD9" w:rsidRDefault="64B75AD9" w:rsidP="64B75AD9">
            <w:pPr>
              <w:spacing w:after="0" w:line="216" w:lineRule="atLeast"/>
              <w:rPr>
                <w:sz w:val="18"/>
                <w:szCs w:val="18"/>
              </w:rPr>
            </w:pPr>
            <w:r w:rsidRPr="64B75AD9">
              <w:rPr>
                <w:b/>
                <w:bCs/>
                <w:sz w:val="18"/>
                <w:szCs w:val="18"/>
              </w:rPr>
              <w:t>User Story-Beschreibung</w:t>
            </w:r>
          </w:p>
        </w:tc>
        <w:tc>
          <w:tcPr>
            <w:tcW w:w="6180" w:type="dxa"/>
          </w:tcPr>
          <w:p w14:paraId="0DB78B89" w14:textId="6F1EA236" w:rsidR="64B75AD9" w:rsidRDefault="64B75AD9" w:rsidP="64B75AD9">
            <w:pPr>
              <w:spacing w:after="0" w:line="216" w:lineRule="atLeast"/>
              <w:rPr>
                <w:sz w:val="18"/>
                <w:szCs w:val="18"/>
              </w:rPr>
            </w:pPr>
            <w:r w:rsidRPr="64B75AD9">
              <w:rPr>
                <w:sz w:val="18"/>
                <w:szCs w:val="18"/>
              </w:rPr>
              <w:t>Als Nutzer möchte ich vorhandene Decks bearbeiten können, um Karten nach Belieben austauschen zu können </w:t>
            </w:r>
          </w:p>
        </w:tc>
      </w:tr>
      <w:tr w:rsidR="64B75AD9" w14:paraId="3446BA48" w14:textId="77777777" w:rsidTr="64B75AD9">
        <w:trPr>
          <w:trHeight w:val="300"/>
        </w:trPr>
        <w:tc>
          <w:tcPr>
            <w:tcW w:w="2880" w:type="dxa"/>
            <w:shd w:val="clear" w:color="auto" w:fill="BFBFBF" w:themeFill="background1" w:themeFillShade="BF"/>
          </w:tcPr>
          <w:p w14:paraId="08C5C4BB" w14:textId="1C5D0D8E" w:rsidR="64B75AD9" w:rsidRDefault="64B75AD9" w:rsidP="64B75AD9">
            <w:pPr>
              <w:spacing w:after="0" w:line="216" w:lineRule="atLeast"/>
              <w:rPr>
                <w:sz w:val="18"/>
                <w:szCs w:val="18"/>
              </w:rPr>
            </w:pPr>
            <w:r w:rsidRPr="64B75AD9">
              <w:rPr>
                <w:b/>
                <w:bCs/>
                <w:sz w:val="18"/>
                <w:szCs w:val="18"/>
              </w:rPr>
              <w:t>Geschätzter Realisierungsaufwand</w:t>
            </w:r>
          </w:p>
        </w:tc>
        <w:tc>
          <w:tcPr>
            <w:tcW w:w="6180" w:type="dxa"/>
          </w:tcPr>
          <w:p w14:paraId="2BC697C3" w14:textId="618747CA" w:rsidR="64B75AD9" w:rsidRDefault="64B75AD9" w:rsidP="64B75AD9">
            <w:pPr>
              <w:spacing w:after="0" w:line="216" w:lineRule="atLeast"/>
              <w:rPr>
                <w:sz w:val="18"/>
                <w:szCs w:val="18"/>
              </w:rPr>
            </w:pPr>
            <w:r w:rsidRPr="64B75AD9">
              <w:rPr>
                <w:sz w:val="18"/>
                <w:szCs w:val="18"/>
              </w:rPr>
              <w:t xml:space="preserve">7-9 Stunden </w:t>
            </w:r>
          </w:p>
        </w:tc>
      </w:tr>
      <w:tr w:rsidR="64B75AD9" w14:paraId="3D4EF769" w14:textId="77777777" w:rsidTr="64B75AD9">
        <w:trPr>
          <w:trHeight w:val="300"/>
        </w:trPr>
        <w:tc>
          <w:tcPr>
            <w:tcW w:w="2880" w:type="dxa"/>
            <w:shd w:val="clear" w:color="auto" w:fill="BFBFBF" w:themeFill="background1" w:themeFillShade="BF"/>
          </w:tcPr>
          <w:p w14:paraId="440DF390" w14:textId="01B08DC1" w:rsidR="64B75AD9" w:rsidRDefault="64B75AD9" w:rsidP="64B75AD9">
            <w:pPr>
              <w:spacing w:after="0" w:line="216" w:lineRule="atLeast"/>
              <w:rPr>
                <w:sz w:val="18"/>
                <w:szCs w:val="18"/>
              </w:rPr>
            </w:pPr>
            <w:r w:rsidRPr="64B75AD9">
              <w:rPr>
                <w:b/>
                <w:bCs/>
                <w:sz w:val="18"/>
                <w:szCs w:val="18"/>
              </w:rPr>
              <w:t>Priorität</w:t>
            </w:r>
          </w:p>
        </w:tc>
        <w:tc>
          <w:tcPr>
            <w:tcW w:w="6180" w:type="dxa"/>
          </w:tcPr>
          <w:p w14:paraId="367C2A66" w14:textId="14E9635F" w:rsidR="64B75AD9" w:rsidRDefault="64B75AD9" w:rsidP="64B75AD9">
            <w:pPr>
              <w:spacing w:after="0" w:line="216" w:lineRule="atLeast"/>
              <w:rPr>
                <w:sz w:val="18"/>
                <w:szCs w:val="18"/>
              </w:rPr>
            </w:pPr>
            <w:r w:rsidRPr="64B75AD9">
              <w:rPr>
                <w:sz w:val="18"/>
                <w:szCs w:val="18"/>
              </w:rPr>
              <w:t>Mittel</w:t>
            </w:r>
          </w:p>
        </w:tc>
      </w:tr>
      <w:tr w:rsidR="64B75AD9" w14:paraId="12C20A38" w14:textId="77777777" w:rsidTr="64B75AD9">
        <w:trPr>
          <w:trHeight w:val="300"/>
        </w:trPr>
        <w:tc>
          <w:tcPr>
            <w:tcW w:w="2880" w:type="dxa"/>
            <w:shd w:val="clear" w:color="auto" w:fill="BFBFBF" w:themeFill="background1" w:themeFillShade="BF"/>
          </w:tcPr>
          <w:p w14:paraId="4566A497" w14:textId="3D9B6647" w:rsidR="64B75AD9" w:rsidRDefault="64B75AD9" w:rsidP="64B75AD9">
            <w:pPr>
              <w:spacing w:after="0" w:line="216" w:lineRule="atLeast"/>
              <w:rPr>
                <w:sz w:val="18"/>
                <w:szCs w:val="18"/>
              </w:rPr>
            </w:pPr>
            <w:r w:rsidRPr="64B75AD9">
              <w:rPr>
                <w:b/>
                <w:bCs/>
                <w:sz w:val="18"/>
                <w:szCs w:val="18"/>
              </w:rPr>
              <w:t>Autor</w:t>
            </w:r>
          </w:p>
        </w:tc>
        <w:tc>
          <w:tcPr>
            <w:tcW w:w="6180" w:type="dxa"/>
          </w:tcPr>
          <w:p w14:paraId="7C84B063" w14:textId="02391944" w:rsidR="64B75AD9" w:rsidRDefault="64B75AD9" w:rsidP="64B75AD9">
            <w:pPr>
              <w:spacing w:after="0" w:line="216" w:lineRule="atLeast"/>
              <w:rPr>
                <w:sz w:val="18"/>
                <w:szCs w:val="18"/>
              </w:rPr>
            </w:pPr>
            <w:r w:rsidRPr="64B75AD9">
              <w:rPr>
                <w:sz w:val="18"/>
                <w:szCs w:val="18"/>
              </w:rPr>
              <w:t xml:space="preserve">Beyza Alhanoğlu </w:t>
            </w:r>
          </w:p>
        </w:tc>
      </w:tr>
      <w:tr w:rsidR="64B75AD9" w14:paraId="58462FEF" w14:textId="77777777" w:rsidTr="64B75AD9">
        <w:trPr>
          <w:trHeight w:val="300"/>
        </w:trPr>
        <w:tc>
          <w:tcPr>
            <w:tcW w:w="2880" w:type="dxa"/>
            <w:shd w:val="clear" w:color="auto" w:fill="BFBFBF" w:themeFill="background1" w:themeFillShade="BF"/>
          </w:tcPr>
          <w:p w14:paraId="4A928F5F" w14:textId="5D3D6D0F" w:rsidR="64B75AD9" w:rsidRDefault="64B75AD9" w:rsidP="64B75AD9">
            <w:pPr>
              <w:spacing w:after="0" w:line="216" w:lineRule="atLeast"/>
              <w:rPr>
                <w:sz w:val="18"/>
                <w:szCs w:val="18"/>
              </w:rPr>
            </w:pPr>
            <w:r w:rsidRPr="64B75AD9">
              <w:rPr>
                <w:b/>
                <w:bCs/>
                <w:sz w:val="18"/>
                <w:szCs w:val="18"/>
              </w:rPr>
              <w:t>Abhängigkeiten zu anderen User Stories</w:t>
            </w:r>
          </w:p>
        </w:tc>
        <w:tc>
          <w:tcPr>
            <w:tcW w:w="6180" w:type="dxa"/>
          </w:tcPr>
          <w:p w14:paraId="18013F81" w14:textId="137E1D73" w:rsidR="64B75AD9" w:rsidRDefault="64B75AD9" w:rsidP="64B75AD9">
            <w:pPr>
              <w:spacing w:after="0" w:line="216" w:lineRule="atLeast"/>
              <w:rPr>
                <w:sz w:val="18"/>
                <w:szCs w:val="18"/>
              </w:rPr>
            </w:pPr>
            <w:r w:rsidRPr="64B75AD9">
              <w:rPr>
                <w:sz w:val="18"/>
                <w:szCs w:val="18"/>
              </w:rPr>
              <w:t>4.1</w:t>
            </w:r>
          </w:p>
        </w:tc>
      </w:tr>
    </w:tbl>
    <w:p w14:paraId="05355A13" w14:textId="07AE8756"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05"/>
        <w:gridCol w:w="6255"/>
      </w:tblGrid>
      <w:tr w:rsidR="64B75AD9" w14:paraId="575D25C1" w14:textId="77777777" w:rsidTr="64B75AD9">
        <w:trPr>
          <w:trHeight w:val="300"/>
        </w:trPr>
        <w:tc>
          <w:tcPr>
            <w:tcW w:w="2805" w:type="dxa"/>
            <w:shd w:val="clear" w:color="auto" w:fill="BFBFBF" w:themeFill="background1" w:themeFillShade="BF"/>
          </w:tcPr>
          <w:p w14:paraId="7D259502" w14:textId="02301D3B" w:rsidR="64B75AD9" w:rsidRDefault="64B75AD9" w:rsidP="64B75AD9">
            <w:pPr>
              <w:spacing w:after="0" w:line="216" w:lineRule="atLeast"/>
              <w:rPr>
                <w:sz w:val="18"/>
                <w:szCs w:val="18"/>
              </w:rPr>
            </w:pPr>
            <w:r w:rsidRPr="64B75AD9">
              <w:rPr>
                <w:b/>
                <w:bCs/>
                <w:sz w:val="18"/>
                <w:szCs w:val="18"/>
              </w:rPr>
              <w:t>User Story-ID</w:t>
            </w:r>
          </w:p>
        </w:tc>
        <w:tc>
          <w:tcPr>
            <w:tcW w:w="6255" w:type="dxa"/>
          </w:tcPr>
          <w:p w14:paraId="42C3A341" w14:textId="48D3E5D0" w:rsidR="64B75AD9" w:rsidRDefault="64B75AD9" w:rsidP="64B75AD9">
            <w:pPr>
              <w:spacing w:after="0" w:line="216" w:lineRule="atLeast"/>
              <w:rPr>
                <w:sz w:val="18"/>
                <w:szCs w:val="18"/>
              </w:rPr>
            </w:pPr>
            <w:r w:rsidRPr="64B75AD9">
              <w:rPr>
                <w:sz w:val="18"/>
                <w:szCs w:val="18"/>
              </w:rPr>
              <w:t>4.4</w:t>
            </w:r>
          </w:p>
        </w:tc>
      </w:tr>
      <w:tr w:rsidR="64B75AD9" w14:paraId="5E3197A2" w14:textId="77777777" w:rsidTr="64B75AD9">
        <w:trPr>
          <w:trHeight w:val="300"/>
        </w:trPr>
        <w:tc>
          <w:tcPr>
            <w:tcW w:w="2805" w:type="dxa"/>
            <w:shd w:val="clear" w:color="auto" w:fill="BFBFBF" w:themeFill="background1" w:themeFillShade="BF"/>
          </w:tcPr>
          <w:p w14:paraId="6B94F7F3" w14:textId="3691A4CF" w:rsidR="64B75AD9" w:rsidRDefault="64B75AD9" w:rsidP="64B75AD9">
            <w:pPr>
              <w:spacing w:after="0" w:line="216" w:lineRule="atLeast"/>
              <w:rPr>
                <w:sz w:val="18"/>
                <w:szCs w:val="18"/>
              </w:rPr>
            </w:pPr>
            <w:r w:rsidRPr="64B75AD9">
              <w:rPr>
                <w:b/>
                <w:bCs/>
                <w:sz w:val="18"/>
                <w:szCs w:val="18"/>
              </w:rPr>
              <w:t>User Story-Beschreibung</w:t>
            </w:r>
          </w:p>
        </w:tc>
        <w:tc>
          <w:tcPr>
            <w:tcW w:w="6255" w:type="dxa"/>
          </w:tcPr>
          <w:p w14:paraId="78E90F91" w14:textId="50E38C9A" w:rsidR="64B75AD9" w:rsidRDefault="64B75AD9" w:rsidP="64B75AD9">
            <w:pPr>
              <w:spacing w:after="0" w:line="216" w:lineRule="atLeast"/>
              <w:rPr>
                <w:sz w:val="18"/>
                <w:szCs w:val="18"/>
              </w:rPr>
            </w:pPr>
            <w:r w:rsidRPr="64B75AD9">
              <w:rPr>
                <w:sz w:val="18"/>
                <w:szCs w:val="18"/>
              </w:rPr>
              <w:t xml:space="preserve">Als Nutzer möchte ich Decks entfernen können, wenn mir das Deck nicht gefällt oder ich ein anderes Deck erstellen möchte </w:t>
            </w:r>
          </w:p>
        </w:tc>
      </w:tr>
      <w:tr w:rsidR="64B75AD9" w14:paraId="66CA4EDF" w14:textId="77777777" w:rsidTr="64B75AD9">
        <w:trPr>
          <w:trHeight w:val="300"/>
        </w:trPr>
        <w:tc>
          <w:tcPr>
            <w:tcW w:w="2805" w:type="dxa"/>
            <w:shd w:val="clear" w:color="auto" w:fill="BFBFBF" w:themeFill="background1" w:themeFillShade="BF"/>
          </w:tcPr>
          <w:p w14:paraId="6C17EA16" w14:textId="5E3427F7" w:rsidR="64B75AD9" w:rsidRDefault="64B75AD9" w:rsidP="64B75AD9">
            <w:pPr>
              <w:spacing w:after="0" w:line="216" w:lineRule="atLeast"/>
              <w:rPr>
                <w:sz w:val="18"/>
                <w:szCs w:val="18"/>
              </w:rPr>
            </w:pPr>
            <w:r w:rsidRPr="64B75AD9">
              <w:rPr>
                <w:b/>
                <w:bCs/>
                <w:sz w:val="18"/>
                <w:szCs w:val="18"/>
              </w:rPr>
              <w:t>Geschätzter Realisierungsaufwand</w:t>
            </w:r>
          </w:p>
        </w:tc>
        <w:tc>
          <w:tcPr>
            <w:tcW w:w="6255" w:type="dxa"/>
          </w:tcPr>
          <w:p w14:paraId="44578E0F" w14:textId="2FD333CF" w:rsidR="64B75AD9" w:rsidRDefault="64B75AD9" w:rsidP="64B75AD9">
            <w:pPr>
              <w:spacing w:after="0" w:line="216" w:lineRule="atLeast"/>
              <w:rPr>
                <w:sz w:val="18"/>
                <w:szCs w:val="18"/>
              </w:rPr>
            </w:pPr>
            <w:r w:rsidRPr="64B75AD9">
              <w:rPr>
                <w:sz w:val="18"/>
                <w:szCs w:val="18"/>
              </w:rPr>
              <w:t xml:space="preserve">5-7 Stunden </w:t>
            </w:r>
          </w:p>
        </w:tc>
      </w:tr>
      <w:tr w:rsidR="64B75AD9" w14:paraId="1B236648" w14:textId="77777777" w:rsidTr="64B75AD9">
        <w:trPr>
          <w:trHeight w:val="300"/>
        </w:trPr>
        <w:tc>
          <w:tcPr>
            <w:tcW w:w="2805" w:type="dxa"/>
            <w:shd w:val="clear" w:color="auto" w:fill="BFBFBF" w:themeFill="background1" w:themeFillShade="BF"/>
          </w:tcPr>
          <w:p w14:paraId="4EC1A048" w14:textId="229556C7" w:rsidR="64B75AD9" w:rsidRDefault="64B75AD9" w:rsidP="64B75AD9">
            <w:pPr>
              <w:spacing w:after="0" w:line="216" w:lineRule="atLeast"/>
              <w:rPr>
                <w:sz w:val="18"/>
                <w:szCs w:val="18"/>
              </w:rPr>
            </w:pPr>
            <w:r w:rsidRPr="64B75AD9">
              <w:rPr>
                <w:b/>
                <w:bCs/>
                <w:sz w:val="18"/>
                <w:szCs w:val="18"/>
              </w:rPr>
              <w:t>Priorität</w:t>
            </w:r>
          </w:p>
        </w:tc>
        <w:tc>
          <w:tcPr>
            <w:tcW w:w="6255" w:type="dxa"/>
          </w:tcPr>
          <w:p w14:paraId="0D4DB0F8" w14:textId="33D1FEEB" w:rsidR="64B75AD9" w:rsidRDefault="64B75AD9" w:rsidP="64B75AD9">
            <w:pPr>
              <w:spacing w:after="0" w:line="216" w:lineRule="atLeast"/>
              <w:rPr>
                <w:sz w:val="18"/>
                <w:szCs w:val="18"/>
              </w:rPr>
            </w:pPr>
            <w:r w:rsidRPr="64B75AD9">
              <w:rPr>
                <w:sz w:val="18"/>
                <w:szCs w:val="18"/>
              </w:rPr>
              <w:t>Mittel</w:t>
            </w:r>
          </w:p>
        </w:tc>
      </w:tr>
      <w:tr w:rsidR="64B75AD9" w14:paraId="5AFF1B4E" w14:textId="77777777" w:rsidTr="64B75AD9">
        <w:trPr>
          <w:trHeight w:val="300"/>
        </w:trPr>
        <w:tc>
          <w:tcPr>
            <w:tcW w:w="2805" w:type="dxa"/>
            <w:shd w:val="clear" w:color="auto" w:fill="BFBFBF" w:themeFill="background1" w:themeFillShade="BF"/>
          </w:tcPr>
          <w:p w14:paraId="19D8E4E8" w14:textId="6EA6B544" w:rsidR="64B75AD9" w:rsidRDefault="64B75AD9" w:rsidP="64B75AD9">
            <w:pPr>
              <w:spacing w:after="0" w:line="216" w:lineRule="atLeast"/>
              <w:rPr>
                <w:sz w:val="18"/>
                <w:szCs w:val="18"/>
              </w:rPr>
            </w:pPr>
            <w:r w:rsidRPr="64B75AD9">
              <w:rPr>
                <w:b/>
                <w:bCs/>
                <w:sz w:val="18"/>
                <w:szCs w:val="18"/>
              </w:rPr>
              <w:t>Autor</w:t>
            </w:r>
          </w:p>
        </w:tc>
        <w:tc>
          <w:tcPr>
            <w:tcW w:w="6255" w:type="dxa"/>
          </w:tcPr>
          <w:p w14:paraId="226C2F4F" w14:textId="37E05C61" w:rsidR="64B75AD9" w:rsidRDefault="64B75AD9" w:rsidP="64B75AD9">
            <w:pPr>
              <w:spacing w:after="0" w:line="216" w:lineRule="atLeast"/>
              <w:rPr>
                <w:sz w:val="18"/>
                <w:szCs w:val="18"/>
              </w:rPr>
            </w:pPr>
            <w:r w:rsidRPr="64B75AD9">
              <w:rPr>
                <w:sz w:val="18"/>
                <w:szCs w:val="18"/>
              </w:rPr>
              <w:t>Beyza Alhano</w:t>
            </w:r>
            <w:r w:rsidRPr="64B75AD9">
              <w:rPr>
                <w:sz w:val="18"/>
                <w:szCs w:val="18"/>
                <w:lang w:val="tr-TR"/>
              </w:rPr>
              <w:t xml:space="preserve">ğlu </w:t>
            </w:r>
          </w:p>
        </w:tc>
      </w:tr>
      <w:tr w:rsidR="64B75AD9" w14:paraId="11166CA2" w14:textId="77777777" w:rsidTr="64B75AD9">
        <w:trPr>
          <w:trHeight w:val="300"/>
        </w:trPr>
        <w:tc>
          <w:tcPr>
            <w:tcW w:w="2805" w:type="dxa"/>
            <w:shd w:val="clear" w:color="auto" w:fill="BFBFBF" w:themeFill="background1" w:themeFillShade="BF"/>
          </w:tcPr>
          <w:p w14:paraId="1271FF97" w14:textId="3AB03F65" w:rsidR="64B75AD9" w:rsidRDefault="64B75AD9" w:rsidP="64B75AD9">
            <w:pPr>
              <w:spacing w:after="0" w:line="216" w:lineRule="atLeast"/>
              <w:rPr>
                <w:sz w:val="18"/>
                <w:szCs w:val="18"/>
              </w:rPr>
            </w:pPr>
            <w:r w:rsidRPr="64B75AD9">
              <w:rPr>
                <w:b/>
                <w:bCs/>
                <w:sz w:val="18"/>
                <w:szCs w:val="18"/>
              </w:rPr>
              <w:t>Abhängigkeiten zu anderen User Stories</w:t>
            </w:r>
          </w:p>
        </w:tc>
        <w:tc>
          <w:tcPr>
            <w:tcW w:w="6255" w:type="dxa"/>
          </w:tcPr>
          <w:p w14:paraId="0ECFD87F" w14:textId="74370AA9" w:rsidR="64B75AD9" w:rsidRDefault="64B75AD9" w:rsidP="64B75AD9">
            <w:pPr>
              <w:spacing w:after="0" w:line="216" w:lineRule="atLeast"/>
              <w:rPr>
                <w:sz w:val="18"/>
                <w:szCs w:val="18"/>
              </w:rPr>
            </w:pPr>
            <w:r w:rsidRPr="64B75AD9">
              <w:rPr>
                <w:sz w:val="18"/>
                <w:szCs w:val="18"/>
              </w:rPr>
              <w:t xml:space="preserve">4.1 </w:t>
            </w:r>
          </w:p>
        </w:tc>
      </w:tr>
    </w:tbl>
    <w:p w14:paraId="07D558C4" w14:textId="7E8990A9" w:rsidR="64B75AD9" w:rsidRDefault="64B75AD9" w:rsidP="64B75AD9">
      <w:pPr>
        <w:spacing w:line="278" w:lineRule="auto"/>
        <w:rPr>
          <w:rFonts w:ascii="Aptos" w:eastAsia="Aptos" w:hAnsi="Aptos" w:cs="Aptos"/>
          <w:color w:val="000000" w:themeColor="text1"/>
          <w:sz w:val="24"/>
          <w:szCs w:val="24"/>
        </w:rPr>
      </w:pPr>
    </w:p>
    <w:p w14:paraId="045D93B8" w14:textId="1B9AC262" w:rsidR="7CD00C85" w:rsidRDefault="7CD00C85" w:rsidP="7CD00C85">
      <w:pPr>
        <w:spacing w:line="278" w:lineRule="auto"/>
        <w:rPr>
          <w:rFonts w:ascii="Aptos" w:eastAsia="Aptos" w:hAnsi="Aptos" w:cs="Aptos"/>
          <w:color w:val="000000" w:themeColor="text1"/>
          <w:sz w:val="24"/>
          <w:szCs w:val="24"/>
        </w:rPr>
      </w:pPr>
    </w:p>
    <w:p w14:paraId="4806A922" w14:textId="42EEA78D" w:rsidR="7CD00C85" w:rsidRDefault="7CD00C85" w:rsidP="7CD00C85">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78D87E2" w14:textId="77777777" w:rsidTr="64B75AD9">
        <w:trPr>
          <w:trHeight w:val="300"/>
        </w:trPr>
        <w:tc>
          <w:tcPr>
            <w:tcW w:w="2655" w:type="dxa"/>
            <w:shd w:val="clear" w:color="auto" w:fill="BFBFBF" w:themeFill="background1" w:themeFillShade="BF"/>
          </w:tcPr>
          <w:p w14:paraId="1E62DE3F" w14:textId="555956EE" w:rsidR="64B75AD9" w:rsidRDefault="64B75AD9" w:rsidP="64B75AD9">
            <w:pPr>
              <w:spacing w:after="0" w:line="216" w:lineRule="atLeast"/>
              <w:rPr>
                <w:sz w:val="18"/>
                <w:szCs w:val="18"/>
              </w:rPr>
            </w:pPr>
            <w:r w:rsidRPr="64B75AD9">
              <w:rPr>
                <w:b/>
                <w:bCs/>
                <w:sz w:val="18"/>
                <w:szCs w:val="18"/>
              </w:rPr>
              <w:t>User Story-ID</w:t>
            </w:r>
          </w:p>
        </w:tc>
        <w:tc>
          <w:tcPr>
            <w:tcW w:w="6405" w:type="dxa"/>
          </w:tcPr>
          <w:p w14:paraId="334DA6DD" w14:textId="2997DAC9" w:rsidR="64B75AD9" w:rsidRDefault="64B75AD9" w:rsidP="64B75AD9">
            <w:pPr>
              <w:spacing w:after="0" w:line="216" w:lineRule="atLeast"/>
              <w:rPr>
                <w:sz w:val="18"/>
                <w:szCs w:val="18"/>
              </w:rPr>
            </w:pPr>
            <w:r w:rsidRPr="64B75AD9">
              <w:rPr>
                <w:sz w:val="18"/>
                <w:szCs w:val="18"/>
              </w:rPr>
              <w:t>4.5</w:t>
            </w:r>
          </w:p>
        </w:tc>
      </w:tr>
      <w:tr w:rsidR="64B75AD9" w14:paraId="5192F5D4" w14:textId="77777777" w:rsidTr="64B75AD9">
        <w:trPr>
          <w:trHeight w:val="300"/>
        </w:trPr>
        <w:tc>
          <w:tcPr>
            <w:tcW w:w="2655" w:type="dxa"/>
            <w:shd w:val="clear" w:color="auto" w:fill="BFBFBF" w:themeFill="background1" w:themeFillShade="BF"/>
          </w:tcPr>
          <w:p w14:paraId="52045577" w14:textId="2B23ACC0"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18004D57" w14:textId="6E89E73F" w:rsidR="64B75AD9" w:rsidRDefault="64B75AD9" w:rsidP="64B75AD9">
            <w:pPr>
              <w:spacing w:after="0" w:line="216" w:lineRule="atLeast"/>
              <w:rPr>
                <w:sz w:val="18"/>
                <w:szCs w:val="18"/>
              </w:rPr>
            </w:pPr>
            <w:r w:rsidRPr="64B75AD9">
              <w:rPr>
                <w:sz w:val="18"/>
                <w:szCs w:val="18"/>
              </w:rPr>
              <w:t xml:space="preserve">Als Nutzer möchte ich bis zu maximal drei Decks erstellen können, um eine übersichtliche Anzahl an Decks zu haben aus denen ich wählen kann  </w:t>
            </w:r>
          </w:p>
        </w:tc>
      </w:tr>
      <w:tr w:rsidR="64B75AD9" w14:paraId="62911D09" w14:textId="77777777" w:rsidTr="64B75AD9">
        <w:trPr>
          <w:trHeight w:val="300"/>
        </w:trPr>
        <w:tc>
          <w:tcPr>
            <w:tcW w:w="2655" w:type="dxa"/>
            <w:shd w:val="clear" w:color="auto" w:fill="BFBFBF" w:themeFill="background1" w:themeFillShade="BF"/>
          </w:tcPr>
          <w:p w14:paraId="019E21F3" w14:textId="64CDD1CB" w:rsidR="64B75AD9" w:rsidRDefault="64B75AD9" w:rsidP="64B75AD9">
            <w:pPr>
              <w:spacing w:after="0" w:line="216" w:lineRule="atLeast"/>
              <w:rPr>
                <w:sz w:val="18"/>
                <w:szCs w:val="18"/>
              </w:rPr>
            </w:pPr>
            <w:r w:rsidRPr="64B75AD9">
              <w:rPr>
                <w:b/>
                <w:bCs/>
                <w:sz w:val="18"/>
                <w:szCs w:val="18"/>
              </w:rPr>
              <w:t>Geschätzter Realisierungsaufwand</w:t>
            </w:r>
          </w:p>
        </w:tc>
        <w:tc>
          <w:tcPr>
            <w:tcW w:w="6405" w:type="dxa"/>
          </w:tcPr>
          <w:p w14:paraId="3F579B14" w14:textId="42429E98" w:rsidR="64B75AD9" w:rsidRDefault="64B75AD9" w:rsidP="64B75AD9">
            <w:pPr>
              <w:spacing w:after="0" w:line="216" w:lineRule="atLeast"/>
              <w:rPr>
                <w:sz w:val="18"/>
                <w:szCs w:val="18"/>
              </w:rPr>
            </w:pPr>
            <w:r w:rsidRPr="64B75AD9">
              <w:rPr>
                <w:sz w:val="18"/>
                <w:szCs w:val="18"/>
              </w:rPr>
              <w:t xml:space="preserve">1 Tag </w:t>
            </w:r>
          </w:p>
        </w:tc>
      </w:tr>
      <w:tr w:rsidR="64B75AD9" w14:paraId="1F2DB559" w14:textId="77777777" w:rsidTr="64B75AD9">
        <w:trPr>
          <w:trHeight w:val="300"/>
        </w:trPr>
        <w:tc>
          <w:tcPr>
            <w:tcW w:w="2655" w:type="dxa"/>
            <w:shd w:val="clear" w:color="auto" w:fill="BFBFBF" w:themeFill="background1" w:themeFillShade="BF"/>
          </w:tcPr>
          <w:p w14:paraId="71BC4246" w14:textId="101EB833" w:rsidR="64B75AD9" w:rsidRDefault="64B75AD9" w:rsidP="64B75AD9">
            <w:pPr>
              <w:spacing w:after="0" w:line="216" w:lineRule="atLeast"/>
              <w:rPr>
                <w:sz w:val="18"/>
                <w:szCs w:val="18"/>
              </w:rPr>
            </w:pPr>
            <w:r w:rsidRPr="64B75AD9">
              <w:rPr>
                <w:b/>
                <w:bCs/>
                <w:sz w:val="18"/>
                <w:szCs w:val="18"/>
              </w:rPr>
              <w:t>Priorität</w:t>
            </w:r>
          </w:p>
        </w:tc>
        <w:tc>
          <w:tcPr>
            <w:tcW w:w="6405" w:type="dxa"/>
          </w:tcPr>
          <w:p w14:paraId="439303F5" w14:textId="3CE84173" w:rsidR="64B75AD9" w:rsidRDefault="64B75AD9" w:rsidP="64B75AD9">
            <w:pPr>
              <w:spacing w:after="0" w:line="216" w:lineRule="atLeast"/>
              <w:rPr>
                <w:sz w:val="18"/>
                <w:szCs w:val="18"/>
              </w:rPr>
            </w:pPr>
            <w:r w:rsidRPr="64B75AD9">
              <w:rPr>
                <w:sz w:val="18"/>
                <w:szCs w:val="18"/>
              </w:rPr>
              <w:t>Hoch</w:t>
            </w:r>
          </w:p>
        </w:tc>
      </w:tr>
      <w:tr w:rsidR="64B75AD9" w14:paraId="6981BA28" w14:textId="77777777" w:rsidTr="64B75AD9">
        <w:trPr>
          <w:trHeight w:val="300"/>
        </w:trPr>
        <w:tc>
          <w:tcPr>
            <w:tcW w:w="2655" w:type="dxa"/>
            <w:shd w:val="clear" w:color="auto" w:fill="BFBFBF" w:themeFill="background1" w:themeFillShade="BF"/>
          </w:tcPr>
          <w:p w14:paraId="70D0187A" w14:textId="52D22B2B" w:rsidR="64B75AD9" w:rsidRDefault="64B75AD9" w:rsidP="64B75AD9">
            <w:pPr>
              <w:spacing w:after="0" w:line="216" w:lineRule="atLeast"/>
              <w:rPr>
                <w:sz w:val="18"/>
                <w:szCs w:val="18"/>
              </w:rPr>
            </w:pPr>
          </w:p>
        </w:tc>
        <w:tc>
          <w:tcPr>
            <w:tcW w:w="6405" w:type="dxa"/>
          </w:tcPr>
          <w:p w14:paraId="0007B1DF" w14:textId="6743D7C3" w:rsidR="64B75AD9" w:rsidRDefault="64B75AD9" w:rsidP="64B75AD9">
            <w:pPr>
              <w:spacing w:after="0" w:line="216" w:lineRule="atLeast"/>
              <w:rPr>
                <w:sz w:val="18"/>
                <w:szCs w:val="18"/>
              </w:rPr>
            </w:pPr>
            <w:r w:rsidRPr="64B75AD9">
              <w:rPr>
                <w:sz w:val="18"/>
                <w:szCs w:val="18"/>
              </w:rPr>
              <w:t xml:space="preserve">Beyza Alhanoğlu </w:t>
            </w:r>
          </w:p>
        </w:tc>
      </w:tr>
      <w:tr w:rsidR="64B75AD9" w14:paraId="1C31E4D6" w14:textId="77777777" w:rsidTr="64B75AD9">
        <w:trPr>
          <w:trHeight w:val="300"/>
        </w:trPr>
        <w:tc>
          <w:tcPr>
            <w:tcW w:w="2655" w:type="dxa"/>
            <w:shd w:val="clear" w:color="auto" w:fill="BFBFBF" w:themeFill="background1" w:themeFillShade="BF"/>
          </w:tcPr>
          <w:p w14:paraId="6095E280" w14:textId="23D365C3"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4F1E927F" w14:textId="557AF4F9" w:rsidR="64B75AD9" w:rsidRDefault="64B75AD9" w:rsidP="64B75AD9">
            <w:pPr>
              <w:spacing w:after="0" w:line="216" w:lineRule="atLeast"/>
              <w:rPr>
                <w:sz w:val="18"/>
                <w:szCs w:val="18"/>
              </w:rPr>
            </w:pPr>
            <w:r w:rsidRPr="64B75AD9">
              <w:rPr>
                <w:sz w:val="18"/>
                <w:szCs w:val="18"/>
              </w:rPr>
              <w:t>4.1</w:t>
            </w:r>
          </w:p>
        </w:tc>
      </w:tr>
    </w:tbl>
    <w:p w14:paraId="084E7846" w14:textId="47477DCE" w:rsidR="64B75AD9" w:rsidRDefault="64B75AD9" w:rsidP="64B75AD9">
      <w:pPr>
        <w:spacing w:line="278" w:lineRule="auto"/>
        <w:rPr>
          <w:rFonts w:ascii="Aptos" w:eastAsia="Aptos" w:hAnsi="Aptos" w:cs="Aptos"/>
          <w:color w:val="000000" w:themeColor="text1"/>
          <w:sz w:val="24"/>
          <w:szCs w:val="24"/>
        </w:rPr>
      </w:pPr>
    </w:p>
    <w:p w14:paraId="62F24B47" w14:textId="7FFF00F1" w:rsidR="64B75AD9" w:rsidRDefault="64B75AD9" w:rsidP="64B75AD9">
      <w:pPr>
        <w:spacing w:line="278" w:lineRule="auto"/>
        <w:rPr>
          <w:rFonts w:ascii="Aptos" w:eastAsia="Aptos" w:hAnsi="Aptos" w:cs="Aptos"/>
          <w:color w:val="000000" w:themeColor="text1"/>
          <w:sz w:val="24"/>
          <w:szCs w:val="24"/>
        </w:rPr>
      </w:pPr>
    </w:p>
    <w:p w14:paraId="2C2BEEE9" w14:textId="0509FA7C" w:rsidR="1190D1D6" w:rsidRDefault="1190D1D6" w:rsidP="1190D1D6">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95"/>
        <w:gridCol w:w="6465"/>
      </w:tblGrid>
      <w:tr w:rsidR="64B75AD9" w14:paraId="3C6DB380" w14:textId="77777777" w:rsidTr="580BE646">
        <w:trPr>
          <w:trHeight w:val="300"/>
        </w:trPr>
        <w:tc>
          <w:tcPr>
            <w:tcW w:w="2595" w:type="dxa"/>
            <w:shd w:val="clear" w:color="auto" w:fill="BFBFBF" w:themeFill="background1" w:themeFillShade="BF"/>
          </w:tcPr>
          <w:p w14:paraId="1F4FB2D6" w14:textId="0314989E" w:rsidR="64B75AD9" w:rsidRDefault="64B75AD9" w:rsidP="64B75AD9">
            <w:pPr>
              <w:spacing w:after="0" w:line="216" w:lineRule="atLeast"/>
              <w:rPr>
                <w:sz w:val="18"/>
                <w:szCs w:val="18"/>
              </w:rPr>
            </w:pPr>
            <w:r w:rsidRPr="64B75AD9">
              <w:rPr>
                <w:b/>
                <w:bCs/>
                <w:sz w:val="18"/>
                <w:szCs w:val="18"/>
              </w:rPr>
              <w:t>User Story-ID</w:t>
            </w:r>
          </w:p>
        </w:tc>
        <w:tc>
          <w:tcPr>
            <w:tcW w:w="6465" w:type="dxa"/>
          </w:tcPr>
          <w:p w14:paraId="374C4279" w14:textId="63A65F80" w:rsidR="64B75AD9" w:rsidRDefault="64B75AD9" w:rsidP="64B75AD9">
            <w:pPr>
              <w:spacing w:after="0" w:line="216" w:lineRule="atLeast"/>
              <w:rPr>
                <w:sz w:val="18"/>
                <w:szCs w:val="18"/>
              </w:rPr>
            </w:pPr>
            <w:r w:rsidRPr="64B75AD9">
              <w:rPr>
                <w:sz w:val="18"/>
                <w:szCs w:val="18"/>
              </w:rPr>
              <w:t>4.6</w:t>
            </w:r>
          </w:p>
        </w:tc>
      </w:tr>
      <w:tr w:rsidR="64B75AD9" w14:paraId="62E7F027" w14:textId="77777777" w:rsidTr="580BE646">
        <w:trPr>
          <w:trHeight w:val="300"/>
        </w:trPr>
        <w:tc>
          <w:tcPr>
            <w:tcW w:w="2595" w:type="dxa"/>
            <w:shd w:val="clear" w:color="auto" w:fill="BFBFBF" w:themeFill="background1" w:themeFillShade="BF"/>
          </w:tcPr>
          <w:p w14:paraId="3A31BEA4" w14:textId="0CF02865" w:rsidR="64B75AD9" w:rsidRDefault="64B75AD9" w:rsidP="64B75AD9">
            <w:pPr>
              <w:spacing w:after="0" w:line="216" w:lineRule="atLeast"/>
              <w:rPr>
                <w:sz w:val="18"/>
                <w:szCs w:val="18"/>
              </w:rPr>
            </w:pPr>
            <w:r w:rsidRPr="64B75AD9">
              <w:rPr>
                <w:b/>
                <w:bCs/>
                <w:sz w:val="18"/>
                <w:szCs w:val="18"/>
              </w:rPr>
              <w:t>User Story-Beschreibung</w:t>
            </w:r>
          </w:p>
        </w:tc>
        <w:tc>
          <w:tcPr>
            <w:tcW w:w="6465" w:type="dxa"/>
          </w:tcPr>
          <w:p w14:paraId="24357343" w14:textId="58AF3902" w:rsidR="64B75AD9" w:rsidRDefault="64B75AD9" w:rsidP="64B75AD9">
            <w:pPr>
              <w:spacing w:after="0" w:line="216" w:lineRule="atLeast"/>
              <w:rPr>
                <w:sz w:val="18"/>
                <w:szCs w:val="18"/>
              </w:rPr>
            </w:pPr>
            <w:r w:rsidRPr="64B75AD9">
              <w:rPr>
                <w:sz w:val="18"/>
                <w:szCs w:val="18"/>
              </w:rPr>
              <w:t xml:space="preserve">Als Nutzer möchte ich in meinem Deck bis maximal 30 Karteninstanzen haben können, um im Spiel eine gute Auswahl an Karten zum Einsetzen zu haben </w:t>
            </w:r>
          </w:p>
        </w:tc>
      </w:tr>
      <w:tr w:rsidR="64B75AD9" w14:paraId="6F6719DE" w14:textId="77777777" w:rsidTr="580BE646">
        <w:trPr>
          <w:trHeight w:val="300"/>
        </w:trPr>
        <w:tc>
          <w:tcPr>
            <w:tcW w:w="2595" w:type="dxa"/>
            <w:shd w:val="clear" w:color="auto" w:fill="BFBFBF" w:themeFill="background1" w:themeFillShade="BF"/>
          </w:tcPr>
          <w:p w14:paraId="346C061C" w14:textId="4F3F765B" w:rsidR="64B75AD9" w:rsidRDefault="64B75AD9" w:rsidP="64B75AD9">
            <w:pPr>
              <w:spacing w:after="0" w:line="216" w:lineRule="atLeast"/>
              <w:rPr>
                <w:sz w:val="18"/>
                <w:szCs w:val="18"/>
              </w:rPr>
            </w:pPr>
            <w:r w:rsidRPr="64B75AD9">
              <w:rPr>
                <w:b/>
                <w:bCs/>
                <w:sz w:val="18"/>
                <w:szCs w:val="18"/>
              </w:rPr>
              <w:t>Geschätzter Realisierungsaufwand</w:t>
            </w:r>
          </w:p>
        </w:tc>
        <w:tc>
          <w:tcPr>
            <w:tcW w:w="6465" w:type="dxa"/>
          </w:tcPr>
          <w:p w14:paraId="4C104E8C" w14:textId="6F6EE768" w:rsidR="64B75AD9" w:rsidRDefault="64B75AD9" w:rsidP="64B75AD9">
            <w:pPr>
              <w:spacing w:after="0" w:line="216" w:lineRule="atLeast"/>
              <w:rPr>
                <w:sz w:val="18"/>
                <w:szCs w:val="18"/>
              </w:rPr>
            </w:pPr>
            <w:r w:rsidRPr="64B75AD9">
              <w:rPr>
                <w:sz w:val="18"/>
                <w:szCs w:val="18"/>
              </w:rPr>
              <w:t>2 Tage</w:t>
            </w:r>
          </w:p>
        </w:tc>
      </w:tr>
      <w:tr w:rsidR="64B75AD9" w14:paraId="7900FDE9" w14:textId="77777777" w:rsidTr="580BE646">
        <w:trPr>
          <w:trHeight w:val="300"/>
        </w:trPr>
        <w:tc>
          <w:tcPr>
            <w:tcW w:w="2595" w:type="dxa"/>
            <w:shd w:val="clear" w:color="auto" w:fill="BFBFBF" w:themeFill="background1" w:themeFillShade="BF"/>
          </w:tcPr>
          <w:p w14:paraId="1BA9E894" w14:textId="7BC79121" w:rsidR="64B75AD9" w:rsidRDefault="64B75AD9" w:rsidP="64B75AD9">
            <w:pPr>
              <w:spacing w:after="0" w:line="216" w:lineRule="atLeast"/>
              <w:rPr>
                <w:sz w:val="18"/>
                <w:szCs w:val="18"/>
              </w:rPr>
            </w:pPr>
            <w:r w:rsidRPr="64B75AD9">
              <w:rPr>
                <w:b/>
                <w:bCs/>
                <w:sz w:val="18"/>
                <w:szCs w:val="18"/>
              </w:rPr>
              <w:t>Priorität</w:t>
            </w:r>
          </w:p>
        </w:tc>
        <w:tc>
          <w:tcPr>
            <w:tcW w:w="6465" w:type="dxa"/>
          </w:tcPr>
          <w:p w14:paraId="70885098" w14:textId="7175C28D" w:rsidR="64B75AD9" w:rsidRDefault="64B75AD9" w:rsidP="64B75AD9">
            <w:pPr>
              <w:spacing w:after="0" w:line="216" w:lineRule="atLeast"/>
              <w:rPr>
                <w:sz w:val="18"/>
                <w:szCs w:val="18"/>
              </w:rPr>
            </w:pPr>
            <w:r w:rsidRPr="64B75AD9">
              <w:rPr>
                <w:sz w:val="18"/>
                <w:szCs w:val="18"/>
              </w:rPr>
              <w:t>Hoch</w:t>
            </w:r>
          </w:p>
        </w:tc>
      </w:tr>
      <w:tr w:rsidR="64B75AD9" w14:paraId="56EDFF81" w14:textId="77777777" w:rsidTr="580BE646">
        <w:trPr>
          <w:trHeight w:val="300"/>
        </w:trPr>
        <w:tc>
          <w:tcPr>
            <w:tcW w:w="2595" w:type="dxa"/>
            <w:shd w:val="clear" w:color="auto" w:fill="BFBFBF" w:themeFill="background1" w:themeFillShade="BF"/>
          </w:tcPr>
          <w:p w14:paraId="391537CD" w14:textId="3209B7AD" w:rsidR="64B75AD9" w:rsidRDefault="64B75AD9" w:rsidP="64B75AD9">
            <w:pPr>
              <w:spacing w:after="0" w:line="216" w:lineRule="atLeast"/>
              <w:rPr>
                <w:sz w:val="18"/>
                <w:szCs w:val="18"/>
              </w:rPr>
            </w:pPr>
            <w:r w:rsidRPr="64B75AD9">
              <w:rPr>
                <w:b/>
                <w:bCs/>
                <w:sz w:val="18"/>
                <w:szCs w:val="18"/>
              </w:rPr>
              <w:t>Autor</w:t>
            </w:r>
          </w:p>
        </w:tc>
        <w:tc>
          <w:tcPr>
            <w:tcW w:w="6465" w:type="dxa"/>
          </w:tcPr>
          <w:p w14:paraId="16E7465F" w14:textId="3B8CD929" w:rsidR="64B75AD9" w:rsidRDefault="64B75AD9" w:rsidP="64B75AD9">
            <w:pPr>
              <w:spacing w:after="0" w:line="216" w:lineRule="atLeast"/>
              <w:rPr>
                <w:sz w:val="18"/>
                <w:szCs w:val="18"/>
              </w:rPr>
            </w:pPr>
            <w:r w:rsidRPr="64B75AD9">
              <w:rPr>
                <w:sz w:val="18"/>
                <w:szCs w:val="18"/>
              </w:rPr>
              <w:t xml:space="preserve">Beyza Alhanoğlu </w:t>
            </w:r>
          </w:p>
        </w:tc>
      </w:tr>
      <w:tr w:rsidR="64B75AD9" w14:paraId="5E214AE3" w14:textId="77777777" w:rsidTr="580BE646">
        <w:trPr>
          <w:trHeight w:val="300"/>
        </w:trPr>
        <w:tc>
          <w:tcPr>
            <w:tcW w:w="2595" w:type="dxa"/>
            <w:shd w:val="clear" w:color="auto" w:fill="BFBFBF" w:themeFill="background1" w:themeFillShade="BF"/>
          </w:tcPr>
          <w:p w14:paraId="49AAE6CB" w14:textId="4A358B14" w:rsidR="64B75AD9" w:rsidRDefault="64B75AD9" w:rsidP="64B75AD9">
            <w:pPr>
              <w:spacing w:after="0" w:line="216" w:lineRule="atLeast"/>
              <w:rPr>
                <w:sz w:val="18"/>
                <w:szCs w:val="18"/>
              </w:rPr>
            </w:pPr>
            <w:r w:rsidRPr="64B75AD9">
              <w:rPr>
                <w:b/>
                <w:bCs/>
                <w:sz w:val="18"/>
                <w:szCs w:val="18"/>
              </w:rPr>
              <w:t>Abhängigkeiten zu anderen User Stories</w:t>
            </w:r>
          </w:p>
        </w:tc>
        <w:tc>
          <w:tcPr>
            <w:tcW w:w="6465" w:type="dxa"/>
          </w:tcPr>
          <w:p w14:paraId="54BF44CA" w14:textId="288C06F5" w:rsidR="64B75AD9" w:rsidRDefault="580BE646" w:rsidP="64B75AD9">
            <w:pPr>
              <w:spacing w:after="0" w:line="216" w:lineRule="atLeast"/>
              <w:rPr>
                <w:sz w:val="18"/>
                <w:szCs w:val="18"/>
              </w:rPr>
            </w:pPr>
            <w:r w:rsidRPr="580BE646">
              <w:rPr>
                <w:sz w:val="18"/>
                <w:szCs w:val="18"/>
              </w:rPr>
              <w:t>4.1</w:t>
            </w:r>
          </w:p>
        </w:tc>
      </w:tr>
    </w:tbl>
    <w:p w14:paraId="2130E72F" w14:textId="4BD9662D" w:rsidR="64B75AD9" w:rsidRDefault="64B75AD9" w:rsidP="000A67EB">
      <w:pPr>
        <w:rPr>
          <w:rFonts w:eastAsiaTheme="majorEastAsia"/>
          <w:sz w:val="32"/>
          <w:szCs w:val="32"/>
        </w:rPr>
      </w:pPr>
    </w:p>
    <w:p w14:paraId="56EBD035" w14:textId="4E863609" w:rsidR="75E18C35" w:rsidRDefault="75E18C35" w:rsidP="75E18C35">
      <w:pPr>
        <w:rPr>
          <w:rFonts w:eastAsiaTheme="majorEastAsia"/>
          <w:sz w:val="32"/>
          <w:szCs w:val="32"/>
        </w:rPr>
      </w:pPr>
    </w:p>
    <w:p w14:paraId="57D6AA3C" w14:textId="339C8268" w:rsidR="75E18C35" w:rsidRDefault="75E18C35" w:rsidP="75E18C35">
      <w:pPr>
        <w:rPr>
          <w:rFonts w:eastAsiaTheme="majorEastAsia"/>
          <w:sz w:val="32"/>
          <w:szCs w:val="32"/>
        </w:rPr>
      </w:pPr>
    </w:p>
    <w:p w14:paraId="15C0FCB5" w14:textId="0231FA70" w:rsidR="000A67EB" w:rsidRDefault="000A67EB" w:rsidP="000A67EB">
      <w:pPr>
        <w:rPr>
          <w:rFonts w:eastAsiaTheme="majorEastAsia"/>
          <w:sz w:val="32"/>
          <w:szCs w:val="32"/>
        </w:rPr>
      </w:pPr>
      <w:r>
        <w:rPr>
          <w:rFonts w:eastAsiaTheme="majorEastAsia"/>
          <w:sz w:val="32"/>
          <w:szCs w:val="32"/>
        </w:rPr>
        <w:t>5.</w:t>
      </w:r>
    </w:p>
    <w:p w14:paraId="5664AE1C" w14:textId="7F0C9791" w:rsidR="00AC3D14" w:rsidRDefault="00AC3D14" w:rsidP="00AC3D14">
      <w:pPr>
        <w:rPr>
          <w:rFonts w:eastAsiaTheme="majorEastAsia"/>
          <w:sz w:val="32"/>
          <w:szCs w:val="32"/>
        </w:rPr>
      </w:pPr>
      <w:r>
        <w:rPr>
          <w:rFonts w:eastAsiaTheme="majorEastAsia"/>
          <w:sz w:val="32"/>
          <w:szCs w:val="32"/>
        </w:rPr>
        <w:t>Papierprototypen</w:t>
      </w:r>
      <w:r w:rsidR="00B1127B">
        <w:rPr>
          <w:rFonts w:eastAsiaTheme="majorEastAsia"/>
          <w:noProof/>
          <w:sz w:val="32"/>
          <w:szCs w:val="32"/>
        </w:rPr>
        <w:drawing>
          <wp:inline distT="0" distB="0" distL="0" distR="0" wp14:anchorId="211F95BB" wp14:editId="53BFEABE">
            <wp:extent cx="4556760" cy="4850097"/>
            <wp:effectExtent l="0" t="0" r="0" b="8255"/>
            <wp:docPr id="164877143" name="Grafik 1" descr="Ein Bild, das Text, Handschrift, Zeichnung,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7143" name="Grafik 1" descr="Ein Bild, das Text, Handschrift, Zeichnung, Diagramm enthält.&#10;&#10;Automatisch generierte Beschreibung"/>
                    <pic:cNvPicPr/>
                  </pic:nvPicPr>
                  <pic:blipFill>
                    <a:blip r:embed="rId17">
                      <a:extLst>
                        <a:ext uri="{28A0092B-C50C-407E-A947-70E740481C1C}">
                          <a14:useLocalDpi xmlns:a14="http://schemas.microsoft.com/office/drawing/2010/main" val="0"/>
                        </a:ext>
                      </a:extLst>
                    </a:blip>
                    <a:stretch>
                      <a:fillRect/>
                    </a:stretch>
                  </pic:blipFill>
                  <pic:spPr>
                    <a:xfrm>
                      <a:off x="0" y="0"/>
                      <a:ext cx="4560095" cy="4853646"/>
                    </a:xfrm>
                    <a:prstGeom prst="rect">
                      <a:avLst/>
                    </a:prstGeom>
                  </pic:spPr>
                </pic:pic>
              </a:graphicData>
            </a:graphic>
          </wp:inline>
        </w:drawing>
      </w:r>
    </w:p>
    <w:p w14:paraId="6F7854F7" w14:textId="5DBB27B1" w:rsidR="00AC3D14" w:rsidRDefault="00B1127B" w:rsidP="00AC3D14">
      <w:pPr>
        <w:rPr>
          <w:rFonts w:eastAsiaTheme="majorEastAsia"/>
          <w:sz w:val="32"/>
          <w:szCs w:val="32"/>
        </w:rPr>
      </w:pPr>
      <w:r>
        <w:rPr>
          <w:rFonts w:eastAsiaTheme="majorEastAsia"/>
          <w:noProof/>
          <w:sz w:val="32"/>
          <w:szCs w:val="32"/>
        </w:rPr>
        <w:drawing>
          <wp:inline distT="0" distB="0" distL="0" distR="0" wp14:anchorId="51E04A94" wp14:editId="56234199">
            <wp:extent cx="5578323" cy="6652837"/>
            <wp:effectExtent l="0" t="0" r="3810" b="0"/>
            <wp:docPr id="1995763685" name="Grafik 2" descr="Ein Bild, das Text, Handschrif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63685" name="Grafik 2" descr="Ein Bild, das Text, Handschrift, Schrift, Screensho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5578323" cy="6652837"/>
                    </a:xfrm>
                    <a:prstGeom prst="rect">
                      <a:avLst/>
                    </a:prstGeom>
                  </pic:spPr>
                </pic:pic>
              </a:graphicData>
            </a:graphic>
          </wp:inline>
        </w:drawing>
      </w:r>
    </w:p>
    <w:p w14:paraId="76607E0A" w14:textId="77777777" w:rsidR="00AC3D14" w:rsidRDefault="00AC3D14" w:rsidP="00AC3D14">
      <w:pPr>
        <w:rPr>
          <w:rFonts w:eastAsiaTheme="majorEastAsia"/>
          <w:sz w:val="32"/>
          <w:szCs w:val="32"/>
        </w:rPr>
      </w:pPr>
    </w:p>
    <w:p w14:paraId="6ED03EA4" w14:textId="77777777" w:rsidR="00AC3D14" w:rsidRDefault="00AC3D14" w:rsidP="00AC3D14">
      <w:pPr>
        <w:rPr>
          <w:rFonts w:eastAsiaTheme="majorEastAsia"/>
          <w:sz w:val="32"/>
          <w:szCs w:val="32"/>
        </w:rPr>
      </w:pPr>
      <w:r>
        <w:rPr>
          <w:rFonts w:eastAsiaTheme="majorEastAsia"/>
          <w:sz w:val="32"/>
          <w:szCs w:val="32"/>
        </w:rPr>
        <w:t>User Stories</w:t>
      </w:r>
    </w:p>
    <w:p w14:paraId="7379F73A" w14:textId="77777777" w:rsidR="000A67EB" w:rsidRDefault="000A67EB" w:rsidP="000A67EB">
      <w:pPr>
        <w:rPr>
          <w:rFonts w:eastAsiaTheme="majorEastAsia"/>
          <w:sz w:val="32"/>
          <w:szCs w:val="32"/>
        </w:rPr>
      </w:pPr>
    </w:p>
    <w:p w14:paraId="22F666FA"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279C9457" w14:textId="77777777" w:rsidTr="004E7449">
        <w:tc>
          <w:tcPr>
            <w:tcW w:w="2232" w:type="dxa"/>
            <w:shd w:val="clear" w:color="auto" w:fill="BFBFBF" w:themeFill="background1" w:themeFillShade="BF"/>
          </w:tcPr>
          <w:p w14:paraId="61D94BA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8372BEA" w14:textId="77777777" w:rsidR="004E7449" w:rsidRPr="00272A78" w:rsidRDefault="004E7449" w:rsidP="004E7449">
            <w:pPr>
              <w:rPr>
                <w:rFonts w:cstheme="minorHAnsi"/>
              </w:rPr>
            </w:pPr>
            <w:r>
              <w:rPr>
                <w:rFonts w:cstheme="minorHAnsi"/>
              </w:rPr>
              <w:t>5.1</w:t>
            </w:r>
          </w:p>
        </w:tc>
      </w:tr>
      <w:tr w:rsidR="004E7449" w:rsidRPr="00CF0841" w14:paraId="7F845139" w14:textId="77777777" w:rsidTr="004E7449">
        <w:tc>
          <w:tcPr>
            <w:tcW w:w="2232" w:type="dxa"/>
            <w:shd w:val="clear" w:color="auto" w:fill="BFBFBF" w:themeFill="background1" w:themeFillShade="BF"/>
          </w:tcPr>
          <w:p w14:paraId="3CF38966"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5EAE5F2" w14:textId="77777777" w:rsidR="004E7449" w:rsidRPr="00272A78" w:rsidRDefault="004E7449" w:rsidP="004E7449">
            <w:pPr>
              <w:rPr>
                <w:rFonts w:cstheme="minorHAnsi"/>
              </w:rPr>
            </w:pPr>
            <w:r>
              <w:rPr>
                <w:rFonts w:cstheme="minorHAnsi"/>
              </w:rPr>
              <w:t>Als Nutzer möchte ich neue Freunde hinzufügen können, um mit ihnen chatten zu können</w:t>
            </w:r>
          </w:p>
        </w:tc>
      </w:tr>
      <w:tr w:rsidR="004E7449" w:rsidRPr="00CF0841" w14:paraId="1335C3EF" w14:textId="77777777" w:rsidTr="004E7449">
        <w:tc>
          <w:tcPr>
            <w:tcW w:w="2232" w:type="dxa"/>
            <w:shd w:val="clear" w:color="auto" w:fill="BFBFBF" w:themeFill="background1" w:themeFillShade="BF"/>
          </w:tcPr>
          <w:p w14:paraId="122CEF85"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0ED85E0" w14:textId="77777777" w:rsidR="004E7449" w:rsidRPr="00272A78" w:rsidRDefault="004E7449" w:rsidP="004E7449">
            <w:pPr>
              <w:rPr>
                <w:rFonts w:cstheme="minorHAnsi"/>
              </w:rPr>
            </w:pPr>
            <w:r>
              <w:rPr>
                <w:rFonts w:cstheme="minorHAnsi"/>
              </w:rPr>
              <w:t>1 Tag</w:t>
            </w:r>
          </w:p>
        </w:tc>
      </w:tr>
      <w:tr w:rsidR="004E7449" w:rsidRPr="00CF0841" w14:paraId="3A4E258F" w14:textId="77777777" w:rsidTr="004E7449">
        <w:tc>
          <w:tcPr>
            <w:tcW w:w="2232" w:type="dxa"/>
            <w:shd w:val="clear" w:color="auto" w:fill="BFBFBF" w:themeFill="background1" w:themeFillShade="BF"/>
          </w:tcPr>
          <w:p w14:paraId="10AA6E56" w14:textId="77777777" w:rsidR="004E7449" w:rsidRPr="00272A78" w:rsidRDefault="004E7449" w:rsidP="004E7449">
            <w:pPr>
              <w:rPr>
                <w:rFonts w:cstheme="minorHAnsi"/>
                <w:b/>
              </w:rPr>
            </w:pPr>
            <w:r w:rsidRPr="00272A78">
              <w:rPr>
                <w:rFonts w:cstheme="minorHAnsi"/>
                <w:b/>
              </w:rPr>
              <w:t>Priorität</w:t>
            </w:r>
          </w:p>
        </w:tc>
        <w:tc>
          <w:tcPr>
            <w:tcW w:w="7056" w:type="dxa"/>
          </w:tcPr>
          <w:p w14:paraId="755789CB" w14:textId="77777777" w:rsidR="004E7449" w:rsidRPr="00272A78" w:rsidRDefault="004E7449" w:rsidP="004E7449">
            <w:pPr>
              <w:rPr>
                <w:rFonts w:cstheme="minorHAnsi"/>
              </w:rPr>
            </w:pPr>
            <w:r>
              <w:rPr>
                <w:rFonts w:cstheme="minorHAnsi"/>
              </w:rPr>
              <w:t>Mittle</w:t>
            </w:r>
          </w:p>
        </w:tc>
      </w:tr>
      <w:tr w:rsidR="004E7449" w:rsidRPr="00CF0841" w14:paraId="4531D36B" w14:textId="77777777" w:rsidTr="004E7449">
        <w:tc>
          <w:tcPr>
            <w:tcW w:w="2232" w:type="dxa"/>
            <w:shd w:val="clear" w:color="auto" w:fill="BFBFBF" w:themeFill="background1" w:themeFillShade="BF"/>
          </w:tcPr>
          <w:p w14:paraId="6303BFAE" w14:textId="77777777" w:rsidR="004E7449" w:rsidRPr="00272A78" w:rsidRDefault="004E7449" w:rsidP="004E7449">
            <w:pPr>
              <w:rPr>
                <w:rFonts w:cstheme="minorHAnsi"/>
                <w:b/>
              </w:rPr>
            </w:pPr>
            <w:r>
              <w:rPr>
                <w:rFonts w:cstheme="minorHAnsi"/>
                <w:b/>
              </w:rPr>
              <w:t>Autor</w:t>
            </w:r>
          </w:p>
        </w:tc>
        <w:tc>
          <w:tcPr>
            <w:tcW w:w="7056" w:type="dxa"/>
          </w:tcPr>
          <w:p w14:paraId="21DD6329" w14:textId="77777777" w:rsidR="004E7449" w:rsidRPr="00272A78" w:rsidRDefault="004E7449" w:rsidP="004E7449">
            <w:pPr>
              <w:rPr>
                <w:rFonts w:cstheme="minorHAnsi"/>
              </w:rPr>
            </w:pPr>
            <w:r>
              <w:rPr>
                <w:rFonts w:cstheme="minorHAnsi"/>
              </w:rPr>
              <w:t>Danny Nasra</w:t>
            </w:r>
          </w:p>
        </w:tc>
      </w:tr>
      <w:tr w:rsidR="004E7449" w:rsidRPr="00CF0841" w14:paraId="2B8E6B68" w14:textId="77777777" w:rsidTr="004E7449">
        <w:tc>
          <w:tcPr>
            <w:tcW w:w="2232" w:type="dxa"/>
            <w:shd w:val="clear" w:color="auto" w:fill="BFBFBF" w:themeFill="background1" w:themeFillShade="BF"/>
          </w:tcPr>
          <w:p w14:paraId="23887A34"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5C4D78F" w14:textId="77777777" w:rsidR="004E7449" w:rsidRPr="00272A78" w:rsidRDefault="004E7449" w:rsidP="004E7449">
            <w:pPr>
              <w:rPr>
                <w:rFonts w:cstheme="minorHAnsi"/>
              </w:rPr>
            </w:pPr>
            <w:r>
              <w:rPr>
                <w:rFonts w:cstheme="minorHAnsi"/>
              </w:rPr>
              <w:t>5.2, 5.3</w:t>
            </w:r>
          </w:p>
        </w:tc>
      </w:tr>
    </w:tbl>
    <w:p w14:paraId="11BB422F"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21D2FB0C" w14:textId="77777777" w:rsidTr="004E7449">
        <w:tc>
          <w:tcPr>
            <w:tcW w:w="2232" w:type="dxa"/>
            <w:shd w:val="clear" w:color="auto" w:fill="BFBFBF" w:themeFill="background1" w:themeFillShade="BF"/>
          </w:tcPr>
          <w:p w14:paraId="57E6D0E7"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4CE900DD" w14:textId="77777777" w:rsidR="004E7449" w:rsidRPr="00272A78" w:rsidRDefault="004E7449" w:rsidP="004E7449">
            <w:pPr>
              <w:rPr>
                <w:rFonts w:cstheme="minorHAnsi"/>
              </w:rPr>
            </w:pPr>
            <w:r>
              <w:rPr>
                <w:rFonts w:cstheme="minorHAnsi"/>
              </w:rPr>
              <w:t>5.2</w:t>
            </w:r>
          </w:p>
        </w:tc>
      </w:tr>
      <w:tr w:rsidR="004E7449" w:rsidRPr="00CF0841" w14:paraId="54254C22" w14:textId="77777777" w:rsidTr="004E7449">
        <w:tc>
          <w:tcPr>
            <w:tcW w:w="2232" w:type="dxa"/>
            <w:shd w:val="clear" w:color="auto" w:fill="BFBFBF" w:themeFill="background1" w:themeFillShade="BF"/>
          </w:tcPr>
          <w:p w14:paraId="35F5D041"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2431FBC" w14:textId="77777777" w:rsidR="004E7449" w:rsidRPr="00272A78" w:rsidRDefault="004E7449" w:rsidP="004E7449">
            <w:pPr>
              <w:rPr>
                <w:rFonts w:cstheme="minorHAnsi"/>
              </w:rPr>
            </w:pPr>
            <w:r>
              <w:rPr>
                <w:rFonts w:cstheme="minorHAnsi"/>
              </w:rPr>
              <w:t>Als Nutzer möchte ich eine Freundesliste haben, um meine Freunde ansehen und verwalten kann</w:t>
            </w:r>
          </w:p>
        </w:tc>
      </w:tr>
      <w:tr w:rsidR="004E7449" w:rsidRPr="00CF0841" w14:paraId="0BD08966" w14:textId="77777777" w:rsidTr="004E7449">
        <w:tc>
          <w:tcPr>
            <w:tcW w:w="2232" w:type="dxa"/>
            <w:shd w:val="clear" w:color="auto" w:fill="BFBFBF" w:themeFill="background1" w:themeFillShade="BF"/>
          </w:tcPr>
          <w:p w14:paraId="35E69037"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9375BFB" w14:textId="77777777" w:rsidR="004E7449" w:rsidRPr="00272A78" w:rsidRDefault="004E7449" w:rsidP="004E7449">
            <w:pPr>
              <w:rPr>
                <w:rFonts w:cstheme="minorHAnsi"/>
              </w:rPr>
            </w:pPr>
            <w:r>
              <w:rPr>
                <w:rFonts w:cstheme="minorHAnsi"/>
              </w:rPr>
              <w:t>3-4 Stunden</w:t>
            </w:r>
          </w:p>
        </w:tc>
      </w:tr>
      <w:tr w:rsidR="004E7449" w:rsidRPr="00CF0841" w14:paraId="4D50A2D7" w14:textId="77777777" w:rsidTr="004E7449">
        <w:tc>
          <w:tcPr>
            <w:tcW w:w="2232" w:type="dxa"/>
            <w:shd w:val="clear" w:color="auto" w:fill="BFBFBF" w:themeFill="background1" w:themeFillShade="BF"/>
          </w:tcPr>
          <w:p w14:paraId="5A33C008" w14:textId="77777777" w:rsidR="004E7449" w:rsidRPr="00272A78" w:rsidRDefault="004E7449" w:rsidP="004E7449">
            <w:pPr>
              <w:rPr>
                <w:rFonts w:cstheme="minorHAnsi"/>
                <w:b/>
              </w:rPr>
            </w:pPr>
            <w:r w:rsidRPr="00272A78">
              <w:rPr>
                <w:rFonts w:cstheme="minorHAnsi"/>
                <w:b/>
              </w:rPr>
              <w:t>Priorität</w:t>
            </w:r>
          </w:p>
        </w:tc>
        <w:tc>
          <w:tcPr>
            <w:tcW w:w="7056" w:type="dxa"/>
          </w:tcPr>
          <w:p w14:paraId="0E5AD2AB" w14:textId="77777777" w:rsidR="004E7449" w:rsidRPr="00272A78" w:rsidRDefault="004E7449" w:rsidP="004E7449">
            <w:pPr>
              <w:rPr>
                <w:rFonts w:cstheme="minorHAnsi"/>
              </w:rPr>
            </w:pPr>
            <w:r>
              <w:rPr>
                <w:rFonts w:cstheme="minorHAnsi"/>
              </w:rPr>
              <w:t>Mittle</w:t>
            </w:r>
          </w:p>
        </w:tc>
      </w:tr>
      <w:tr w:rsidR="004E7449" w:rsidRPr="00CF0841" w14:paraId="4BD8C5C8" w14:textId="77777777" w:rsidTr="004E7449">
        <w:tc>
          <w:tcPr>
            <w:tcW w:w="2232" w:type="dxa"/>
            <w:shd w:val="clear" w:color="auto" w:fill="BFBFBF" w:themeFill="background1" w:themeFillShade="BF"/>
          </w:tcPr>
          <w:p w14:paraId="2983FF34" w14:textId="77777777" w:rsidR="004E7449" w:rsidRPr="00272A78" w:rsidRDefault="004E7449" w:rsidP="004E7449">
            <w:pPr>
              <w:rPr>
                <w:rFonts w:cstheme="minorHAnsi"/>
                <w:b/>
              </w:rPr>
            </w:pPr>
            <w:r>
              <w:rPr>
                <w:rFonts w:cstheme="minorHAnsi"/>
                <w:b/>
              </w:rPr>
              <w:t>Autor</w:t>
            </w:r>
          </w:p>
        </w:tc>
        <w:tc>
          <w:tcPr>
            <w:tcW w:w="7056" w:type="dxa"/>
          </w:tcPr>
          <w:p w14:paraId="47E23359" w14:textId="77777777" w:rsidR="004E7449" w:rsidRPr="00272A78" w:rsidRDefault="004E7449" w:rsidP="004E7449">
            <w:pPr>
              <w:rPr>
                <w:rFonts w:cstheme="minorHAnsi"/>
              </w:rPr>
            </w:pPr>
            <w:r>
              <w:rPr>
                <w:rFonts w:cstheme="minorHAnsi"/>
              </w:rPr>
              <w:t>Danny Nasra</w:t>
            </w:r>
          </w:p>
        </w:tc>
      </w:tr>
      <w:tr w:rsidR="004E7449" w:rsidRPr="00CF0841" w14:paraId="2CE84700" w14:textId="77777777" w:rsidTr="004E7449">
        <w:tc>
          <w:tcPr>
            <w:tcW w:w="2232" w:type="dxa"/>
            <w:shd w:val="clear" w:color="auto" w:fill="BFBFBF" w:themeFill="background1" w:themeFillShade="BF"/>
          </w:tcPr>
          <w:p w14:paraId="56286B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67AE8319" w14:textId="77777777" w:rsidR="004E7449" w:rsidRPr="00272A78" w:rsidRDefault="004E7449" w:rsidP="004E7449">
            <w:pPr>
              <w:rPr>
                <w:rFonts w:cstheme="minorHAnsi"/>
              </w:rPr>
            </w:pPr>
            <w:r>
              <w:rPr>
                <w:rFonts w:cstheme="minorHAnsi"/>
              </w:rPr>
              <w:t>5.1</w:t>
            </w:r>
          </w:p>
        </w:tc>
      </w:tr>
    </w:tbl>
    <w:p w14:paraId="65F89A92"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422E8005" w14:textId="77777777" w:rsidTr="004E7449">
        <w:tc>
          <w:tcPr>
            <w:tcW w:w="2232" w:type="dxa"/>
            <w:shd w:val="clear" w:color="auto" w:fill="BFBFBF" w:themeFill="background1" w:themeFillShade="BF"/>
          </w:tcPr>
          <w:p w14:paraId="0D4ECF8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237B09AA" w14:textId="77777777" w:rsidR="004E7449" w:rsidRPr="00272A78" w:rsidRDefault="004E7449" w:rsidP="004E7449">
            <w:pPr>
              <w:rPr>
                <w:rFonts w:cstheme="minorHAnsi"/>
              </w:rPr>
            </w:pPr>
            <w:r>
              <w:rPr>
                <w:rFonts w:cstheme="minorHAnsi"/>
              </w:rPr>
              <w:t>5.3</w:t>
            </w:r>
          </w:p>
        </w:tc>
      </w:tr>
      <w:tr w:rsidR="004E7449" w:rsidRPr="00CF0841" w14:paraId="40A1FC15" w14:textId="77777777" w:rsidTr="004E7449">
        <w:tc>
          <w:tcPr>
            <w:tcW w:w="2232" w:type="dxa"/>
            <w:shd w:val="clear" w:color="auto" w:fill="BFBFBF" w:themeFill="background1" w:themeFillShade="BF"/>
          </w:tcPr>
          <w:p w14:paraId="0CF221AD"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002A5DE" w14:textId="77777777" w:rsidR="004E7449" w:rsidRPr="00272A78" w:rsidRDefault="004E7449" w:rsidP="004E7449">
            <w:pPr>
              <w:rPr>
                <w:rFonts w:cstheme="minorHAnsi"/>
              </w:rPr>
            </w:pPr>
            <w:r>
              <w:rPr>
                <w:rFonts w:cstheme="minorHAnsi"/>
              </w:rPr>
              <w:t>Als Nutzer möchte ich eine Freundschaftsanfrage annehmen/ablehnen können, um Spam Freundschaftsanfragen zu beseitigen</w:t>
            </w:r>
          </w:p>
        </w:tc>
      </w:tr>
      <w:tr w:rsidR="004E7449" w:rsidRPr="00CF0841" w14:paraId="7F430C86" w14:textId="77777777" w:rsidTr="004E7449">
        <w:tc>
          <w:tcPr>
            <w:tcW w:w="2232" w:type="dxa"/>
            <w:shd w:val="clear" w:color="auto" w:fill="BFBFBF" w:themeFill="background1" w:themeFillShade="BF"/>
          </w:tcPr>
          <w:p w14:paraId="21508194"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2887DD57" w14:textId="77777777" w:rsidR="004E7449" w:rsidRPr="00272A78" w:rsidRDefault="004E7449" w:rsidP="004E7449">
            <w:pPr>
              <w:rPr>
                <w:rFonts w:cstheme="minorHAnsi"/>
              </w:rPr>
            </w:pPr>
            <w:r>
              <w:rPr>
                <w:rFonts w:cstheme="minorHAnsi"/>
              </w:rPr>
              <w:t>1 Tag</w:t>
            </w:r>
          </w:p>
        </w:tc>
      </w:tr>
      <w:tr w:rsidR="004E7449" w:rsidRPr="00CF0841" w14:paraId="4A2EB373" w14:textId="77777777" w:rsidTr="004E7449">
        <w:tc>
          <w:tcPr>
            <w:tcW w:w="2232" w:type="dxa"/>
            <w:shd w:val="clear" w:color="auto" w:fill="BFBFBF" w:themeFill="background1" w:themeFillShade="BF"/>
          </w:tcPr>
          <w:p w14:paraId="4A445A2E" w14:textId="77777777" w:rsidR="004E7449" w:rsidRPr="00272A78" w:rsidRDefault="004E7449" w:rsidP="004E7449">
            <w:pPr>
              <w:rPr>
                <w:rFonts w:cstheme="minorHAnsi"/>
                <w:b/>
              </w:rPr>
            </w:pPr>
            <w:r w:rsidRPr="00272A78">
              <w:rPr>
                <w:rFonts w:cstheme="minorHAnsi"/>
                <w:b/>
              </w:rPr>
              <w:t>Priorität</w:t>
            </w:r>
          </w:p>
        </w:tc>
        <w:tc>
          <w:tcPr>
            <w:tcW w:w="7056" w:type="dxa"/>
          </w:tcPr>
          <w:p w14:paraId="3B4466F6" w14:textId="77777777" w:rsidR="004E7449" w:rsidRPr="00272A78" w:rsidRDefault="004E7449" w:rsidP="004E7449">
            <w:pPr>
              <w:rPr>
                <w:rFonts w:cstheme="minorHAnsi"/>
              </w:rPr>
            </w:pPr>
            <w:r>
              <w:rPr>
                <w:rFonts w:cstheme="minorHAnsi"/>
              </w:rPr>
              <w:t>Mittle</w:t>
            </w:r>
          </w:p>
        </w:tc>
      </w:tr>
      <w:tr w:rsidR="004E7449" w:rsidRPr="00CF0841" w14:paraId="4C313D94" w14:textId="77777777" w:rsidTr="004E7449">
        <w:tc>
          <w:tcPr>
            <w:tcW w:w="2232" w:type="dxa"/>
            <w:shd w:val="clear" w:color="auto" w:fill="BFBFBF" w:themeFill="background1" w:themeFillShade="BF"/>
          </w:tcPr>
          <w:p w14:paraId="7CA71293" w14:textId="77777777" w:rsidR="004E7449" w:rsidRPr="00272A78" w:rsidRDefault="004E7449" w:rsidP="004E7449">
            <w:pPr>
              <w:rPr>
                <w:rFonts w:cstheme="minorHAnsi"/>
                <w:b/>
              </w:rPr>
            </w:pPr>
            <w:r>
              <w:rPr>
                <w:rFonts w:cstheme="minorHAnsi"/>
                <w:b/>
              </w:rPr>
              <w:t>Autor</w:t>
            </w:r>
          </w:p>
        </w:tc>
        <w:tc>
          <w:tcPr>
            <w:tcW w:w="7056" w:type="dxa"/>
          </w:tcPr>
          <w:p w14:paraId="30807C67" w14:textId="77777777" w:rsidR="004E7449" w:rsidRPr="00272A78" w:rsidRDefault="004E7449" w:rsidP="004E7449">
            <w:pPr>
              <w:rPr>
                <w:rFonts w:cstheme="minorHAnsi"/>
              </w:rPr>
            </w:pPr>
            <w:r>
              <w:rPr>
                <w:rFonts w:cstheme="minorHAnsi"/>
              </w:rPr>
              <w:t>Danny Nasra</w:t>
            </w:r>
          </w:p>
        </w:tc>
      </w:tr>
      <w:tr w:rsidR="004E7449" w:rsidRPr="00CF0841" w14:paraId="28F275D1" w14:textId="77777777" w:rsidTr="004E7449">
        <w:tc>
          <w:tcPr>
            <w:tcW w:w="2232" w:type="dxa"/>
            <w:shd w:val="clear" w:color="auto" w:fill="BFBFBF" w:themeFill="background1" w:themeFillShade="BF"/>
          </w:tcPr>
          <w:p w14:paraId="18143F85"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5BD5823E" w14:textId="77777777" w:rsidR="004E7449" w:rsidRPr="00272A78" w:rsidRDefault="004E7449" w:rsidP="004E7449">
            <w:pPr>
              <w:rPr>
                <w:rFonts w:cstheme="minorHAnsi"/>
              </w:rPr>
            </w:pPr>
            <w:r>
              <w:rPr>
                <w:rFonts w:cstheme="minorHAnsi"/>
              </w:rPr>
              <w:t>5.2, 5.4</w:t>
            </w:r>
          </w:p>
        </w:tc>
      </w:tr>
    </w:tbl>
    <w:p w14:paraId="789E9EFA"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449"/>
        <w:gridCol w:w="6613"/>
      </w:tblGrid>
      <w:tr w:rsidR="004E7449" w:rsidRPr="00CF0841" w14:paraId="5EF7D5EF" w14:textId="77777777" w:rsidTr="004E7449">
        <w:tc>
          <w:tcPr>
            <w:tcW w:w="2449" w:type="dxa"/>
            <w:shd w:val="clear" w:color="auto" w:fill="BFBFBF" w:themeFill="background1" w:themeFillShade="BF"/>
          </w:tcPr>
          <w:p w14:paraId="7845C4AB" w14:textId="77777777" w:rsidR="004E7449" w:rsidRPr="00272A78" w:rsidRDefault="004E7449" w:rsidP="004E7449">
            <w:pPr>
              <w:tabs>
                <w:tab w:val="right" w:pos="1896"/>
              </w:tabs>
              <w:rPr>
                <w:rFonts w:cstheme="minorHAnsi"/>
                <w:b/>
              </w:rPr>
            </w:pPr>
            <w:r w:rsidRPr="00272A78">
              <w:rPr>
                <w:rFonts w:cstheme="minorHAnsi"/>
                <w:b/>
              </w:rPr>
              <w:t>User Story-ID</w:t>
            </w:r>
          </w:p>
        </w:tc>
        <w:tc>
          <w:tcPr>
            <w:tcW w:w="6613" w:type="dxa"/>
          </w:tcPr>
          <w:p w14:paraId="2796CB09" w14:textId="77777777" w:rsidR="004E7449" w:rsidRPr="00272A78" w:rsidRDefault="004E7449" w:rsidP="004E7449">
            <w:pPr>
              <w:rPr>
                <w:rFonts w:cstheme="minorHAnsi"/>
              </w:rPr>
            </w:pPr>
            <w:r>
              <w:rPr>
                <w:rFonts w:cstheme="minorHAnsi"/>
              </w:rPr>
              <w:t>5.4</w:t>
            </w:r>
          </w:p>
        </w:tc>
      </w:tr>
      <w:tr w:rsidR="004E7449" w:rsidRPr="00CF0841" w14:paraId="6B2909E8" w14:textId="77777777" w:rsidTr="004E7449">
        <w:tc>
          <w:tcPr>
            <w:tcW w:w="2449" w:type="dxa"/>
            <w:shd w:val="clear" w:color="auto" w:fill="BFBFBF" w:themeFill="background1" w:themeFillShade="BF"/>
          </w:tcPr>
          <w:p w14:paraId="64D71E78" w14:textId="77777777" w:rsidR="004E7449" w:rsidRPr="00272A78" w:rsidRDefault="004E7449" w:rsidP="004E7449">
            <w:pPr>
              <w:rPr>
                <w:rFonts w:cstheme="minorHAnsi"/>
                <w:b/>
              </w:rPr>
            </w:pPr>
            <w:r w:rsidRPr="00272A78">
              <w:rPr>
                <w:rFonts w:cstheme="minorHAnsi"/>
                <w:b/>
              </w:rPr>
              <w:t>User Story-Beschreibung</w:t>
            </w:r>
          </w:p>
        </w:tc>
        <w:tc>
          <w:tcPr>
            <w:tcW w:w="6613" w:type="dxa"/>
          </w:tcPr>
          <w:p w14:paraId="2BB8C9F8" w14:textId="77777777" w:rsidR="004E7449" w:rsidRPr="00272A78" w:rsidRDefault="004E7449" w:rsidP="004E7449">
            <w:pPr>
              <w:rPr>
                <w:rFonts w:cstheme="minorHAnsi"/>
              </w:rPr>
            </w:pPr>
            <w:r>
              <w:rPr>
                <w:rFonts w:cstheme="minorHAnsi"/>
              </w:rPr>
              <w:t>Als Nutzer möchte ich über neue Freundschaftsanfrage per E-Mail benachrichtigt werden, um die neuen Anfragen nicht lange Zeit angehängt bleiben</w:t>
            </w:r>
          </w:p>
        </w:tc>
      </w:tr>
      <w:tr w:rsidR="004E7449" w:rsidRPr="00CF0841" w14:paraId="38D512C7" w14:textId="77777777" w:rsidTr="004E7449">
        <w:tc>
          <w:tcPr>
            <w:tcW w:w="2449" w:type="dxa"/>
            <w:shd w:val="clear" w:color="auto" w:fill="BFBFBF" w:themeFill="background1" w:themeFillShade="BF"/>
          </w:tcPr>
          <w:p w14:paraId="206DE8D1" w14:textId="77777777" w:rsidR="004E7449" w:rsidRPr="00272A78" w:rsidRDefault="004E7449" w:rsidP="004E7449">
            <w:pPr>
              <w:rPr>
                <w:rFonts w:cstheme="minorHAnsi"/>
                <w:b/>
              </w:rPr>
            </w:pPr>
            <w:r w:rsidRPr="00272A78">
              <w:rPr>
                <w:rFonts w:cstheme="minorHAnsi"/>
                <w:b/>
              </w:rPr>
              <w:t>Geschätzter Realisierungsaufwand</w:t>
            </w:r>
          </w:p>
        </w:tc>
        <w:tc>
          <w:tcPr>
            <w:tcW w:w="6613" w:type="dxa"/>
          </w:tcPr>
          <w:p w14:paraId="3389642E" w14:textId="77777777" w:rsidR="004E7449" w:rsidRPr="00272A78" w:rsidRDefault="004E7449" w:rsidP="004E7449">
            <w:pPr>
              <w:rPr>
                <w:rFonts w:cstheme="minorHAnsi"/>
              </w:rPr>
            </w:pPr>
            <w:r>
              <w:rPr>
                <w:rFonts w:cstheme="minorHAnsi"/>
              </w:rPr>
              <w:t>5-6 Stunden</w:t>
            </w:r>
          </w:p>
        </w:tc>
      </w:tr>
      <w:tr w:rsidR="004E7449" w:rsidRPr="00CF0841" w14:paraId="58F0B0F6" w14:textId="77777777" w:rsidTr="004E7449">
        <w:tc>
          <w:tcPr>
            <w:tcW w:w="2449" w:type="dxa"/>
            <w:shd w:val="clear" w:color="auto" w:fill="BFBFBF" w:themeFill="background1" w:themeFillShade="BF"/>
          </w:tcPr>
          <w:p w14:paraId="613E1C81" w14:textId="77777777" w:rsidR="004E7449" w:rsidRPr="00272A78" w:rsidRDefault="004E7449" w:rsidP="004E7449">
            <w:pPr>
              <w:rPr>
                <w:rFonts w:cstheme="minorHAnsi"/>
                <w:b/>
              </w:rPr>
            </w:pPr>
            <w:r w:rsidRPr="00272A78">
              <w:rPr>
                <w:rFonts w:cstheme="minorHAnsi"/>
                <w:b/>
              </w:rPr>
              <w:t>Priorität</w:t>
            </w:r>
          </w:p>
        </w:tc>
        <w:tc>
          <w:tcPr>
            <w:tcW w:w="6613" w:type="dxa"/>
          </w:tcPr>
          <w:p w14:paraId="26D87441" w14:textId="77777777" w:rsidR="004E7449" w:rsidRPr="00272A78" w:rsidRDefault="004E7449" w:rsidP="004E7449">
            <w:pPr>
              <w:rPr>
                <w:rFonts w:cstheme="minorHAnsi"/>
              </w:rPr>
            </w:pPr>
            <w:r>
              <w:rPr>
                <w:rFonts w:cstheme="minorHAnsi"/>
              </w:rPr>
              <w:t>Mittle</w:t>
            </w:r>
          </w:p>
        </w:tc>
      </w:tr>
      <w:tr w:rsidR="004E7449" w:rsidRPr="00CF0841" w14:paraId="4833A87A" w14:textId="77777777" w:rsidTr="004E7449">
        <w:tc>
          <w:tcPr>
            <w:tcW w:w="2449" w:type="dxa"/>
            <w:shd w:val="clear" w:color="auto" w:fill="BFBFBF" w:themeFill="background1" w:themeFillShade="BF"/>
          </w:tcPr>
          <w:p w14:paraId="24C1B4EC" w14:textId="77777777" w:rsidR="004E7449" w:rsidRPr="00272A78" w:rsidRDefault="004E7449" w:rsidP="004E7449">
            <w:pPr>
              <w:rPr>
                <w:rFonts w:cstheme="minorHAnsi"/>
                <w:b/>
              </w:rPr>
            </w:pPr>
            <w:r>
              <w:rPr>
                <w:rFonts w:cstheme="minorHAnsi"/>
                <w:b/>
              </w:rPr>
              <w:t>Autor</w:t>
            </w:r>
          </w:p>
        </w:tc>
        <w:tc>
          <w:tcPr>
            <w:tcW w:w="6613" w:type="dxa"/>
          </w:tcPr>
          <w:p w14:paraId="36467643" w14:textId="77777777" w:rsidR="004E7449" w:rsidRPr="00272A78" w:rsidRDefault="004E7449" w:rsidP="004E7449">
            <w:pPr>
              <w:rPr>
                <w:rFonts w:cstheme="minorHAnsi"/>
              </w:rPr>
            </w:pPr>
            <w:r>
              <w:rPr>
                <w:rFonts w:cstheme="minorHAnsi"/>
              </w:rPr>
              <w:t>Danny Nasra</w:t>
            </w:r>
          </w:p>
        </w:tc>
      </w:tr>
      <w:tr w:rsidR="004E7449" w:rsidRPr="00CF0841" w14:paraId="778E80F3" w14:textId="77777777" w:rsidTr="004E7449">
        <w:tc>
          <w:tcPr>
            <w:tcW w:w="2449" w:type="dxa"/>
            <w:shd w:val="clear" w:color="auto" w:fill="BFBFBF" w:themeFill="background1" w:themeFillShade="BF"/>
          </w:tcPr>
          <w:p w14:paraId="00D33CBF" w14:textId="77777777" w:rsidR="004E7449" w:rsidRPr="00272A78" w:rsidRDefault="004E7449" w:rsidP="004E7449">
            <w:pPr>
              <w:rPr>
                <w:rFonts w:cstheme="minorHAnsi"/>
                <w:b/>
              </w:rPr>
            </w:pPr>
            <w:r w:rsidRPr="00272A78">
              <w:rPr>
                <w:rFonts w:cstheme="minorHAnsi"/>
                <w:b/>
              </w:rPr>
              <w:t>Abhängigkeiten zu anderen User Stories</w:t>
            </w:r>
          </w:p>
        </w:tc>
        <w:tc>
          <w:tcPr>
            <w:tcW w:w="6613" w:type="dxa"/>
          </w:tcPr>
          <w:p w14:paraId="42CE187E" w14:textId="77777777" w:rsidR="004E7449" w:rsidRPr="00272A78" w:rsidRDefault="004E7449" w:rsidP="004E7449">
            <w:pPr>
              <w:rPr>
                <w:rFonts w:cstheme="minorHAnsi"/>
              </w:rPr>
            </w:pPr>
            <w:r>
              <w:rPr>
                <w:rFonts w:cstheme="minorHAnsi"/>
              </w:rPr>
              <w:t>5.3</w:t>
            </w:r>
          </w:p>
        </w:tc>
      </w:tr>
    </w:tbl>
    <w:p w14:paraId="30F5D427" w14:textId="77777777" w:rsidR="004E7449" w:rsidRDefault="004E7449" w:rsidP="004E7449">
      <w:pPr>
        <w:rPr>
          <w:rFonts w:cstheme="minorHAnsi"/>
          <w:b/>
          <w:bCs/>
          <w:lang w:val="en-GB"/>
        </w:rPr>
      </w:pPr>
    </w:p>
    <w:p w14:paraId="61D8A8F8" w14:textId="77777777" w:rsidR="004E7449" w:rsidRDefault="004E7449" w:rsidP="004E7449">
      <w:pPr>
        <w:rPr>
          <w:rFonts w:cstheme="minorHAnsi"/>
          <w:b/>
          <w:bCs/>
          <w:lang w:val="en-GB"/>
        </w:rPr>
      </w:pPr>
    </w:p>
    <w:p w14:paraId="4FD712E7"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23695221" w14:textId="77777777" w:rsidTr="004E7449">
        <w:tc>
          <w:tcPr>
            <w:tcW w:w="2232" w:type="dxa"/>
            <w:shd w:val="clear" w:color="auto" w:fill="BFBFBF" w:themeFill="background1" w:themeFillShade="BF"/>
          </w:tcPr>
          <w:p w14:paraId="08FCF579"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B61D65B" w14:textId="77777777" w:rsidR="004E7449" w:rsidRPr="00272A78" w:rsidRDefault="004E7449" w:rsidP="004E7449">
            <w:pPr>
              <w:rPr>
                <w:rFonts w:cstheme="minorHAnsi"/>
              </w:rPr>
            </w:pPr>
            <w:r>
              <w:rPr>
                <w:rFonts w:cstheme="minorHAnsi"/>
              </w:rPr>
              <w:t>5.5</w:t>
            </w:r>
          </w:p>
        </w:tc>
      </w:tr>
      <w:tr w:rsidR="004E7449" w:rsidRPr="00CF0841" w14:paraId="7D809AD6" w14:textId="77777777" w:rsidTr="004E7449">
        <w:tc>
          <w:tcPr>
            <w:tcW w:w="2232" w:type="dxa"/>
            <w:shd w:val="clear" w:color="auto" w:fill="BFBFBF" w:themeFill="background1" w:themeFillShade="BF"/>
          </w:tcPr>
          <w:p w14:paraId="1A80733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CD0B370" w14:textId="77777777" w:rsidR="004E7449" w:rsidRPr="00272A78" w:rsidRDefault="004E7449" w:rsidP="004E7449">
            <w:pPr>
              <w:rPr>
                <w:rFonts w:cstheme="minorHAnsi"/>
              </w:rPr>
            </w:pPr>
            <w:r>
              <w:rPr>
                <w:rFonts w:cstheme="minorHAnsi"/>
              </w:rPr>
              <w:t>Als Nutzer möchte ich neue meine Freundesliste als öffentlich/privat machen kann, um meine Privatsphäre zu schützen</w:t>
            </w:r>
          </w:p>
        </w:tc>
      </w:tr>
      <w:tr w:rsidR="004E7449" w:rsidRPr="00CF0841" w14:paraId="55FF5B3C" w14:textId="77777777" w:rsidTr="004E7449">
        <w:tc>
          <w:tcPr>
            <w:tcW w:w="2232" w:type="dxa"/>
            <w:shd w:val="clear" w:color="auto" w:fill="BFBFBF" w:themeFill="background1" w:themeFillShade="BF"/>
          </w:tcPr>
          <w:p w14:paraId="49C10B1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0DD24074" w14:textId="77777777" w:rsidR="004E7449" w:rsidRPr="00272A78" w:rsidRDefault="004E7449" w:rsidP="004E7449">
            <w:pPr>
              <w:rPr>
                <w:rFonts w:cstheme="minorHAnsi"/>
              </w:rPr>
            </w:pPr>
            <w:r>
              <w:rPr>
                <w:rFonts w:cstheme="minorHAnsi"/>
              </w:rPr>
              <w:t>2 Stunden</w:t>
            </w:r>
          </w:p>
        </w:tc>
      </w:tr>
      <w:tr w:rsidR="004E7449" w:rsidRPr="00CF0841" w14:paraId="6FA2D6E4" w14:textId="77777777" w:rsidTr="004E7449">
        <w:tc>
          <w:tcPr>
            <w:tcW w:w="2232" w:type="dxa"/>
            <w:shd w:val="clear" w:color="auto" w:fill="BFBFBF" w:themeFill="background1" w:themeFillShade="BF"/>
          </w:tcPr>
          <w:p w14:paraId="405BF65F" w14:textId="77777777" w:rsidR="004E7449" w:rsidRPr="00272A78" w:rsidRDefault="004E7449" w:rsidP="004E7449">
            <w:pPr>
              <w:rPr>
                <w:rFonts w:cstheme="minorHAnsi"/>
                <w:b/>
              </w:rPr>
            </w:pPr>
            <w:r w:rsidRPr="00272A78">
              <w:rPr>
                <w:rFonts w:cstheme="minorHAnsi"/>
                <w:b/>
              </w:rPr>
              <w:t>Priorität</w:t>
            </w:r>
          </w:p>
        </w:tc>
        <w:tc>
          <w:tcPr>
            <w:tcW w:w="7056" w:type="dxa"/>
          </w:tcPr>
          <w:p w14:paraId="230771BB" w14:textId="77777777" w:rsidR="004E7449" w:rsidRPr="00272A78" w:rsidRDefault="004E7449" w:rsidP="004E7449">
            <w:pPr>
              <w:rPr>
                <w:rFonts w:cstheme="minorHAnsi"/>
              </w:rPr>
            </w:pPr>
            <w:r>
              <w:rPr>
                <w:rFonts w:cstheme="minorHAnsi"/>
              </w:rPr>
              <w:t>Mittle</w:t>
            </w:r>
          </w:p>
        </w:tc>
      </w:tr>
      <w:tr w:rsidR="004E7449" w:rsidRPr="00CF0841" w14:paraId="7982CFFF" w14:textId="77777777" w:rsidTr="004E7449">
        <w:tc>
          <w:tcPr>
            <w:tcW w:w="2232" w:type="dxa"/>
            <w:shd w:val="clear" w:color="auto" w:fill="BFBFBF" w:themeFill="background1" w:themeFillShade="BF"/>
          </w:tcPr>
          <w:p w14:paraId="551ADF5D" w14:textId="77777777" w:rsidR="004E7449" w:rsidRPr="00272A78" w:rsidRDefault="004E7449" w:rsidP="004E7449">
            <w:pPr>
              <w:rPr>
                <w:rFonts w:cstheme="minorHAnsi"/>
                <w:b/>
              </w:rPr>
            </w:pPr>
            <w:r>
              <w:rPr>
                <w:rFonts w:cstheme="minorHAnsi"/>
                <w:b/>
              </w:rPr>
              <w:t>Autor</w:t>
            </w:r>
          </w:p>
        </w:tc>
        <w:tc>
          <w:tcPr>
            <w:tcW w:w="7056" w:type="dxa"/>
          </w:tcPr>
          <w:p w14:paraId="02F7DA6A" w14:textId="77777777" w:rsidR="004E7449" w:rsidRPr="00272A78" w:rsidRDefault="004E7449" w:rsidP="004E7449">
            <w:pPr>
              <w:rPr>
                <w:rFonts w:cstheme="minorHAnsi"/>
              </w:rPr>
            </w:pPr>
            <w:r>
              <w:rPr>
                <w:rFonts w:cstheme="minorHAnsi"/>
              </w:rPr>
              <w:t>Danny Nasra</w:t>
            </w:r>
          </w:p>
        </w:tc>
      </w:tr>
      <w:tr w:rsidR="004E7449" w:rsidRPr="00CF0841" w14:paraId="6B040183" w14:textId="77777777" w:rsidTr="004E7449">
        <w:tc>
          <w:tcPr>
            <w:tcW w:w="2232" w:type="dxa"/>
            <w:shd w:val="clear" w:color="auto" w:fill="BFBFBF" w:themeFill="background1" w:themeFillShade="BF"/>
          </w:tcPr>
          <w:p w14:paraId="2A727263"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39AF70B" w14:textId="77777777" w:rsidR="004E7449" w:rsidRPr="00272A78" w:rsidRDefault="004E7449" w:rsidP="004E7449">
            <w:pPr>
              <w:rPr>
                <w:rFonts w:cstheme="minorHAnsi"/>
              </w:rPr>
            </w:pPr>
            <w:r>
              <w:rPr>
                <w:rFonts w:cstheme="minorHAnsi"/>
              </w:rPr>
              <w:t>5.2</w:t>
            </w:r>
          </w:p>
        </w:tc>
      </w:tr>
    </w:tbl>
    <w:p w14:paraId="13BAF85A"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27D74605" w14:textId="77777777" w:rsidTr="004E7449">
        <w:tc>
          <w:tcPr>
            <w:tcW w:w="2232" w:type="dxa"/>
            <w:shd w:val="clear" w:color="auto" w:fill="BFBFBF" w:themeFill="background1" w:themeFillShade="BF"/>
          </w:tcPr>
          <w:p w14:paraId="06D64E9E"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692C688" w14:textId="77777777" w:rsidR="004E7449" w:rsidRPr="00272A78" w:rsidRDefault="004E7449" w:rsidP="004E7449">
            <w:pPr>
              <w:rPr>
                <w:rFonts w:cstheme="minorHAnsi"/>
              </w:rPr>
            </w:pPr>
            <w:r>
              <w:rPr>
                <w:rFonts w:cstheme="minorHAnsi"/>
              </w:rPr>
              <w:t>5.6</w:t>
            </w:r>
          </w:p>
        </w:tc>
      </w:tr>
      <w:tr w:rsidR="004E7449" w:rsidRPr="00CF0841" w14:paraId="1AFF8FB2" w14:textId="77777777" w:rsidTr="004E7449">
        <w:tc>
          <w:tcPr>
            <w:tcW w:w="2232" w:type="dxa"/>
            <w:shd w:val="clear" w:color="auto" w:fill="BFBFBF" w:themeFill="background1" w:themeFillShade="BF"/>
          </w:tcPr>
          <w:p w14:paraId="08A5F5E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1D7485A" w14:textId="77777777" w:rsidR="004E7449" w:rsidRPr="00272A78" w:rsidRDefault="004E7449" w:rsidP="004E7449">
            <w:pPr>
              <w:rPr>
                <w:rFonts w:cstheme="minorHAnsi"/>
              </w:rPr>
            </w:pPr>
            <w:r>
              <w:rPr>
                <w:rFonts w:cstheme="minorHAnsi"/>
              </w:rPr>
              <w:t>Als Nutzer möchte ich mich das Profil von jedem meiner Freunde ansehen, um ihren Fortschritt zu beobachten.</w:t>
            </w:r>
          </w:p>
        </w:tc>
      </w:tr>
      <w:tr w:rsidR="004E7449" w:rsidRPr="00CF0841" w14:paraId="22347AB6" w14:textId="77777777" w:rsidTr="004E7449">
        <w:tc>
          <w:tcPr>
            <w:tcW w:w="2232" w:type="dxa"/>
            <w:shd w:val="clear" w:color="auto" w:fill="BFBFBF" w:themeFill="background1" w:themeFillShade="BF"/>
          </w:tcPr>
          <w:p w14:paraId="593861D3"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30DC466" w14:textId="77777777" w:rsidR="004E7449" w:rsidRPr="00272A78" w:rsidRDefault="004E7449" w:rsidP="004E7449">
            <w:pPr>
              <w:rPr>
                <w:rFonts w:cstheme="minorHAnsi"/>
              </w:rPr>
            </w:pPr>
            <w:r>
              <w:rPr>
                <w:rFonts w:cstheme="minorHAnsi"/>
              </w:rPr>
              <w:t>1 Tag</w:t>
            </w:r>
          </w:p>
        </w:tc>
      </w:tr>
      <w:tr w:rsidR="004E7449" w:rsidRPr="00CF0841" w14:paraId="685296FE" w14:textId="77777777" w:rsidTr="004E7449">
        <w:tc>
          <w:tcPr>
            <w:tcW w:w="2232" w:type="dxa"/>
            <w:shd w:val="clear" w:color="auto" w:fill="BFBFBF" w:themeFill="background1" w:themeFillShade="BF"/>
          </w:tcPr>
          <w:p w14:paraId="5254630B" w14:textId="77777777" w:rsidR="004E7449" w:rsidRPr="00272A78" w:rsidRDefault="004E7449" w:rsidP="004E7449">
            <w:pPr>
              <w:rPr>
                <w:rFonts w:cstheme="minorHAnsi"/>
                <w:b/>
              </w:rPr>
            </w:pPr>
            <w:r w:rsidRPr="00272A78">
              <w:rPr>
                <w:rFonts w:cstheme="minorHAnsi"/>
                <w:b/>
              </w:rPr>
              <w:t>Priorität</w:t>
            </w:r>
          </w:p>
        </w:tc>
        <w:tc>
          <w:tcPr>
            <w:tcW w:w="7056" w:type="dxa"/>
          </w:tcPr>
          <w:p w14:paraId="0A688F6A" w14:textId="77777777" w:rsidR="004E7449" w:rsidRPr="00272A78" w:rsidRDefault="004E7449" w:rsidP="004E7449">
            <w:pPr>
              <w:rPr>
                <w:rFonts w:cstheme="minorHAnsi"/>
              </w:rPr>
            </w:pPr>
            <w:r>
              <w:rPr>
                <w:rFonts w:cstheme="minorHAnsi"/>
              </w:rPr>
              <w:t>Hoch</w:t>
            </w:r>
          </w:p>
        </w:tc>
      </w:tr>
      <w:tr w:rsidR="004E7449" w:rsidRPr="00CF0841" w14:paraId="7B415E70" w14:textId="77777777" w:rsidTr="004E7449">
        <w:tc>
          <w:tcPr>
            <w:tcW w:w="2232" w:type="dxa"/>
            <w:shd w:val="clear" w:color="auto" w:fill="BFBFBF" w:themeFill="background1" w:themeFillShade="BF"/>
          </w:tcPr>
          <w:p w14:paraId="43778509" w14:textId="77777777" w:rsidR="004E7449" w:rsidRPr="00272A78" w:rsidRDefault="004E7449" w:rsidP="004E7449">
            <w:pPr>
              <w:rPr>
                <w:rFonts w:cstheme="minorHAnsi"/>
                <w:b/>
              </w:rPr>
            </w:pPr>
            <w:r>
              <w:rPr>
                <w:rFonts w:cstheme="minorHAnsi"/>
                <w:b/>
              </w:rPr>
              <w:t>Autor</w:t>
            </w:r>
          </w:p>
        </w:tc>
        <w:tc>
          <w:tcPr>
            <w:tcW w:w="7056" w:type="dxa"/>
          </w:tcPr>
          <w:p w14:paraId="5B378049" w14:textId="77777777" w:rsidR="004E7449" w:rsidRPr="00272A78" w:rsidRDefault="004E7449" w:rsidP="004E7449">
            <w:pPr>
              <w:rPr>
                <w:rFonts w:cstheme="minorHAnsi"/>
              </w:rPr>
            </w:pPr>
            <w:r>
              <w:rPr>
                <w:rFonts w:cstheme="minorHAnsi"/>
              </w:rPr>
              <w:t>Danny Nasra</w:t>
            </w:r>
          </w:p>
        </w:tc>
      </w:tr>
      <w:tr w:rsidR="004E7449" w:rsidRPr="00CF0841" w14:paraId="4E49457B" w14:textId="77777777" w:rsidTr="004E7449">
        <w:tc>
          <w:tcPr>
            <w:tcW w:w="2232" w:type="dxa"/>
            <w:shd w:val="clear" w:color="auto" w:fill="BFBFBF" w:themeFill="background1" w:themeFillShade="BF"/>
          </w:tcPr>
          <w:p w14:paraId="15D0DA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858B5F6" w14:textId="77777777" w:rsidR="004E7449" w:rsidRPr="00272A78" w:rsidRDefault="004E7449" w:rsidP="004E7449">
            <w:pPr>
              <w:rPr>
                <w:rFonts w:cstheme="minorHAnsi"/>
              </w:rPr>
            </w:pPr>
            <w:r>
              <w:rPr>
                <w:rFonts w:cstheme="minorHAnsi"/>
              </w:rPr>
              <w:t>5.2</w:t>
            </w:r>
          </w:p>
        </w:tc>
      </w:tr>
    </w:tbl>
    <w:p w14:paraId="6BFB527A" w14:textId="77777777" w:rsidR="004E7449" w:rsidRPr="006B2D3C" w:rsidRDefault="004E7449" w:rsidP="004E7449">
      <w:pPr>
        <w:rPr>
          <w:rFonts w:cstheme="minorHAnsi"/>
          <w:b/>
          <w:bCs/>
          <w:lang w:val="en-GB"/>
        </w:rPr>
      </w:pPr>
    </w:p>
    <w:tbl>
      <w:tblPr>
        <w:tblStyle w:val="TableGrid"/>
        <w:tblW w:w="0" w:type="auto"/>
        <w:tblLook w:val="04A0" w:firstRow="1" w:lastRow="0" w:firstColumn="1" w:lastColumn="0" w:noHBand="0" w:noVBand="1"/>
      </w:tblPr>
      <w:tblGrid>
        <w:gridCol w:w="2232"/>
        <w:gridCol w:w="7056"/>
      </w:tblGrid>
      <w:tr w:rsidR="004E7449" w:rsidRPr="00CF0841" w14:paraId="2B733829" w14:textId="77777777" w:rsidTr="004E7449">
        <w:tc>
          <w:tcPr>
            <w:tcW w:w="2232" w:type="dxa"/>
            <w:shd w:val="clear" w:color="auto" w:fill="BFBFBF" w:themeFill="background1" w:themeFillShade="BF"/>
          </w:tcPr>
          <w:p w14:paraId="23980783"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1A64E35D" w14:textId="77777777" w:rsidR="004E7449" w:rsidRPr="00272A78" w:rsidRDefault="004E7449" w:rsidP="004E7449">
            <w:pPr>
              <w:rPr>
                <w:rFonts w:cstheme="minorHAnsi"/>
              </w:rPr>
            </w:pPr>
            <w:r>
              <w:rPr>
                <w:rFonts w:cstheme="minorHAnsi"/>
              </w:rPr>
              <w:t>5.7</w:t>
            </w:r>
          </w:p>
        </w:tc>
      </w:tr>
      <w:tr w:rsidR="004E7449" w:rsidRPr="00CF0841" w14:paraId="091B17D1" w14:textId="77777777" w:rsidTr="004E7449">
        <w:tc>
          <w:tcPr>
            <w:tcW w:w="2232" w:type="dxa"/>
            <w:shd w:val="clear" w:color="auto" w:fill="BFBFBF" w:themeFill="background1" w:themeFillShade="BF"/>
          </w:tcPr>
          <w:p w14:paraId="7E3E3A68"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453ACDB" w14:textId="77777777" w:rsidR="004E7449" w:rsidRPr="00272A78" w:rsidRDefault="004E7449" w:rsidP="004E7449">
            <w:pPr>
              <w:rPr>
                <w:rFonts w:cstheme="minorHAnsi"/>
              </w:rPr>
            </w:pPr>
            <w:r>
              <w:rPr>
                <w:rFonts w:cstheme="minorHAnsi"/>
              </w:rPr>
              <w:t>Als Admin möchte ich die Freundeslisten von jedem Benutzer sehen, um alle Nutzer beobachten zu können</w:t>
            </w:r>
          </w:p>
        </w:tc>
      </w:tr>
      <w:tr w:rsidR="004E7449" w:rsidRPr="00CF0841" w14:paraId="4D8D867E" w14:textId="77777777" w:rsidTr="004E7449">
        <w:tc>
          <w:tcPr>
            <w:tcW w:w="2232" w:type="dxa"/>
            <w:shd w:val="clear" w:color="auto" w:fill="BFBFBF" w:themeFill="background1" w:themeFillShade="BF"/>
          </w:tcPr>
          <w:p w14:paraId="6F6D60A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5220C0B3" w14:textId="77777777" w:rsidR="004E7449" w:rsidRPr="00272A78" w:rsidRDefault="004E7449" w:rsidP="004E7449">
            <w:pPr>
              <w:rPr>
                <w:rFonts w:cstheme="minorHAnsi"/>
              </w:rPr>
            </w:pPr>
            <w:r>
              <w:rPr>
                <w:rFonts w:cstheme="minorHAnsi"/>
              </w:rPr>
              <w:t>2-5 Stunden</w:t>
            </w:r>
          </w:p>
        </w:tc>
      </w:tr>
      <w:tr w:rsidR="004E7449" w:rsidRPr="00CF0841" w14:paraId="61EAF148" w14:textId="77777777" w:rsidTr="004E7449">
        <w:tc>
          <w:tcPr>
            <w:tcW w:w="2232" w:type="dxa"/>
            <w:shd w:val="clear" w:color="auto" w:fill="BFBFBF" w:themeFill="background1" w:themeFillShade="BF"/>
          </w:tcPr>
          <w:p w14:paraId="496D6617" w14:textId="77777777" w:rsidR="004E7449" w:rsidRPr="00272A78" w:rsidRDefault="004E7449" w:rsidP="004E7449">
            <w:pPr>
              <w:rPr>
                <w:rFonts w:cstheme="minorHAnsi"/>
                <w:b/>
              </w:rPr>
            </w:pPr>
            <w:r w:rsidRPr="00272A78">
              <w:rPr>
                <w:rFonts w:cstheme="minorHAnsi"/>
                <w:b/>
              </w:rPr>
              <w:t>Priorität</w:t>
            </w:r>
          </w:p>
        </w:tc>
        <w:tc>
          <w:tcPr>
            <w:tcW w:w="7056" w:type="dxa"/>
          </w:tcPr>
          <w:p w14:paraId="04F263CA" w14:textId="77777777" w:rsidR="004E7449" w:rsidRPr="00272A78" w:rsidRDefault="004E7449" w:rsidP="004E7449">
            <w:pPr>
              <w:rPr>
                <w:rFonts w:cstheme="minorHAnsi"/>
              </w:rPr>
            </w:pPr>
            <w:r>
              <w:rPr>
                <w:rFonts w:cstheme="minorHAnsi"/>
              </w:rPr>
              <w:t>Hoch</w:t>
            </w:r>
          </w:p>
        </w:tc>
      </w:tr>
      <w:tr w:rsidR="004E7449" w:rsidRPr="00CF0841" w14:paraId="0C25BEC1" w14:textId="77777777" w:rsidTr="004E7449">
        <w:tc>
          <w:tcPr>
            <w:tcW w:w="2232" w:type="dxa"/>
            <w:shd w:val="clear" w:color="auto" w:fill="BFBFBF" w:themeFill="background1" w:themeFillShade="BF"/>
          </w:tcPr>
          <w:p w14:paraId="0D373A24" w14:textId="77777777" w:rsidR="004E7449" w:rsidRPr="00272A78" w:rsidRDefault="004E7449" w:rsidP="004E7449">
            <w:pPr>
              <w:rPr>
                <w:rFonts w:cstheme="minorHAnsi"/>
                <w:b/>
              </w:rPr>
            </w:pPr>
            <w:r>
              <w:rPr>
                <w:rFonts w:cstheme="minorHAnsi"/>
                <w:b/>
              </w:rPr>
              <w:t>Autor</w:t>
            </w:r>
          </w:p>
        </w:tc>
        <w:tc>
          <w:tcPr>
            <w:tcW w:w="7056" w:type="dxa"/>
          </w:tcPr>
          <w:p w14:paraId="1ABE2889" w14:textId="77777777" w:rsidR="004E7449" w:rsidRPr="00272A78" w:rsidRDefault="004E7449" w:rsidP="004E7449">
            <w:pPr>
              <w:rPr>
                <w:rFonts w:cstheme="minorHAnsi"/>
              </w:rPr>
            </w:pPr>
            <w:r>
              <w:rPr>
                <w:rFonts w:cstheme="minorHAnsi"/>
              </w:rPr>
              <w:t>Danny Nasra</w:t>
            </w:r>
          </w:p>
        </w:tc>
      </w:tr>
      <w:tr w:rsidR="004E7449" w:rsidRPr="00CF0841" w14:paraId="2E7D77AB" w14:textId="77777777" w:rsidTr="004E7449">
        <w:tc>
          <w:tcPr>
            <w:tcW w:w="2232" w:type="dxa"/>
            <w:shd w:val="clear" w:color="auto" w:fill="BFBFBF" w:themeFill="background1" w:themeFillShade="BF"/>
          </w:tcPr>
          <w:p w14:paraId="1F13A152"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F208AE6" w14:textId="77777777" w:rsidR="004E7449" w:rsidRPr="00272A78" w:rsidRDefault="004E7449" w:rsidP="004E7449">
            <w:pPr>
              <w:rPr>
                <w:rFonts w:cstheme="minorHAnsi"/>
              </w:rPr>
            </w:pPr>
            <w:r>
              <w:rPr>
                <w:rFonts w:cstheme="minorHAnsi"/>
              </w:rPr>
              <w:t>-</w:t>
            </w:r>
          </w:p>
        </w:tc>
      </w:tr>
    </w:tbl>
    <w:p w14:paraId="1E6493FE" w14:textId="77777777" w:rsidR="004E7449" w:rsidRDefault="004E7449" w:rsidP="004E7449">
      <w:pPr>
        <w:rPr>
          <w:rFonts w:cstheme="minorHAnsi"/>
          <w:b/>
          <w:color w:val="FF0000"/>
        </w:rPr>
      </w:pPr>
    </w:p>
    <w:p w14:paraId="0A6477FC" w14:textId="48A23779" w:rsidR="55350AB1" w:rsidRDefault="55350AB1" w:rsidP="55350AB1">
      <w:pPr>
        <w:rPr>
          <w:rFonts w:eastAsiaTheme="majorEastAsia"/>
          <w:sz w:val="32"/>
          <w:szCs w:val="32"/>
        </w:rPr>
      </w:pPr>
    </w:p>
    <w:p w14:paraId="2D3377EF" w14:textId="1BDD0C34" w:rsidR="55350AB1" w:rsidRDefault="55350AB1" w:rsidP="55350AB1">
      <w:pPr>
        <w:rPr>
          <w:rFonts w:eastAsiaTheme="majorEastAsia"/>
          <w:sz w:val="32"/>
          <w:szCs w:val="32"/>
        </w:rPr>
      </w:pPr>
    </w:p>
    <w:p w14:paraId="2CCE5B0E" w14:textId="4138DABB" w:rsidR="55350AB1" w:rsidRDefault="55350AB1" w:rsidP="55350AB1">
      <w:pPr>
        <w:rPr>
          <w:rFonts w:eastAsiaTheme="majorEastAsia"/>
          <w:sz w:val="32"/>
          <w:szCs w:val="32"/>
        </w:rPr>
      </w:pPr>
    </w:p>
    <w:p w14:paraId="534CC71D" w14:textId="79BB1E19" w:rsidR="55350AB1" w:rsidRDefault="55350AB1" w:rsidP="55350AB1">
      <w:pPr>
        <w:rPr>
          <w:rFonts w:eastAsiaTheme="majorEastAsia"/>
          <w:sz w:val="32"/>
          <w:szCs w:val="32"/>
        </w:rPr>
      </w:pPr>
    </w:p>
    <w:p w14:paraId="4EF41188" w14:textId="431522A8" w:rsidR="55350AB1" w:rsidRDefault="55350AB1" w:rsidP="55350AB1">
      <w:pPr>
        <w:rPr>
          <w:rFonts w:eastAsiaTheme="majorEastAsia"/>
          <w:sz w:val="32"/>
          <w:szCs w:val="32"/>
        </w:rPr>
      </w:pPr>
    </w:p>
    <w:p w14:paraId="15AFC257" w14:textId="2988E5AE" w:rsidR="55350AB1" w:rsidRDefault="55350AB1" w:rsidP="55350AB1">
      <w:pPr>
        <w:rPr>
          <w:rFonts w:eastAsiaTheme="majorEastAsia"/>
          <w:sz w:val="32"/>
          <w:szCs w:val="32"/>
        </w:rPr>
      </w:pPr>
    </w:p>
    <w:p w14:paraId="40125904" w14:textId="53232C74" w:rsidR="55350AB1" w:rsidRDefault="55350AB1" w:rsidP="55350AB1">
      <w:pPr>
        <w:rPr>
          <w:rFonts w:eastAsiaTheme="majorEastAsia"/>
          <w:sz w:val="32"/>
          <w:szCs w:val="32"/>
        </w:rPr>
      </w:pPr>
    </w:p>
    <w:p w14:paraId="5AE86AE5" w14:textId="40411240" w:rsidR="55350AB1" w:rsidRDefault="55350AB1" w:rsidP="55350AB1">
      <w:pPr>
        <w:rPr>
          <w:rFonts w:eastAsiaTheme="majorEastAsia"/>
          <w:sz w:val="32"/>
          <w:szCs w:val="32"/>
        </w:rPr>
      </w:pPr>
    </w:p>
    <w:p w14:paraId="0D6E6CD0" w14:textId="63CFE50A" w:rsidR="55350AB1" w:rsidRDefault="55350AB1" w:rsidP="55350AB1">
      <w:pPr>
        <w:rPr>
          <w:rFonts w:eastAsiaTheme="majorEastAsia"/>
          <w:sz w:val="32"/>
          <w:szCs w:val="32"/>
        </w:rPr>
      </w:pPr>
    </w:p>
    <w:p w14:paraId="2D125483" w14:textId="32AC3CE6" w:rsidR="55350AB1" w:rsidRDefault="55350AB1" w:rsidP="55350AB1">
      <w:pPr>
        <w:rPr>
          <w:rFonts w:eastAsiaTheme="majorEastAsia"/>
          <w:sz w:val="32"/>
          <w:szCs w:val="32"/>
        </w:rPr>
      </w:pPr>
    </w:p>
    <w:p w14:paraId="1A21300A" w14:textId="013C3A4A" w:rsidR="55350AB1" w:rsidRDefault="55350AB1" w:rsidP="55350AB1">
      <w:pPr>
        <w:rPr>
          <w:rFonts w:eastAsiaTheme="majorEastAsia"/>
          <w:sz w:val="32"/>
          <w:szCs w:val="32"/>
        </w:rPr>
      </w:pPr>
    </w:p>
    <w:p w14:paraId="48D68EDE" w14:textId="50A9D39E" w:rsidR="55350AB1" w:rsidRDefault="55350AB1" w:rsidP="55350AB1">
      <w:pPr>
        <w:rPr>
          <w:rFonts w:eastAsiaTheme="majorEastAsia"/>
          <w:sz w:val="32"/>
          <w:szCs w:val="32"/>
        </w:rPr>
      </w:pPr>
    </w:p>
    <w:p w14:paraId="47A5AA4C" w14:textId="5D2E715D" w:rsidR="55350AB1" w:rsidRDefault="55350AB1" w:rsidP="55350AB1">
      <w:pPr>
        <w:rPr>
          <w:rFonts w:eastAsiaTheme="majorEastAsia"/>
          <w:sz w:val="32"/>
          <w:szCs w:val="32"/>
        </w:rPr>
      </w:pPr>
    </w:p>
    <w:p w14:paraId="43D10A8C" w14:textId="5DD0E82B" w:rsidR="6314FEB3" w:rsidRDefault="6314FEB3" w:rsidP="6314FEB3">
      <w:pPr>
        <w:rPr>
          <w:rFonts w:eastAsiaTheme="majorEastAsia"/>
          <w:sz w:val="32"/>
          <w:szCs w:val="32"/>
        </w:rPr>
      </w:pPr>
    </w:p>
    <w:p w14:paraId="2ADD0F38" w14:textId="1443594F" w:rsidR="6314FEB3" w:rsidRDefault="6314FEB3" w:rsidP="6314FEB3">
      <w:pPr>
        <w:rPr>
          <w:rFonts w:eastAsiaTheme="majorEastAsia"/>
          <w:sz w:val="32"/>
          <w:szCs w:val="32"/>
        </w:rPr>
      </w:pPr>
    </w:p>
    <w:p w14:paraId="327C46C6" w14:textId="6E8D47E0" w:rsidR="03C0E9BB" w:rsidRDefault="03C0E9BB" w:rsidP="03C0E9BB">
      <w:pPr>
        <w:rPr>
          <w:rFonts w:eastAsiaTheme="majorEastAsia"/>
          <w:sz w:val="32"/>
          <w:szCs w:val="32"/>
        </w:rPr>
      </w:pPr>
    </w:p>
    <w:p w14:paraId="0BC42768" w14:textId="30CE4467" w:rsidR="03C0E9BB" w:rsidRDefault="03C0E9BB" w:rsidP="03C0E9BB">
      <w:pPr>
        <w:rPr>
          <w:rFonts w:eastAsiaTheme="majorEastAsia"/>
          <w:sz w:val="32"/>
          <w:szCs w:val="32"/>
        </w:rPr>
      </w:pPr>
    </w:p>
    <w:p w14:paraId="174399FC" w14:textId="2F7AE4B1" w:rsidR="03C0E9BB" w:rsidRDefault="03C0E9BB" w:rsidP="03C0E9BB">
      <w:pPr>
        <w:rPr>
          <w:rFonts w:eastAsiaTheme="majorEastAsia"/>
          <w:sz w:val="32"/>
          <w:szCs w:val="32"/>
        </w:rPr>
      </w:pPr>
    </w:p>
    <w:p w14:paraId="49FD50F4" w14:textId="767EA2BF" w:rsidR="03C0E9BB" w:rsidRDefault="03C0E9BB" w:rsidP="03C0E9BB">
      <w:pPr>
        <w:rPr>
          <w:rFonts w:eastAsiaTheme="majorEastAsia"/>
          <w:sz w:val="32"/>
          <w:szCs w:val="32"/>
        </w:rPr>
      </w:pPr>
    </w:p>
    <w:p w14:paraId="7353FFD1" w14:textId="0033E507" w:rsidR="77E6358C" w:rsidRDefault="77E6358C" w:rsidP="77E6358C">
      <w:pPr>
        <w:rPr>
          <w:rFonts w:eastAsiaTheme="majorEastAsia"/>
          <w:sz w:val="32"/>
          <w:szCs w:val="32"/>
        </w:rPr>
      </w:pPr>
    </w:p>
    <w:p w14:paraId="0BCF80CC" w14:textId="0C430945" w:rsidR="77E6358C" w:rsidRDefault="77E6358C" w:rsidP="77E6358C">
      <w:pPr>
        <w:rPr>
          <w:rFonts w:eastAsiaTheme="majorEastAsia"/>
          <w:sz w:val="32"/>
          <w:szCs w:val="32"/>
        </w:rPr>
      </w:pPr>
    </w:p>
    <w:p w14:paraId="651C846D" w14:textId="2279FF3A" w:rsidR="77E6358C" w:rsidRDefault="77E6358C" w:rsidP="77E6358C">
      <w:pPr>
        <w:rPr>
          <w:rFonts w:eastAsiaTheme="majorEastAsia"/>
          <w:sz w:val="32"/>
          <w:szCs w:val="32"/>
        </w:rPr>
      </w:pPr>
    </w:p>
    <w:p w14:paraId="6C494DCE" w14:textId="5E467B65" w:rsidR="77E6358C" w:rsidRDefault="77E6358C" w:rsidP="77E6358C">
      <w:pPr>
        <w:rPr>
          <w:rFonts w:eastAsiaTheme="majorEastAsia"/>
          <w:sz w:val="32"/>
          <w:szCs w:val="32"/>
        </w:rPr>
      </w:pPr>
    </w:p>
    <w:p w14:paraId="09965DC8" w14:textId="1AEAE030" w:rsidR="77E6358C" w:rsidRDefault="77E6358C" w:rsidP="77E6358C">
      <w:pPr>
        <w:rPr>
          <w:rFonts w:eastAsiaTheme="majorEastAsia"/>
          <w:sz w:val="32"/>
          <w:szCs w:val="32"/>
        </w:rPr>
      </w:pPr>
    </w:p>
    <w:p w14:paraId="3CEE54BC" w14:textId="027AF548" w:rsidR="77E6358C" w:rsidRDefault="77E6358C" w:rsidP="77E6358C">
      <w:pPr>
        <w:rPr>
          <w:rFonts w:eastAsiaTheme="majorEastAsia"/>
          <w:sz w:val="32"/>
          <w:szCs w:val="32"/>
        </w:rPr>
      </w:pPr>
    </w:p>
    <w:p w14:paraId="621C4EE6" w14:textId="62BC3846" w:rsidR="77E6358C" w:rsidRDefault="77E6358C" w:rsidP="77E6358C">
      <w:pPr>
        <w:rPr>
          <w:rFonts w:eastAsiaTheme="majorEastAsia"/>
          <w:sz w:val="32"/>
          <w:szCs w:val="32"/>
        </w:rPr>
      </w:pPr>
    </w:p>
    <w:p w14:paraId="40ACDEB3" w14:textId="5A369C02" w:rsidR="77E6358C" w:rsidRDefault="77E6358C" w:rsidP="77E6358C">
      <w:pPr>
        <w:rPr>
          <w:rFonts w:eastAsiaTheme="majorEastAsia"/>
          <w:sz w:val="32"/>
          <w:szCs w:val="32"/>
        </w:rPr>
      </w:pPr>
    </w:p>
    <w:p w14:paraId="5999B77F" w14:textId="67D88EC9" w:rsidR="55350AB1" w:rsidRDefault="55350AB1" w:rsidP="55350AB1">
      <w:pPr>
        <w:rPr>
          <w:rFonts w:eastAsiaTheme="majorEastAsia"/>
          <w:sz w:val="32"/>
          <w:szCs w:val="32"/>
        </w:rPr>
      </w:pPr>
    </w:p>
    <w:p w14:paraId="08F753C6" w14:textId="36DC2936" w:rsidR="55350AB1" w:rsidRDefault="55350AB1" w:rsidP="55350AB1">
      <w:pPr>
        <w:rPr>
          <w:rFonts w:eastAsiaTheme="majorEastAsia"/>
          <w:sz w:val="32"/>
          <w:szCs w:val="32"/>
        </w:rPr>
      </w:pPr>
      <w:r w:rsidRPr="55350AB1">
        <w:rPr>
          <w:rFonts w:eastAsiaTheme="majorEastAsia"/>
          <w:sz w:val="32"/>
          <w:szCs w:val="32"/>
        </w:rPr>
        <w:t>6.</w:t>
      </w:r>
    </w:p>
    <w:p w14:paraId="560F402F" w14:textId="2BF8CBD7" w:rsidR="55350AB1" w:rsidRDefault="55350AB1" w:rsidP="55350AB1">
      <w:pPr>
        <w:spacing w:line="254" w:lineRule="auto"/>
        <w:jc w:val="center"/>
      </w:pPr>
      <w:r w:rsidRPr="55350AB1">
        <w:rPr>
          <w:rFonts w:ascii="Aptos" w:eastAsia="Aptos" w:hAnsi="Aptos" w:cs="Aptos"/>
          <w:b/>
          <w:bCs/>
          <w:sz w:val="32"/>
          <w:szCs w:val="32"/>
        </w:rPr>
        <w:t>Karten – User Stories</w:t>
      </w:r>
    </w:p>
    <w:p w14:paraId="4BC91633" w14:textId="5919ED68" w:rsidR="55350AB1" w:rsidRDefault="55350AB1" w:rsidP="55350AB1">
      <w:pPr>
        <w:spacing w:line="254" w:lineRule="auto"/>
        <w:jc w:val="center"/>
      </w:pPr>
      <w:r w:rsidRPr="55350AB1">
        <w:rPr>
          <w:rFonts w:ascii="Aptos" w:eastAsia="Aptos" w:hAnsi="Aptos" w:cs="Aptos"/>
          <w:b/>
          <w:bCs/>
          <w:sz w:val="32"/>
          <w:szCs w:val="32"/>
        </w:rPr>
        <w:t xml:space="preserve"> </w:t>
      </w:r>
    </w:p>
    <w:p w14:paraId="2AA67F36" w14:textId="3061F3E6" w:rsidR="55350AB1" w:rsidRDefault="55350AB1" w:rsidP="55350AB1">
      <w:pPr>
        <w:spacing w:line="254" w:lineRule="auto"/>
      </w:pPr>
    </w:p>
    <w:tbl>
      <w:tblPr>
        <w:tblStyle w:val="TableGrid"/>
        <w:tblW w:w="0" w:type="auto"/>
        <w:tblLayout w:type="fixed"/>
        <w:tblLook w:val="04A0" w:firstRow="1" w:lastRow="0" w:firstColumn="1" w:lastColumn="0" w:noHBand="0" w:noVBand="1"/>
      </w:tblPr>
      <w:tblGrid>
        <w:gridCol w:w="1974"/>
        <w:gridCol w:w="5592"/>
      </w:tblGrid>
      <w:tr w:rsidR="55350AB1" w14:paraId="53A4AA7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66703B2" w14:textId="746FDC1A"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2195F161" w14:textId="59BD634F" w:rsidR="55350AB1" w:rsidRDefault="55350AB1" w:rsidP="55350AB1">
            <w:r w:rsidRPr="55350AB1">
              <w:rPr>
                <w:rFonts w:ascii="Aptos" w:eastAsia="Aptos" w:hAnsi="Aptos" w:cs="Aptos"/>
              </w:rPr>
              <w:t>6.1</w:t>
            </w:r>
          </w:p>
        </w:tc>
      </w:tr>
      <w:tr w:rsidR="55350AB1" w14:paraId="76ED5647"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74FC04A" w14:textId="2EC0A55E" w:rsidR="55350AB1" w:rsidRDefault="55350AB1" w:rsidP="55350AB1">
            <w:r w:rsidRPr="55350AB1">
              <w:rPr>
                <w:rFonts w:ascii="Aptos" w:eastAsia="Aptos" w:hAnsi="Aptos" w:cs="Aptos"/>
                <w:b/>
                <w:bCs/>
                <w:color w:val="000000" w:themeColor="text1"/>
              </w:rPr>
              <w:t>User Story-Beschreibung</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305D925A" w14:textId="077CD4A1" w:rsidR="55350AB1" w:rsidRDefault="55350AB1" w:rsidP="55350AB1">
            <w:r w:rsidRPr="55350AB1">
              <w:rPr>
                <w:rFonts w:ascii="Aptos" w:eastAsia="Aptos" w:hAnsi="Aptos" w:cs="Aptos"/>
              </w:rPr>
              <w:t>Als Nutzer möchte ich, dass eine Karte folgende Attribute hat: Name, Seltenheit (normal, selten, legendär), Angriffspunkte, Verteidigungspunkte, textuelle Beschreibung (max. 200 Zeichen), ein Bild, um Karten zu erstellen die den Spielmechanismen und Regeln gerecht werden.</w:t>
            </w:r>
          </w:p>
        </w:tc>
      </w:tr>
      <w:tr w:rsidR="55350AB1" w14:paraId="4BFCCB8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E355391" w14:textId="7DFC1AAC" w:rsidR="55350AB1" w:rsidRDefault="55350AB1" w:rsidP="55350AB1">
            <w:r w:rsidRPr="55350AB1">
              <w:rPr>
                <w:rFonts w:ascii="Aptos" w:eastAsia="Aptos" w:hAnsi="Aptos" w:cs="Aptos"/>
                <w:b/>
                <w:bCs/>
                <w:color w:val="000000" w:themeColor="text1"/>
              </w:rPr>
              <w:t>Geschätzter Realisierungsaufwan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018C6E4B" w14:textId="139E814A" w:rsidR="55350AB1" w:rsidRDefault="55350AB1" w:rsidP="55350AB1">
            <w:r w:rsidRPr="55350AB1">
              <w:rPr>
                <w:rFonts w:ascii="Aptos" w:eastAsia="Aptos" w:hAnsi="Aptos" w:cs="Aptos"/>
              </w:rPr>
              <w:t>1 Tag</w:t>
            </w:r>
          </w:p>
        </w:tc>
      </w:tr>
      <w:tr w:rsidR="55350AB1" w14:paraId="78D4AE74"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89380F" w14:textId="4A7D46A3" w:rsidR="55350AB1" w:rsidRDefault="55350AB1" w:rsidP="55350AB1">
            <w:r w:rsidRPr="55350AB1">
              <w:rPr>
                <w:rFonts w:ascii="Aptos" w:eastAsia="Aptos" w:hAnsi="Aptos" w:cs="Aptos"/>
                <w:b/>
                <w:bCs/>
                <w:color w:val="000000" w:themeColor="text1"/>
              </w:rPr>
              <w:t>Priorität</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1F9E81C6" w14:textId="3DEA6DEF" w:rsidR="55350AB1" w:rsidRDefault="55350AB1" w:rsidP="55350AB1">
            <w:r w:rsidRPr="55350AB1">
              <w:rPr>
                <w:rFonts w:ascii="Aptos" w:eastAsia="Aptos" w:hAnsi="Aptos" w:cs="Aptos"/>
              </w:rPr>
              <w:t>Hoch</w:t>
            </w:r>
          </w:p>
        </w:tc>
      </w:tr>
      <w:tr w:rsidR="55350AB1" w14:paraId="6E52A653"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53EB24" w14:textId="62DA314E" w:rsidR="55350AB1" w:rsidRDefault="55350AB1" w:rsidP="55350AB1">
            <w:r w:rsidRPr="55350AB1">
              <w:rPr>
                <w:rFonts w:ascii="Aptos" w:eastAsia="Aptos" w:hAnsi="Aptos" w:cs="Aptos"/>
                <w:b/>
                <w:bCs/>
                <w:color w:val="000000" w:themeColor="text1"/>
              </w:rPr>
              <w:t>Autor</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425EC5F4" w14:textId="02B353AE" w:rsidR="55350AB1" w:rsidRDefault="55350AB1" w:rsidP="55350AB1">
            <w:r w:rsidRPr="55350AB1">
              <w:rPr>
                <w:rFonts w:ascii="Aptos" w:eastAsia="Aptos" w:hAnsi="Aptos" w:cs="Aptos"/>
              </w:rPr>
              <w:t>Özgürcan Cevlani</w:t>
            </w:r>
          </w:p>
        </w:tc>
      </w:tr>
      <w:tr w:rsidR="55350AB1" w14:paraId="3703F66C"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0C162AD" w14:textId="67AD6AF9" w:rsidR="55350AB1" w:rsidRDefault="55350AB1" w:rsidP="55350AB1">
            <w:r w:rsidRPr="55350AB1">
              <w:rPr>
                <w:rFonts w:ascii="Aptos" w:eastAsia="Aptos" w:hAnsi="Aptos" w:cs="Aptos"/>
                <w:b/>
                <w:bCs/>
                <w:color w:val="000000" w:themeColor="text1"/>
              </w:rPr>
              <w:t>Abhängigkeiten zu anderen User Stories</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6852DDD6" w14:textId="0D53B172" w:rsidR="55350AB1" w:rsidRDefault="55350AB1" w:rsidP="55350AB1">
            <w:r w:rsidRPr="55350AB1">
              <w:rPr>
                <w:rFonts w:ascii="Aptos" w:eastAsia="Aptos" w:hAnsi="Aptos" w:cs="Aptos"/>
              </w:rPr>
              <w:t xml:space="preserve"> </w:t>
            </w:r>
          </w:p>
        </w:tc>
      </w:tr>
    </w:tbl>
    <w:p w14:paraId="06FB4FBE" w14:textId="12B522D0" w:rsidR="55350AB1" w:rsidRDefault="55350AB1" w:rsidP="55350AB1">
      <w:pPr>
        <w:spacing w:line="254" w:lineRule="auto"/>
      </w:pPr>
      <w:r w:rsidRPr="55350AB1">
        <w:rPr>
          <w:rFonts w:ascii="Aptos" w:eastAsia="Aptos" w:hAnsi="Aptos" w:cs="Aptos"/>
        </w:rPr>
        <w:t xml:space="preserve"> </w:t>
      </w:r>
    </w:p>
    <w:tbl>
      <w:tblPr>
        <w:tblStyle w:val="TableGrid"/>
        <w:tblW w:w="0" w:type="auto"/>
        <w:tblLayout w:type="fixed"/>
        <w:tblLook w:val="04A0" w:firstRow="1" w:lastRow="0" w:firstColumn="1" w:lastColumn="0" w:noHBand="0" w:noVBand="1"/>
      </w:tblPr>
      <w:tblGrid>
        <w:gridCol w:w="2137"/>
        <w:gridCol w:w="5260"/>
      </w:tblGrid>
      <w:tr w:rsidR="55350AB1" w14:paraId="76A653E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C9490B" w14:textId="497C684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77C0F0" w14:textId="0874F351" w:rsidR="55350AB1" w:rsidRDefault="55350AB1" w:rsidP="55350AB1">
            <w:r w:rsidRPr="55350AB1">
              <w:rPr>
                <w:rFonts w:ascii="Aptos" w:eastAsia="Aptos" w:hAnsi="Aptos" w:cs="Aptos"/>
              </w:rPr>
              <w:t>6.2</w:t>
            </w:r>
          </w:p>
        </w:tc>
      </w:tr>
      <w:tr w:rsidR="55350AB1" w14:paraId="69EF49A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A05DB0" w14:textId="24D1AC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6416EC4" w14:textId="71205888" w:rsidR="55350AB1" w:rsidRDefault="55350AB1" w:rsidP="55350AB1">
            <w:r w:rsidRPr="55350AB1">
              <w:rPr>
                <w:rFonts w:ascii="Aptos" w:eastAsia="Aptos" w:hAnsi="Aptos" w:cs="Aptos"/>
              </w:rPr>
              <w:t>Als Nutzer möchte ich ein Administratorsteuerfeld implementieren, um neue Kartentypen in das Spiel zu laden, die auf validen CSV-Dateien basieren.</w:t>
            </w:r>
          </w:p>
        </w:tc>
      </w:tr>
      <w:tr w:rsidR="55350AB1" w14:paraId="646B7EB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3126EB0" w14:textId="1C2B80FE"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9F75E48" w14:textId="661995AC" w:rsidR="55350AB1" w:rsidRDefault="55350AB1" w:rsidP="55350AB1">
            <w:r w:rsidRPr="55350AB1">
              <w:rPr>
                <w:rFonts w:ascii="Aptos" w:eastAsia="Aptos" w:hAnsi="Aptos" w:cs="Aptos"/>
              </w:rPr>
              <w:t>3 Tage</w:t>
            </w:r>
          </w:p>
        </w:tc>
      </w:tr>
      <w:tr w:rsidR="55350AB1" w14:paraId="6143889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C7163B2" w14:textId="085C6FA6"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434F124" w14:textId="0A091810" w:rsidR="55350AB1" w:rsidRDefault="55350AB1" w:rsidP="55350AB1">
            <w:r w:rsidRPr="55350AB1">
              <w:rPr>
                <w:rFonts w:ascii="Aptos" w:eastAsia="Aptos" w:hAnsi="Aptos" w:cs="Aptos"/>
              </w:rPr>
              <w:t>Mittel</w:t>
            </w:r>
          </w:p>
        </w:tc>
      </w:tr>
      <w:tr w:rsidR="55350AB1" w14:paraId="5B865C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E44D4C4" w14:textId="35BC613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9EFA01A" w14:textId="72ACF28E" w:rsidR="55350AB1" w:rsidRDefault="55350AB1" w:rsidP="55350AB1">
            <w:r w:rsidRPr="55350AB1">
              <w:rPr>
                <w:rFonts w:ascii="Aptos" w:eastAsia="Aptos" w:hAnsi="Aptos" w:cs="Aptos"/>
              </w:rPr>
              <w:t>Özgürcan Cevlani</w:t>
            </w:r>
          </w:p>
        </w:tc>
      </w:tr>
      <w:tr w:rsidR="55350AB1" w14:paraId="35D40D9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ABB99B0" w14:textId="19DBF108"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D911CD5" w14:textId="77B28BA0" w:rsidR="55350AB1" w:rsidRDefault="55350AB1" w:rsidP="55350AB1">
            <w:r w:rsidRPr="55350AB1">
              <w:rPr>
                <w:rFonts w:ascii="Aptos" w:eastAsia="Aptos" w:hAnsi="Aptos" w:cs="Aptos"/>
              </w:rPr>
              <w:t>6.3, 6.4, 6.5</w:t>
            </w:r>
          </w:p>
        </w:tc>
      </w:tr>
    </w:tbl>
    <w:p w14:paraId="6FBC232D" w14:textId="7087668A" w:rsidR="55350AB1" w:rsidRDefault="55350AB1" w:rsidP="55350AB1">
      <w:pPr>
        <w:spacing w:line="254" w:lineRule="auto"/>
      </w:pPr>
      <w:r w:rsidRPr="55350AB1">
        <w:rPr>
          <w:rFonts w:ascii="Aptos" w:eastAsia="Aptos" w:hAnsi="Aptos" w:cs="Aptos"/>
        </w:rPr>
        <w:t xml:space="preserve"> </w:t>
      </w:r>
    </w:p>
    <w:tbl>
      <w:tblPr>
        <w:tblStyle w:val="TableGrid"/>
        <w:tblW w:w="0" w:type="auto"/>
        <w:tblLayout w:type="fixed"/>
        <w:tblLook w:val="04A0" w:firstRow="1" w:lastRow="0" w:firstColumn="1" w:lastColumn="0" w:noHBand="0" w:noVBand="1"/>
      </w:tblPr>
      <w:tblGrid>
        <w:gridCol w:w="2137"/>
        <w:gridCol w:w="5260"/>
      </w:tblGrid>
      <w:tr w:rsidR="55350AB1" w14:paraId="4CE0B7F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B25D5E2" w14:textId="47A32ACB"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786B6A6" w14:textId="66698F18" w:rsidR="55350AB1" w:rsidRDefault="55350AB1" w:rsidP="55350AB1">
            <w:r w:rsidRPr="55350AB1">
              <w:rPr>
                <w:rFonts w:ascii="Aptos" w:eastAsia="Aptos" w:hAnsi="Aptos" w:cs="Aptos"/>
              </w:rPr>
              <w:t>6.3</w:t>
            </w:r>
          </w:p>
        </w:tc>
      </w:tr>
      <w:tr w:rsidR="55350AB1" w14:paraId="20C10F6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659E97C" w14:textId="3F0FBF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812D4E0" w14:textId="433F6D85" w:rsidR="55350AB1" w:rsidRDefault="55350AB1" w:rsidP="55350AB1">
            <w:r w:rsidRPr="55350AB1">
              <w:rPr>
                <w:rFonts w:ascii="Aptos" w:eastAsia="Aptos" w:hAnsi="Aptos" w:cs="Aptos"/>
              </w:rPr>
              <w:t>Als Nutzer möchte ich eine Adminfunktion implementieren, um als Admin Kartentypen aus dem Spiel auswählen zu können.</w:t>
            </w:r>
          </w:p>
        </w:tc>
      </w:tr>
      <w:tr w:rsidR="55350AB1" w14:paraId="57C5F8B7"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2F9FE2" w14:textId="0C5EA0E2"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65E9994" w14:textId="1341BE99" w:rsidR="55350AB1" w:rsidRDefault="55350AB1" w:rsidP="55350AB1">
            <w:r w:rsidRPr="55350AB1">
              <w:rPr>
                <w:rFonts w:ascii="Aptos" w:eastAsia="Aptos" w:hAnsi="Aptos" w:cs="Aptos"/>
              </w:rPr>
              <w:t>1 Tage</w:t>
            </w:r>
          </w:p>
        </w:tc>
      </w:tr>
      <w:tr w:rsidR="55350AB1" w14:paraId="044D9A1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49A1014" w14:textId="3BF59061"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50C5E3C" w14:textId="4BE5C16B" w:rsidR="55350AB1" w:rsidRDefault="55350AB1" w:rsidP="55350AB1">
            <w:r w:rsidRPr="55350AB1">
              <w:rPr>
                <w:rFonts w:ascii="Aptos" w:eastAsia="Aptos" w:hAnsi="Aptos" w:cs="Aptos"/>
              </w:rPr>
              <w:t>Mittel</w:t>
            </w:r>
          </w:p>
        </w:tc>
      </w:tr>
      <w:tr w:rsidR="55350AB1" w14:paraId="4921B6B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B45F11E" w14:textId="57DC3F6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2DDF871" w14:textId="11F89620" w:rsidR="55350AB1" w:rsidRDefault="55350AB1" w:rsidP="55350AB1">
            <w:r w:rsidRPr="55350AB1">
              <w:rPr>
                <w:rFonts w:ascii="Aptos" w:eastAsia="Aptos" w:hAnsi="Aptos" w:cs="Aptos"/>
              </w:rPr>
              <w:t>Özgürcan Cevlani</w:t>
            </w:r>
          </w:p>
        </w:tc>
      </w:tr>
      <w:tr w:rsidR="55350AB1" w14:paraId="4A6EDE0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9E0B16" w14:textId="6561713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AF3A3CF" w14:textId="3BCAF0F4" w:rsidR="55350AB1" w:rsidRDefault="55350AB1" w:rsidP="55350AB1">
            <w:r w:rsidRPr="55350AB1">
              <w:rPr>
                <w:rFonts w:ascii="Aptos" w:eastAsia="Aptos" w:hAnsi="Aptos" w:cs="Aptos"/>
              </w:rPr>
              <w:t>6.2</w:t>
            </w:r>
          </w:p>
        </w:tc>
      </w:tr>
    </w:tbl>
    <w:p w14:paraId="29DDC774" w14:textId="14BA6843" w:rsidR="55350AB1" w:rsidRDefault="55350AB1" w:rsidP="55350AB1">
      <w:pPr>
        <w:spacing w:line="254" w:lineRule="auto"/>
      </w:pPr>
      <w:r w:rsidRPr="55350AB1">
        <w:rPr>
          <w:rFonts w:ascii="Aptos" w:eastAsia="Aptos" w:hAnsi="Aptos" w:cs="Aptos"/>
        </w:rPr>
        <w:t xml:space="preserve"> </w:t>
      </w:r>
    </w:p>
    <w:tbl>
      <w:tblPr>
        <w:tblStyle w:val="TableGrid"/>
        <w:tblW w:w="0" w:type="auto"/>
        <w:tblLayout w:type="fixed"/>
        <w:tblLook w:val="04A0" w:firstRow="1" w:lastRow="0" w:firstColumn="1" w:lastColumn="0" w:noHBand="0" w:noVBand="1"/>
      </w:tblPr>
      <w:tblGrid>
        <w:gridCol w:w="2137"/>
        <w:gridCol w:w="5260"/>
      </w:tblGrid>
      <w:tr w:rsidR="55350AB1" w14:paraId="0409A2E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C67A92" w14:textId="3B2C1D6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831E29" w14:textId="3C90DA29" w:rsidR="55350AB1" w:rsidRDefault="55350AB1" w:rsidP="55350AB1">
            <w:r w:rsidRPr="55350AB1">
              <w:rPr>
                <w:rFonts w:ascii="Aptos" w:eastAsia="Aptos" w:hAnsi="Aptos" w:cs="Aptos"/>
              </w:rPr>
              <w:t>6.4</w:t>
            </w:r>
          </w:p>
        </w:tc>
      </w:tr>
      <w:tr w:rsidR="55350AB1" w14:paraId="4E270FAB"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92F8E3B" w14:textId="2383D1D4"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F56C426" w14:textId="6BD048D0" w:rsidR="55350AB1" w:rsidRDefault="55350AB1" w:rsidP="55350AB1">
            <w:r w:rsidRPr="55350AB1">
              <w:rPr>
                <w:rFonts w:ascii="Aptos" w:eastAsia="Aptos" w:hAnsi="Aptos" w:cs="Aptos"/>
              </w:rPr>
              <w:t>Als Nutzer möchte ich eine Adminfunktion implementieren, um als Admin Kartentypen aus dem Spiel entfernen zu können.</w:t>
            </w:r>
          </w:p>
        </w:tc>
      </w:tr>
      <w:tr w:rsidR="55350AB1" w14:paraId="7A8C0A6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A931084" w14:textId="21681454"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6A0ACF" w14:textId="3599365C" w:rsidR="55350AB1" w:rsidRDefault="55350AB1" w:rsidP="55350AB1">
            <w:r w:rsidRPr="55350AB1">
              <w:rPr>
                <w:rFonts w:ascii="Aptos" w:eastAsia="Aptos" w:hAnsi="Aptos" w:cs="Aptos"/>
              </w:rPr>
              <w:t>1 Tage</w:t>
            </w:r>
          </w:p>
        </w:tc>
      </w:tr>
      <w:tr w:rsidR="55350AB1" w14:paraId="0255E7D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71FA97" w14:textId="7132AA4D"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52E888A" w14:textId="3D94D3F2" w:rsidR="55350AB1" w:rsidRDefault="55350AB1" w:rsidP="55350AB1">
            <w:r w:rsidRPr="55350AB1">
              <w:rPr>
                <w:rFonts w:ascii="Aptos" w:eastAsia="Aptos" w:hAnsi="Aptos" w:cs="Aptos"/>
              </w:rPr>
              <w:t>Mittel</w:t>
            </w:r>
          </w:p>
        </w:tc>
      </w:tr>
      <w:tr w:rsidR="55350AB1" w14:paraId="5AB5D79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D0CCD1" w14:textId="036B4B4F"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58F336F2" w14:textId="6EFF09E0" w:rsidR="55350AB1" w:rsidRDefault="55350AB1" w:rsidP="55350AB1">
            <w:r w:rsidRPr="55350AB1">
              <w:rPr>
                <w:rFonts w:ascii="Aptos" w:eastAsia="Aptos" w:hAnsi="Aptos" w:cs="Aptos"/>
              </w:rPr>
              <w:t>Özgürcan Cevlani</w:t>
            </w:r>
          </w:p>
        </w:tc>
      </w:tr>
      <w:tr w:rsidR="55350AB1" w14:paraId="68ADA1C4"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F87D40F" w14:textId="2416619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C967E49" w14:textId="3540168B" w:rsidR="55350AB1" w:rsidRDefault="55350AB1" w:rsidP="55350AB1">
            <w:r w:rsidRPr="55350AB1">
              <w:rPr>
                <w:rFonts w:ascii="Aptos" w:eastAsia="Aptos" w:hAnsi="Aptos" w:cs="Aptos"/>
              </w:rPr>
              <w:t>6.5, 6.2</w:t>
            </w:r>
          </w:p>
        </w:tc>
      </w:tr>
    </w:tbl>
    <w:p w14:paraId="79F26352" w14:textId="53EE888E" w:rsidR="55350AB1" w:rsidRDefault="55350AB1" w:rsidP="55350AB1">
      <w:pPr>
        <w:spacing w:line="254" w:lineRule="auto"/>
      </w:pPr>
      <w:r w:rsidRPr="55350AB1">
        <w:rPr>
          <w:rFonts w:ascii="Aptos" w:eastAsia="Aptos" w:hAnsi="Aptos" w:cs="Aptos"/>
        </w:rPr>
        <w:t xml:space="preserve"> </w:t>
      </w:r>
    </w:p>
    <w:p w14:paraId="388B90A8" w14:textId="7721BE83" w:rsidR="55350AB1" w:rsidRDefault="55350AB1" w:rsidP="55350AB1">
      <w:pPr>
        <w:spacing w:line="254" w:lineRule="auto"/>
      </w:pPr>
      <w:r w:rsidRPr="55350AB1">
        <w:rPr>
          <w:rFonts w:ascii="Aptos" w:eastAsia="Aptos" w:hAnsi="Aptos" w:cs="Aptos"/>
        </w:rPr>
        <w:t xml:space="preserve"> </w:t>
      </w:r>
    </w:p>
    <w:tbl>
      <w:tblPr>
        <w:tblStyle w:val="TableGrid"/>
        <w:tblW w:w="0" w:type="auto"/>
        <w:tblLayout w:type="fixed"/>
        <w:tblLook w:val="04A0" w:firstRow="1" w:lastRow="0" w:firstColumn="1" w:lastColumn="0" w:noHBand="0" w:noVBand="1"/>
      </w:tblPr>
      <w:tblGrid>
        <w:gridCol w:w="2137"/>
        <w:gridCol w:w="5260"/>
      </w:tblGrid>
      <w:tr w:rsidR="55350AB1" w14:paraId="204B296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B623CD3" w14:textId="48076746"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48AF86" w14:textId="131827B0" w:rsidR="55350AB1" w:rsidRDefault="55350AB1" w:rsidP="55350AB1">
            <w:r w:rsidRPr="55350AB1">
              <w:rPr>
                <w:rFonts w:ascii="Aptos" w:eastAsia="Aptos" w:hAnsi="Aptos" w:cs="Aptos"/>
              </w:rPr>
              <w:t>6.5</w:t>
            </w:r>
          </w:p>
        </w:tc>
      </w:tr>
      <w:tr w:rsidR="55350AB1" w14:paraId="680AD7C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0A5460B" w14:textId="5828E2ED"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A973FE5" w14:textId="7176C6B3" w:rsidR="55350AB1" w:rsidRDefault="55350AB1" w:rsidP="55350AB1">
            <w:r w:rsidRPr="55350AB1">
              <w:rPr>
                <w:rFonts w:ascii="Aptos" w:eastAsia="Aptos" w:hAnsi="Aptos" w:cs="Aptos"/>
              </w:rPr>
              <w:t>Als Nutzer möchte ich das, sobald ein Kartentyp aus dem Spiel entfernt wird, auch automatisch alle Instanzen dieses Kartentyps, entfernt werden, die sich in den Sammlungen der Benutzer befinden, um der Funktionalität der Deckerstellung gerecht zu werden.</w:t>
            </w:r>
          </w:p>
        </w:tc>
      </w:tr>
      <w:tr w:rsidR="55350AB1" w14:paraId="027497D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ABFA43F" w14:textId="690B2591"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46F2A3F" w14:textId="0191E112" w:rsidR="55350AB1" w:rsidRDefault="55350AB1" w:rsidP="55350AB1">
            <w:r w:rsidRPr="55350AB1">
              <w:rPr>
                <w:rFonts w:ascii="Aptos" w:eastAsia="Aptos" w:hAnsi="Aptos" w:cs="Aptos"/>
              </w:rPr>
              <w:t>2 Tage</w:t>
            </w:r>
          </w:p>
        </w:tc>
      </w:tr>
      <w:tr w:rsidR="55350AB1" w14:paraId="3A3492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2BF11DE" w14:textId="0DC21C87"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78F4370" w14:textId="3BE23636" w:rsidR="55350AB1" w:rsidRDefault="55350AB1" w:rsidP="55350AB1">
            <w:r w:rsidRPr="55350AB1">
              <w:rPr>
                <w:rFonts w:ascii="Aptos" w:eastAsia="Aptos" w:hAnsi="Aptos" w:cs="Aptos"/>
              </w:rPr>
              <w:t>Hoch</w:t>
            </w:r>
          </w:p>
        </w:tc>
      </w:tr>
      <w:tr w:rsidR="55350AB1" w14:paraId="64123672"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5AEE4C" w14:textId="131DE4BE"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4D369C2" w14:textId="02A88F67" w:rsidR="55350AB1" w:rsidRDefault="55350AB1" w:rsidP="55350AB1">
            <w:r w:rsidRPr="55350AB1">
              <w:rPr>
                <w:rFonts w:ascii="Aptos" w:eastAsia="Aptos" w:hAnsi="Aptos" w:cs="Aptos"/>
              </w:rPr>
              <w:t>Özgürcan Cevlani</w:t>
            </w:r>
          </w:p>
        </w:tc>
      </w:tr>
      <w:tr w:rsidR="55350AB1" w14:paraId="1A11171F"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73F230" w14:textId="2238C0A5"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3ACCF16" w14:textId="7F9F2091" w:rsidR="55350AB1" w:rsidRDefault="55350AB1" w:rsidP="55350AB1">
            <w:r w:rsidRPr="55350AB1">
              <w:rPr>
                <w:rFonts w:ascii="Aptos" w:eastAsia="Aptos" w:hAnsi="Aptos" w:cs="Aptos"/>
              </w:rPr>
              <w:t>6.2, 6.4</w:t>
            </w:r>
          </w:p>
        </w:tc>
      </w:tr>
    </w:tbl>
    <w:p w14:paraId="198D6727" w14:textId="2B770423" w:rsidR="55350AB1" w:rsidRDefault="55350AB1" w:rsidP="55350AB1">
      <w:pPr>
        <w:spacing w:line="254" w:lineRule="auto"/>
      </w:pPr>
      <w:r w:rsidRPr="55350AB1">
        <w:rPr>
          <w:rFonts w:ascii="Aptos" w:eastAsia="Aptos" w:hAnsi="Aptos" w:cs="Aptos"/>
        </w:rPr>
        <w:t xml:space="preserve"> </w:t>
      </w:r>
    </w:p>
    <w:p w14:paraId="44A9A769" w14:textId="3F0E49FD" w:rsidR="55350AB1" w:rsidRDefault="55350AB1" w:rsidP="55350AB1">
      <w:pPr>
        <w:spacing w:line="254" w:lineRule="auto"/>
        <w:rPr>
          <w:rFonts w:ascii="Aptos" w:eastAsia="Aptos" w:hAnsi="Aptos" w:cs="Aptos"/>
        </w:rPr>
      </w:pPr>
    </w:p>
    <w:p w14:paraId="0B591AA9" w14:textId="6E52CAEC" w:rsidR="55350AB1" w:rsidRDefault="55350AB1" w:rsidP="55350AB1">
      <w:pPr>
        <w:rPr>
          <w:rFonts w:eastAsiaTheme="majorEastAsia"/>
          <w:sz w:val="32"/>
          <w:szCs w:val="32"/>
        </w:rPr>
      </w:pPr>
    </w:p>
    <w:p w14:paraId="382475EB" w14:textId="3D268730" w:rsidR="00AC3D14" w:rsidRDefault="55350AB1" w:rsidP="55350AB1">
      <w:pPr>
        <w:rPr>
          <w:rFonts w:eastAsiaTheme="majorEastAsia"/>
          <w:sz w:val="32"/>
          <w:szCs w:val="32"/>
        </w:rPr>
      </w:pPr>
      <w:r w:rsidRPr="55350AB1">
        <w:rPr>
          <w:rFonts w:eastAsiaTheme="majorEastAsia"/>
          <w:sz w:val="32"/>
          <w:szCs w:val="32"/>
        </w:rPr>
        <w:t>6. Papierprototypen</w:t>
      </w:r>
    </w:p>
    <w:p w14:paraId="5E0590C2" w14:textId="32E0BA84" w:rsidR="55350AB1" w:rsidRDefault="55350AB1" w:rsidP="55350AB1">
      <w:pPr>
        <w:rPr>
          <w:rFonts w:eastAsiaTheme="majorEastAsia"/>
          <w:sz w:val="32"/>
          <w:szCs w:val="32"/>
        </w:rPr>
      </w:pPr>
    </w:p>
    <w:p w14:paraId="26833169" w14:textId="7B29CA07" w:rsidR="55350AB1" w:rsidRDefault="55350AB1" w:rsidP="55350AB1">
      <w:r>
        <w:rPr>
          <w:noProof/>
        </w:rPr>
        <w:drawing>
          <wp:inline distT="0" distB="0" distL="0" distR="0" wp14:anchorId="206FBA4F" wp14:editId="6D060F86">
            <wp:extent cx="4572000" cy="3781425"/>
            <wp:effectExtent l="0" t="0" r="0" b="0"/>
            <wp:docPr id="551496515" name="Picture 551496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781425"/>
                    </a:xfrm>
                    <a:prstGeom prst="rect">
                      <a:avLst/>
                    </a:prstGeom>
                  </pic:spPr>
                </pic:pic>
              </a:graphicData>
            </a:graphic>
          </wp:inline>
        </w:drawing>
      </w:r>
    </w:p>
    <w:p w14:paraId="69CC8B51" w14:textId="77777777" w:rsidR="00AC3D14" w:rsidRDefault="00AC3D14" w:rsidP="00AC3D14">
      <w:pPr>
        <w:rPr>
          <w:rFonts w:eastAsiaTheme="majorEastAsia"/>
          <w:sz w:val="32"/>
          <w:szCs w:val="32"/>
        </w:rPr>
      </w:pPr>
    </w:p>
    <w:p w14:paraId="5D3EF23A" w14:textId="77777777" w:rsidR="000A67EB" w:rsidRDefault="000A67EB" w:rsidP="000A67EB">
      <w:pPr>
        <w:rPr>
          <w:rFonts w:eastAsiaTheme="majorEastAsia"/>
          <w:sz w:val="32"/>
          <w:szCs w:val="32"/>
        </w:rPr>
      </w:pPr>
    </w:p>
    <w:p w14:paraId="46263FA2" w14:textId="77EE8F71" w:rsidR="006B3723" w:rsidRDefault="006B3723" w:rsidP="006B3723">
      <w:pPr>
        <w:rPr>
          <w:rFonts w:eastAsiaTheme="majorEastAsia"/>
          <w:sz w:val="32"/>
          <w:szCs w:val="32"/>
        </w:rPr>
      </w:pPr>
    </w:p>
    <w:p w14:paraId="51AD8537" w14:textId="78CC1586" w:rsidR="006B3723" w:rsidRDefault="006B3723" w:rsidP="006B3723">
      <w:pPr>
        <w:rPr>
          <w:rFonts w:eastAsiaTheme="majorEastAsia"/>
          <w:sz w:val="32"/>
          <w:szCs w:val="32"/>
        </w:rPr>
      </w:pPr>
    </w:p>
    <w:p w14:paraId="42A2A2C2" w14:textId="77777777" w:rsidR="009B043E" w:rsidRPr="006B3723" w:rsidRDefault="009B043E" w:rsidP="006B3723">
      <w:pPr>
        <w:sectPr w:rsidR="009B043E" w:rsidRPr="006B3723" w:rsidSect="00E0475C">
          <w:pgSz w:w="11906" w:h="16838"/>
          <w:pgMar w:top="1417" w:right="1417" w:bottom="1134" w:left="1417" w:header="708" w:footer="708" w:gutter="0"/>
          <w:cols w:space="708"/>
          <w:docGrid w:linePitch="360"/>
        </w:sectPr>
      </w:pPr>
    </w:p>
    <w:p w14:paraId="5C6E3F7B" w14:textId="744ABD65" w:rsidR="00D85B54" w:rsidRDefault="00D85B54" w:rsidP="00D85B54">
      <w:pPr>
        <w:pStyle w:val="Heading2"/>
        <w:rPr>
          <w:rFonts w:asciiTheme="minorHAnsi" w:hAnsiTheme="minorHAnsi" w:cstheme="minorHAnsi"/>
          <w:color w:val="auto"/>
          <w:sz w:val="32"/>
          <w:szCs w:val="32"/>
        </w:rPr>
      </w:pPr>
      <w:bookmarkStart w:id="7" w:name="_Toc115257127"/>
      <w:r w:rsidRPr="00272A78">
        <w:rPr>
          <w:rFonts w:asciiTheme="minorHAnsi" w:hAnsiTheme="minorHAnsi" w:cstheme="minorHAnsi"/>
          <w:color w:val="auto"/>
          <w:sz w:val="32"/>
          <w:szCs w:val="32"/>
        </w:rPr>
        <w:t>User-Stories</w:t>
      </w:r>
      <w:bookmarkEnd w:id="7"/>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leGrid"/>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8" w:name="_Hlk4739655"/>
            <w:bookmarkStart w:id="9"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8"/>
      <w:bookmarkEnd w:id="9"/>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leGrid"/>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B5B3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leGrid"/>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0"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11" w:name="_Hlk19187894"/>
      <w:bookmarkEnd w:id="10"/>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2" w:name="_Toc115257128"/>
      <w:r>
        <w:rPr>
          <w:rFonts w:eastAsiaTheme="majorEastAsia" w:cstheme="minorHAnsi"/>
          <w:sz w:val="32"/>
          <w:szCs w:val="32"/>
        </w:rPr>
        <w:t>Papierprototypen</w:t>
      </w:r>
      <w:bookmarkEnd w:id="12"/>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Heading2"/>
        <w:rPr>
          <w:rFonts w:cstheme="minorHAnsi"/>
          <w:color w:val="000000" w:themeColor="text1"/>
        </w:rPr>
      </w:pPr>
      <w:bookmarkStart w:id="13"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3"/>
    </w:p>
    <w:p w14:paraId="0C86392A" w14:textId="0E0FC0B1"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Im SEP soll die statische Struktur des Systems mittels Komponenten- und Klassendiagramme modelliert werden. </w:t>
      </w:r>
      <w:r w:rsidR="000807D9">
        <w:t xml:space="preserve">Ein </w:t>
      </w:r>
      <w:r>
        <w:t>Komponenten- und Klassendiagramme</w:t>
      </w:r>
      <w:r w:rsidR="00272A78">
        <w:t xml:space="preserve"> </w:t>
      </w:r>
      <w:r w:rsidR="000807D9">
        <w:t>dien</w:t>
      </w:r>
      <w:r>
        <w:t>en</w:t>
      </w:r>
      <w:r w:rsidR="000807D9">
        <w:t xml:space="preserve"> der grafischen Darstellung von </w:t>
      </w:r>
      <w:r>
        <w:t>Komponenten/</w:t>
      </w:r>
      <w:r w:rsidR="000807D9">
        <w:t xml:space="preserve">Klassen, Schnittstellen und deren Beziehungen. </w:t>
      </w:r>
      <w:r>
        <w:t>Die Diagrammtypen</w:t>
      </w:r>
      <w:r w:rsidR="000807D9">
        <w:t xml:space="preserve"> </w:t>
      </w:r>
      <w:r>
        <w:t>helfen</w:t>
      </w:r>
      <w:r w:rsidR="000807D9">
        <w:t xml:space="preserve"> dabei, Quellcode und Implementierungsarbeiten zu </w:t>
      </w:r>
      <w:r>
        <w:t>strukturieren,</w:t>
      </w:r>
      <w:r w:rsidR="000807D9">
        <w:t xml:space="preserve"> bevor diese starten und ermöglicht eine Aufteilung der Programmieraufgaben.</w:t>
      </w:r>
    </w:p>
    <w:p w14:paraId="3BA64E6B" w14:textId="4B233AAB" w:rsidR="00D617B0" w:rsidRDefault="00D617B0" w:rsidP="00D617B0">
      <w:r>
        <w:rPr>
          <w:noProof/>
        </w:rPr>
        <w:drawing>
          <wp:inline distT="0" distB="0" distL="0" distR="0" wp14:anchorId="708EAEAE" wp14:editId="39613704">
            <wp:extent cx="6051546" cy="8455396"/>
            <wp:effectExtent l="0" t="0" r="0" b="0"/>
            <wp:docPr id="970734855" name="Picture 970734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051546" cy="8455396"/>
                    </a:xfrm>
                    <a:prstGeom prst="rect">
                      <a:avLst/>
                    </a:prstGeom>
                  </pic:spPr>
                </pic:pic>
              </a:graphicData>
            </a:graphic>
          </wp:inline>
        </w:drawing>
      </w:r>
    </w:p>
    <w:p w14:paraId="69DAD610" w14:textId="53009092" w:rsidR="4794B6FC" w:rsidRDefault="4794B6FC" w:rsidP="4794B6FC"/>
    <w:p w14:paraId="5EEF4412" w14:textId="62E37273" w:rsidR="4794B6FC" w:rsidRDefault="4794B6FC" w:rsidP="4794B6FC"/>
    <w:p w14:paraId="520A13AA" w14:textId="467820F4" w:rsidR="4794B6FC" w:rsidRDefault="4794B6FC" w:rsidP="4794B6FC"/>
    <w:p w14:paraId="322C3CDC" w14:textId="463BDB18" w:rsidR="4794B6FC" w:rsidRDefault="4794B6FC" w:rsidP="6A545E2E"/>
    <w:p w14:paraId="1407CA92" w14:textId="602ACE33" w:rsidR="4794B6FC" w:rsidRDefault="4794B6FC" w:rsidP="4794B6FC">
      <w:r>
        <w:rPr>
          <w:noProof/>
        </w:rPr>
        <w:drawing>
          <wp:inline distT="0" distB="0" distL="0" distR="0" wp14:anchorId="5232345F" wp14:editId="29BBA179">
            <wp:extent cx="5927481" cy="2852600"/>
            <wp:effectExtent l="0" t="0" r="0" b="0"/>
            <wp:docPr id="1846195447" name="Picture 184619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27481" cy="2852600"/>
                    </a:xfrm>
                    <a:prstGeom prst="rect">
                      <a:avLst/>
                    </a:prstGeom>
                  </pic:spPr>
                </pic:pic>
              </a:graphicData>
            </a:graphic>
          </wp:inline>
        </w:drawing>
      </w:r>
    </w:p>
    <w:p w14:paraId="592D571F" w14:textId="4B079B5F" w:rsidR="4794B6FC" w:rsidRDefault="4794B6FC" w:rsidP="4794B6FC"/>
    <w:p w14:paraId="4B80B012" w14:textId="40C72EB9" w:rsidR="4794B6FC" w:rsidRDefault="4794B6FC" w:rsidP="4794B6FC"/>
    <w:p w14:paraId="68617E7F" w14:textId="35A7E053" w:rsidR="4794B6FC" w:rsidRDefault="4794B6FC" w:rsidP="4794B6FC"/>
    <w:p w14:paraId="13CD8F14" w14:textId="77777777" w:rsidR="009B043E" w:rsidRDefault="009B043E" w:rsidP="00D617B0">
      <w:pPr>
        <w:rPr>
          <w:rFonts w:cstheme="minorHAnsi"/>
        </w:rPr>
      </w:pPr>
    </w:p>
    <w:p w14:paraId="16DFC741" w14:textId="51F236B3" w:rsidR="00627AF2" w:rsidRPr="00272A78" w:rsidRDefault="00627AF2" w:rsidP="00627AF2">
      <w:pPr>
        <w:pStyle w:val="Heading2"/>
        <w:rPr>
          <w:rFonts w:cstheme="minorHAnsi"/>
          <w:color w:val="000000" w:themeColor="text1"/>
        </w:rPr>
      </w:pPr>
      <w:bookmarkStart w:id="14"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4"/>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501732F3" w14:textId="5A45395F" w:rsidR="009B043E" w:rsidRDefault="009B043E" w:rsidP="4794B6FC">
      <w:r>
        <w:rPr>
          <w:noProof/>
        </w:rPr>
        <w:drawing>
          <wp:inline distT="0" distB="0" distL="0" distR="0" wp14:anchorId="1E8EDAC3" wp14:editId="1BC25195">
            <wp:extent cx="5762626" cy="2876550"/>
            <wp:effectExtent l="0" t="0" r="0" b="0"/>
            <wp:docPr id="906948362" name="Picture 906948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762626" cy="2876550"/>
                    </a:xfrm>
                    <a:prstGeom prst="rect">
                      <a:avLst/>
                    </a:prstGeom>
                  </pic:spPr>
                </pic:pic>
              </a:graphicData>
            </a:graphic>
          </wp:inline>
        </w:drawing>
      </w:r>
      <w:r>
        <w:rPr>
          <w:noProof/>
        </w:rPr>
        <w:drawing>
          <wp:inline distT="0" distB="0" distL="0" distR="0" wp14:anchorId="122008A9" wp14:editId="56675A9E">
            <wp:extent cx="5762626" cy="2514600"/>
            <wp:effectExtent l="0" t="0" r="0" b="0"/>
            <wp:docPr id="711516982" name="Picture 711516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2626" cy="2514600"/>
                    </a:xfrm>
                    <a:prstGeom prst="rect">
                      <a:avLst/>
                    </a:prstGeom>
                  </pic:spPr>
                </pic:pic>
              </a:graphicData>
            </a:graphic>
          </wp:inline>
        </w:drawing>
      </w:r>
      <w:r>
        <w:rPr>
          <w:noProof/>
        </w:rPr>
        <w:drawing>
          <wp:inline distT="0" distB="0" distL="0" distR="0" wp14:anchorId="1474C967" wp14:editId="689B5469">
            <wp:extent cx="5321575" cy="3645087"/>
            <wp:effectExtent l="0" t="0" r="0" b="0"/>
            <wp:docPr id="1495478086" name="Picture 149547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321575" cy="3645087"/>
                    </a:xfrm>
                    <a:prstGeom prst="rect">
                      <a:avLst/>
                    </a:prstGeom>
                  </pic:spPr>
                </pic:pic>
              </a:graphicData>
            </a:graphic>
          </wp:inline>
        </w:drawing>
      </w:r>
      <w:r>
        <w:rPr>
          <w:noProof/>
        </w:rPr>
        <w:drawing>
          <wp:inline distT="0" distB="0" distL="0" distR="0" wp14:anchorId="321F7E4C" wp14:editId="6A8A1FC6">
            <wp:extent cx="5762626" cy="3495675"/>
            <wp:effectExtent l="0" t="0" r="0" b="0"/>
            <wp:docPr id="1932626207" name="Picture 1932626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762626" cy="3495675"/>
                    </a:xfrm>
                    <a:prstGeom prst="rect">
                      <a:avLst/>
                    </a:prstGeom>
                  </pic:spPr>
                </pic:pic>
              </a:graphicData>
            </a:graphic>
          </wp:inline>
        </w:drawing>
      </w:r>
      <w:r>
        <w:rPr>
          <w:noProof/>
        </w:rPr>
        <w:drawing>
          <wp:inline distT="0" distB="0" distL="0" distR="0" wp14:anchorId="35ACDBE8" wp14:editId="0CD54CB4">
            <wp:extent cx="5454931" cy="3619686"/>
            <wp:effectExtent l="0" t="0" r="0" b="0"/>
            <wp:docPr id="468977096" name="Picture 468977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454931" cy="3619686"/>
                    </a:xfrm>
                    <a:prstGeom prst="rect">
                      <a:avLst/>
                    </a:prstGeom>
                  </pic:spPr>
                </pic:pic>
              </a:graphicData>
            </a:graphic>
          </wp:inline>
        </w:drawing>
      </w:r>
    </w:p>
    <w:p w14:paraId="710272C4" w14:textId="6C6E378A" w:rsidR="009B043E" w:rsidRDefault="009B043E" w:rsidP="4794B6FC"/>
    <w:p w14:paraId="142CE0C3" w14:textId="2F114761" w:rsidR="009B043E" w:rsidRDefault="009B043E" w:rsidP="4794B6FC"/>
    <w:p w14:paraId="07E2FC00" w14:textId="6AA2D073" w:rsidR="009B043E" w:rsidRDefault="00760ADB" w:rsidP="00760ADB">
      <w:r>
        <w:rPr>
          <w:noProof/>
        </w:rPr>
        <w:drawing>
          <wp:inline distT="0" distB="0" distL="0" distR="0" wp14:anchorId="7CF4EFE5" wp14:editId="22957E5C">
            <wp:extent cx="5760720" cy="2199548"/>
            <wp:effectExtent l="0" t="0" r="0" b="0"/>
            <wp:docPr id="1029157635" name="Picture 1029157635" descr="Ein Bild, das Text, Reihe,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57635" name="Picture 1029157635" descr="Ein Bild, das Text, Reihe, Diagramm, Schrift enthält.&#10;&#10;Automatisch generierte Beschreibung"/>
                    <pic:cNvPicPr/>
                  </pic:nvPicPr>
                  <pic:blipFill>
                    <a:blip r:embed="rId27">
                      <a:extLst>
                        <a:ext uri="{28A0092B-C50C-407E-A947-70E740481C1C}">
                          <a14:useLocalDpi xmlns:a14="http://schemas.microsoft.com/office/drawing/2010/main" val="0"/>
                        </a:ext>
                      </a:extLst>
                    </a:blip>
                    <a:stretch>
                      <a:fillRect/>
                    </a:stretch>
                  </pic:blipFill>
                  <pic:spPr>
                    <a:xfrm>
                      <a:off x="0" y="0"/>
                      <a:ext cx="5760720" cy="2199548"/>
                    </a:xfrm>
                    <a:prstGeom prst="rect">
                      <a:avLst/>
                    </a:prstGeom>
                  </pic:spPr>
                </pic:pic>
              </a:graphicData>
            </a:graphic>
          </wp:inline>
        </w:drawing>
      </w:r>
      <w:r w:rsidR="00F02E54">
        <w:rPr>
          <w:noProof/>
        </w:rPr>
        <w:drawing>
          <wp:inline distT="0" distB="0" distL="0" distR="0" wp14:anchorId="0323AF23" wp14:editId="4B58C86E">
            <wp:extent cx="5512086" cy="4654790"/>
            <wp:effectExtent l="0" t="0" r="0" b="0"/>
            <wp:docPr id="1522060878" name="Picture 1522060878"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60878" name="Picture 1522060878" descr="Ein Bild, das Text, Diagramm, Reihe, Screenshot enthält.&#10;&#10;Automatisch generierte Beschreibung"/>
                    <pic:cNvPicPr/>
                  </pic:nvPicPr>
                  <pic:blipFill>
                    <a:blip r:embed="rId28">
                      <a:extLst>
                        <a:ext uri="{28A0092B-C50C-407E-A947-70E740481C1C}">
                          <a14:useLocalDpi xmlns:a14="http://schemas.microsoft.com/office/drawing/2010/main" val="0"/>
                        </a:ext>
                      </a:extLst>
                    </a:blip>
                    <a:stretch>
                      <a:fillRect/>
                    </a:stretch>
                  </pic:blipFill>
                  <pic:spPr>
                    <a:xfrm>
                      <a:off x="0" y="0"/>
                      <a:ext cx="5512086" cy="4654790"/>
                    </a:xfrm>
                    <a:prstGeom prst="rect">
                      <a:avLst/>
                    </a:prstGeom>
                  </pic:spPr>
                </pic:pic>
              </a:graphicData>
            </a:graphic>
          </wp:inline>
        </w:drawing>
      </w:r>
      <w:r w:rsidR="009B043E">
        <w:rPr>
          <w:noProof/>
        </w:rPr>
        <w:drawing>
          <wp:inline distT="0" distB="0" distL="0" distR="0" wp14:anchorId="1E5AD3BD" wp14:editId="05854EDE">
            <wp:extent cx="5762626" cy="2114550"/>
            <wp:effectExtent l="0" t="0" r="0" b="0"/>
            <wp:docPr id="885942205" name="Picture 885942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762626" cy="2114550"/>
                    </a:xfrm>
                    <a:prstGeom prst="rect">
                      <a:avLst/>
                    </a:prstGeom>
                  </pic:spPr>
                </pic:pic>
              </a:graphicData>
            </a:graphic>
          </wp:inline>
        </w:drawing>
      </w:r>
    </w:p>
    <w:p w14:paraId="0D401A55" w14:textId="6EC8AA4A" w:rsidR="009B043E" w:rsidRDefault="009B043E" w:rsidP="4794B6FC">
      <w:r>
        <w:rPr>
          <w:noProof/>
        </w:rPr>
        <w:drawing>
          <wp:inline distT="0" distB="0" distL="0" distR="0" wp14:anchorId="7C5EBE9F" wp14:editId="14F45880">
            <wp:extent cx="5762626" cy="3467100"/>
            <wp:effectExtent l="0" t="0" r="0" b="0"/>
            <wp:docPr id="393418366" name="Picture 393418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762626" cy="3467100"/>
                    </a:xfrm>
                    <a:prstGeom prst="rect">
                      <a:avLst/>
                    </a:prstGeom>
                  </pic:spPr>
                </pic:pic>
              </a:graphicData>
            </a:graphic>
          </wp:inline>
        </w:drawing>
      </w:r>
    </w:p>
    <w:p w14:paraId="43798E0B" w14:textId="20D92872" w:rsidR="009B043E" w:rsidRDefault="009B043E" w:rsidP="4794B6FC"/>
    <w:p w14:paraId="24D31591" w14:textId="362A45BD" w:rsidR="009B043E" w:rsidRDefault="009B043E" w:rsidP="4794B6FC">
      <w:pPr>
        <w:sectPr w:rsidR="009B043E" w:rsidSect="00E0475C">
          <w:pgSz w:w="11906" w:h="16838"/>
          <w:pgMar w:top="1417" w:right="1417" w:bottom="1134" w:left="1417" w:header="708" w:footer="708" w:gutter="0"/>
          <w:cols w:space="708"/>
          <w:docGrid w:linePitch="360"/>
        </w:sectPr>
      </w:pPr>
      <w:r>
        <w:rPr>
          <w:noProof/>
        </w:rPr>
        <w:drawing>
          <wp:inline distT="0" distB="0" distL="0" distR="0" wp14:anchorId="4B8B1A8B" wp14:editId="28C9C5AA">
            <wp:extent cx="5762626" cy="2438400"/>
            <wp:effectExtent l="0" t="0" r="0" b="0"/>
            <wp:docPr id="365326435" name="Picture 365326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762626" cy="2438400"/>
                    </a:xfrm>
                    <a:prstGeom prst="rect">
                      <a:avLst/>
                    </a:prstGeom>
                  </pic:spPr>
                </pic:pic>
              </a:graphicData>
            </a:graphic>
          </wp:inline>
        </w:drawing>
      </w:r>
    </w:p>
    <w:p w14:paraId="3E8286C0" w14:textId="41243384" w:rsidR="00CF0841" w:rsidRPr="00241E12" w:rsidRDefault="00CF0841" w:rsidP="00272A78">
      <w:pPr>
        <w:pStyle w:val="Heading2"/>
        <w:spacing w:before="0"/>
        <w:rPr>
          <w:rFonts w:asciiTheme="minorHAnsi" w:hAnsiTheme="minorHAnsi" w:cstheme="minorHAnsi"/>
        </w:rPr>
      </w:pPr>
      <w:bookmarkStart w:id="15" w:name="_Toc115257131"/>
      <w:r>
        <w:rPr>
          <w:rFonts w:asciiTheme="minorHAnsi" w:hAnsiTheme="minorHAnsi" w:cstheme="minorHAnsi"/>
          <w:color w:val="auto"/>
          <w:sz w:val="32"/>
          <w:szCs w:val="32"/>
        </w:rPr>
        <w:t>Funktionalitätsplanung</w:t>
      </w:r>
      <w:bookmarkEnd w:id="15"/>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leGrid"/>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2F2EA76F">
        <w:trPr>
          <w:trHeight w:val="857"/>
        </w:trPr>
        <w:tc>
          <w:tcPr>
            <w:tcW w:w="675" w:type="dxa"/>
            <w:tcBorders>
              <w:bottom w:val="single" w:sz="4" w:space="0" w:color="auto"/>
            </w:tcBorders>
            <w:shd w:val="clear" w:color="auto" w:fill="BFBFBF" w:themeFill="background1" w:themeFillShade="BF"/>
          </w:tcPr>
          <w:bookmarkEnd w:id="11"/>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2F2EA76F">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2C30B719" w:rsidR="004C0A04" w:rsidRPr="00272A78" w:rsidRDefault="006B2D3C" w:rsidP="006B2D3C">
            <w:pPr>
              <w:rPr>
                <w:b/>
              </w:rPr>
            </w:pPr>
            <w:r w:rsidRPr="7FFC6232">
              <w:rPr>
                <w:b/>
              </w:rPr>
              <w:t>Registrierung</w:t>
            </w:r>
            <w:r w:rsidR="7FFC6232" w:rsidRPr="7FFC6232">
              <w:rPr>
                <w:b/>
                <w:bCs/>
              </w:rPr>
              <w:t>/ Login</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2BA5A5F0" w:rsidR="004C0A04" w:rsidRPr="00272A78" w:rsidRDefault="00D46B44" w:rsidP="006B2D3C">
            <w:pPr>
              <w:rPr>
                <w:rFonts w:cstheme="minorHAnsi"/>
              </w:rPr>
            </w:pPr>
            <w:r>
              <w:t>offen</w:t>
            </w:r>
          </w:p>
        </w:tc>
      </w:tr>
      <w:tr w:rsidR="004C0A04" w:rsidRPr="00CF0841" w14:paraId="3D5BECE9" w14:textId="77777777" w:rsidTr="2F2EA76F">
        <w:trPr>
          <w:trHeight w:val="551"/>
        </w:trPr>
        <w:tc>
          <w:tcPr>
            <w:tcW w:w="675" w:type="dxa"/>
            <w:shd w:val="clear" w:color="auto" w:fill="AEAAAA" w:themeFill="background2" w:themeFillShade="BF"/>
          </w:tcPr>
          <w:p w14:paraId="73169455" w14:textId="77777777" w:rsidR="004C0A04" w:rsidRPr="00272A78" w:rsidRDefault="004C0A04" w:rsidP="006B2D3C">
            <w:pPr>
              <w:rPr>
                <w:rFonts w:cstheme="minorHAnsi"/>
              </w:rPr>
            </w:pPr>
            <w:r w:rsidRPr="00272A78">
              <w:rPr>
                <w:rFonts w:cstheme="minorHAnsi"/>
              </w:rPr>
              <w:t>1.1</w:t>
            </w:r>
          </w:p>
        </w:tc>
        <w:tc>
          <w:tcPr>
            <w:tcW w:w="1560" w:type="dxa"/>
            <w:shd w:val="clear" w:color="auto" w:fill="AEAAAA" w:themeFill="background2" w:themeFillShade="BF"/>
          </w:tcPr>
          <w:p w14:paraId="44457970" w14:textId="43B6F59E" w:rsidR="004C0A04" w:rsidRPr="00272A78" w:rsidRDefault="7FFC6232" w:rsidP="006B2D3C">
            <w:r w:rsidRPr="7FFC6232">
              <w:t>Registrierung</w:t>
            </w:r>
          </w:p>
        </w:tc>
        <w:tc>
          <w:tcPr>
            <w:tcW w:w="1701" w:type="dxa"/>
            <w:shd w:val="clear" w:color="auto" w:fill="AEAAAA" w:themeFill="background2" w:themeFillShade="BF"/>
          </w:tcPr>
          <w:p w14:paraId="08531664" w14:textId="2F3D7278" w:rsidR="004C0A04" w:rsidRPr="00272A78" w:rsidRDefault="004C0A04" w:rsidP="006B2D3C"/>
        </w:tc>
        <w:tc>
          <w:tcPr>
            <w:tcW w:w="1482" w:type="dxa"/>
            <w:shd w:val="clear" w:color="auto" w:fill="AEAAAA" w:themeFill="background2" w:themeFillShade="BF"/>
          </w:tcPr>
          <w:p w14:paraId="24542B55" w14:textId="723506DC" w:rsidR="004C0A04" w:rsidRPr="00272A78" w:rsidRDefault="004C0A04" w:rsidP="28417FD0"/>
          <w:p w14:paraId="724F8EC1" w14:textId="49692595" w:rsidR="004C0A04" w:rsidRPr="00272A78" w:rsidRDefault="004C0A04" w:rsidP="28417FD0">
            <w:pPr>
              <w:spacing w:line="259" w:lineRule="auto"/>
              <w:rPr>
                <w:rFonts w:ascii="Calibri" w:eastAsia="Calibri" w:hAnsi="Calibri" w:cs="Calibri"/>
                <w:color w:val="000000" w:themeColor="text1"/>
              </w:rPr>
            </w:pPr>
          </w:p>
          <w:p w14:paraId="5858A468" w14:textId="7D3B9C4A" w:rsidR="004C0A04" w:rsidRPr="00272A78" w:rsidRDefault="004C0A04" w:rsidP="006B2D3C"/>
        </w:tc>
        <w:tc>
          <w:tcPr>
            <w:tcW w:w="1353" w:type="dxa"/>
            <w:shd w:val="clear" w:color="auto" w:fill="AEAAAA" w:themeFill="background2" w:themeFillShade="BF"/>
          </w:tcPr>
          <w:p w14:paraId="01A3C6CE" w14:textId="12805EAD" w:rsidR="004C0A04" w:rsidRPr="00272A78" w:rsidRDefault="28417FD0" w:rsidP="00EA2BA7">
            <w:pPr>
              <w:spacing w:line="259" w:lineRule="auto"/>
              <w:rPr>
                <w:rFonts w:ascii="Calibri" w:eastAsia="Calibri" w:hAnsi="Calibri" w:cs="Calibri"/>
              </w:rPr>
            </w:pPr>
            <w:r w:rsidRPr="28417FD0">
              <w:rPr>
                <w:rFonts w:ascii="Calibri" w:eastAsia="Calibri" w:hAnsi="Calibri" w:cs="Calibri"/>
                <w:color w:val="000000" w:themeColor="text1"/>
              </w:rPr>
              <w:t>1.1</w:t>
            </w:r>
            <w:r w:rsidR="00EA2BA7">
              <w:rPr>
                <w:rFonts w:ascii="Calibri" w:eastAsia="Calibri" w:hAnsi="Calibri" w:cs="Calibri"/>
              </w:rPr>
              <w:t xml:space="preserve">, </w:t>
            </w:r>
            <w:r w:rsidRPr="28417FD0">
              <w:rPr>
                <w:rFonts w:ascii="Calibri" w:eastAsia="Calibri" w:hAnsi="Calibri" w:cs="Calibri"/>
                <w:color w:val="000000" w:themeColor="text1"/>
              </w:rPr>
              <w:t>1.6</w:t>
            </w:r>
            <w:r w:rsidR="00EA2BA7">
              <w:rPr>
                <w:rFonts w:ascii="Calibri" w:eastAsia="Calibri" w:hAnsi="Calibri" w:cs="Calibri"/>
              </w:rPr>
              <w:t xml:space="preserve">, </w:t>
            </w:r>
            <w:r w:rsidRPr="28417FD0">
              <w:rPr>
                <w:rFonts w:ascii="Calibri" w:eastAsia="Calibri" w:hAnsi="Calibri" w:cs="Calibri"/>
                <w:color w:val="000000" w:themeColor="text1"/>
              </w:rPr>
              <w:t>1.7</w:t>
            </w:r>
          </w:p>
          <w:p w14:paraId="5C3B015B" w14:textId="738C80D7" w:rsidR="004C0A04" w:rsidRPr="00272A78" w:rsidRDefault="004C0A04" w:rsidP="006B2D3C"/>
        </w:tc>
        <w:tc>
          <w:tcPr>
            <w:tcW w:w="1701" w:type="dxa"/>
            <w:shd w:val="clear" w:color="auto" w:fill="AEAAAA" w:themeFill="background2" w:themeFillShade="BF"/>
          </w:tcPr>
          <w:p w14:paraId="5BA81082" w14:textId="76E5780A" w:rsidR="004C0A04" w:rsidRPr="00272A78" w:rsidRDefault="004C0A04" w:rsidP="006B2D3C">
            <w:pPr>
              <w:rPr>
                <w:rFonts w:cstheme="minorHAnsi"/>
              </w:rPr>
            </w:pPr>
          </w:p>
        </w:tc>
        <w:tc>
          <w:tcPr>
            <w:tcW w:w="850" w:type="dxa"/>
            <w:shd w:val="clear" w:color="auto" w:fill="AEAAAA" w:themeFill="background2" w:themeFillShade="BF"/>
          </w:tcPr>
          <w:p w14:paraId="598E2630" w14:textId="45AB731F" w:rsidR="004C0A04" w:rsidRPr="00272A78" w:rsidRDefault="00027950" w:rsidP="006B2D3C">
            <w:r>
              <w:t>offen</w:t>
            </w:r>
          </w:p>
        </w:tc>
      </w:tr>
      <w:tr w:rsidR="7FFC6232" w14:paraId="38502CE5" w14:textId="77777777" w:rsidTr="2F2EA76F">
        <w:trPr>
          <w:trHeight w:val="551"/>
        </w:trPr>
        <w:tc>
          <w:tcPr>
            <w:tcW w:w="675" w:type="dxa"/>
            <w:shd w:val="clear" w:color="auto" w:fill="D0CECE" w:themeFill="background2" w:themeFillShade="E6"/>
          </w:tcPr>
          <w:p w14:paraId="2B790F61" w14:textId="5D02D022" w:rsidR="7FFC6232" w:rsidRDefault="7FFC6232" w:rsidP="7FFC6232">
            <w:r w:rsidRPr="7FFC6232">
              <w:t>1.1.1</w:t>
            </w:r>
          </w:p>
        </w:tc>
        <w:tc>
          <w:tcPr>
            <w:tcW w:w="1560" w:type="dxa"/>
            <w:shd w:val="clear" w:color="auto" w:fill="D0CECE" w:themeFill="background2" w:themeFillShade="E6"/>
          </w:tcPr>
          <w:p w14:paraId="519586AD" w14:textId="733EACAE" w:rsidR="7FFC6232" w:rsidRDefault="7FFC6232" w:rsidP="7FFC6232">
            <w:r w:rsidRPr="7FFC6232">
              <w:t>Frontend</w:t>
            </w:r>
          </w:p>
        </w:tc>
        <w:tc>
          <w:tcPr>
            <w:tcW w:w="1701" w:type="dxa"/>
            <w:shd w:val="clear" w:color="auto" w:fill="D0CECE" w:themeFill="background2" w:themeFillShade="E6"/>
          </w:tcPr>
          <w:p w14:paraId="4AF6F5E6" w14:textId="39031291" w:rsidR="7FFC6232" w:rsidRDefault="7FFC6232" w:rsidP="7FFC6232">
            <w:r w:rsidRPr="7FFC6232">
              <w:t>Beyza Alhanoglu</w:t>
            </w:r>
          </w:p>
        </w:tc>
        <w:tc>
          <w:tcPr>
            <w:tcW w:w="1482" w:type="dxa"/>
            <w:shd w:val="clear" w:color="auto" w:fill="D0CECE" w:themeFill="background2" w:themeFillShade="E6"/>
          </w:tcPr>
          <w:p w14:paraId="0D550AF9" w14:textId="770824FB" w:rsidR="7FFC6232" w:rsidRDefault="6C2B3BB8" w:rsidP="7FFC6232">
            <w:r>
              <w:t>1.2.1</w:t>
            </w:r>
          </w:p>
        </w:tc>
        <w:tc>
          <w:tcPr>
            <w:tcW w:w="1353" w:type="dxa"/>
            <w:shd w:val="clear" w:color="auto" w:fill="D0CECE" w:themeFill="background2" w:themeFillShade="E6"/>
          </w:tcPr>
          <w:p w14:paraId="30CC344A" w14:textId="00FBEAB9" w:rsidR="7FFC6232" w:rsidRDefault="6C2B3BB8" w:rsidP="7FFC6232">
            <w:r>
              <w:t>1.1, 1.3</w:t>
            </w:r>
          </w:p>
        </w:tc>
        <w:tc>
          <w:tcPr>
            <w:tcW w:w="1701" w:type="dxa"/>
            <w:shd w:val="clear" w:color="auto" w:fill="D0CECE" w:themeFill="background2" w:themeFillShade="E6"/>
          </w:tcPr>
          <w:p w14:paraId="670DA24E" w14:textId="17A98ABF" w:rsidR="7FFC6232" w:rsidRDefault="7FFC6232" w:rsidP="7FFC6232"/>
        </w:tc>
        <w:tc>
          <w:tcPr>
            <w:tcW w:w="850" w:type="dxa"/>
            <w:shd w:val="clear" w:color="auto" w:fill="D0CECE" w:themeFill="background2" w:themeFillShade="E6"/>
          </w:tcPr>
          <w:p w14:paraId="3ED57FA8" w14:textId="5103E9EE" w:rsidR="7FFC6232" w:rsidRDefault="6C2B3BB8" w:rsidP="7FFC6232">
            <w:r>
              <w:t>offen</w:t>
            </w:r>
          </w:p>
        </w:tc>
      </w:tr>
      <w:tr w:rsidR="004C0A04" w:rsidRPr="00CF0841" w14:paraId="688042CA" w14:textId="77777777" w:rsidTr="2F2EA76F">
        <w:trPr>
          <w:trHeight w:val="561"/>
        </w:trPr>
        <w:tc>
          <w:tcPr>
            <w:tcW w:w="675" w:type="dxa"/>
            <w:shd w:val="clear" w:color="auto" w:fill="D0CECE" w:themeFill="background2" w:themeFillShade="E6"/>
          </w:tcPr>
          <w:p w14:paraId="0A9C6896" w14:textId="320E13F5" w:rsidR="004C0A04" w:rsidRPr="00272A78" w:rsidRDefault="7FFC6232" w:rsidP="006B2D3C">
            <w:r w:rsidRPr="7FFC6232">
              <w:t>1.</w:t>
            </w:r>
            <w:r w:rsidR="004C0A04" w:rsidRPr="7FFC6232">
              <w:t>1.2</w:t>
            </w:r>
          </w:p>
        </w:tc>
        <w:tc>
          <w:tcPr>
            <w:tcW w:w="1560" w:type="dxa"/>
            <w:shd w:val="clear" w:color="auto" w:fill="D0CECE" w:themeFill="background2" w:themeFillShade="E6"/>
          </w:tcPr>
          <w:p w14:paraId="2D64EFFA" w14:textId="53213598" w:rsidR="004C0A04" w:rsidRPr="00272A78" w:rsidRDefault="7FFC6232" w:rsidP="7FFC6232">
            <w:pPr>
              <w:spacing w:line="259" w:lineRule="auto"/>
            </w:pPr>
            <w:r w:rsidRPr="7FFC6232">
              <w:t>Backend</w:t>
            </w:r>
          </w:p>
        </w:tc>
        <w:tc>
          <w:tcPr>
            <w:tcW w:w="1701" w:type="dxa"/>
            <w:shd w:val="clear" w:color="auto" w:fill="D0CECE" w:themeFill="background2" w:themeFillShade="E6"/>
          </w:tcPr>
          <w:p w14:paraId="69B8AD56" w14:textId="08AB73BA" w:rsidR="004C0A04" w:rsidRPr="00272A78" w:rsidRDefault="7FFC6232" w:rsidP="7FFC6232">
            <w:pPr>
              <w:spacing w:line="259" w:lineRule="auto"/>
            </w:pPr>
            <w:r w:rsidRPr="7FFC6232">
              <w:t>Soufian Khennousse</w:t>
            </w:r>
          </w:p>
        </w:tc>
        <w:tc>
          <w:tcPr>
            <w:tcW w:w="1482" w:type="dxa"/>
            <w:shd w:val="clear" w:color="auto" w:fill="D0CECE" w:themeFill="background2" w:themeFillShade="E6"/>
          </w:tcPr>
          <w:p w14:paraId="377498A6" w14:textId="66F992CA" w:rsidR="004C0A04" w:rsidRPr="00272A78" w:rsidRDefault="004C0A04" w:rsidP="006B2D3C">
            <w:r w:rsidRPr="6F9F9EB8">
              <w:t>1.1.</w:t>
            </w:r>
            <w:r w:rsidR="6F9F9EB8" w:rsidRPr="6F9F9EB8">
              <w:t>1</w:t>
            </w:r>
          </w:p>
        </w:tc>
        <w:tc>
          <w:tcPr>
            <w:tcW w:w="1353" w:type="dxa"/>
            <w:shd w:val="clear" w:color="auto" w:fill="D0CECE" w:themeFill="background2" w:themeFillShade="E6"/>
          </w:tcPr>
          <w:p w14:paraId="1CFC0A92" w14:textId="75453545" w:rsidR="004C0A04" w:rsidRPr="00272A78" w:rsidRDefault="1169AC62" w:rsidP="006B2D3C">
            <w:r w:rsidRPr="1169AC62">
              <w:t>1.1, 1.6, 1.7</w:t>
            </w:r>
          </w:p>
        </w:tc>
        <w:tc>
          <w:tcPr>
            <w:tcW w:w="1701" w:type="dxa"/>
            <w:shd w:val="clear" w:color="auto" w:fill="D0CECE" w:themeFill="background2" w:themeFillShade="E6"/>
          </w:tcPr>
          <w:p w14:paraId="0F10E329" w14:textId="5EAFE549" w:rsidR="004C0A04" w:rsidRPr="00272A78" w:rsidRDefault="004C0A04" w:rsidP="006B2D3C">
            <w:pPr>
              <w:rPr>
                <w:rFonts w:cstheme="minorHAnsi"/>
              </w:rPr>
            </w:pPr>
          </w:p>
        </w:tc>
        <w:tc>
          <w:tcPr>
            <w:tcW w:w="850" w:type="dxa"/>
            <w:shd w:val="clear" w:color="auto" w:fill="D0CECE" w:themeFill="background2" w:themeFillShade="E6"/>
          </w:tcPr>
          <w:p w14:paraId="15E760FB" w14:textId="03A5C052" w:rsidR="004C0A04" w:rsidRPr="00272A78" w:rsidRDefault="1169AC62" w:rsidP="006B2D3C">
            <w:r w:rsidRPr="1169AC62">
              <w:t>offen</w:t>
            </w:r>
          </w:p>
        </w:tc>
      </w:tr>
      <w:tr w:rsidR="004C0A04" w:rsidRPr="00CF0841" w14:paraId="6E64BA3E" w14:textId="77777777" w:rsidTr="2F2EA76F">
        <w:trPr>
          <w:trHeight w:val="284"/>
        </w:trPr>
        <w:tc>
          <w:tcPr>
            <w:tcW w:w="675" w:type="dxa"/>
            <w:shd w:val="clear" w:color="auto" w:fill="AEAAAA" w:themeFill="background2" w:themeFillShade="BF"/>
          </w:tcPr>
          <w:p w14:paraId="1B8F35C6" w14:textId="570AC4C5" w:rsidR="004C0A04" w:rsidRPr="00272A78" w:rsidRDefault="004C0A04" w:rsidP="006B2D3C">
            <w:r w:rsidRPr="7FFC6232">
              <w:t>1.2</w:t>
            </w:r>
          </w:p>
        </w:tc>
        <w:tc>
          <w:tcPr>
            <w:tcW w:w="1560" w:type="dxa"/>
            <w:shd w:val="clear" w:color="auto" w:fill="AEAAAA" w:themeFill="background2" w:themeFillShade="BF"/>
          </w:tcPr>
          <w:p w14:paraId="600EA01B" w14:textId="440288DC" w:rsidR="004C0A04" w:rsidRPr="00272A78" w:rsidRDefault="7FFC6232" w:rsidP="006B2D3C">
            <w:r w:rsidRPr="7FFC6232">
              <w:t>Login</w:t>
            </w:r>
          </w:p>
        </w:tc>
        <w:tc>
          <w:tcPr>
            <w:tcW w:w="1701" w:type="dxa"/>
            <w:shd w:val="clear" w:color="auto" w:fill="AEAAAA" w:themeFill="background2" w:themeFillShade="BF"/>
          </w:tcPr>
          <w:p w14:paraId="0A3B9EF9" w14:textId="7B335096" w:rsidR="004C0A04" w:rsidRPr="00272A78" w:rsidRDefault="004C0A04" w:rsidP="006B2D3C"/>
        </w:tc>
        <w:tc>
          <w:tcPr>
            <w:tcW w:w="1482" w:type="dxa"/>
            <w:shd w:val="clear" w:color="auto" w:fill="AEAAAA" w:themeFill="background2" w:themeFillShade="BF"/>
          </w:tcPr>
          <w:p w14:paraId="554BBE21" w14:textId="35C266E4" w:rsidR="004C0A04" w:rsidRPr="00272A78" w:rsidRDefault="004C0A04" w:rsidP="28417FD0">
            <w:pPr>
              <w:tabs>
                <w:tab w:val="left" w:pos="775"/>
              </w:tabs>
              <w:spacing w:line="259" w:lineRule="auto"/>
              <w:rPr>
                <w:rFonts w:ascii="Calibri" w:eastAsia="Calibri" w:hAnsi="Calibri" w:cs="Calibri"/>
                <w:color w:val="000000" w:themeColor="text1"/>
              </w:rPr>
            </w:pPr>
          </w:p>
        </w:tc>
        <w:tc>
          <w:tcPr>
            <w:tcW w:w="1353" w:type="dxa"/>
            <w:shd w:val="clear" w:color="auto" w:fill="AEAAAA" w:themeFill="background2" w:themeFillShade="BF"/>
          </w:tcPr>
          <w:p w14:paraId="4815E75D" w14:textId="5D7A0CE1" w:rsidR="004C0A04" w:rsidRPr="00272A78" w:rsidRDefault="004C0A04" w:rsidP="28417FD0">
            <w:pPr>
              <w:tabs>
                <w:tab w:val="left" w:pos="775"/>
              </w:tabs>
              <w:spacing w:line="259" w:lineRule="auto"/>
              <w:rPr>
                <w:rFonts w:ascii="Calibri" w:eastAsia="Calibri" w:hAnsi="Calibri" w:cs="Calibri"/>
                <w:color w:val="000000" w:themeColor="text1"/>
              </w:rPr>
            </w:pPr>
          </w:p>
          <w:p w14:paraId="67B9CBE9" w14:textId="3304636B" w:rsidR="004C0A04" w:rsidRPr="00272A78" w:rsidRDefault="004C0A04" w:rsidP="006B2D3C"/>
        </w:tc>
        <w:tc>
          <w:tcPr>
            <w:tcW w:w="1701" w:type="dxa"/>
            <w:shd w:val="clear" w:color="auto" w:fill="AEAAAA" w:themeFill="background2" w:themeFillShade="BF"/>
          </w:tcPr>
          <w:p w14:paraId="55C9C9A9" w14:textId="0C2E4FD8" w:rsidR="004C0A04" w:rsidRPr="00272A78" w:rsidRDefault="004C0A04" w:rsidP="006B2D3C">
            <w:pPr>
              <w:rPr>
                <w:rFonts w:cstheme="minorHAnsi"/>
              </w:rPr>
            </w:pPr>
          </w:p>
        </w:tc>
        <w:tc>
          <w:tcPr>
            <w:tcW w:w="850" w:type="dxa"/>
            <w:shd w:val="clear" w:color="auto" w:fill="AEAAAA" w:themeFill="background2" w:themeFillShade="BF"/>
          </w:tcPr>
          <w:p w14:paraId="394A31C9" w14:textId="22E03D91" w:rsidR="004C0A04" w:rsidRPr="00272A78" w:rsidRDefault="00D46B44" w:rsidP="006B2D3C">
            <w:pPr>
              <w:rPr>
                <w:rFonts w:cstheme="minorHAnsi"/>
              </w:rPr>
            </w:pPr>
            <w:r>
              <w:t>offen</w:t>
            </w:r>
          </w:p>
        </w:tc>
      </w:tr>
      <w:tr w:rsidR="7FFC6232" w14:paraId="64668027" w14:textId="77777777" w:rsidTr="2F2EA76F">
        <w:trPr>
          <w:trHeight w:val="284"/>
        </w:trPr>
        <w:tc>
          <w:tcPr>
            <w:tcW w:w="675" w:type="dxa"/>
            <w:shd w:val="clear" w:color="auto" w:fill="D0CECE" w:themeFill="background2" w:themeFillShade="E6"/>
          </w:tcPr>
          <w:p w14:paraId="3F3E9895" w14:textId="6D5B4650" w:rsidR="7FFC6232" w:rsidRDefault="7FFC6232" w:rsidP="7FFC6232">
            <w:r w:rsidRPr="7FFC6232">
              <w:t>1.2.1</w:t>
            </w:r>
          </w:p>
        </w:tc>
        <w:tc>
          <w:tcPr>
            <w:tcW w:w="1560" w:type="dxa"/>
            <w:shd w:val="clear" w:color="auto" w:fill="D0CECE" w:themeFill="background2" w:themeFillShade="E6"/>
          </w:tcPr>
          <w:p w14:paraId="3C644120" w14:textId="56CA2ED6" w:rsidR="7FFC6232" w:rsidRDefault="7FFC6232" w:rsidP="7FFC6232">
            <w:r w:rsidRPr="7FFC6232">
              <w:t>Frontend</w:t>
            </w:r>
          </w:p>
        </w:tc>
        <w:tc>
          <w:tcPr>
            <w:tcW w:w="1701" w:type="dxa"/>
            <w:shd w:val="clear" w:color="auto" w:fill="D0CECE" w:themeFill="background2" w:themeFillShade="E6"/>
          </w:tcPr>
          <w:p w14:paraId="62017E18" w14:textId="7D2F91A4" w:rsidR="7FFC6232" w:rsidRDefault="7FFC6232" w:rsidP="7FFC6232">
            <w:pPr>
              <w:spacing w:line="259" w:lineRule="auto"/>
            </w:pPr>
            <w:r w:rsidRPr="7FFC6232">
              <w:t>Saman Schero</w:t>
            </w:r>
          </w:p>
        </w:tc>
        <w:tc>
          <w:tcPr>
            <w:tcW w:w="1482" w:type="dxa"/>
            <w:shd w:val="clear" w:color="auto" w:fill="D0CECE" w:themeFill="background2" w:themeFillShade="E6"/>
          </w:tcPr>
          <w:p w14:paraId="36DA141F" w14:textId="08AE1B1F" w:rsidR="7FFC6232" w:rsidRDefault="7FFC6232" w:rsidP="7FFC6232"/>
        </w:tc>
        <w:tc>
          <w:tcPr>
            <w:tcW w:w="1353" w:type="dxa"/>
            <w:shd w:val="clear" w:color="auto" w:fill="D0CECE" w:themeFill="background2" w:themeFillShade="E6"/>
          </w:tcPr>
          <w:p w14:paraId="452C7D3A" w14:textId="14930D03" w:rsidR="7FFC6232" w:rsidRDefault="7FFC6232" w:rsidP="7FFC6232"/>
        </w:tc>
        <w:tc>
          <w:tcPr>
            <w:tcW w:w="1701" w:type="dxa"/>
            <w:shd w:val="clear" w:color="auto" w:fill="D0CECE" w:themeFill="background2" w:themeFillShade="E6"/>
          </w:tcPr>
          <w:p w14:paraId="0B196DBB" w14:textId="5CE51D2A" w:rsidR="7FFC6232" w:rsidRDefault="7FFC6232" w:rsidP="7FFC6232"/>
        </w:tc>
        <w:tc>
          <w:tcPr>
            <w:tcW w:w="850" w:type="dxa"/>
            <w:shd w:val="clear" w:color="auto" w:fill="D0CECE" w:themeFill="background2" w:themeFillShade="E6"/>
          </w:tcPr>
          <w:p w14:paraId="3DE0BC30" w14:textId="5E47DBB5" w:rsidR="7FFC6232" w:rsidRDefault="28417FD0" w:rsidP="7FFC6232">
            <w:r>
              <w:t>Fertig</w:t>
            </w:r>
          </w:p>
        </w:tc>
      </w:tr>
      <w:tr w:rsidR="7FFC6232" w14:paraId="51A2986A" w14:textId="77777777" w:rsidTr="2F2EA76F">
        <w:trPr>
          <w:trHeight w:val="284"/>
        </w:trPr>
        <w:tc>
          <w:tcPr>
            <w:tcW w:w="675" w:type="dxa"/>
            <w:shd w:val="clear" w:color="auto" w:fill="D0CECE" w:themeFill="background2" w:themeFillShade="E6"/>
          </w:tcPr>
          <w:p w14:paraId="0F21300B" w14:textId="2128A5A8" w:rsidR="7FFC6232" w:rsidRDefault="7FFC6232" w:rsidP="7FFC6232">
            <w:r w:rsidRPr="7FFC6232">
              <w:t>1.2.2</w:t>
            </w:r>
          </w:p>
        </w:tc>
        <w:tc>
          <w:tcPr>
            <w:tcW w:w="1560" w:type="dxa"/>
            <w:shd w:val="clear" w:color="auto" w:fill="D0CECE" w:themeFill="background2" w:themeFillShade="E6"/>
          </w:tcPr>
          <w:p w14:paraId="3593CEBC" w14:textId="7F9E2483" w:rsidR="7FFC6232" w:rsidRDefault="7FFC6232" w:rsidP="7FFC6232">
            <w:r w:rsidRPr="7FFC6232">
              <w:t>Backend</w:t>
            </w:r>
          </w:p>
        </w:tc>
        <w:tc>
          <w:tcPr>
            <w:tcW w:w="1701" w:type="dxa"/>
            <w:shd w:val="clear" w:color="auto" w:fill="D0CECE" w:themeFill="background2" w:themeFillShade="E6"/>
          </w:tcPr>
          <w:p w14:paraId="10619D2F" w14:textId="1E291A51" w:rsidR="7FFC6232" w:rsidRDefault="7FFC6232" w:rsidP="7FFC6232">
            <w:pPr>
              <w:spacing w:line="259" w:lineRule="auto"/>
            </w:pPr>
            <w:r w:rsidRPr="7FFC6232">
              <w:t>Özgürcan Cevlani</w:t>
            </w:r>
          </w:p>
        </w:tc>
        <w:tc>
          <w:tcPr>
            <w:tcW w:w="1482" w:type="dxa"/>
            <w:shd w:val="clear" w:color="auto" w:fill="D0CECE" w:themeFill="background2" w:themeFillShade="E6"/>
          </w:tcPr>
          <w:p w14:paraId="55252F3B" w14:textId="5AE18A7E" w:rsidR="7FFC6232" w:rsidRDefault="71723AB8" w:rsidP="7FFC6232">
            <w:r>
              <w:t>1.</w:t>
            </w:r>
            <w:r w:rsidR="0DF179B2">
              <w:t>1</w:t>
            </w:r>
          </w:p>
        </w:tc>
        <w:tc>
          <w:tcPr>
            <w:tcW w:w="1353" w:type="dxa"/>
            <w:shd w:val="clear" w:color="auto" w:fill="D0CECE" w:themeFill="background2" w:themeFillShade="E6"/>
          </w:tcPr>
          <w:p w14:paraId="0CF62EA5" w14:textId="6D67160E" w:rsidR="7FFC6232" w:rsidRDefault="2F2EA76F" w:rsidP="7FFC6232">
            <w:r>
              <w:t>1.3</w:t>
            </w:r>
          </w:p>
        </w:tc>
        <w:tc>
          <w:tcPr>
            <w:tcW w:w="1701" w:type="dxa"/>
            <w:shd w:val="clear" w:color="auto" w:fill="D0CECE" w:themeFill="background2" w:themeFillShade="E6"/>
          </w:tcPr>
          <w:p w14:paraId="07B66E7A" w14:textId="2BBF96E4" w:rsidR="7FFC6232" w:rsidRDefault="7FFC6232" w:rsidP="7FFC6232"/>
        </w:tc>
        <w:tc>
          <w:tcPr>
            <w:tcW w:w="850" w:type="dxa"/>
            <w:shd w:val="clear" w:color="auto" w:fill="D0CECE" w:themeFill="background2" w:themeFillShade="E6"/>
          </w:tcPr>
          <w:p w14:paraId="58F3B215" w14:textId="5D29BAE3" w:rsidR="7FFC6232" w:rsidRDefault="00D46B44" w:rsidP="7FFC6232">
            <w:r>
              <w:t>offen</w:t>
            </w:r>
          </w:p>
        </w:tc>
      </w:tr>
      <w:tr w:rsidR="7FFC6232" w14:paraId="77C2F079" w14:textId="77777777" w:rsidTr="2F2EA76F">
        <w:trPr>
          <w:trHeight w:val="284"/>
        </w:trPr>
        <w:tc>
          <w:tcPr>
            <w:tcW w:w="675" w:type="dxa"/>
            <w:shd w:val="clear" w:color="auto" w:fill="AEAAAA" w:themeFill="background2" w:themeFillShade="BF"/>
          </w:tcPr>
          <w:p w14:paraId="1E648603" w14:textId="02132955" w:rsidR="7FFC6232" w:rsidRDefault="7FFC6232" w:rsidP="7FFC6232">
            <w:r w:rsidRPr="7FFC6232">
              <w:t>1.3</w:t>
            </w:r>
          </w:p>
        </w:tc>
        <w:tc>
          <w:tcPr>
            <w:tcW w:w="1560" w:type="dxa"/>
            <w:shd w:val="clear" w:color="auto" w:fill="AEAAAA" w:themeFill="background2" w:themeFillShade="BF"/>
          </w:tcPr>
          <w:p w14:paraId="46E77665" w14:textId="6832833B" w:rsidR="7FFC6232" w:rsidRDefault="7FFC6232" w:rsidP="7FFC6232">
            <w:r w:rsidRPr="7FFC6232">
              <w:t>Profileinsicht</w:t>
            </w:r>
          </w:p>
        </w:tc>
        <w:tc>
          <w:tcPr>
            <w:tcW w:w="1701" w:type="dxa"/>
            <w:shd w:val="clear" w:color="auto" w:fill="AEAAAA" w:themeFill="background2" w:themeFillShade="BF"/>
          </w:tcPr>
          <w:p w14:paraId="4C1E18F9" w14:textId="3B030DFE" w:rsidR="7FFC6232" w:rsidRDefault="7FFC6232" w:rsidP="7FFC6232">
            <w:pPr>
              <w:spacing w:line="259" w:lineRule="auto"/>
            </w:pPr>
          </w:p>
        </w:tc>
        <w:tc>
          <w:tcPr>
            <w:tcW w:w="1482" w:type="dxa"/>
            <w:shd w:val="clear" w:color="auto" w:fill="AEAAAA" w:themeFill="background2" w:themeFillShade="BF"/>
          </w:tcPr>
          <w:p w14:paraId="32F48A3F" w14:textId="1C296071" w:rsidR="7FFC6232" w:rsidRDefault="7FFC6232" w:rsidP="7FFC6232"/>
        </w:tc>
        <w:tc>
          <w:tcPr>
            <w:tcW w:w="1353" w:type="dxa"/>
            <w:shd w:val="clear" w:color="auto" w:fill="AEAAAA" w:themeFill="background2" w:themeFillShade="BF"/>
          </w:tcPr>
          <w:p w14:paraId="2CB84383" w14:textId="557C1ED6" w:rsidR="7FFC6232" w:rsidRDefault="7FFC6232" w:rsidP="7FFC6232"/>
        </w:tc>
        <w:tc>
          <w:tcPr>
            <w:tcW w:w="1701" w:type="dxa"/>
            <w:shd w:val="clear" w:color="auto" w:fill="AEAAAA" w:themeFill="background2" w:themeFillShade="BF"/>
          </w:tcPr>
          <w:p w14:paraId="78F1315E" w14:textId="284354C8" w:rsidR="7FFC6232" w:rsidRDefault="7FFC6232" w:rsidP="7FFC6232"/>
        </w:tc>
        <w:tc>
          <w:tcPr>
            <w:tcW w:w="850" w:type="dxa"/>
            <w:shd w:val="clear" w:color="auto" w:fill="AEAAAA" w:themeFill="background2" w:themeFillShade="BF"/>
          </w:tcPr>
          <w:p w14:paraId="241D07DA" w14:textId="275C0CE5" w:rsidR="7FFC6232" w:rsidRDefault="00D46B44" w:rsidP="7FFC6232">
            <w:r>
              <w:t>offen</w:t>
            </w:r>
          </w:p>
        </w:tc>
      </w:tr>
      <w:tr w:rsidR="7FFC6232" w14:paraId="0C895959" w14:textId="77777777" w:rsidTr="2F2EA76F">
        <w:trPr>
          <w:trHeight w:val="284"/>
        </w:trPr>
        <w:tc>
          <w:tcPr>
            <w:tcW w:w="675" w:type="dxa"/>
            <w:shd w:val="clear" w:color="auto" w:fill="D0CECE" w:themeFill="background2" w:themeFillShade="E6"/>
          </w:tcPr>
          <w:p w14:paraId="4B4B4FCA" w14:textId="537683B1" w:rsidR="7FFC6232" w:rsidRDefault="7FFC6232" w:rsidP="7FFC6232">
            <w:r w:rsidRPr="7FFC6232">
              <w:t>1.3.1</w:t>
            </w:r>
          </w:p>
        </w:tc>
        <w:tc>
          <w:tcPr>
            <w:tcW w:w="1560" w:type="dxa"/>
            <w:shd w:val="clear" w:color="auto" w:fill="D0CECE" w:themeFill="background2" w:themeFillShade="E6"/>
          </w:tcPr>
          <w:p w14:paraId="4BD94BE3" w14:textId="69405D3F" w:rsidR="7FFC6232" w:rsidRDefault="7FFC6232" w:rsidP="7FFC6232">
            <w:r w:rsidRPr="7FFC6232">
              <w:t>Frontend</w:t>
            </w:r>
          </w:p>
        </w:tc>
        <w:tc>
          <w:tcPr>
            <w:tcW w:w="1701" w:type="dxa"/>
            <w:shd w:val="clear" w:color="auto" w:fill="D0CECE" w:themeFill="background2" w:themeFillShade="E6"/>
          </w:tcPr>
          <w:p w14:paraId="625A265C" w14:textId="1F746BB0" w:rsidR="7FFC6232" w:rsidRDefault="7FFC6232" w:rsidP="7FFC6232">
            <w:pPr>
              <w:spacing w:line="259" w:lineRule="auto"/>
            </w:pPr>
            <w:r w:rsidRPr="7FFC6232">
              <w:t>Enes Coskun</w:t>
            </w:r>
          </w:p>
        </w:tc>
        <w:tc>
          <w:tcPr>
            <w:tcW w:w="1482" w:type="dxa"/>
            <w:shd w:val="clear" w:color="auto" w:fill="D0CECE" w:themeFill="background2" w:themeFillShade="E6"/>
          </w:tcPr>
          <w:p w14:paraId="7596BE47" w14:textId="56D8CF5B" w:rsidR="7FFC6232" w:rsidRDefault="00E355AC" w:rsidP="7FFC6232">
            <w:r>
              <w:t>1.3.2</w:t>
            </w:r>
            <w:r w:rsidR="001570BC">
              <w:t>,</w:t>
            </w:r>
            <w:r w:rsidR="00A60FD5">
              <w:t xml:space="preserve"> 2.</w:t>
            </w:r>
            <w:r w:rsidR="00921690">
              <w:t>2.3</w:t>
            </w:r>
            <w:r w:rsidR="00191CF6">
              <w:t xml:space="preserve"> </w:t>
            </w:r>
          </w:p>
        </w:tc>
        <w:tc>
          <w:tcPr>
            <w:tcW w:w="1353" w:type="dxa"/>
            <w:shd w:val="clear" w:color="auto" w:fill="D0CECE" w:themeFill="background2" w:themeFillShade="E6"/>
          </w:tcPr>
          <w:p w14:paraId="5F66B312" w14:textId="5E142D82" w:rsidR="7FFC6232" w:rsidRPr="00191CF6" w:rsidRDefault="00486E11" w:rsidP="7FFC6232">
            <w:pPr>
              <w:rPr>
                <w:b/>
                <w:bCs/>
              </w:rPr>
            </w:pPr>
            <w:r>
              <w:t xml:space="preserve">1.1, 1.2, </w:t>
            </w:r>
            <w:r w:rsidRPr="55350AB1">
              <w:rPr>
                <w:rFonts w:ascii="Aptos" w:eastAsia="Aptos" w:hAnsi="Aptos" w:cs="Aptos"/>
              </w:rPr>
              <w:t>3.2.3</w:t>
            </w:r>
            <w:r w:rsidR="00191CF6">
              <w:rPr>
                <w:rFonts w:ascii="Aptos" w:eastAsia="Aptos" w:hAnsi="Aptos" w:cs="Aptos"/>
              </w:rPr>
              <w:t>, 1.7</w:t>
            </w:r>
          </w:p>
        </w:tc>
        <w:tc>
          <w:tcPr>
            <w:tcW w:w="1701" w:type="dxa"/>
            <w:shd w:val="clear" w:color="auto" w:fill="D0CECE" w:themeFill="background2" w:themeFillShade="E6"/>
          </w:tcPr>
          <w:p w14:paraId="4CAF79D4" w14:textId="356AFF47" w:rsidR="7FFC6232" w:rsidRDefault="7FFC6232" w:rsidP="7FFC6232"/>
        </w:tc>
        <w:tc>
          <w:tcPr>
            <w:tcW w:w="850" w:type="dxa"/>
            <w:shd w:val="clear" w:color="auto" w:fill="D0CECE" w:themeFill="background2" w:themeFillShade="E6"/>
          </w:tcPr>
          <w:p w14:paraId="05045DC5" w14:textId="1988039F" w:rsidR="7FFC6232" w:rsidRDefault="00682186" w:rsidP="7FFC6232">
            <w:r>
              <w:t>offen</w:t>
            </w:r>
          </w:p>
        </w:tc>
      </w:tr>
      <w:tr w:rsidR="7FFC6232" w14:paraId="5DD9DA74" w14:textId="77777777" w:rsidTr="2F2EA76F">
        <w:trPr>
          <w:trHeight w:val="284"/>
        </w:trPr>
        <w:tc>
          <w:tcPr>
            <w:tcW w:w="675" w:type="dxa"/>
            <w:shd w:val="clear" w:color="auto" w:fill="D0CECE" w:themeFill="background2" w:themeFillShade="E6"/>
          </w:tcPr>
          <w:p w14:paraId="1B990B3E" w14:textId="541E1614" w:rsidR="7FFC6232" w:rsidRDefault="7FFC6232" w:rsidP="7FFC6232">
            <w:r w:rsidRPr="7FFC6232">
              <w:t>1.3.2</w:t>
            </w:r>
          </w:p>
        </w:tc>
        <w:tc>
          <w:tcPr>
            <w:tcW w:w="1560" w:type="dxa"/>
            <w:shd w:val="clear" w:color="auto" w:fill="D0CECE" w:themeFill="background2" w:themeFillShade="E6"/>
          </w:tcPr>
          <w:p w14:paraId="426AFFE4" w14:textId="7A8425E6" w:rsidR="7FFC6232" w:rsidRDefault="7FFC6232" w:rsidP="7FFC6232">
            <w:r w:rsidRPr="7FFC6232">
              <w:t>Backend</w:t>
            </w:r>
          </w:p>
        </w:tc>
        <w:tc>
          <w:tcPr>
            <w:tcW w:w="1701" w:type="dxa"/>
            <w:shd w:val="clear" w:color="auto" w:fill="D0CECE" w:themeFill="background2" w:themeFillShade="E6"/>
          </w:tcPr>
          <w:p w14:paraId="0F8FA127" w14:textId="66865421" w:rsidR="7FFC6232" w:rsidRDefault="7FFC6232" w:rsidP="7FFC6232">
            <w:pPr>
              <w:spacing w:line="259" w:lineRule="auto"/>
            </w:pPr>
            <w:r w:rsidRPr="7FFC6232">
              <w:t>Danny Nasra</w:t>
            </w:r>
          </w:p>
        </w:tc>
        <w:tc>
          <w:tcPr>
            <w:tcW w:w="1482" w:type="dxa"/>
            <w:shd w:val="clear" w:color="auto" w:fill="D0CECE" w:themeFill="background2" w:themeFillShade="E6"/>
          </w:tcPr>
          <w:p w14:paraId="0016AB4B" w14:textId="2FAACA8E" w:rsidR="7FFC6232" w:rsidRDefault="002A1C30" w:rsidP="7FFC6232">
            <w:r>
              <w:t xml:space="preserve">1.3.1, </w:t>
            </w:r>
            <w:r w:rsidR="00651D9F">
              <w:t>2.2.3</w:t>
            </w:r>
            <w:r w:rsidR="000B2251">
              <w:t xml:space="preserve">, 4.3 </w:t>
            </w:r>
          </w:p>
        </w:tc>
        <w:tc>
          <w:tcPr>
            <w:tcW w:w="1353" w:type="dxa"/>
            <w:shd w:val="clear" w:color="auto" w:fill="D0CECE" w:themeFill="background2" w:themeFillShade="E6"/>
          </w:tcPr>
          <w:p w14:paraId="1A04B309" w14:textId="30DEE2D7" w:rsidR="7FFC6232" w:rsidRDefault="005B2159" w:rsidP="7FFC6232">
            <w:r>
              <w:t>1.1</w:t>
            </w:r>
            <w:r w:rsidR="00483240">
              <w:t xml:space="preserve">, 1.2, </w:t>
            </w:r>
            <w:r w:rsidR="00352FD3">
              <w:t>1.7</w:t>
            </w:r>
            <w:r w:rsidR="00682186">
              <w:t>, 3.2.3</w:t>
            </w:r>
          </w:p>
        </w:tc>
        <w:tc>
          <w:tcPr>
            <w:tcW w:w="1701" w:type="dxa"/>
            <w:shd w:val="clear" w:color="auto" w:fill="D0CECE" w:themeFill="background2" w:themeFillShade="E6"/>
          </w:tcPr>
          <w:p w14:paraId="41958844" w14:textId="648F81F8" w:rsidR="7FFC6232" w:rsidRDefault="7FFC6232" w:rsidP="7FFC6232"/>
        </w:tc>
        <w:tc>
          <w:tcPr>
            <w:tcW w:w="850" w:type="dxa"/>
            <w:shd w:val="clear" w:color="auto" w:fill="D0CECE" w:themeFill="background2" w:themeFillShade="E6"/>
          </w:tcPr>
          <w:p w14:paraId="26EF14BB" w14:textId="5AACB65F" w:rsidR="7FFC6232" w:rsidRDefault="00027950" w:rsidP="7FFC6232">
            <w:r>
              <w:t>offen</w:t>
            </w:r>
          </w:p>
        </w:tc>
      </w:tr>
      <w:tr w:rsidR="7FFC6232" w14:paraId="30B06482" w14:textId="77777777" w:rsidTr="2F2EA76F">
        <w:trPr>
          <w:trHeight w:val="284"/>
        </w:trPr>
        <w:tc>
          <w:tcPr>
            <w:tcW w:w="675" w:type="dxa"/>
            <w:shd w:val="clear" w:color="auto" w:fill="AEAAAA" w:themeFill="background2" w:themeFillShade="BF"/>
          </w:tcPr>
          <w:p w14:paraId="55C51B26" w14:textId="36B63ED9" w:rsidR="7FFC6232" w:rsidRDefault="7FFC6232" w:rsidP="7FFC6232">
            <w:r w:rsidRPr="7FFC6232">
              <w:t>1.4</w:t>
            </w:r>
          </w:p>
        </w:tc>
        <w:tc>
          <w:tcPr>
            <w:tcW w:w="1560" w:type="dxa"/>
            <w:shd w:val="clear" w:color="auto" w:fill="AEAAAA" w:themeFill="background2" w:themeFillShade="BF"/>
          </w:tcPr>
          <w:p w14:paraId="3B6821E9" w14:textId="73FBAD97" w:rsidR="7FFC6232" w:rsidRDefault="7FFC6232" w:rsidP="7FFC6232">
            <w:r w:rsidRPr="7FFC6232">
              <w:t>2FA (supercode)</w:t>
            </w:r>
          </w:p>
        </w:tc>
        <w:tc>
          <w:tcPr>
            <w:tcW w:w="1701" w:type="dxa"/>
            <w:shd w:val="clear" w:color="auto" w:fill="AEAAAA" w:themeFill="background2" w:themeFillShade="BF"/>
          </w:tcPr>
          <w:p w14:paraId="3BAEE55A" w14:textId="05E93A01" w:rsidR="7FFC6232" w:rsidRDefault="7FFC6232" w:rsidP="7FFC6232">
            <w:pPr>
              <w:spacing w:line="259" w:lineRule="auto"/>
            </w:pPr>
          </w:p>
        </w:tc>
        <w:tc>
          <w:tcPr>
            <w:tcW w:w="1482" w:type="dxa"/>
            <w:shd w:val="clear" w:color="auto" w:fill="AEAAAA" w:themeFill="background2" w:themeFillShade="BF"/>
          </w:tcPr>
          <w:p w14:paraId="03C87082" w14:textId="33E07FEE" w:rsidR="7FFC6232" w:rsidRDefault="7FFC6232" w:rsidP="7FFC6232"/>
        </w:tc>
        <w:tc>
          <w:tcPr>
            <w:tcW w:w="1353" w:type="dxa"/>
            <w:shd w:val="clear" w:color="auto" w:fill="AEAAAA" w:themeFill="background2" w:themeFillShade="BF"/>
          </w:tcPr>
          <w:p w14:paraId="223ECF1F" w14:textId="06399A30" w:rsidR="7FFC6232" w:rsidRDefault="007F329E" w:rsidP="7FFC6232">
            <w:r>
              <w:t>1.3, 1.4, 1.5</w:t>
            </w:r>
          </w:p>
        </w:tc>
        <w:tc>
          <w:tcPr>
            <w:tcW w:w="1701" w:type="dxa"/>
            <w:shd w:val="clear" w:color="auto" w:fill="AEAAAA" w:themeFill="background2" w:themeFillShade="BF"/>
          </w:tcPr>
          <w:p w14:paraId="5F7BE393" w14:textId="28EF12FB" w:rsidR="7FFC6232" w:rsidRDefault="7FFC6232" w:rsidP="7FFC6232"/>
        </w:tc>
        <w:tc>
          <w:tcPr>
            <w:tcW w:w="850" w:type="dxa"/>
            <w:shd w:val="clear" w:color="auto" w:fill="AEAAAA" w:themeFill="background2" w:themeFillShade="BF"/>
          </w:tcPr>
          <w:p w14:paraId="2FB07565" w14:textId="22F1AEEA" w:rsidR="7FFC6232" w:rsidRDefault="00D46B44" w:rsidP="7FFC6232">
            <w:r>
              <w:t>offen</w:t>
            </w:r>
          </w:p>
        </w:tc>
      </w:tr>
      <w:tr w:rsidR="7FFC6232" w14:paraId="1DA50068" w14:textId="77777777" w:rsidTr="2F2EA76F">
        <w:trPr>
          <w:trHeight w:val="284"/>
        </w:trPr>
        <w:tc>
          <w:tcPr>
            <w:tcW w:w="675" w:type="dxa"/>
            <w:shd w:val="clear" w:color="auto" w:fill="D0CECE" w:themeFill="background2" w:themeFillShade="E6"/>
          </w:tcPr>
          <w:p w14:paraId="63B64015" w14:textId="66C9D060" w:rsidR="7FFC6232" w:rsidRDefault="7FFC6232" w:rsidP="7FFC6232">
            <w:r w:rsidRPr="7FFC6232">
              <w:t>1.4.1</w:t>
            </w:r>
          </w:p>
        </w:tc>
        <w:tc>
          <w:tcPr>
            <w:tcW w:w="1560" w:type="dxa"/>
            <w:shd w:val="clear" w:color="auto" w:fill="D0CECE" w:themeFill="background2" w:themeFillShade="E6"/>
          </w:tcPr>
          <w:p w14:paraId="2D6FB9FC" w14:textId="5935E0C8" w:rsidR="7FFC6232" w:rsidRDefault="7FFC6232" w:rsidP="7FFC6232">
            <w:r w:rsidRPr="7FFC6232">
              <w:t>Frontend</w:t>
            </w:r>
          </w:p>
        </w:tc>
        <w:tc>
          <w:tcPr>
            <w:tcW w:w="1701" w:type="dxa"/>
            <w:shd w:val="clear" w:color="auto" w:fill="D0CECE" w:themeFill="background2" w:themeFillShade="E6"/>
          </w:tcPr>
          <w:p w14:paraId="34840524" w14:textId="104F7863" w:rsidR="7FFC6232" w:rsidRDefault="7FFC6232" w:rsidP="7FFC6232">
            <w:pPr>
              <w:spacing w:line="259" w:lineRule="auto"/>
            </w:pPr>
            <w:r w:rsidRPr="7FFC6232">
              <w:t>Saman Schero</w:t>
            </w:r>
          </w:p>
        </w:tc>
        <w:tc>
          <w:tcPr>
            <w:tcW w:w="1482" w:type="dxa"/>
            <w:shd w:val="clear" w:color="auto" w:fill="D0CECE" w:themeFill="background2" w:themeFillShade="E6"/>
          </w:tcPr>
          <w:p w14:paraId="2EAA8829" w14:textId="52B336A2" w:rsidR="7FFC6232" w:rsidRDefault="7FFC6232" w:rsidP="7FFC6232"/>
        </w:tc>
        <w:tc>
          <w:tcPr>
            <w:tcW w:w="1353" w:type="dxa"/>
            <w:shd w:val="clear" w:color="auto" w:fill="D0CECE" w:themeFill="background2" w:themeFillShade="E6"/>
          </w:tcPr>
          <w:p w14:paraId="3C86DF71" w14:textId="3863CA54" w:rsidR="7FFC6232" w:rsidRDefault="00EA2BA7" w:rsidP="7FFC6232">
            <w:r>
              <w:t>1.3, 1.4, 1.5</w:t>
            </w:r>
          </w:p>
        </w:tc>
        <w:tc>
          <w:tcPr>
            <w:tcW w:w="1701" w:type="dxa"/>
            <w:shd w:val="clear" w:color="auto" w:fill="D0CECE" w:themeFill="background2" w:themeFillShade="E6"/>
          </w:tcPr>
          <w:p w14:paraId="18ECE8F2" w14:textId="0A71C2BC" w:rsidR="7FFC6232" w:rsidRDefault="7FFC6232" w:rsidP="7FFC6232"/>
        </w:tc>
        <w:tc>
          <w:tcPr>
            <w:tcW w:w="850" w:type="dxa"/>
            <w:shd w:val="clear" w:color="auto" w:fill="D0CECE" w:themeFill="background2" w:themeFillShade="E6"/>
          </w:tcPr>
          <w:p w14:paraId="5ECF28B4" w14:textId="23387D76" w:rsidR="7FFC6232" w:rsidRDefault="00D46B44" w:rsidP="7FFC6232">
            <w:r>
              <w:t>offen</w:t>
            </w:r>
          </w:p>
        </w:tc>
      </w:tr>
      <w:tr w:rsidR="7FFC6232" w14:paraId="28668BF4" w14:textId="77777777" w:rsidTr="2F2EA76F">
        <w:trPr>
          <w:trHeight w:val="284"/>
        </w:trPr>
        <w:tc>
          <w:tcPr>
            <w:tcW w:w="675" w:type="dxa"/>
            <w:shd w:val="clear" w:color="auto" w:fill="D0CECE" w:themeFill="background2" w:themeFillShade="E6"/>
          </w:tcPr>
          <w:p w14:paraId="5DE75943" w14:textId="1FDCE405" w:rsidR="7FFC6232" w:rsidRDefault="7FFC6232" w:rsidP="7FFC6232">
            <w:r w:rsidRPr="7FFC6232">
              <w:t>1.4.2</w:t>
            </w:r>
          </w:p>
        </w:tc>
        <w:tc>
          <w:tcPr>
            <w:tcW w:w="1560" w:type="dxa"/>
            <w:shd w:val="clear" w:color="auto" w:fill="D0CECE" w:themeFill="background2" w:themeFillShade="E6"/>
          </w:tcPr>
          <w:p w14:paraId="07686868" w14:textId="3F909FC7" w:rsidR="7FFC6232" w:rsidRDefault="7FFC6232" w:rsidP="7FFC6232">
            <w:r w:rsidRPr="7FFC6232">
              <w:t>Backend</w:t>
            </w:r>
          </w:p>
        </w:tc>
        <w:tc>
          <w:tcPr>
            <w:tcW w:w="1701" w:type="dxa"/>
            <w:shd w:val="clear" w:color="auto" w:fill="D0CECE" w:themeFill="background2" w:themeFillShade="E6"/>
          </w:tcPr>
          <w:p w14:paraId="75E2291C" w14:textId="7FC7EEF5" w:rsidR="7FFC6232" w:rsidRDefault="7FFC6232" w:rsidP="7FFC6232">
            <w:pPr>
              <w:spacing w:line="259" w:lineRule="auto"/>
            </w:pPr>
            <w:r w:rsidRPr="7FFC6232">
              <w:t>Danny Nasra</w:t>
            </w:r>
          </w:p>
        </w:tc>
        <w:tc>
          <w:tcPr>
            <w:tcW w:w="1482" w:type="dxa"/>
            <w:shd w:val="clear" w:color="auto" w:fill="D0CECE" w:themeFill="background2" w:themeFillShade="E6"/>
          </w:tcPr>
          <w:p w14:paraId="118098D9" w14:textId="69F78825" w:rsidR="7FFC6232" w:rsidRDefault="7FFC6232" w:rsidP="7FFC6232"/>
        </w:tc>
        <w:tc>
          <w:tcPr>
            <w:tcW w:w="1353" w:type="dxa"/>
            <w:shd w:val="clear" w:color="auto" w:fill="D0CECE" w:themeFill="background2" w:themeFillShade="E6"/>
          </w:tcPr>
          <w:p w14:paraId="0B89AD73" w14:textId="263802B8" w:rsidR="7FFC6232" w:rsidRDefault="00EA2BA7" w:rsidP="7FFC6232">
            <w:r>
              <w:t>1.3, 1.4, 1.5</w:t>
            </w:r>
          </w:p>
        </w:tc>
        <w:tc>
          <w:tcPr>
            <w:tcW w:w="1701" w:type="dxa"/>
            <w:shd w:val="clear" w:color="auto" w:fill="D0CECE" w:themeFill="background2" w:themeFillShade="E6"/>
          </w:tcPr>
          <w:p w14:paraId="32751515" w14:textId="0841EA14" w:rsidR="7FFC6232" w:rsidRDefault="7FFC6232" w:rsidP="7FFC6232"/>
        </w:tc>
        <w:tc>
          <w:tcPr>
            <w:tcW w:w="850" w:type="dxa"/>
            <w:shd w:val="clear" w:color="auto" w:fill="D0CECE" w:themeFill="background2" w:themeFillShade="E6"/>
          </w:tcPr>
          <w:p w14:paraId="489ECA10" w14:textId="6731D263" w:rsidR="7FFC6232" w:rsidRDefault="0097542B" w:rsidP="7FFC6232">
            <w:r>
              <w:t>offen</w:t>
            </w:r>
          </w:p>
        </w:tc>
      </w:tr>
      <w:tr w:rsidR="004C0A04" w:rsidRPr="00CF0841" w14:paraId="00765E7D" w14:textId="77777777" w:rsidTr="2F2EA76F">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1BAD3D02" w:rsidR="004C0A04" w:rsidRPr="00272A78" w:rsidRDefault="7FFC6232" w:rsidP="7FFC6232">
            <w:pPr>
              <w:spacing w:line="259" w:lineRule="auto"/>
            </w:pPr>
            <w:r w:rsidRPr="7FFC6232">
              <w:rPr>
                <w:b/>
                <w:bCs/>
              </w:rPr>
              <w:t>Startseite</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2F2EA76F">
        <w:trPr>
          <w:trHeight w:val="838"/>
        </w:trPr>
        <w:tc>
          <w:tcPr>
            <w:tcW w:w="675" w:type="dxa"/>
            <w:shd w:val="clear" w:color="auto" w:fill="AEAAAA" w:themeFill="background2" w:themeFillShade="BF"/>
          </w:tcPr>
          <w:p w14:paraId="58139F7D" w14:textId="77777777" w:rsidR="004C0A04" w:rsidRPr="00272A78" w:rsidRDefault="004C0A04" w:rsidP="006B2D3C">
            <w:pPr>
              <w:rPr>
                <w:rFonts w:cstheme="minorHAnsi"/>
              </w:rPr>
            </w:pPr>
            <w:r w:rsidRPr="00272A78">
              <w:rPr>
                <w:rFonts w:cstheme="minorHAnsi"/>
              </w:rPr>
              <w:t>2.1</w:t>
            </w:r>
          </w:p>
        </w:tc>
        <w:tc>
          <w:tcPr>
            <w:tcW w:w="1560" w:type="dxa"/>
            <w:shd w:val="clear" w:color="auto" w:fill="AEAAAA" w:themeFill="background2" w:themeFillShade="BF"/>
          </w:tcPr>
          <w:p w14:paraId="03DA57D8" w14:textId="117B91BE" w:rsidR="004C0A04" w:rsidRPr="00272A78" w:rsidRDefault="7FFC6232" w:rsidP="006B2D3C">
            <w:r w:rsidRPr="7FFC6232">
              <w:t>Startseite Design</w:t>
            </w:r>
          </w:p>
        </w:tc>
        <w:tc>
          <w:tcPr>
            <w:tcW w:w="1701" w:type="dxa"/>
            <w:shd w:val="clear" w:color="auto" w:fill="AEAAAA" w:themeFill="background2" w:themeFillShade="BF"/>
          </w:tcPr>
          <w:p w14:paraId="4A610CE0" w14:textId="2F65A4E4" w:rsidR="004C0A04" w:rsidRPr="00272A78" w:rsidRDefault="7FFC6232" w:rsidP="006B2D3C">
            <w:r w:rsidRPr="7FFC6232">
              <w:t>Beyza Alhanoglu</w:t>
            </w:r>
          </w:p>
        </w:tc>
        <w:tc>
          <w:tcPr>
            <w:tcW w:w="1482" w:type="dxa"/>
            <w:shd w:val="clear" w:color="auto" w:fill="AEAAAA" w:themeFill="background2" w:themeFillShade="BF"/>
          </w:tcPr>
          <w:p w14:paraId="5CE5918B" w14:textId="05C735E4" w:rsidR="004C0A04" w:rsidRPr="00272A78" w:rsidRDefault="6C2B3BB8" w:rsidP="006B2D3C">
            <w:r>
              <w:t>2.2.1, 2.2.2, 2.2.3, 2.2.4, 2.2.5</w:t>
            </w:r>
          </w:p>
        </w:tc>
        <w:tc>
          <w:tcPr>
            <w:tcW w:w="1353" w:type="dxa"/>
            <w:shd w:val="clear" w:color="auto" w:fill="AEAAAA" w:themeFill="background2" w:themeFillShade="BF"/>
          </w:tcPr>
          <w:p w14:paraId="3CE9B396" w14:textId="1A46BD3B" w:rsidR="004C0A04" w:rsidRPr="00272A78" w:rsidRDefault="6C2B3BB8" w:rsidP="006B2D3C">
            <w:r>
              <w:t>3.2.1, 3.2.2, 3.2.3, 3.2.4, 3.2.5</w:t>
            </w:r>
          </w:p>
        </w:tc>
        <w:tc>
          <w:tcPr>
            <w:tcW w:w="1701" w:type="dxa"/>
            <w:shd w:val="clear" w:color="auto" w:fill="AEAAAA" w:themeFill="background2" w:themeFillShade="BF"/>
          </w:tcPr>
          <w:p w14:paraId="6E0D5B68" w14:textId="5CDA472F" w:rsidR="004C0A04" w:rsidRPr="00272A78" w:rsidRDefault="004C0A04" w:rsidP="006B2D3C">
            <w:pPr>
              <w:rPr>
                <w:rFonts w:cstheme="minorHAnsi"/>
              </w:rPr>
            </w:pPr>
          </w:p>
        </w:tc>
        <w:tc>
          <w:tcPr>
            <w:tcW w:w="850" w:type="dxa"/>
            <w:shd w:val="clear" w:color="auto" w:fill="AEAAAA" w:themeFill="background2" w:themeFillShade="BF"/>
          </w:tcPr>
          <w:p w14:paraId="1178A3CA" w14:textId="16B31E18" w:rsidR="004C0A04" w:rsidRPr="00272A78" w:rsidRDefault="6C2B3BB8" w:rsidP="006B2D3C">
            <w:r>
              <w:t>offen</w:t>
            </w:r>
          </w:p>
        </w:tc>
      </w:tr>
      <w:tr w:rsidR="004C0A04" w:rsidRPr="00CF0841" w14:paraId="56006692" w14:textId="77777777" w:rsidTr="2F2EA76F">
        <w:trPr>
          <w:trHeight w:val="284"/>
        </w:trPr>
        <w:tc>
          <w:tcPr>
            <w:tcW w:w="675" w:type="dxa"/>
            <w:shd w:val="clear" w:color="auto" w:fill="AEAAAA" w:themeFill="background2" w:themeFillShade="BF"/>
          </w:tcPr>
          <w:p w14:paraId="3EFC645B" w14:textId="4369E87B" w:rsidR="004C0A04" w:rsidRPr="00272A78" w:rsidRDefault="7FFC6232" w:rsidP="006B2D3C">
            <w:r w:rsidRPr="7FFC6232">
              <w:t>2.2</w:t>
            </w:r>
          </w:p>
        </w:tc>
        <w:tc>
          <w:tcPr>
            <w:tcW w:w="1560" w:type="dxa"/>
            <w:shd w:val="clear" w:color="auto" w:fill="AEAAAA" w:themeFill="background2" w:themeFillShade="BF"/>
          </w:tcPr>
          <w:p w14:paraId="73A2BB2A" w14:textId="5BD85599" w:rsidR="004C0A04" w:rsidRPr="00272A78" w:rsidRDefault="7FFC6232" w:rsidP="006B2D3C">
            <w:r w:rsidRPr="7FFC6232">
              <w:t>Startseite Funktionen</w:t>
            </w:r>
          </w:p>
        </w:tc>
        <w:tc>
          <w:tcPr>
            <w:tcW w:w="1701" w:type="dxa"/>
            <w:shd w:val="clear" w:color="auto" w:fill="AEAAAA" w:themeFill="background2" w:themeFillShade="BF"/>
          </w:tcPr>
          <w:p w14:paraId="42BA6B2B" w14:textId="77777777" w:rsidR="004C0A04" w:rsidRPr="00272A78" w:rsidRDefault="004C0A04" w:rsidP="006B2D3C">
            <w:pPr>
              <w:rPr>
                <w:rFonts w:cstheme="minorHAnsi"/>
              </w:rPr>
            </w:pPr>
          </w:p>
        </w:tc>
        <w:tc>
          <w:tcPr>
            <w:tcW w:w="1482" w:type="dxa"/>
            <w:shd w:val="clear" w:color="auto" w:fill="AEAAAA" w:themeFill="background2" w:themeFillShade="BF"/>
          </w:tcPr>
          <w:p w14:paraId="27D96B77" w14:textId="77777777" w:rsidR="004C0A04" w:rsidRPr="00272A78" w:rsidRDefault="004C0A04" w:rsidP="006B2D3C">
            <w:pPr>
              <w:rPr>
                <w:rFonts w:cstheme="minorHAnsi"/>
              </w:rPr>
            </w:pPr>
          </w:p>
        </w:tc>
        <w:tc>
          <w:tcPr>
            <w:tcW w:w="1353" w:type="dxa"/>
            <w:shd w:val="clear" w:color="auto" w:fill="AEAAAA" w:themeFill="background2" w:themeFillShade="BF"/>
          </w:tcPr>
          <w:p w14:paraId="1D3FB23F" w14:textId="77777777" w:rsidR="004C0A04" w:rsidRPr="00272A78" w:rsidRDefault="004C0A04" w:rsidP="006B2D3C">
            <w:pPr>
              <w:rPr>
                <w:rFonts w:cstheme="minorHAnsi"/>
              </w:rPr>
            </w:pPr>
          </w:p>
        </w:tc>
        <w:tc>
          <w:tcPr>
            <w:tcW w:w="1701" w:type="dxa"/>
            <w:shd w:val="clear" w:color="auto" w:fill="AEAAAA" w:themeFill="background2" w:themeFillShade="BF"/>
          </w:tcPr>
          <w:p w14:paraId="5AFC7711" w14:textId="6C9B4F57" w:rsidR="004C0A04" w:rsidRPr="00272A78" w:rsidRDefault="004C0A04" w:rsidP="006B2D3C">
            <w:pPr>
              <w:rPr>
                <w:rFonts w:cstheme="minorHAnsi"/>
              </w:rPr>
            </w:pPr>
          </w:p>
        </w:tc>
        <w:tc>
          <w:tcPr>
            <w:tcW w:w="850" w:type="dxa"/>
            <w:shd w:val="clear" w:color="auto" w:fill="AEAAAA" w:themeFill="background2" w:themeFillShade="BF"/>
          </w:tcPr>
          <w:p w14:paraId="2270A1EB" w14:textId="54E95C09" w:rsidR="004C0A04" w:rsidRPr="00272A78" w:rsidRDefault="00D46B44" w:rsidP="006B2D3C">
            <w:pPr>
              <w:rPr>
                <w:rFonts w:cstheme="minorHAnsi"/>
              </w:rPr>
            </w:pPr>
            <w:r>
              <w:t>offen</w:t>
            </w:r>
          </w:p>
        </w:tc>
      </w:tr>
      <w:tr w:rsidR="7FFC6232" w14:paraId="2A584BEF" w14:textId="77777777" w:rsidTr="2F2EA76F">
        <w:trPr>
          <w:trHeight w:val="284"/>
        </w:trPr>
        <w:tc>
          <w:tcPr>
            <w:tcW w:w="675" w:type="dxa"/>
            <w:shd w:val="clear" w:color="auto" w:fill="D0CECE" w:themeFill="background2" w:themeFillShade="E6"/>
          </w:tcPr>
          <w:p w14:paraId="2BA91FDE" w14:textId="569C7F6D" w:rsidR="7FFC6232" w:rsidRDefault="7FFC6232" w:rsidP="7FFC6232">
            <w:r w:rsidRPr="7FFC6232">
              <w:t>2.2.1</w:t>
            </w:r>
          </w:p>
        </w:tc>
        <w:tc>
          <w:tcPr>
            <w:tcW w:w="1560" w:type="dxa"/>
            <w:shd w:val="clear" w:color="auto" w:fill="D0CECE" w:themeFill="background2" w:themeFillShade="E6"/>
          </w:tcPr>
          <w:p w14:paraId="09B88503" w14:textId="78A1FCE2" w:rsidR="7FFC6232" w:rsidRDefault="7FFC6232" w:rsidP="7FFC6232">
            <w:r w:rsidRPr="7FFC6232">
              <w:t>Auf Deck zugreifen</w:t>
            </w:r>
          </w:p>
        </w:tc>
        <w:tc>
          <w:tcPr>
            <w:tcW w:w="1701" w:type="dxa"/>
            <w:shd w:val="clear" w:color="auto" w:fill="D0CECE" w:themeFill="background2" w:themeFillShade="E6"/>
          </w:tcPr>
          <w:p w14:paraId="5CB644F2" w14:textId="35D99932" w:rsidR="7FFC6232" w:rsidRDefault="7FFC6232" w:rsidP="7FFC6232">
            <w:r w:rsidRPr="7FFC6232">
              <w:t>Saman Schero</w:t>
            </w:r>
          </w:p>
        </w:tc>
        <w:tc>
          <w:tcPr>
            <w:tcW w:w="1482" w:type="dxa"/>
            <w:shd w:val="clear" w:color="auto" w:fill="D0CECE" w:themeFill="background2" w:themeFillShade="E6"/>
          </w:tcPr>
          <w:p w14:paraId="4724085A" w14:textId="65DCDE3D" w:rsidR="7FFC6232" w:rsidRDefault="7FFC6232" w:rsidP="7FFC6232"/>
        </w:tc>
        <w:tc>
          <w:tcPr>
            <w:tcW w:w="1353" w:type="dxa"/>
            <w:shd w:val="clear" w:color="auto" w:fill="D0CECE" w:themeFill="background2" w:themeFillShade="E6"/>
          </w:tcPr>
          <w:p w14:paraId="2FFD92D7" w14:textId="4828B791" w:rsidR="7FFC6232" w:rsidRDefault="28417FD0" w:rsidP="7FFC6232">
            <w:r>
              <w:t>3.2.1</w:t>
            </w:r>
          </w:p>
          <w:p w14:paraId="7110DD5D" w14:textId="408D65F3" w:rsidR="7FFC6232" w:rsidRDefault="7FFC6232" w:rsidP="28417FD0"/>
        </w:tc>
        <w:tc>
          <w:tcPr>
            <w:tcW w:w="1701" w:type="dxa"/>
            <w:shd w:val="clear" w:color="auto" w:fill="D0CECE" w:themeFill="background2" w:themeFillShade="E6"/>
          </w:tcPr>
          <w:p w14:paraId="48B975BD" w14:textId="70CDB5C7" w:rsidR="7FFC6232" w:rsidRDefault="7FFC6232" w:rsidP="7FFC6232"/>
        </w:tc>
        <w:tc>
          <w:tcPr>
            <w:tcW w:w="850" w:type="dxa"/>
            <w:shd w:val="clear" w:color="auto" w:fill="D0CECE" w:themeFill="background2" w:themeFillShade="E6"/>
          </w:tcPr>
          <w:p w14:paraId="05C18787" w14:textId="763C7BDD" w:rsidR="7FFC6232" w:rsidRDefault="00D46B44" w:rsidP="7FFC6232">
            <w:r>
              <w:t>offen</w:t>
            </w:r>
          </w:p>
        </w:tc>
      </w:tr>
      <w:tr w:rsidR="7FFC6232" w14:paraId="00C050C7" w14:textId="77777777" w:rsidTr="2F2EA76F">
        <w:trPr>
          <w:trHeight w:val="284"/>
        </w:trPr>
        <w:tc>
          <w:tcPr>
            <w:tcW w:w="675" w:type="dxa"/>
            <w:shd w:val="clear" w:color="auto" w:fill="D0CECE" w:themeFill="background2" w:themeFillShade="E6"/>
          </w:tcPr>
          <w:p w14:paraId="2E10526A" w14:textId="380B3AA8" w:rsidR="7FFC6232" w:rsidRDefault="7FFC6232" w:rsidP="7FFC6232">
            <w:r w:rsidRPr="7FFC6232">
              <w:t>2.2.2</w:t>
            </w:r>
          </w:p>
        </w:tc>
        <w:tc>
          <w:tcPr>
            <w:tcW w:w="1560" w:type="dxa"/>
            <w:shd w:val="clear" w:color="auto" w:fill="D0CECE" w:themeFill="background2" w:themeFillShade="E6"/>
          </w:tcPr>
          <w:p w14:paraId="743A8292" w14:textId="2DBAE97F" w:rsidR="7FFC6232" w:rsidRDefault="7FFC6232" w:rsidP="7FFC6232">
            <w:r w:rsidRPr="7FFC6232">
              <w:t>Auf Freundesliste zugreifen</w:t>
            </w:r>
          </w:p>
        </w:tc>
        <w:tc>
          <w:tcPr>
            <w:tcW w:w="1701" w:type="dxa"/>
            <w:shd w:val="clear" w:color="auto" w:fill="D0CECE" w:themeFill="background2" w:themeFillShade="E6"/>
          </w:tcPr>
          <w:p w14:paraId="0F274916" w14:textId="7A25AF14" w:rsidR="7FFC6232" w:rsidRDefault="7FFC6232" w:rsidP="7FFC6232">
            <w:r w:rsidRPr="7FFC6232">
              <w:t>Saman Schero</w:t>
            </w:r>
          </w:p>
        </w:tc>
        <w:tc>
          <w:tcPr>
            <w:tcW w:w="1482" w:type="dxa"/>
            <w:shd w:val="clear" w:color="auto" w:fill="D0CECE" w:themeFill="background2" w:themeFillShade="E6"/>
          </w:tcPr>
          <w:p w14:paraId="13BE08AF" w14:textId="16ECFEE8" w:rsidR="7FFC6232" w:rsidRDefault="7FFC6232" w:rsidP="7FFC6232"/>
        </w:tc>
        <w:tc>
          <w:tcPr>
            <w:tcW w:w="1353" w:type="dxa"/>
            <w:shd w:val="clear" w:color="auto" w:fill="D0CECE" w:themeFill="background2" w:themeFillShade="E6"/>
          </w:tcPr>
          <w:p w14:paraId="169D33B1" w14:textId="31324070" w:rsidR="7FFC6232" w:rsidRDefault="28417FD0" w:rsidP="7FFC6232">
            <w:r>
              <w:t>3.2.2</w:t>
            </w:r>
          </w:p>
          <w:p w14:paraId="487B82A2" w14:textId="2B4F3668" w:rsidR="7FFC6232" w:rsidRDefault="7FFC6232" w:rsidP="28417FD0"/>
        </w:tc>
        <w:tc>
          <w:tcPr>
            <w:tcW w:w="1701" w:type="dxa"/>
            <w:shd w:val="clear" w:color="auto" w:fill="D0CECE" w:themeFill="background2" w:themeFillShade="E6"/>
          </w:tcPr>
          <w:p w14:paraId="14EDE397" w14:textId="4715CD78" w:rsidR="7FFC6232" w:rsidRDefault="7FFC6232" w:rsidP="7FFC6232"/>
        </w:tc>
        <w:tc>
          <w:tcPr>
            <w:tcW w:w="850" w:type="dxa"/>
            <w:shd w:val="clear" w:color="auto" w:fill="D0CECE" w:themeFill="background2" w:themeFillShade="E6"/>
          </w:tcPr>
          <w:p w14:paraId="06BBDBA2" w14:textId="77777777" w:rsidR="7FFC6232" w:rsidRDefault="7FFC6232" w:rsidP="7FFC6232"/>
          <w:p w14:paraId="1DAF91B5" w14:textId="6FE580A2" w:rsidR="7FFC6232" w:rsidRDefault="00D46B44" w:rsidP="7FFC6232">
            <w:r>
              <w:t>offen</w:t>
            </w:r>
          </w:p>
        </w:tc>
      </w:tr>
      <w:tr w:rsidR="7FFC6232" w14:paraId="56E30365" w14:textId="77777777" w:rsidTr="2F2EA76F">
        <w:trPr>
          <w:trHeight w:val="284"/>
        </w:trPr>
        <w:tc>
          <w:tcPr>
            <w:tcW w:w="675" w:type="dxa"/>
            <w:shd w:val="clear" w:color="auto" w:fill="D0CECE" w:themeFill="background2" w:themeFillShade="E6"/>
          </w:tcPr>
          <w:p w14:paraId="5E75EA26" w14:textId="35BB9BEE" w:rsidR="7FFC6232" w:rsidRDefault="7FFC6232" w:rsidP="7FFC6232">
            <w:r w:rsidRPr="7FFC6232">
              <w:t>2.2.3</w:t>
            </w:r>
          </w:p>
        </w:tc>
        <w:tc>
          <w:tcPr>
            <w:tcW w:w="1560" w:type="dxa"/>
            <w:shd w:val="clear" w:color="auto" w:fill="D0CECE" w:themeFill="background2" w:themeFillShade="E6"/>
          </w:tcPr>
          <w:p w14:paraId="7F801F35" w14:textId="5648C66C" w:rsidR="7FFC6232" w:rsidRDefault="7FFC6232" w:rsidP="7FFC6232">
            <w:r w:rsidRPr="7FFC6232">
              <w:t>Auf Profil zugreifen</w:t>
            </w:r>
          </w:p>
        </w:tc>
        <w:tc>
          <w:tcPr>
            <w:tcW w:w="1701" w:type="dxa"/>
            <w:shd w:val="clear" w:color="auto" w:fill="D0CECE" w:themeFill="background2" w:themeFillShade="E6"/>
          </w:tcPr>
          <w:p w14:paraId="29EE3F8B" w14:textId="504546F1" w:rsidR="7FFC6232" w:rsidRDefault="7FFC6232" w:rsidP="7FFC6232">
            <w:r w:rsidRPr="7FFC6232">
              <w:t>Saman Schero</w:t>
            </w:r>
          </w:p>
        </w:tc>
        <w:tc>
          <w:tcPr>
            <w:tcW w:w="1482" w:type="dxa"/>
            <w:shd w:val="clear" w:color="auto" w:fill="D0CECE" w:themeFill="background2" w:themeFillShade="E6"/>
          </w:tcPr>
          <w:p w14:paraId="7080A090" w14:textId="3B3FC5AB" w:rsidR="7FFC6232" w:rsidRDefault="7FFC6232" w:rsidP="28417FD0">
            <w:pPr>
              <w:spacing w:line="259" w:lineRule="auto"/>
              <w:rPr>
                <w:rFonts w:ascii="Aptos" w:eastAsia="Aptos" w:hAnsi="Aptos" w:cs="Aptos"/>
                <w:color w:val="000000" w:themeColor="text1"/>
              </w:rPr>
            </w:pPr>
          </w:p>
          <w:p w14:paraId="2B947F88" w14:textId="69AD89E1" w:rsidR="7FFC6232" w:rsidRDefault="7FFC6232" w:rsidP="28417FD0"/>
        </w:tc>
        <w:tc>
          <w:tcPr>
            <w:tcW w:w="1353" w:type="dxa"/>
            <w:shd w:val="clear" w:color="auto" w:fill="D0CECE" w:themeFill="background2" w:themeFillShade="E6"/>
          </w:tcPr>
          <w:p w14:paraId="35474A9E" w14:textId="79D8DBA5" w:rsidR="7FFC6232" w:rsidRDefault="28417FD0" w:rsidP="28417FD0">
            <w:pPr>
              <w:rPr>
                <w:rFonts w:ascii="Calibri" w:eastAsia="Calibri" w:hAnsi="Calibri" w:cs="Calibri"/>
              </w:rPr>
            </w:pPr>
            <w:r w:rsidRPr="28417FD0">
              <w:rPr>
                <w:rFonts w:ascii="Aptos" w:eastAsia="Aptos" w:hAnsi="Aptos" w:cs="Aptos"/>
                <w:color w:val="000000" w:themeColor="text1"/>
              </w:rPr>
              <w:t>3.2.3</w:t>
            </w:r>
          </w:p>
        </w:tc>
        <w:tc>
          <w:tcPr>
            <w:tcW w:w="1701" w:type="dxa"/>
            <w:shd w:val="clear" w:color="auto" w:fill="D0CECE" w:themeFill="background2" w:themeFillShade="E6"/>
          </w:tcPr>
          <w:p w14:paraId="18DDB832" w14:textId="6B149539" w:rsidR="7FFC6232" w:rsidRDefault="7FFC6232" w:rsidP="7FFC6232"/>
        </w:tc>
        <w:tc>
          <w:tcPr>
            <w:tcW w:w="850" w:type="dxa"/>
            <w:shd w:val="clear" w:color="auto" w:fill="D0CECE" w:themeFill="background2" w:themeFillShade="E6"/>
          </w:tcPr>
          <w:p w14:paraId="44F78521" w14:textId="42F44CB2" w:rsidR="7FFC6232" w:rsidRDefault="00D46B44" w:rsidP="7FFC6232">
            <w:r>
              <w:t>offen</w:t>
            </w:r>
          </w:p>
        </w:tc>
      </w:tr>
      <w:tr w:rsidR="7FFC6232" w14:paraId="79DDA2E0" w14:textId="77777777" w:rsidTr="2F2EA76F">
        <w:trPr>
          <w:trHeight w:val="284"/>
        </w:trPr>
        <w:tc>
          <w:tcPr>
            <w:tcW w:w="675" w:type="dxa"/>
            <w:shd w:val="clear" w:color="auto" w:fill="D0CECE" w:themeFill="background2" w:themeFillShade="E6"/>
          </w:tcPr>
          <w:p w14:paraId="579AA65D" w14:textId="6CCD0091" w:rsidR="7FFC6232" w:rsidRDefault="7FFC6232" w:rsidP="7FFC6232">
            <w:r w:rsidRPr="7FFC6232">
              <w:t>2.2.4</w:t>
            </w:r>
          </w:p>
        </w:tc>
        <w:tc>
          <w:tcPr>
            <w:tcW w:w="1560" w:type="dxa"/>
            <w:shd w:val="clear" w:color="auto" w:fill="D0CECE" w:themeFill="background2" w:themeFillShade="E6"/>
          </w:tcPr>
          <w:p w14:paraId="00B3D1B4" w14:textId="481854E0" w:rsidR="7FFC6232" w:rsidRDefault="7FFC6232" w:rsidP="7FFC6232">
            <w:r w:rsidRPr="7FFC6232">
              <w:t>Abmeldefunktion</w:t>
            </w:r>
          </w:p>
        </w:tc>
        <w:tc>
          <w:tcPr>
            <w:tcW w:w="1701" w:type="dxa"/>
            <w:shd w:val="clear" w:color="auto" w:fill="D0CECE" w:themeFill="background2" w:themeFillShade="E6"/>
          </w:tcPr>
          <w:p w14:paraId="421766A2" w14:textId="117CB718" w:rsidR="7FFC6232" w:rsidRDefault="7FFC6232" w:rsidP="7FFC6232">
            <w:r w:rsidRPr="7FFC6232">
              <w:t>Saman Schero</w:t>
            </w:r>
          </w:p>
        </w:tc>
        <w:tc>
          <w:tcPr>
            <w:tcW w:w="1482" w:type="dxa"/>
            <w:shd w:val="clear" w:color="auto" w:fill="D0CECE" w:themeFill="background2" w:themeFillShade="E6"/>
          </w:tcPr>
          <w:p w14:paraId="48ED0661" w14:textId="50B8C10B" w:rsidR="7FFC6232" w:rsidRDefault="7FFC6232" w:rsidP="28417FD0"/>
        </w:tc>
        <w:tc>
          <w:tcPr>
            <w:tcW w:w="1353" w:type="dxa"/>
            <w:shd w:val="clear" w:color="auto" w:fill="D0CECE" w:themeFill="background2" w:themeFillShade="E6"/>
          </w:tcPr>
          <w:p w14:paraId="40A93931" w14:textId="7219DE57"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4</w:t>
            </w:r>
          </w:p>
          <w:p w14:paraId="7836BE77" w14:textId="32D8D765" w:rsidR="7FFC6232" w:rsidRDefault="7FFC6232" w:rsidP="28417FD0"/>
        </w:tc>
        <w:tc>
          <w:tcPr>
            <w:tcW w:w="1701" w:type="dxa"/>
            <w:shd w:val="clear" w:color="auto" w:fill="D0CECE" w:themeFill="background2" w:themeFillShade="E6"/>
          </w:tcPr>
          <w:p w14:paraId="0371C8AA" w14:textId="13D47AD1" w:rsidR="7FFC6232" w:rsidRDefault="7FFC6232" w:rsidP="7FFC6232"/>
        </w:tc>
        <w:tc>
          <w:tcPr>
            <w:tcW w:w="850" w:type="dxa"/>
            <w:shd w:val="clear" w:color="auto" w:fill="D0CECE" w:themeFill="background2" w:themeFillShade="E6"/>
          </w:tcPr>
          <w:p w14:paraId="4A9FF899" w14:textId="34420214" w:rsidR="7FFC6232" w:rsidRDefault="00D46B44" w:rsidP="7FFC6232">
            <w:r>
              <w:t>offen</w:t>
            </w:r>
          </w:p>
        </w:tc>
      </w:tr>
      <w:tr w:rsidR="7FFC6232" w14:paraId="1282FB5A" w14:textId="77777777" w:rsidTr="2F2EA76F">
        <w:trPr>
          <w:trHeight w:val="284"/>
        </w:trPr>
        <w:tc>
          <w:tcPr>
            <w:tcW w:w="675" w:type="dxa"/>
            <w:shd w:val="clear" w:color="auto" w:fill="D0CECE" w:themeFill="background2" w:themeFillShade="E6"/>
          </w:tcPr>
          <w:p w14:paraId="756F848F" w14:textId="61005E1A" w:rsidR="7FFC6232" w:rsidRDefault="7FFC6232" w:rsidP="7FFC6232">
            <w:r w:rsidRPr="7FFC6232">
              <w:t>2.2.5</w:t>
            </w:r>
          </w:p>
        </w:tc>
        <w:tc>
          <w:tcPr>
            <w:tcW w:w="1560" w:type="dxa"/>
            <w:shd w:val="clear" w:color="auto" w:fill="D0CECE" w:themeFill="background2" w:themeFillShade="E6"/>
          </w:tcPr>
          <w:p w14:paraId="309ED296" w14:textId="014E65C9" w:rsidR="7FFC6232" w:rsidRDefault="7FFC6232" w:rsidP="7FFC6232">
            <w:r w:rsidRPr="7FFC6232">
              <w:t>Spiel starten</w:t>
            </w:r>
          </w:p>
        </w:tc>
        <w:tc>
          <w:tcPr>
            <w:tcW w:w="1701" w:type="dxa"/>
            <w:shd w:val="clear" w:color="auto" w:fill="D0CECE" w:themeFill="background2" w:themeFillShade="E6"/>
          </w:tcPr>
          <w:p w14:paraId="492C9EEF" w14:textId="39E0EE68" w:rsidR="7FFC6232" w:rsidRDefault="7FFC6232" w:rsidP="7FFC6232">
            <w:r w:rsidRPr="7FFC6232">
              <w:t>Saman Schero</w:t>
            </w:r>
          </w:p>
        </w:tc>
        <w:tc>
          <w:tcPr>
            <w:tcW w:w="1482" w:type="dxa"/>
            <w:shd w:val="clear" w:color="auto" w:fill="D0CECE" w:themeFill="background2" w:themeFillShade="E6"/>
          </w:tcPr>
          <w:p w14:paraId="7D757867" w14:textId="06C5D6E0" w:rsidR="7FFC6232" w:rsidRDefault="7FFC6232" w:rsidP="28417FD0"/>
        </w:tc>
        <w:tc>
          <w:tcPr>
            <w:tcW w:w="1353" w:type="dxa"/>
            <w:shd w:val="clear" w:color="auto" w:fill="D0CECE" w:themeFill="background2" w:themeFillShade="E6"/>
          </w:tcPr>
          <w:p w14:paraId="3BBD94E3" w14:textId="5C767A8C"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5</w:t>
            </w:r>
          </w:p>
          <w:p w14:paraId="5F285898" w14:textId="77AC332D" w:rsidR="7FFC6232" w:rsidRDefault="7FFC6232" w:rsidP="28417FD0"/>
        </w:tc>
        <w:tc>
          <w:tcPr>
            <w:tcW w:w="1701" w:type="dxa"/>
            <w:shd w:val="clear" w:color="auto" w:fill="D0CECE" w:themeFill="background2" w:themeFillShade="E6"/>
          </w:tcPr>
          <w:p w14:paraId="631F6274" w14:textId="13A0BB37" w:rsidR="7FFC6232" w:rsidRDefault="7FFC6232" w:rsidP="7FFC6232"/>
        </w:tc>
        <w:tc>
          <w:tcPr>
            <w:tcW w:w="850" w:type="dxa"/>
            <w:shd w:val="clear" w:color="auto" w:fill="D0CECE" w:themeFill="background2" w:themeFillShade="E6"/>
          </w:tcPr>
          <w:p w14:paraId="40282322" w14:textId="566E33BF" w:rsidR="7FFC6232" w:rsidRDefault="00D46B44" w:rsidP="7FFC6232">
            <w:r>
              <w:t>offen</w:t>
            </w:r>
          </w:p>
        </w:tc>
      </w:tr>
      <w:tr w:rsidR="7FFC6232" w14:paraId="4A7DEF5E" w14:textId="77777777" w:rsidTr="2F2EA76F">
        <w:trPr>
          <w:trHeight w:val="284"/>
        </w:trPr>
        <w:tc>
          <w:tcPr>
            <w:tcW w:w="675" w:type="dxa"/>
            <w:shd w:val="clear" w:color="auto" w:fill="E7E6E6" w:themeFill="background2"/>
          </w:tcPr>
          <w:p w14:paraId="3F11DD23" w14:textId="780CB9BE" w:rsidR="7FFC6232" w:rsidRDefault="7FFC6232" w:rsidP="7FFC6232">
            <w:pPr>
              <w:rPr>
                <w:b/>
                <w:bCs/>
              </w:rPr>
            </w:pPr>
            <w:r w:rsidRPr="36E2ADAD">
              <w:rPr>
                <w:b/>
                <w:bCs/>
              </w:rPr>
              <w:t>3.</w:t>
            </w:r>
          </w:p>
        </w:tc>
        <w:tc>
          <w:tcPr>
            <w:tcW w:w="1560" w:type="dxa"/>
            <w:shd w:val="clear" w:color="auto" w:fill="E7E6E6" w:themeFill="background2"/>
          </w:tcPr>
          <w:p w14:paraId="75EECEDA" w14:textId="03B05A8C" w:rsidR="7FFC6232" w:rsidRDefault="7FFC6232" w:rsidP="7FFC6232">
            <w:pPr>
              <w:rPr>
                <w:b/>
                <w:bCs/>
              </w:rPr>
            </w:pPr>
            <w:r w:rsidRPr="2CD1CFF0">
              <w:rPr>
                <w:b/>
                <w:bCs/>
              </w:rPr>
              <w:t>Deck Zusammenstellen</w:t>
            </w:r>
          </w:p>
        </w:tc>
        <w:tc>
          <w:tcPr>
            <w:tcW w:w="1701" w:type="dxa"/>
            <w:shd w:val="clear" w:color="auto" w:fill="E7E6E6" w:themeFill="background2"/>
          </w:tcPr>
          <w:p w14:paraId="48077313" w14:textId="2FD8D0B7" w:rsidR="7FFC6232" w:rsidRDefault="7FFC6232" w:rsidP="7FFC6232"/>
        </w:tc>
        <w:tc>
          <w:tcPr>
            <w:tcW w:w="1482" w:type="dxa"/>
            <w:shd w:val="clear" w:color="auto" w:fill="E7E6E6" w:themeFill="background2"/>
          </w:tcPr>
          <w:p w14:paraId="6BBC851A" w14:textId="749D05AC" w:rsidR="7FFC6232" w:rsidRDefault="7FFC6232" w:rsidP="7FFC6232"/>
        </w:tc>
        <w:tc>
          <w:tcPr>
            <w:tcW w:w="1353" w:type="dxa"/>
            <w:shd w:val="clear" w:color="auto" w:fill="E7E6E6" w:themeFill="background2"/>
          </w:tcPr>
          <w:p w14:paraId="21F167E1" w14:textId="4933279C" w:rsidR="7FFC6232" w:rsidRDefault="7FFC6232" w:rsidP="7FFC6232"/>
        </w:tc>
        <w:tc>
          <w:tcPr>
            <w:tcW w:w="1701" w:type="dxa"/>
            <w:shd w:val="clear" w:color="auto" w:fill="E7E6E6" w:themeFill="background2"/>
          </w:tcPr>
          <w:p w14:paraId="69C554E1" w14:textId="3C43000C" w:rsidR="7FFC6232" w:rsidRDefault="7FFC6232" w:rsidP="7FFC6232"/>
        </w:tc>
        <w:tc>
          <w:tcPr>
            <w:tcW w:w="850" w:type="dxa"/>
            <w:shd w:val="clear" w:color="auto" w:fill="E7E6E6" w:themeFill="background2"/>
          </w:tcPr>
          <w:p w14:paraId="7ABA94A8" w14:textId="77777777" w:rsidR="7FFC6232" w:rsidRDefault="7FFC6232" w:rsidP="7FFC6232"/>
          <w:p w14:paraId="1BFCA995" w14:textId="62E5F1FB" w:rsidR="7FFC6232" w:rsidRDefault="00D46B44" w:rsidP="7FFC6232">
            <w:r>
              <w:t>offen</w:t>
            </w:r>
          </w:p>
        </w:tc>
      </w:tr>
      <w:tr w:rsidR="7FFC6232" w14:paraId="0F335E5E" w14:textId="77777777" w:rsidTr="2F2EA76F">
        <w:trPr>
          <w:trHeight w:val="284"/>
        </w:trPr>
        <w:tc>
          <w:tcPr>
            <w:tcW w:w="675" w:type="dxa"/>
            <w:shd w:val="clear" w:color="auto" w:fill="AEAAAA" w:themeFill="background2" w:themeFillShade="BF"/>
          </w:tcPr>
          <w:p w14:paraId="37FE40BD" w14:textId="297DB002" w:rsidR="7FFC6232" w:rsidRDefault="7FFC6232" w:rsidP="7FFC6232">
            <w:r w:rsidRPr="7FFC6232">
              <w:t>3.1</w:t>
            </w:r>
          </w:p>
        </w:tc>
        <w:tc>
          <w:tcPr>
            <w:tcW w:w="1560" w:type="dxa"/>
            <w:shd w:val="clear" w:color="auto" w:fill="AEAAAA" w:themeFill="background2" w:themeFillShade="BF"/>
          </w:tcPr>
          <w:p w14:paraId="28436269" w14:textId="6C80A862" w:rsidR="7FFC6232" w:rsidRDefault="7FFC6232" w:rsidP="7FFC6232">
            <w:r w:rsidRPr="7FFC6232">
              <w:t>Deck erstellen</w:t>
            </w:r>
          </w:p>
        </w:tc>
        <w:tc>
          <w:tcPr>
            <w:tcW w:w="1701" w:type="dxa"/>
            <w:shd w:val="clear" w:color="auto" w:fill="AEAAAA" w:themeFill="background2" w:themeFillShade="BF"/>
          </w:tcPr>
          <w:p w14:paraId="087725DD" w14:textId="62DB8567" w:rsidR="7FFC6232" w:rsidRDefault="7FFC6232" w:rsidP="7FFC6232"/>
        </w:tc>
        <w:tc>
          <w:tcPr>
            <w:tcW w:w="1482" w:type="dxa"/>
            <w:shd w:val="clear" w:color="auto" w:fill="AEAAAA" w:themeFill="background2" w:themeFillShade="BF"/>
          </w:tcPr>
          <w:p w14:paraId="761D49B2" w14:textId="11712017" w:rsidR="7FFC6232" w:rsidRPr="00E07957" w:rsidRDefault="7FFC6232" w:rsidP="00E07957">
            <w:pPr>
              <w:spacing w:line="216" w:lineRule="atLeast"/>
              <w:rPr>
                <w:rFonts w:ascii="Calibri" w:eastAsia="Calibri" w:hAnsi="Calibri" w:cs="Calibri"/>
              </w:rPr>
            </w:pPr>
          </w:p>
        </w:tc>
        <w:tc>
          <w:tcPr>
            <w:tcW w:w="1353" w:type="dxa"/>
            <w:shd w:val="clear" w:color="auto" w:fill="AEAAAA" w:themeFill="background2" w:themeFillShade="BF"/>
          </w:tcPr>
          <w:p w14:paraId="10A6F0C6" w14:textId="7180FE6B" w:rsidR="7FFC6232" w:rsidRDefault="7FFC6232" w:rsidP="7FFC6232"/>
        </w:tc>
        <w:tc>
          <w:tcPr>
            <w:tcW w:w="1701" w:type="dxa"/>
            <w:shd w:val="clear" w:color="auto" w:fill="AEAAAA" w:themeFill="background2" w:themeFillShade="BF"/>
          </w:tcPr>
          <w:p w14:paraId="317881A4" w14:textId="46C18CCE" w:rsidR="7FFC6232" w:rsidRDefault="7FFC6232" w:rsidP="7FFC6232"/>
        </w:tc>
        <w:tc>
          <w:tcPr>
            <w:tcW w:w="850" w:type="dxa"/>
            <w:shd w:val="clear" w:color="auto" w:fill="AEAAAA" w:themeFill="background2" w:themeFillShade="BF"/>
          </w:tcPr>
          <w:p w14:paraId="41B976E3" w14:textId="1419EAB8" w:rsidR="7FFC6232" w:rsidRDefault="00D46B44" w:rsidP="7FFC6232">
            <w:r>
              <w:t>offen</w:t>
            </w:r>
          </w:p>
        </w:tc>
      </w:tr>
      <w:tr w:rsidR="7FFC6232" w14:paraId="32FD739A" w14:textId="77777777" w:rsidTr="2F2EA76F">
        <w:trPr>
          <w:trHeight w:val="284"/>
        </w:trPr>
        <w:tc>
          <w:tcPr>
            <w:tcW w:w="675" w:type="dxa"/>
            <w:shd w:val="clear" w:color="auto" w:fill="D0CECE" w:themeFill="background2" w:themeFillShade="E6"/>
          </w:tcPr>
          <w:p w14:paraId="607297A9" w14:textId="6DA381B5" w:rsidR="7FFC6232" w:rsidRDefault="7FFC6232" w:rsidP="7FFC6232">
            <w:r w:rsidRPr="7FFC6232">
              <w:t>3.1.1</w:t>
            </w:r>
          </w:p>
        </w:tc>
        <w:tc>
          <w:tcPr>
            <w:tcW w:w="1560" w:type="dxa"/>
            <w:shd w:val="clear" w:color="auto" w:fill="D0CECE" w:themeFill="background2" w:themeFillShade="E6"/>
          </w:tcPr>
          <w:p w14:paraId="0A6B4DEC" w14:textId="3E485A88" w:rsidR="7FFC6232" w:rsidRDefault="7FFC6232" w:rsidP="7FFC6232">
            <w:r w:rsidRPr="7FFC6232">
              <w:t>Frontend</w:t>
            </w:r>
          </w:p>
        </w:tc>
        <w:tc>
          <w:tcPr>
            <w:tcW w:w="1701" w:type="dxa"/>
            <w:shd w:val="clear" w:color="auto" w:fill="D0CECE" w:themeFill="background2" w:themeFillShade="E6"/>
          </w:tcPr>
          <w:p w14:paraId="3B662342" w14:textId="244A85D0" w:rsidR="7FFC6232" w:rsidRDefault="7FFC6232" w:rsidP="7FFC6232">
            <w:r w:rsidRPr="7FFC6232">
              <w:t>Enes Coskun</w:t>
            </w:r>
          </w:p>
        </w:tc>
        <w:tc>
          <w:tcPr>
            <w:tcW w:w="1482" w:type="dxa"/>
            <w:shd w:val="clear" w:color="auto" w:fill="D0CECE" w:themeFill="background2" w:themeFillShade="E6"/>
          </w:tcPr>
          <w:p w14:paraId="33EA38A2" w14:textId="1599F140" w:rsidR="7FFC6232" w:rsidRDefault="00AF39B8" w:rsidP="7FFC6232">
            <w:r>
              <w:t>5.2</w:t>
            </w:r>
          </w:p>
        </w:tc>
        <w:tc>
          <w:tcPr>
            <w:tcW w:w="1353" w:type="dxa"/>
            <w:shd w:val="clear" w:color="auto" w:fill="D0CECE" w:themeFill="background2" w:themeFillShade="E6"/>
          </w:tcPr>
          <w:p w14:paraId="2A754757" w14:textId="0B775539" w:rsidR="7FFC6232" w:rsidRDefault="005D1C8C" w:rsidP="7FFC6232">
            <w:r>
              <w:t xml:space="preserve">3.2.1, </w:t>
            </w:r>
            <w:r w:rsidR="005A6D1C">
              <w:t xml:space="preserve">4.1 </w:t>
            </w:r>
          </w:p>
        </w:tc>
        <w:tc>
          <w:tcPr>
            <w:tcW w:w="1701" w:type="dxa"/>
            <w:shd w:val="clear" w:color="auto" w:fill="D0CECE" w:themeFill="background2" w:themeFillShade="E6"/>
          </w:tcPr>
          <w:p w14:paraId="03F98DAF" w14:textId="19AE9DD1" w:rsidR="7FFC6232" w:rsidRDefault="7FFC6232" w:rsidP="7FFC6232"/>
        </w:tc>
        <w:tc>
          <w:tcPr>
            <w:tcW w:w="850" w:type="dxa"/>
            <w:shd w:val="clear" w:color="auto" w:fill="D0CECE" w:themeFill="background2" w:themeFillShade="E6"/>
          </w:tcPr>
          <w:p w14:paraId="183A88BF" w14:textId="3E551767" w:rsidR="7FFC6232" w:rsidRDefault="00D46B44" w:rsidP="7FFC6232">
            <w:r>
              <w:t>offen</w:t>
            </w:r>
          </w:p>
        </w:tc>
      </w:tr>
      <w:tr w:rsidR="7FFC6232" w14:paraId="1BAC5C5C" w14:textId="77777777" w:rsidTr="2F2EA76F">
        <w:trPr>
          <w:trHeight w:val="284"/>
        </w:trPr>
        <w:tc>
          <w:tcPr>
            <w:tcW w:w="675" w:type="dxa"/>
            <w:shd w:val="clear" w:color="auto" w:fill="D0CECE" w:themeFill="background2" w:themeFillShade="E6"/>
          </w:tcPr>
          <w:p w14:paraId="1999218D" w14:textId="22C739D1" w:rsidR="7FFC6232" w:rsidRDefault="7FFC6232" w:rsidP="7FFC6232">
            <w:r w:rsidRPr="7FFC6232">
              <w:t>3.1.2</w:t>
            </w:r>
          </w:p>
        </w:tc>
        <w:tc>
          <w:tcPr>
            <w:tcW w:w="1560" w:type="dxa"/>
            <w:shd w:val="clear" w:color="auto" w:fill="D0CECE" w:themeFill="background2" w:themeFillShade="E6"/>
          </w:tcPr>
          <w:p w14:paraId="09071A8F" w14:textId="01547405" w:rsidR="7FFC6232" w:rsidRDefault="7FFC6232" w:rsidP="7FFC6232">
            <w:r w:rsidRPr="7FFC6232">
              <w:t>Backend</w:t>
            </w:r>
          </w:p>
        </w:tc>
        <w:tc>
          <w:tcPr>
            <w:tcW w:w="1701" w:type="dxa"/>
            <w:shd w:val="clear" w:color="auto" w:fill="D0CECE" w:themeFill="background2" w:themeFillShade="E6"/>
          </w:tcPr>
          <w:p w14:paraId="63948918" w14:textId="375C017B" w:rsidR="7FFC6232" w:rsidRDefault="7FFC6232" w:rsidP="7FFC6232">
            <w:r w:rsidRPr="7FFC6232">
              <w:t>Soufian Khennousse</w:t>
            </w:r>
          </w:p>
        </w:tc>
        <w:tc>
          <w:tcPr>
            <w:tcW w:w="1482" w:type="dxa"/>
            <w:shd w:val="clear" w:color="auto" w:fill="D0CECE" w:themeFill="background2" w:themeFillShade="E6"/>
          </w:tcPr>
          <w:p w14:paraId="41F92729" w14:textId="77777777" w:rsidR="7FFC6232" w:rsidRDefault="0A219B06" w:rsidP="7FFC6232">
            <w:r>
              <w:t>5.2</w:t>
            </w:r>
          </w:p>
          <w:p w14:paraId="7B1E0702" w14:textId="58B6FF89" w:rsidR="7FFC6232" w:rsidRDefault="7FFC6232" w:rsidP="7FFC6232"/>
        </w:tc>
        <w:tc>
          <w:tcPr>
            <w:tcW w:w="1353" w:type="dxa"/>
            <w:shd w:val="clear" w:color="auto" w:fill="D0CECE" w:themeFill="background2" w:themeFillShade="E6"/>
          </w:tcPr>
          <w:p w14:paraId="7276E2C6" w14:textId="5FC72CF5" w:rsidR="7FFC6232" w:rsidRDefault="1169AC62" w:rsidP="7FFC6232">
            <w:r>
              <w:t>4.1</w:t>
            </w:r>
            <w:r w:rsidR="4036D8A7">
              <w:t xml:space="preserve">, </w:t>
            </w:r>
            <w:r w:rsidR="7AF601AF">
              <w:t>4.2</w:t>
            </w:r>
            <w:r w:rsidR="6F9F9EB8">
              <w:t>, 4.5, 4.6</w:t>
            </w:r>
          </w:p>
        </w:tc>
        <w:tc>
          <w:tcPr>
            <w:tcW w:w="1701" w:type="dxa"/>
            <w:shd w:val="clear" w:color="auto" w:fill="D0CECE" w:themeFill="background2" w:themeFillShade="E6"/>
          </w:tcPr>
          <w:p w14:paraId="14DBE7F3" w14:textId="7D0F6F33" w:rsidR="7FFC6232" w:rsidRDefault="7FFC6232" w:rsidP="7FFC6232"/>
        </w:tc>
        <w:tc>
          <w:tcPr>
            <w:tcW w:w="850" w:type="dxa"/>
            <w:shd w:val="clear" w:color="auto" w:fill="D0CECE" w:themeFill="background2" w:themeFillShade="E6"/>
          </w:tcPr>
          <w:p w14:paraId="214E6BB0" w14:textId="500C9D60" w:rsidR="7FFC6232" w:rsidRDefault="0A219B06" w:rsidP="7FFC6232">
            <w:r>
              <w:t>offen</w:t>
            </w:r>
          </w:p>
        </w:tc>
      </w:tr>
      <w:tr w:rsidR="7FFC6232" w14:paraId="3AEDC8C2" w14:textId="77777777" w:rsidTr="2F2EA76F">
        <w:trPr>
          <w:trHeight w:val="284"/>
        </w:trPr>
        <w:tc>
          <w:tcPr>
            <w:tcW w:w="675" w:type="dxa"/>
            <w:shd w:val="clear" w:color="auto" w:fill="AEAAAA" w:themeFill="background2" w:themeFillShade="BF"/>
          </w:tcPr>
          <w:p w14:paraId="24D5F48E" w14:textId="6F927B84" w:rsidR="7FFC6232" w:rsidRDefault="7FFC6232" w:rsidP="7FFC6232">
            <w:r w:rsidRPr="7FFC6232">
              <w:t>3.2</w:t>
            </w:r>
          </w:p>
        </w:tc>
        <w:tc>
          <w:tcPr>
            <w:tcW w:w="1560" w:type="dxa"/>
            <w:shd w:val="clear" w:color="auto" w:fill="AEAAAA" w:themeFill="background2" w:themeFillShade="BF"/>
          </w:tcPr>
          <w:p w14:paraId="66E884C0" w14:textId="102ADF6B" w:rsidR="7FFC6232" w:rsidRDefault="7FFC6232" w:rsidP="7FFC6232">
            <w:r w:rsidRPr="7FFC6232">
              <w:t>Deck bearbeiten</w:t>
            </w:r>
          </w:p>
        </w:tc>
        <w:tc>
          <w:tcPr>
            <w:tcW w:w="1701" w:type="dxa"/>
            <w:shd w:val="clear" w:color="auto" w:fill="AEAAAA" w:themeFill="background2" w:themeFillShade="BF"/>
          </w:tcPr>
          <w:p w14:paraId="23BEE575" w14:textId="16BE982D" w:rsidR="7FFC6232" w:rsidRDefault="7FFC6232" w:rsidP="7FFC6232"/>
        </w:tc>
        <w:tc>
          <w:tcPr>
            <w:tcW w:w="1482" w:type="dxa"/>
            <w:shd w:val="clear" w:color="auto" w:fill="AEAAAA" w:themeFill="background2" w:themeFillShade="BF"/>
          </w:tcPr>
          <w:p w14:paraId="1A7C9974" w14:textId="2A3695E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3</w:t>
            </w:r>
          </w:p>
          <w:p w14:paraId="44192DA0" w14:textId="6FEE32D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4</w:t>
            </w:r>
          </w:p>
          <w:p w14:paraId="56FFD70B" w14:textId="480148AA" w:rsidR="7FFC6232" w:rsidRDefault="7FFC6232" w:rsidP="28417FD0"/>
        </w:tc>
        <w:tc>
          <w:tcPr>
            <w:tcW w:w="1353" w:type="dxa"/>
            <w:shd w:val="clear" w:color="auto" w:fill="AEAAAA" w:themeFill="background2" w:themeFillShade="BF"/>
          </w:tcPr>
          <w:p w14:paraId="0B9DC282" w14:textId="5335A33F" w:rsidR="7FFC6232" w:rsidRDefault="7FFC6232" w:rsidP="7FFC6232"/>
        </w:tc>
        <w:tc>
          <w:tcPr>
            <w:tcW w:w="1701" w:type="dxa"/>
            <w:shd w:val="clear" w:color="auto" w:fill="AEAAAA" w:themeFill="background2" w:themeFillShade="BF"/>
          </w:tcPr>
          <w:p w14:paraId="14C75CE3" w14:textId="714C53A6" w:rsidR="7FFC6232" w:rsidRDefault="7FFC6232" w:rsidP="7FFC6232"/>
        </w:tc>
        <w:tc>
          <w:tcPr>
            <w:tcW w:w="850" w:type="dxa"/>
            <w:shd w:val="clear" w:color="auto" w:fill="AEAAAA" w:themeFill="background2" w:themeFillShade="BF"/>
          </w:tcPr>
          <w:p w14:paraId="039586E1" w14:textId="60C6DDBE" w:rsidR="7FFC6232" w:rsidRDefault="00D46B44" w:rsidP="7FFC6232">
            <w:r>
              <w:t>offen</w:t>
            </w:r>
          </w:p>
        </w:tc>
      </w:tr>
      <w:tr w:rsidR="7FFC6232" w14:paraId="32CED545" w14:textId="77777777" w:rsidTr="2F2EA76F">
        <w:trPr>
          <w:trHeight w:val="284"/>
        </w:trPr>
        <w:tc>
          <w:tcPr>
            <w:tcW w:w="675" w:type="dxa"/>
            <w:shd w:val="clear" w:color="auto" w:fill="D0CECE" w:themeFill="background2" w:themeFillShade="E6"/>
          </w:tcPr>
          <w:p w14:paraId="42393831" w14:textId="1DD32C3B" w:rsidR="7FFC6232" w:rsidRDefault="7FFC6232" w:rsidP="7FFC6232">
            <w:r w:rsidRPr="7FFC6232">
              <w:t>3.2.1</w:t>
            </w:r>
          </w:p>
        </w:tc>
        <w:tc>
          <w:tcPr>
            <w:tcW w:w="1560" w:type="dxa"/>
            <w:shd w:val="clear" w:color="auto" w:fill="D0CECE" w:themeFill="background2" w:themeFillShade="E6"/>
          </w:tcPr>
          <w:p w14:paraId="1A8297EC" w14:textId="01C6BAF5" w:rsidR="7FFC6232" w:rsidRDefault="7FFC6232" w:rsidP="7FFC6232">
            <w:r w:rsidRPr="7FFC6232">
              <w:t>Frontend</w:t>
            </w:r>
          </w:p>
        </w:tc>
        <w:tc>
          <w:tcPr>
            <w:tcW w:w="1701" w:type="dxa"/>
            <w:shd w:val="clear" w:color="auto" w:fill="D0CECE" w:themeFill="background2" w:themeFillShade="E6"/>
          </w:tcPr>
          <w:p w14:paraId="74704E41" w14:textId="15D5FD0F" w:rsidR="7FFC6232" w:rsidRDefault="7FFC6232" w:rsidP="7FFC6232">
            <w:r w:rsidRPr="7FFC6232">
              <w:t>Beyza Alhanoglu</w:t>
            </w:r>
          </w:p>
        </w:tc>
        <w:tc>
          <w:tcPr>
            <w:tcW w:w="1482" w:type="dxa"/>
            <w:shd w:val="clear" w:color="auto" w:fill="D0CECE" w:themeFill="background2" w:themeFillShade="E6"/>
          </w:tcPr>
          <w:p w14:paraId="38D989E5" w14:textId="3AC2493A" w:rsidR="7FFC6232" w:rsidRDefault="6C2B3BB8" w:rsidP="7FFC6232">
            <w:r>
              <w:t>3.1.1</w:t>
            </w:r>
          </w:p>
        </w:tc>
        <w:tc>
          <w:tcPr>
            <w:tcW w:w="1353" w:type="dxa"/>
            <w:shd w:val="clear" w:color="auto" w:fill="D0CECE" w:themeFill="background2" w:themeFillShade="E6"/>
          </w:tcPr>
          <w:p w14:paraId="6A61F255" w14:textId="00B1AFE8" w:rsidR="7FFC6232" w:rsidRDefault="6C2B3BB8" w:rsidP="7FFC6232">
            <w:r>
              <w:t>4.1, 4.2, 4.3, 4.4, 4.5</w:t>
            </w:r>
          </w:p>
        </w:tc>
        <w:tc>
          <w:tcPr>
            <w:tcW w:w="1701" w:type="dxa"/>
            <w:shd w:val="clear" w:color="auto" w:fill="D0CECE" w:themeFill="background2" w:themeFillShade="E6"/>
          </w:tcPr>
          <w:p w14:paraId="7B2CA5F7" w14:textId="397DF8F1" w:rsidR="7FFC6232" w:rsidRDefault="7FFC6232" w:rsidP="7FFC6232"/>
        </w:tc>
        <w:tc>
          <w:tcPr>
            <w:tcW w:w="850" w:type="dxa"/>
            <w:shd w:val="clear" w:color="auto" w:fill="D0CECE" w:themeFill="background2" w:themeFillShade="E6"/>
          </w:tcPr>
          <w:p w14:paraId="4B19ADBD" w14:textId="5999E94F" w:rsidR="7FFC6232" w:rsidRDefault="6C2B3BB8" w:rsidP="7FFC6232">
            <w:r>
              <w:t>offen</w:t>
            </w:r>
          </w:p>
        </w:tc>
      </w:tr>
      <w:tr w:rsidR="7FFC6232" w14:paraId="7684C252" w14:textId="77777777" w:rsidTr="2F2EA76F">
        <w:trPr>
          <w:trHeight w:val="284"/>
        </w:trPr>
        <w:tc>
          <w:tcPr>
            <w:tcW w:w="675" w:type="dxa"/>
            <w:shd w:val="clear" w:color="auto" w:fill="D0CECE" w:themeFill="background2" w:themeFillShade="E6"/>
          </w:tcPr>
          <w:p w14:paraId="0553D19A" w14:textId="3D0FB9D7" w:rsidR="7FFC6232" w:rsidRDefault="7FFC6232" w:rsidP="7FFC6232">
            <w:r w:rsidRPr="7FFC6232">
              <w:t>3.2.2</w:t>
            </w:r>
          </w:p>
        </w:tc>
        <w:tc>
          <w:tcPr>
            <w:tcW w:w="1560" w:type="dxa"/>
            <w:shd w:val="clear" w:color="auto" w:fill="D0CECE" w:themeFill="background2" w:themeFillShade="E6"/>
          </w:tcPr>
          <w:p w14:paraId="557B6390" w14:textId="75959C02" w:rsidR="7FFC6232" w:rsidRDefault="7FFC6232" w:rsidP="7FFC6232">
            <w:r w:rsidRPr="7FFC6232">
              <w:t>Backend</w:t>
            </w:r>
          </w:p>
        </w:tc>
        <w:tc>
          <w:tcPr>
            <w:tcW w:w="1701" w:type="dxa"/>
            <w:shd w:val="clear" w:color="auto" w:fill="D0CECE" w:themeFill="background2" w:themeFillShade="E6"/>
          </w:tcPr>
          <w:p w14:paraId="041B8BF5" w14:textId="4F554551" w:rsidR="7FFC6232" w:rsidRDefault="7FFC6232" w:rsidP="7FFC6232">
            <w:r w:rsidRPr="7FFC6232">
              <w:t>Soufian Khennousse</w:t>
            </w:r>
          </w:p>
        </w:tc>
        <w:tc>
          <w:tcPr>
            <w:tcW w:w="1482" w:type="dxa"/>
            <w:shd w:val="clear" w:color="auto" w:fill="D0CECE" w:themeFill="background2" w:themeFillShade="E6"/>
          </w:tcPr>
          <w:p w14:paraId="4C384A94" w14:textId="015274A4" w:rsidR="7FFC6232" w:rsidRDefault="0A219B06" w:rsidP="7FFC6232">
            <w:r>
              <w:t>5.2</w:t>
            </w:r>
          </w:p>
        </w:tc>
        <w:tc>
          <w:tcPr>
            <w:tcW w:w="1353" w:type="dxa"/>
            <w:shd w:val="clear" w:color="auto" w:fill="D0CECE" w:themeFill="background2" w:themeFillShade="E6"/>
          </w:tcPr>
          <w:p w14:paraId="79EAADAC" w14:textId="6816BD49" w:rsidR="7FFC6232" w:rsidRDefault="6F9F9EB8" w:rsidP="7FFC6232">
            <w:r>
              <w:t>4.2, 4.3, 4.4, 4.6</w:t>
            </w:r>
          </w:p>
        </w:tc>
        <w:tc>
          <w:tcPr>
            <w:tcW w:w="1701" w:type="dxa"/>
            <w:shd w:val="clear" w:color="auto" w:fill="D0CECE" w:themeFill="background2" w:themeFillShade="E6"/>
          </w:tcPr>
          <w:p w14:paraId="4B5E5EE5" w14:textId="0C31CF65" w:rsidR="7FFC6232" w:rsidRDefault="7FFC6232" w:rsidP="7FFC6232"/>
        </w:tc>
        <w:tc>
          <w:tcPr>
            <w:tcW w:w="850" w:type="dxa"/>
            <w:shd w:val="clear" w:color="auto" w:fill="D0CECE" w:themeFill="background2" w:themeFillShade="E6"/>
          </w:tcPr>
          <w:p w14:paraId="79AD399D" w14:textId="15E2F089" w:rsidR="7FFC6232" w:rsidRDefault="0A219B06" w:rsidP="7FFC6232">
            <w:r>
              <w:t>offen</w:t>
            </w:r>
          </w:p>
        </w:tc>
      </w:tr>
      <w:tr w:rsidR="7FFC6232" w14:paraId="77016DA8" w14:textId="77777777" w:rsidTr="2F2EA76F">
        <w:trPr>
          <w:trHeight w:val="284"/>
        </w:trPr>
        <w:tc>
          <w:tcPr>
            <w:tcW w:w="675" w:type="dxa"/>
            <w:shd w:val="clear" w:color="auto" w:fill="E7E6E6" w:themeFill="background2"/>
          </w:tcPr>
          <w:p w14:paraId="732B178C" w14:textId="1B0A4580" w:rsidR="7FFC6232" w:rsidRDefault="7FFC6232" w:rsidP="7FFC6232">
            <w:pPr>
              <w:rPr>
                <w:b/>
                <w:bCs/>
              </w:rPr>
            </w:pPr>
            <w:r w:rsidRPr="4DF8B9FD">
              <w:rPr>
                <w:b/>
                <w:bCs/>
              </w:rPr>
              <w:t>4.</w:t>
            </w:r>
          </w:p>
        </w:tc>
        <w:tc>
          <w:tcPr>
            <w:tcW w:w="1560" w:type="dxa"/>
            <w:shd w:val="clear" w:color="auto" w:fill="E7E6E6" w:themeFill="background2"/>
          </w:tcPr>
          <w:p w14:paraId="7FCC67A3" w14:textId="40F0CE68" w:rsidR="7FFC6232" w:rsidRDefault="7FFC6232" w:rsidP="7FFC6232">
            <w:pPr>
              <w:rPr>
                <w:b/>
                <w:bCs/>
              </w:rPr>
            </w:pPr>
            <w:r w:rsidRPr="0C2699A8">
              <w:rPr>
                <w:b/>
                <w:bCs/>
              </w:rPr>
              <w:t>Freundesliste</w:t>
            </w:r>
          </w:p>
        </w:tc>
        <w:tc>
          <w:tcPr>
            <w:tcW w:w="1701" w:type="dxa"/>
            <w:shd w:val="clear" w:color="auto" w:fill="E7E6E6" w:themeFill="background2"/>
          </w:tcPr>
          <w:p w14:paraId="57FCD31E" w14:textId="58D79FDC" w:rsidR="7FFC6232" w:rsidRDefault="7FFC6232" w:rsidP="7FFC6232"/>
        </w:tc>
        <w:tc>
          <w:tcPr>
            <w:tcW w:w="1482" w:type="dxa"/>
            <w:shd w:val="clear" w:color="auto" w:fill="E7E6E6" w:themeFill="background2"/>
          </w:tcPr>
          <w:p w14:paraId="64D7DAF3" w14:textId="57FCF095" w:rsidR="7FFC6232" w:rsidRDefault="7FFC6232" w:rsidP="28417FD0"/>
        </w:tc>
        <w:tc>
          <w:tcPr>
            <w:tcW w:w="1353" w:type="dxa"/>
            <w:shd w:val="clear" w:color="auto" w:fill="E7E6E6" w:themeFill="background2"/>
          </w:tcPr>
          <w:p w14:paraId="4B6E5E70" w14:textId="5ABFE85B"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2</w:t>
            </w:r>
          </w:p>
          <w:p w14:paraId="02904685" w14:textId="1A2A16D0"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5</w:t>
            </w:r>
          </w:p>
          <w:p w14:paraId="0D877274" w14:textId="4CF58876" w:rsidR="7FFC6232" w:rsidRDefault="7FFC6232" w:rsidP="28417FD0"/>
        </w:tc>
        <w:tc>
          <w:tcPr>
            <w:tcW w:w="1701" w:type="dxa"/>
            <w:shd w:val="clear" w:color="auto" w:fill="E7E6E6" w:themeFill="background2"/>
          </w:tcPr>
          <w:p w14:paraId="05BBB01F" w14:textId="0E6EB42F" w:rsidR="7FFC6232" w:rsidRDefault="7FFC6232" w:rsidP="7FFC6232"/>
        </w:tc>
        <w:tc>
          <w:tcPr>
            <w:tcW w:w="850" w:type="dxa"/>
            <w:shd w:val="clear" w:color="auto" w:fill="E7E6E6" w:themeFill="background2"/>
          </w:tcPr>
          <w:p w14:paraId="13283F00" w14:textId="5DA05443" w:rsidR="7FFC6232" w:rsidRDefault="00D46B44" w:rsidP="7FFC6232">
            <w:r>
              <w:t>offen</w:t>
            </w:r>
          </w:p>
        </w:tc>
      </w:tr>
      <w:tr w:rsidR="7FFC6232" w14:paraId="7E5C8190" w14:textId="77777777" w:rsidTr="2F2EA76F">
        <w:trPr>
          <w:trHeight w:val="284"/>
        </w:trPr>
        <w:tc>
          <w:tcPr>
            <w:tcW w:w="675" w:type="dxa"/>
            <w:shd w:val="clear" w:color="auto" w:fill="AEAAAA" w:themeFill="background2" w:themeFillShade="BF"/>
          </w:tcPr>
          <w:p w14:paraId="62EFA3E8" w14:textId="5172D8FA" w:rsidR="7FFC6232" w:rsidRDefault="7FFC6232" w:rsidP="7FFC6232">
            <w:r w:rsidRPr="7FFC6232">
              <w:t>4.1</w:t>
            </w:r>
          </w:p>
        </w:tc>
        <w:tc>
          <w:tcPr>
            <w:tcW w:w="1560" w:type="dxa"/>
            <w:shd w:val="clear" w:color="auto" w:fill="AEAAAA" w:themeFill="background2" w:themeFillShade="BF"/>
          </w:tcPr>
          <w:p w14:paraId="166BDDAA" w14:textId="2345FC26" w:rsidR="7FFC6232" w:rsidRDefault="7FFC6232" w:rsidP="7FFC6232">
            <w:r w:rsidRPr="7FFC6232">
              <w:t>Freunde hinzufügen</w:t>
            </w:r>
          </w:p>
        </w:tc>
        <w:tc>
          <w:tcPr>
            <w:tcW w:w="1701" w:type="dxa"/>
            <w:shd w:val="clear" w:color="auto" w:fill="AEAAAA" w:themeFill="background2" w:themeFillShade="BF"/>
          </w:tcPr>
          <w:p w14:paraId="3A789A98" w14:textId="33DCCFE0" w:rsidR="7FFC6232" w:rsidRDefault="7FFC6232" w:rsidP="7FFC6232"/>
        </w:tc>
        <w:tc>
          <w:tcPr>
            <w:tcW w:w="1482" w:type="dxa"/>
            <w:shd w:val="clear" w:color="auto" w:fill="AEAAAA" w:themeFill="background2" w:themeFillShade="BF"/>
          </w:tcPr>
          <w:p w14:paraId="33CA6126" w14:textId="5D92BB9C" w:rsidR="7FFC6232" w:rsidRDefault="7FFC6232" w:rsidP="28417FD0"/>
        </w:tc>
        <w:tc>
          <w:tcPr>
            <w:tcW w:w="1353" w:type="dxa"/>
            <w:shd w:val="clear" w:color="auto" w:fill="AEAAAA" w:themeFill="background2" w:themeFillShade="BF"/>
          </w:tcPr>
          <w:p w14:paraId="49C3A77E" w14:textId="586999B8"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6</w:t>
            </w:r>
          </w:p>
          <w:p w14:paraId="19627081" w14:textId="45690731"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1</w:t>
            </w:r>
          </w:p>
          <w:p w14:paraId="7D96BD28" w14:textId="057A8236" w:rsidR="7FFC6232" w:rsidRDefault="7FFC6232" w:rsidP="28417FD0"/>
        </w:tc>
        <w:tc>
          <w:tcPr>
            <w:tcW w:w="1701" w:type="dxa"/>
            <w:shd w:val="clear" w:color="auto" w:fill="AEAAAA" w:themeFill="background2" w:themeFillShade="BF"/>
          </w:tcPr>
          <w:p w14:paraId="5EA58FCF" w14:textId="60E9F838" w:rsidR="7FFC6232" w:rsidRDefault="7FFC6232" w:rsidP="7FFC6232"/>
        </w:tc>
        <w:tc>
          <w:tcPr>
            <w:tcW w:w="850" w:type="dxa"/>
            <w:shd w:val="clear" w:color="auto" w:fill="AEAAAA" w:themeFill="background2" w:themeFillShade="BF"/>
          </w:tcPr>
          <w:p w14:paraId="06A29093" w14:textId="77777777" w:rsidR="7FFC6232" w:rsidRDefault="7FFC6232" w:rsidP="7FFC6232"/>
          <w:p w14:paraId="4000755B" w14:textId="259119B7" w:rsidR="7FFC6232" w:rsidRDefault="00D46B44" w:rsidP="7FFC6232">
            <w:r>
              <w:t>offen</w:t>
            </w:r>
          </w:p>
        </w:tc>
      </w:tr>
      <w:tr w:rsidR="7FFC6232" w14:paraId="7C444033" w14:textId="77777777" w:rsidTr="2F2EA76F">
        <w:trPr>
          <w:trHeight w:val="284"/>
        </w:trPr>
        <w:tc>
          <w:tcPr>
            <w:tcW w:w="675" w:type="dxa"/>
            <w:shd w:val="clear" w:color="auto" w:fill="D0CECE" w:themeFill="background2" w:themeFillShade="E6"/>
          </w:tcPr>
          <w:p w14:paraId="6F5C1B8F" w14:textId="2ED56260" w:rsidR="7FFC6232" w:rsidRDefault="7FFC6232" w:rsidP="7FFC6232">
            <w:r w:rsidRPr="7FFC6232">
              <w:t>4.1.1</w:t>
            </w:r>
          </w:p>
        </w:tc>
        <w:tc>
          <w:tcPr>
            <w:tcW w:w="1560" w:type="dxa"/>
            <w:shd w:val="clear" w:color="auto" w:fill="D0CECE" w:themeFill="background2" w:themeFillShade="E6"/>
          </w:tcPr>
          <w:p w14:paraId="66FE887E" w14:textId="01543B2C" w:rsidR="7FFC6232" w:rsidRDefault="7FFC6232" w:rsidP="7FFC6232">
            <w:r w:rsidRPr="7FFC6232">
              <w:t>Frontend</w:t>
            </w:r>
          </w:p>
        </w:tc>
        <w:tc>
          <w:tcPr>
            <w:tcW w:w="1701" w:type="dxa"/>
            <w:shd w:val="clear" w:color="auto" w:fill="D0CECE" w:themeFill="background2" w:themeFillShade="E6"/>
          </w:tcPr>
          <w:p w14:paraId="598E7A32" w14:textId="42A545F2" w:rsidR="7FFC6232" w:rsidRDefault="5245C94F" w:rsidP="7FFC6232">
            <w:r>
              <w:t>Enes Coskun</w:t>
            </w:r>
          </w:p>
        </w:tc>
        <w:tc>
          <w:tcPr>
            <w:tcW w:w="1482" w:type="dxa"/>
            <w:shd w:val="clear" w:color="auto" w:fill="D0CECE" w:themeFill="background2" w:themeFillShade="E6"/>
          </w:tcPr>
          <w:p w14:paraId="3F42F0B7" w14:textId="792FD611" w:rsidR="7FFC6232" w:rsidRDefault="005C33E3" w:rsidP="7FFC6232">
            <w:r>
              <w:t>1.1.2</w:t>
            </w:r>
            <w:r w:rsidR="001B33A8">
              <w:t>, 2.2.2</w:t>
            </w:r>
          </w:p>
        </w:tc>
        <w:tc>
          <w:tcPr>
            <w:tcW w:w="1353" w:type="dxa"/>
            <w:shd w:val="clear" w:color="auto" w:fill="D0CECE" w:themeFill="background2" w:themeFillShade="E6"/>
          </w:tcPr>
          <w:p w14:paraId="2732D0CD" w14:textId="7407D561" w:rsidR="7FFC6232" w:rsidRDefault="00661294" w:rsidP="7FFC6232">
            <w:r>
              <w:t>1.1, 3.2.6, 5.1</w:t>
            </w:r>
          </w:p>
        </w:tc>
        <w:tc>
          <w:tcPr>
            <w:tcW w:w="1701" w:type="dxa"/>
            <w:shd w:val="clear" w:color="auto" w:fill="D0CECE" w:themeFill="background2" w:themeFillShade="E6"/>
          </w:tcPr>
          <w:p w14:paraId="4C73BC1C" w14:textId="4B0DB804" w:rsidR="7FFC6232" w:rsidRDefault="7FFC6232" w:rsidP="7FFC6232"/>
        </w:tc>
        <w:tc>
          <w:tcPr>
            <w:tcW w:w="850" w:type="dxa"/>
            <w:shd w:val="clear" w:color="auto" w:fill="D0CECE" w:themeFill="background2" w:themeFillShade="E6"/>
          </w:tcPr>
          <w:p w14:paraId="339B344A" w14:textId="046DCA76" w:rsidR="7FFC6232" w:rsidRDefault="00D46B44" w:rsidP="7FFC6232">
            <w:r>
              <w:t>offen</w:t>
            </w:r>
          </w:p>
        </w:tc>
      </w:tr>
      <w:tr w:rsidR="7FFC6232" w14:paraId="3837576F" w14:textId="77777777" w:rsidTr="2F2EA76F">
        <w:trPr>
          <w:trHeight w:val="284"/>
        </w:trPr>
        <w:tc>
          <w:tcPr>
            <w:tcW w:w="675" w:type="dxa"/>
            <w:shd w:val="clear" w:color="auto" w:fill="D0CECE" w:themeFill="background2" w:themeFillShade="E6"/>
          </w:tcPr>
          <w:p w14:paraId="730C6673" w14:textId="50FE89FF" w:rsidR="7FFC6232" w:rsidRDefault="7FFC6232" w:rsidP="7FFC6232">
            <w:r w:rsidRPr="7FFC6232">
              <w:t>4.1.2</w:t>
            </w:r>
          </w:p>
        </w:tc>
        <w:tc>
          <w:tcPr>
            <w:tcW w:w="1560" w:type="dxa"/>
            <w:shd w:val="clear" w:color="auto" w:fill="D0CECE" w:themeFill="background2" w:themeFillShade="E6"/>
          </w:tcPr>
          <w:p w14:paraId="53DD73D5" w14:textId="34CE7825" w:rsidR="7FFC6232" w:rsidRDefault="7FFC6232" w:rsidP="7FFC6232">
            <w:r w:rsidRPr="7FFC6232">
              <w:t>Backend</w:t>
            </w:r>
          </w:p>
        </w:tc>
        <w:tc>
          <w:tcPr>
            <w:tcW w:w="1701" w:type="dxa"/>
            <w:shd w:val="clear" w:color="auto" w:fill="D0CECE" w:themeFill="background2" w:themeFillShade="E6"/>
          </w:tcPr>
          <w:p w14:paraId="43C73803" w14:textId="4D07AE5F" w:rsidR="7FFC6232" w:rsidRDefault="7FFC6232" w:rsidP="7FFC6232">
            <w:r w:rsidRPr="7FFC6232">
              <w:t>Özgürcan Cevlani</w:t>
            </w:r>
          </w:p>
        </w:tc>
        <w:tc>
          <w:tcPr>
            <w:tcW w:w="1482" w:type="dxa"/>
            <w:shd w:val="clear" w:color="auto" w:fill="D0CECE" w:themeFill="background2" w:themeFillShade="E6"/>
          </w:tcPr>
          <w:p w14:paraId="045EC7A8" w14:textId="08B20A53" w:rsidR="7FFC6232" w:rsidRDefault="091A48FC" w:rsidP="7FFC6232">
            <w:r>
              <w:t>5.2, 5.3</w:t>
            </w:r>
          </w:p>
        </w:tc>
        <w:tc>
          <w:tcPr>
            <w:tcW w:w="1353" w:type="dxa"/>
            <w:shd w:val="clear" w:color="auto" w:fill="D0CECE" w:themeFill="background2" w:themeFillShade="E6"/>
          </w:tcPr>
          <w:p w14:paraId="7D369D75" w14:textId="144CE537" w:rsidR="7FFC6232" w:rsidRDefault="5598AB8E" w:rsidP="7FFC6232">
            <w:r>
              <w:t>5</w:t>
            </w:r>
            <w:r w:rsidR="43B99982">
              <w:t>.1</w:t>
            </w:r>
          </w:p>
        </w:tc>
        <w:tc>
          <w:tcPr>
            <w:tcW w:w="1701" w:type="dxa"/>
            <w:shd w:val="clear" w:color="auto" w:fill="D0CECE" w:themeFill="background2" w:themeFillShade="E6"/>
          </w:tcPr>
          <w:p w14:paraId="2A81CCDD" w14:textId="7A5D3FDC" w:rsidR="7FFC6232" w:rsidRDefault="7FFC6232" w:rsidP="7FFC6232"/>
        </w:tc>
        <w:tc>
          <w:tcPr>
            <w:tcW w:w="850" w:type="dxa"/>
            <w:shd w:val="clear" w:color="auto" w:fill="D0CECE" w:themeFill="background2" w:themeFillShade="E6"/>
          </w:tcPr>
          <w:p w14:paraId="197101FB" w14:textId="6891DC53" w:rsidR="7FFC6232" w:rsidRDefault="00D46B44" w:rsidP="7FFC6232">
            <w:r>
              <w:t>offen</w:t>
            </w:r>
          </w:p>
        </w:tc>
      </w:tr>
      <w:tr w:rsidR="5245C94F" w14:paraId="169B16C3" w14:textId="77777777" w:rsidTr="2F2EA76F">
        <w:trPr>
          <w:trHeight w:val="284"/>
        </w:trPr>
        <w:tc>
          <w:tcPr>
            <w:tcW w:w="675" w:type="dxa"/>
            <w:shd w:val="clear" w:color="auto" w:fill="AEAAAA" w:themeFill="background2" w:themeFillShade="BF"/>
          </w:tcPr>
          <w:p w14:paraId="46023B72" w14:textId="4F696497" w:rsidR="5245C94F" w:rsidRDefault="5245C94F" w:rsidP="5245C94F">
            <w:r>
              <w:t>4.2</w:t>
            </w:r>
          </w:p>
        </w:tc>
        <w:tc>
          <w:tcPr>
            <w:tcW w:w="1560" w:type="dxa"/>
            <w:shd w:val="clear" w:color="auto" w:fill="AEAAAA" w:themeFill="background2" w:themeFillShade="BF"/>
          </w:tcPr>
          <w:p w14:paraId="7E3C4C6E" w14:textId="64C5A200" w:rsidR="5245C94F" w:rsidRDefault="5245C94F" w:rsidP="5245C94F">
            <w:r>
              <w:t>Freundschaftsanfrage</w:t>
            </w:r>
          </w:p>
        </w:tc>
        <w:tc>
          <w:tcPr>
            <w:tcW w:w="1701" w:type="dxa"/>
            <w:shd w:val="clear" w:color="auto" w:fill="AEAAAA" w:themeFill="background2" w:themeFillShade="BF"/>
          </w:tcPr>
          <w:p w14:paraId="0A5DBEBF" w14:textId="1BAC1750" w:rsidR="5245C94F" w:rsidRDefault="5245C94F" w:rsidP="5245C94F">
            <w:r>
              <w:t>Danny Nasra</w:t>
            </w:r>
          </w:p>
          <w:p w14:paraId="205687DB" w14:textId="412F843F" w:rsidR="5245C94F" w:rsidRDefault="5245C94F" w:rsidP="5245C94F"/>
        </w:tc>
        <w:tc>
          <w:tcPr>
            <w:tcW w:w="1482" w:type="dxa"/>
            <w:shd w:val="clear" w:color="auto" w:fill="AEAAAA" w:themeFill="background2" w:themeFillShade="BF"/>
          </w:tcPr>
          <w:p w14:paraId="3F68F551" w14:textId="3971B2E9" w:rsidR="5245C94F" w:rsidRDefault="006B396D" w:rsidP="006B396D">
            <w:pPr>
              <w:jc w:val="center"/>
            </w:pPr>
            <w:r>
              <w:t>-</w:t>
            </w:r>
          </w:p>
        </w:tc>
        <w:tc>
          <w:tcPr>
            <w:tcW w:w="1353" w:type="dxa"/>
            <w:shd w:val="clear" w:color="auto" w:fill="AEAAAA" w:themeFill="background2" w:themeFillShade="BF"/>
          </w:tcPr>
          <w:p w14:paraId="3E453883" w14:textId="6B32D66B" w:rsidR="5245C94F" w:rsidRDefault="003D2AF6" w:rsidP="5245C94F">
            <w:r>
              <w:t xml:space="preserve">5.1, </w:t>
            </w:r>
            <w:r w:rsidR="003A06E0">
              <w:t xml:space="preserve">5.3, </w:t>
            </w:r>
            <w:r w:rsidR="002B42D5">
              <w:t xml:space="preserve">5.4 </w:t>
            </w:r>
          </w:p>
        </w:tc>
        <w:tc>
          <w:tcPr>
            <w:tcW w:w="1701" w:type="dxa"/>
            <w:shd w:val="clear" w:color="auto" w:fill="AEAAAA" w:themeFill="background2" w:themeFillShade="BF"/>
          </w:tcPr>
          <w:p w14:paraId="3AA4A087" w14:textId="17C9A0A9" w:rsidR="5245C94F" w:rsidRDefault="5245C94F" w:rsidP="5245C94F"/>
        </w:tc>
        <w:tc>
          <w:tcPr>
            <w:tcW w:w="850" w:type="dxa"/>
            <w:shd w:val="clear" w:color="auto" w:fill="AEAAAA" w:themeFill="background2" w:themeFillShade="BF"/>
          </w:tcPr>
          <w:p w14:paraId="564213AC" w14:textId="3C60E475" w:rsidR="5245C94F" w:rsidRDefault="0097542B" w:rsidP="5245C94F">
            <w:r>
              <w:t>offen</w:t>
            </w:r>
          </w:p>
        </w:tc>
      </w:tr>
      <w:tr w:rsidR="369FD268" w14:paraId="27B46EF2" w14:textId="77777777" w:rsidTr="2F2EA76F">
        <w:trPr>
          <w:trHeight w:val="284"/>
        </w:trPr>
        <w:tc>
          <w:tcPr>
            <w:tcW w:w="675" w:type="dxa"/>
            <w:shd w:val="clear" w:color="auto" w:fill="AEAAAA" w:themeFill="background2" w:themeFillShade="BF"/>
          </w:tcPr>
          <w:p w14:paraId="1A3157AE" w14:textId="610C1D48" w:rsidR="369FD268" w:rsidRDefault="369FD268" w:rsidP="369FD268">
            <w:r>
              <w:t>4.3</w:t>
            </w:r>
          </w:p>
        </w:tc>
        <w:tc>
          <w:tcPr>
            <w:tcW w:w="1560" w:type="dxa"/>
            <w:shd w:val="clear" w:color="auto" w:fill="AEAAAA" w:themeFill="background2" w:themeFillShade="BF"/>
          </w:tcPr>
          <w:p w14:paraId="0B76B0C0" w14:textId="241249EC" w:rsidR="369FD268" w:rsidRDefault="369FD268" w:rsidP="369FD268">
            <w:r>
              <w:t>Profil ansehen</w:t>
            </w:r>
          </w:p>
        </w:tc>
        <w:tc>
          <w:tcPr>
            <w:tcW w:w="1701" w:type="dxa"/>
            <w:shd w:val="clear" w:color="auto" w:fill="AEAAAA" w:themeFill="background2" w:themeFillShade="BF"/>
          </w:tcPr>
          <w:p w14:paraId="17D72C24" w14:textId="7C86F137" w:rsidR="369FD268" w:rsidRDefault="369FD268" w:rsidP="369FD268">
            <w:r>
              <w:t>Saman Schero</w:t>
            </w:r>
          </w:p>
        </w:tc>
        <w:tc>
          <w:tcPr>
            <w:tcW w:w="1482" w:type="dxa"/>
            <w:shd w:val="clear" w:color="auto" w:fill="AEAAAA" w:themeFill="background2" w:themeFillShade="BF"/>
          </w:tcPr>
          <w:p w14:paraId="09B4FDE9" w14:textId="47939076" w:rsidR="369FD268" w:rsidRDefault="369FD268" w:rsidP="28417FD0"/>
        </w:tc>
        <w:tc>
          <w:tcPr>
            <w:tcW w:w="1353" w:type="dxa"/>
            <w:shd w:val="clear" w:color="auto" w:fill="AEAAAA" w:themeFill="background2" w:themeFillShade="BF"/>
          </w:tcPr>
          <w:p w14:paraId="21D5C9B3" w14:textId="1859581C"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6</w:t>
            </w:r>
          </w:p>
          <w:p w14:paraId="4E471C04" w14:textId="1C658E2E"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7</w:t>
            </w:r>
          </w:p>
          <w:p w14:paraId="2D37EF3A" w14:textId="789CA1F2" w:rsidR="369FD268" w:rsidRDefault="369FD268" w:rsidP="28417FD0"/>
        </w:tc>
        <w:tc>
          <w:tcPr>
            <w:tcW w:w="1701" w:type="dxa"/>
            <w:shd w:val="clear" w:color="auto" w:fill="AEAAAA" w:themeFill="background2" w:themeFillShade="BF"/>
          </w:tcPr>
          <w:p w14:paraId="32CA943B" w14:textId="73EF662B" w:rsidR="369FD268" w:rsidRDefault="369FD268" w:rsidP="369FD268"/>
        </w:tc>
        <w:tc>
          <w:tcPr>
            <w:tcW w:w="850" w:type="dxa"/>
            <w:shd w:val="clear" w:color="auto" w:fill="AEAAAA" w:themeFill="background2" w:themeFillShade="BF"/>
          </w:tcPr>
          <w:p w14:paraId="4E4B5E0B" w14:textId="77777777" w:rsidR="369FD268" w:rsidRDefault="369FD268" w:rsidP="369FD268"/>
          <w:p w14:paraId="04235374" w14:textId="3C63AF47" w:rsidR="369FD268" w:rsidRDefault="00D46B44" w:rsidP="369FD268">
            <w:r>
              <w:t>offen</w:t>
            </w:r>
          </w:p>
        </w:tc>
      </w:tr>
      <w:tr w:rsidR="369FD268" w14:paraId="429842D7" w14:textId="77777777" w:rsidTr="2F2EA76F">
        <w:trPr>
          <w:trHeight w:val="284"/>
        </w:trPr>
        <w:tc>
          <w:tcPr>
            <w:tcW w:w="675" w:type="dxa"/>
            <w:shd w:val="clear" w:color="auto" w:fill="E7E6E6" w:themeFill="background2"/>
          </w:tcPr>
          <w:p w14:paraId="52AAB3F4" w14:textId="0911EAF9" w:rsidR="369FD268" w:rsidRDefault="369FD268" w:rsidP="369FD268">
            <w:pPr>
              <w:rPr>
                <w:b/>
                <w:bCs/>
              </w:rPr>
            </w:pPr>
            <w:r w:rsidRPr="4219629D">
              <w:rPr>
                <w:b/>
                <w:bCs/>
              </w:rPr>
              <w:t>5.</w:t>
            </w:r>
          </w:p>
        </w:tc>
        <w:tc>
          <w:tcPr>
            <w:tcW w:w="1560" w:type="dxa"/>
            <w:shd w:val="clear" w:color="auto" w:fill="E7E6E6" w:themeFill="background2"/>
          </w:tcPr>
          <w:p w14:paraId="1061A9B1" w14:textId="179107AA" w:rsidR="369FD268" w:rsidRDefault="369FD268" w:rsidP="369FD268">
            <w:pPr>
              <w:rPr>
                <w:b/>
                <w:bCs/>
              </w:rPr>
            </w:pPr>
            <w:r w:rsidRPr="4219629D">
              <w:rPr>
                <w:b/>
                <w:bCs/>
              </w:rPr>
              <w:t>Karten</w:t>
            </w:r>
          </w:p>
        </w:tc>
        <w:tc>
          <w:tcPr>
            <w:tcW w:w="1701" w:type="dxa"/>
            <w:shd w:val="clear" w:color="auto" w:fill="E7E6E6" w:themeFill="background2"/>
          </w:tcPr>
          <w:p w14:paraId="6C767F7A" w14:textId="7BE41FF8" w:rsidR="369FD268" w:rsidRDefault="369FD268" w:rsidP="369FD268"/>
        </w:tc>
        <w:tc>
          <w:tcPr>
            <w:tcW w:w="1482" w:type="dxa"/>
            <w:shd w:val="clear" w:color="auto" w:fill="E7E6E6" w:themeFill="background2"/>
          </w:tcPr>
          <w:p w14:paraId="7D207A8A" w14:textId="2F802623" w:rsidR="369FD268" w:rsidRDefault="369FD268" w:rsidP="369FD268"/>
        </w:tc>
        <w:tc>
          <w:tcPr>
            <w:tcW w:w="1353" w:type="dxa"/>
            <w:shd w:val="clear" w:color="auto" w:fill="E7E6E6" w:themeFill="background2"/>
          </w:tcPr>
          <w:p w14:paraId="6ABDC76B" w14:textId="01043137" w:rsidR="369FD268" w:rsidRDefault="369FD268" w:rsidP="369FD268"/>
        </w:tc>
        <w:tc>
          <w:tcPr>
            <w:tcW w:w="1701" w:type="dxa"/>
            <w:shd w:val="clear" w:color="auto" w:fill="E7E6E6" w:themeFill="background2"/>
          </w:tcPr>
          <w:p w14:paraId="50F67F35" w14:textId="2740CC7A" w:rsidR="369FD268" w:rsidRDefault="369FD268" w:rsidP="369FD268"/>
        </w:tc>
        <w:tc>
          <w:tcPr>
            <w:tcW w:w="850" w:type="dxa"/>
            <w:shd w:val="clear" w:color="auto" w:fill="E7E6E6" w:themeFill="background2"/>
          </w:tcPr>
          <w:p w14:paraId="3E7E53FB" w14:textId="0D636FB0" w:rsidR="369FD268" w:rsidRDefault="369FD268" w:rsidP="369FD268"/>
        </w:tc>
      </w:tr>
      <w:tr w:rsidR="369FD268" w14:paraId="703ADB95" w14:textId="77777777" w:rsidTr="2F2EA76F">
        <w:trPr>
          <w:trHeight w:val="284"/>
        </w:trPr>
        <w:tc>
          <w:tcPr>
            <w:tcW w:w="675" w:type="dxa"/>
            <w:shd w:val="clear" w:color="auto" w:fill="AEAAAA" w:themeFill="background2" w:themeFillShade="BF"/>
          </w:tcPr>
          <w:p w14:paraId="5607C0EC" w14:textId="73776D2D" w:rsidR="369FD268" w:rsidRDefault="369FD268" w:rsidP="369FD268">
            <w:r>
              <w:t>5.1</w:t>
            </w:r>
          </w:p>
        </w:tc>
        <w:tc>
          <w:tcPr>
            <w:tcW w:w="1560" w:type="dxa"/>
            <w:shd w:val="clear" w:color="auto" w:fill="AEAAAA" w:themeFill="background2" w:themeFillShade="BF"/>
          </w:tcPr>
          <w:p w14:paraId="75ACF383" w14:textId="1EBB9C77" w:rsidR="369FD268" w:rsidRDefault="369FD268" w:rsidP="369FD268">
            <w:r>
              <w:t>Admin Steuerfeld</w:t>
            </w:r>
          </w:p>
        </w:tc>
        <w:tc>
          <w:tcPr>
            <w:tcW w:w="1701" w:type="dxa"/>
            <w:shd w:val="clear" w:color="auto" w:fill="AEAAAA" w:themeFill="background2" w:themeFillShade="BF"/>
          </w:tcPr>
          <w:p w14:paraId="3CC5810E" w14:textId="37962FC3" w:rsidR="369FD268" w:rsidRDefault="369FD268" w:rsidP="369FD268">
            <w:r>
              <w:t>Beyza Alhanoglu</w:t>
            </w:r>
          </w:p>
        </w:tc>
        <w:tc>
          <w:tcPr>
            <w:tcW w:w="1482" w:type="dxa"/>
            <w:shd w:val="clear" w:color="auto" w:fill="AEAAAA" w:themeFill="background2" w:themeFillShade="BF"/>
          </w:tcPr>
          <w:p w14:paraId="594205FF" w14:textId="682997DC" w:rsidR="369FD268" w:rsidRDefault="369FD268" w:rsidP="369FD268"/>
        </w:tc>
        <w:tc>
          <w:tcPr>
            <w:tcW w:w="1353" w:type="dxa"/>
            <w:shd w:val="clear" w:color="auto" w:fill="AEAAAA" w:themeFill="background2" w:themeFillShade="BF"/>
          </w:tcPr>
          <w:p w14:paraId="48112A2D" w14:textId="1DF0EA87" w:rsidR="369FD268" w:rsidRDefault="6C2B3BB8" w:rsidP="369FD268">
            <w:r>
              <w:t>6.2, 6.3</w:t>
            </w:r>
          </w:p>
        </w:tc>
        <w:tc>
          <w:tcPr>
            <w:tcW w:w="1701" w:type="dxa"/>
            <w:shd w:val="clear" w:color="auto" w:fill="AEAAAA" w:themeFill="background2" w:themeFillShade="BF"/>
          </w:tcPr>
          <w:p w14:paraId="7A2546E0" w14:textId="010FE7F8" w:rsidR="369FD268" w:rsidRDefault="369FD268" w:rsidP="369FD268"/>
        </w:tc>
        <w:tc>
          <w:tcPr>
            <w:tcW w:w="850" w:type="dxa"/>
            <w:shd w:val="clear" w:color="auto" w:fill="AEAAAA" w:themeFill="background2" w:themeFillShade="BF"/>
          </w:tcPr>
          <w:p w14:paraId="51381BFE" w14:textId="7BD65BB4" w:rsidR="369FD268" w:rsidRDefault="6C2B3BB8" w:rsidP="369FD268">
            <w:r>
              <w:t>offen</w:t>
            </w:r>
          </w:p>
        </w:tc>
      </w:tr>
      <w:tr w:rsidR="369FD268" w14:paraId="7340E334" w14:textId="77777777" w:rsidTr="2F2EA76F">
        <w:trPr>
          <w:trHeight w:val="284"/>
        </w:trPr>
        <w:tc>
          <w:tcPr>
            <w:tcW w:w="675" w:type="dxa"/>
            <w:shd w:val="clear" w:color="auto" w:fill="AEAAAA" w:themeFill="background2" w:themeFillShade="BF"/>
          </w:tcPr>
          <w:p w14:paraId="4797B85D" w14:textId="1336FD8B" w:rsidR="369FD268" w:rsidRDefault="0A219B06" w:rsidP="369FD268">
            <w:r>
              <w:t>5.2</w:t>
            </w:r>
          </w:p>
        </w:tc>
        <w:tc>
          <w:tcPr>
            <w:tcW w:w="1560" w:type="dxa"/>
            <w:shd w:val="clear" w:color="auto" w:fill="AEAAAA" w:themeFill="background2" w:themeFillShade="BF"/>
          </w:tcPr>
          <w:p w14:paraId="01403C02" w14:textId="2D37C809" w:rsidR="369FD268" w:rsidRDefault="369FD268" w:rsidP="369FD268">
            <w:r>
              <w:t>Kartentypen hochladen</w:t>
            </w:r>
          </w:p>
        </w:tc>
        <w:tc>
          <w:tcPr>
            <w:tcW w:w="1701" w:type="dxa"/>
            <w:shd w:val="clear" w:color="auto" w:fill="AEAAAA" w:themeFill="background2" w:themeFillShade="BF"/>
          </w:tcPr>
          <w:p w14:paraId="4000291F" w14:textId="2C9DD649" w:rsidR="369FD268" w:rsidRDefault="369FD268" w:rsidP="369FD268">
            <w:r>
              <w:t>Soufian Khennousse</w:t>
            </w:r>
          </w:p>
        </w:tc>
        <w:tc>
          <w:tcPr>
            <w:tcW w:w="1482" w:type="dxa"/>
            <w:shd w:val="clear" w:color="auto" w:fill="AEAAAA" w:themeFill="background2" w:themeFillShade="BF"/>
          </w:tcPr>
          <w:p w14:paraId="04607AF4" w14:textId="08710ACB" w:rsidR="369FD268" w:rsidRDefault="0166A8BA" w:rsidP="369FD268">
            <w:r>
              <w:t>1.1.2</w:t>
            </w:r>
          </w:p>
        </w:tc>
        <w:tc>
          <w:tcPr>
            <w:tcW w:w="1353" w:type="dxa"/>
            <w:shd w:val="clear" w:color="auto" w:fill="AEAAAA" w:themeFill="background2" w:themeFillShade="BF"/>
          </w:tcPr>
          <w:p w14:paraId="57BBB78C" w14:textId="022358B4" w:rsidR="369FD268" w:rsidRDefault="6F9F9EB8" w:rsidP="369FD268">
            <w:r>
              <w:t>6.1, 6.2</w:t>
            </w:r>
          </w:p>
        </w:tc>
        <w:tc>
          <w:tcPr>
            <w:tcW w:w="1701" w:type="dxa"/>
            <w:shd w:val="clear" w:color="auto" w:fill="AEAAAA" w:themeFill="background2" w:themeFillShade="BF"/>
          </w:tcPr>
          <w:p w14:paraId="4864EF01" w14:textId="70368E1A" w:rsidR="369FD268" w:rsidRDefault="369FD268" w:rsidP="369FD268"/>
        </w:tc>
        <w:tc>
          <w:tcPr>
            <w:tcW w:w="850" w:type="dxa"/>
            <w:shd w:val="clear" w:color="auto" w:fill="AEAAAA" w:themeFill="background2" w:themeFillShade="BF"/>
          </w:tcPr>
          <w:p w14:paraId="1602FA1B" w14:textId="3543B010" w:rsidR="369FD268" w:rsidRDefault="0A219B06" w:rsidP="369FD268">
            <w:r>
              <w:t>offen</w:t>
            </w:r>
          </w:p>
        </w:tc>
      </w:tr>
      <w:tr w:rsidR="369FD268" w14:paraId="7C158AE5" w14:textId="77777777" w:rsidTr="2F2EA76F">
        <w:trPr>
          <w:trHeight w:val="284"/>
        </w:trPr>
        <w:tc>
          <w:tcPr>
            <w:tcW w:w="675" w:type="dxa"/>
            <w:shd w:val="clear" w:color="auto" w:fill="AEAAAA" w:themeFill="background2" w:themeFillShade="BF"/>
          </w:tcPr>
          <w:p w14:paraId="29D346EC" w14:textId="6BA39A6F" w:rsidR="369FD268" w:rsidRDefault="0A219B06" w:rsidP="369FD268">
            <w:r>
              <w:t>5.3</w:t>
            </w:r>
          </w:p>
        </w:tc>
        <w:tc>
          <w:tcPr>
            <w:tcW w:w="1560" w:type="dxa"/>
            <w:shd w:val="clear" w:color="auto" w:fill="AEAAAA" w:themeFill="background2" w:themeFillShade="BF"/>
          </w:tcPr>
          <w:p w14:paraId="2BB46A95" w14:textId="21FFB41C" w:rsidR="369FD268" w:rsidRDefault="369FD268" w:rsidP="369FD268">
            <w:r>
              <w:t>Kartentypen und -instanzen entfernen</w:t>
            </w:r>
          </w:p>
        </w:tc>
        <w:tc>
          <w:tcPr>
            <w:tcW w:w="1701" w:type="dxa"/>
            <w:shd w:val="clear" w:color="auto" w:fill="AEAAAA" w:themeFill="background2" w:themeFillShade="BF"/>
          </w:tcPr>
          <w:p w14:paraId="71303E8E" w14:textId="1AB23E6D" w:rsidR="369FD268" w:rsidRDefault="369FD268" w:rsidP="369FD268">
            <w:r>
              <w:t>Özgürcan Cevlan</w:t>
            </w:r>
          </w:p>
        </w:tc>
        <w:tc>
          <w:tcPr>
            <w:tcW w:w="1482" w:type="dxa"/>
            <w:shd w:val="clear" w:color="auto" w:fill="AEAAAA" w:themeFill="background2" w:themeFillShade="BF"/>
          </w:tcPr>
          <w:p w14:paraId="192BD6FC" w14:textId="0F57ED56" w:rsidR="369FD268" w:rsidRDefault="2F2EA76F" w:rsidP="369FD268">
            <w:r>
              <w:t>6.2</w:t>
            </w:r>
          </w:p>
        </w:tc>
        <w:tc>
          <w:tcPr>
            <w:tcW w:w="1353" w:type="dxa"/>
            <w:shd w:val="clear" w:color="auto" w:fill="AEAAAA" w:themeFill="background2" w:themeFillShade="BF"/>
          </w:tcPr>
          <w:p w14:paraId="6B979265" w14:textId="4F3B2D83" w:rsidR="369FD268" w:rsidRDefault="42095141" w:rsidP="369FD268">
            <w:r>
              <w:t xml:space="preserve">6.4, </w:t>
            </w:r>
            <w:r w:rsidR="1FB1EAE6">
              <w:t>6.5</w:t>
            </w:r>
          </w:p>
        </w:tc>
        <w:tc>
          <w:tcPr>
            <w:tcW w:w="1701" w:type="dxa"/>
            <w:shd w:val="clear" w:color="auto" w:fill="AEAAAA" w:themeFill="background2" w:themeFillShade="BF"/>
          </w:tcPr>
          <w:p w14:paraId="6E34DAB4" w14:textId="5CF87161" w:rsidR="369FD268" w:rsidRDefault="369FD268" w:rsidP="369FD268"/>
        </w:tc>
        <w:tc>
          <w:tcPr>
            <w:tcW w:w="850" w:type="dxa"/>
            <w:shd w:val="clear" w:color="auto" w:fill="AEAAAA" w:themeFill="background2" w:themeFillShade="BF"/>
          </w:tcPr>
          <w:p w14:paraId="2ED97B3D" w14:textId="77777777" w:rsidR="369FD268" w:rsidRDefault="369FD268" w:rsidP="369FD268"/>
          <w:p w14:paraId="1C35238A" w14:textId="6859A38E" w:rsidR="369FD268" w:rsidRDefault="00D46B44" w:rsidP="369FD268">
            <w:r>
              <w:t>offen</w:t>
            </w:r>
          </w:p>
        </w:tc>
      </w:tr>
      <w:tr w:rsidR="369FD268" w14:paraId="6E98645C" w14:textId="77777777" w:rsidTr="2F2EA76F">
        <w:trPr>
          <w:trHeight w:val="284"/>
        </w:trPr>
        <w:tc>
          <w:tcPr>
            <w:tcW w:w="675" w:type="dxa"/>
            <w:shd w:val="clear" w:color="auto" w:fill="AEAAAA" w:themeFill="background2" w:themeFillShade="BF"/>
          </w:tcPr>
          <w:p w14:paraId="6D646299" w14:textId="7B7A586A" w:rsidR="369FD268" w:rsidRDefault="5FC34F80" w:rsidP="369FD268">
            <w:r>
              <w:t>5</w:t>
            </w:r>
            <w:r w:rsidR="1D8C1BC7">
              <w:t>.4</w:t>
            </w:r>
          </w:p>
        </w:tc>
        <w:tc>
          <w:tcPr>
            <w:tcW w:w="1560" w:type="dxa"/>
            <w:shd w:val="clear" w:color="auto" w:fill="AEAAAA" w:themeFill="background2" w:themeFillShade="BF"/>
          </w:tcPr>
          <w:p w14:paraId="495968C9" w14:textId="69813FB9" w:rsidR="369FD268" w:rsidRDefault="369FD268" w:rsidP="369FD268">
            <w:r>
              <w:t>Kartentypen auswählen</w:t>
            </w:r>
          </w:p>
        </w:tc>
        <w:tc>
          <w:tcPr>
            <w:tcW w:w="1701" w:type="dxa"/>
            <w:shd w:val="clear" w:color="auto" w:fill="AEAAAA" w:themeFill="background2" w:themeFillShade="BF"/>
          </w:tcPr>
          <w:p w14:paraId="685B871A" w14:textId="27E6B6B1" w:rsidR="369FD268" w:rsidRDefault="369FD268" w:rsidP="369FD268">
            <w:r>
              <w:t>Saman Schero</w:t>
            </w:r>
          </w:p>
        </w:tc>
        <w:tc>
          <w:tcPr>
            <w:tcW w:w="1482" w:type="dxa"/>
            <w:shd w:val="clear" w:color="auto" w:fill="AEAAAA" w:themeFill="background2" w:themeFillShade="BF"/>
          </w:tcPr>
          <w:p w14:paraId="6129909D" w14:textId="5625B70D" w:rsidR="369FD268" w:rsidRDefault="2F2EA76F" w:rsidP="2F2EA76F">
            <w:r>
              <w:t>6.2</w:t>
            </w:r>
          </w:p>
        </w:tc>
        <w:tc>
          <w:tcPr>
            <w:tcW w:w="1353" w:type="dxa"/>
            <w:shd w:val="clear" w:color="auto" w:fill="AEAAAA" w:themeFill="background2" w:themeFillShade="BF"/>
          </w:tcPr>
          <w:p w14:paraId="4CD62541" w14:textId="1E4FF53A" w:rsidR="369FD268" w:rsidRDefault="28417FD0" w:rsidP="28417FD0">
            <w:pPr>
              <w:spacing w:line="259" w:lineRule="auto"/>
              <w:rPr>
                <w:rFonts w:ascii="Calibri" w:eastAsia="Calibri" w:hAnsi="Calibri" w:cs="Calibri"/>
              </w:rPr>
            </w:pPr>
            <w:r w:rsidRPr="28417FD0">
              <w:rPr>
                <w:rFonts w:ascii="Aptos" w:eastAsia="Aptos" w:hAnsi="Aptos" w:cs="Aptos"/>
                <w:color w:val="000000" w:themeColor="text1"/>
              </w:rPr>
              <w:t>6.3</w:t>
            </w:r>
          </w:p>
          <w:p w14:paraId="40F62863" w14:textId="2BFD301E" w:rsidR="369FD268" w:rsidRDefault="369FD268" w:rsidP="28417FD0"/>
        </w:tc>
        <w:tc>
          <w:tcPr>
            <w:tcW w:w="1701" w:type="dxa"/>
            <w:shd w:val="clear" w:color="auto" w:fill="AEAAAA" w:themeFill="background2" w:themeFillShade="BF"/>
          </w:tcPr>
          <w:p w14:paraId="5D651D00" w14:textId="3C332C03" w:rsidR="369FD268" w:rsidRDefault="369FD268" w:rsidP="369FD268"/>
        </w:tc>
        <w:tc>
          <w:tcPr>
            <w:tcW w:w="850" w:type="dxa"/>
            <w:shd w:val="clear" w:color="auto" w:fill="AEAAAA" w:themeFill="background2" w:themeFillShade="BF"/>
          </w:tcPr>
          <w:p w14:paraId="7788EAE1" w14:textId="30C5FBE1" w:rsidR="369FD268" w:rsidRDefault="00D46B44" w:rsidP="369FD268">
            <w:r>
              <w:t>offen</w:t>
            </w:r>
          </w:p>
        </w:tc>
      </w:tr>
    </w:tbl>
    <w:p w14:paraId="43B22E4E" w14:textId="0806B9FE" w:rsidR="369FD268" w:rsidRDefault="369FD268"/>
    <w:p w14:paraId="5E54B550" w14:textId="59D2C183" w:rsidR="5245C94F" w:rsidRDefault="5245C94F"/>
    <w:p w14:paraId="12B85A7A" w14:textId="412E1011" w:rsidR="008B52D5" w:rsidRDefault="008B52D5" w:rsidP="00BC3A19">
      <w:pPr>
        <w:pStyle w:val="Heading2"/>
        <w:rPr>
          <w:rFonts w:asciiTheme="minorHAnsi" w:hAnsiTheme="minorHAnsi" w:cstheme="minorBidi"/>
          <w:color w:val="000000" w:themeColor="text1"/>
          <w:sz w:val="32"/>
          <w:szCs w:val="32"/>
        </w:rPr>
        <w:sectPr w:rsidR="008B52D5" w:rsidSect="00E0475C">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Heading2"/>
        <w:rPr>
          <w:rFonts w:asciiTheme="minorHAnsi" w:hAnsiTheme="minorHAnsi" w:cstheme="minorHAnsi"/>
          <w:color w:val="000000" w:themeColor="text1"/>
          <w:sz w:val="32"/>
          <w:szCs w:val="32"/>
        </w:rPr>
      </w:pPr>
      <w:bookmarkStart w:id="16" w:name="_Toc115257132"/>
      <w:r w:rsidRPr="00272A78">
        <w:rPr>
          <w:rFonts w:asciiTheme="minorHAnsi" w:hAnsiTheme="minorHAnsi" w:cstheme="minorHAnsi"/>
          <w:color w:val="000000" w:themeColor="text1"/>
          <w:sz w:val="32"/>
          <w:szCs w:val="32"/>
        </w:rPr>
        <w:t>Systemtests</w:t>
      </w:r>
      <w:bookmarkEnd w:id="16"/>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7" w:name="_Toc115257133"/>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I</w:t>
      </w:r>
      <w:bookmarkEnd w:id="17"/>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56D21C52" w14:textId="7777777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pPr>
              <w:rPr>
                <w:rFonts w:cstheme="minorHAnsi"/>
              </w:rPr>
            </w:pPr>
          </w:p>
        </w:tc>
      </w:tr>
      <w:tr w:rsidR="009B043E" w:rsidRPr="00272A78" w14:paraId="06B5291E" w14:textId="77777777">
        <w:trPr>
          <w:trHeight w:val="541"/>
        </w:trPr>
        <w:tc>
          <w:tcPr>
            <w:tcW w:w="675" w:type="dxa"/>
          </w:tcPr>
          <w:p w14:paraId="55954DFB" w14:textId="07618B07" w:rsidR="009B043E" w:rsidRPr="00272A78" w:rsidRDefault="009B043E">
            <w:pPr>
              <w:rPr>
                <w:rFonts w:cstheme="minorHAnsi"/>
              </w:rPr>
            </w:pPr>
            <w:r>
              <w:rPr>
                <w:rFonts w:cstheme="minorHAnsi"/>
              </w:rPr>
              <w:t>…</w:t>
            </w:r>
          </w:p>
        </w:tc>
        <w:tc>
          <w:tcPr>
            <w:tcW w:w="2760" w:type="dxa"/>
          </w:tcPr>
          <w:p w14:paraId="5BDD6801" w14:textId="115A6F7F" w:rsidR="009B043E" w:rsidRPr="00272A78" w:rsidRDefault="009B043E">
            <w:pPr>
              <w:rPr>
                <w:rFonts w:cstheme="minorHAnsi"/>
              </w:rPr>
            </w:pPr>
          </w:p>
        </w:tc>
        <w:tc>
          <w:tcPr>
            <w:tcW w:w="1843" w:type="dxa"/>
          </w:tcPr>
          <w:p w14:paraId="57EBD5B0" w14:textId="021C439C" w:rsidR="009B043E" w:rsidRPr="00272A78" w:rsidRDefault="009B043E">
            <w:pPr>
              <w:rPr>
                <w:rFonts w:cstheme="minorHAnsi"/>
              </w:rPr>
            </w:pPr>
          </w:p>
        </w:tc>
        <w:tc>
          <w:tcPr>
            <w:tcW w:w="2485" w:type="dxa"/>
          </w:tcPr>
          <w:p w14:paraId="0D71AD4A" w14:textId="61AE9879" w:rsidR="009B043E" w:rsidRPr="00272A78" w:rsidRDefault="009B043E">
            <w:pPr>
              <w:rPr>
                <w:rFonts w:cstheme="minorHAnsi"/>
              </w:rPr>
            </w:pPr>
          </w:p>
        </w:tc>
        <w:tc>
          <w:tcPr>
            <w:tcW w:w="1484" w:type="dxa"/>
          </w:tcPr>
          <w:p w14:paraId="5D119605" w14:textId="412C75C3" w:rsidR="009B043E" w:rsidRPr="00272A78" w:rsidRDefault="009B043E">
            <w:pPr>
              <w:rPr>
                <w:rFonts w:cstheme="minorHAnsi"/>
              </w:rPr>
            </w:pPr>
          </w:p>
        </w:tc>
      </w:tr>
      <w:tr w:rsidR="009B043E" w:rsidRPr="00272A78" w14:paraId="634AF193" w14:textId="77777777">
        <w:trPr>
          <w:trHeight w:val="271"/>
        </w:trPr>
        <w:tc>
          <w:tcPr>
            <w:tcW w:w="675" w:type="dxa"/>
            <w:shd w:val="clear" w:color="auto" w:fill="E7E6E6" w:themeFill="background2"/>
          </w:tcPr>
          <w:p w14:paraId="0A852A39" w14:textId="30A0E8A7" w:rsidR="009B043E" w:rsidRPr="00272A78" w:rsidRDefault="009B043E">
            <w:pPr>
              <w:rPr>
                <w:rFonts w:cstheme="minorHAnsi"/>
                <w:b/>
              </w:rPr>
            </w:pPr>
          </w:p>
        </w:tc>
        <w:tc>
          <w:tcPr>
            <w:tcW w:w="2760" w:type="dxa"/>
            <w:shd w:val="clear" w:color="auto" w:fill="E7E6E6" w:themeFill="background2"/>
          </w:tcPr>
          <w:p w14:paraId="31B18B0C" w14:textId="4510CD4D" w:rsidR="009B043E" w:rsidRPr="003D5A34" w:rsidRDefault="009B043E">
            <w:pPr>
              <w:rPr>
                <w:rFonts w:cstheme="minorHAnsi"/>
              </w:rPr>
            </w:pPr>
          </w:p>
        </w:tc>
        <w:tc>
          <w:tcPr>
            <w:tcW w:w="1843" w:type="dxa"/>
            <w:shd w:val="clear" w:color="auto" w:fill="E7E6E6" w:themeFill="background2"/>
          </w:tcPr>
          <w:p w14:paraId="033029FF" w14:textId="77777777" w:rsidR="009B043E" w:rsidRPr="00272A78" w:rsidRDefault="009B043E">
            <w:pPr>
              <w:rPr>
                <w:rFonts w:cstheme="minorHAnsi"/>
              </w:rPr>
            </w:pPr>
          </w:p>
        </w:tc>
        <w:tc>
          <w:tcPr>
            <w:tcW w:w="2485" w:type="dxa"/>
            <w:shd w:val="clear" w:color="auto" w:fill="E7E6E6" w:themeFill="background2"/>
          </w:tcPr>
          <w:p w14:paraId="69C7DEEC" w14:textId="77777777" w:rsidR="009B043E" w:rsidRPr="00272A78" w:rsidRDefault="009B043E">
            <w:pPr>
              <w:rPr>
                <w:rFonts w:cstheme="minorHAnsi"/>
              </w:rPr>
            </w:pPr>
          </w:p>
        </w:tc>
        <w:tc>
          <w:tcPr>
            <w:tcW w:w="1484" w:type="dxa"/>
            <w:shd w:val="clear" w:color="auto" w:fill="E7E6E6" w:themeFill="background2"/>
          </w:tcPr>
          <w:p w14:paraId="33BFE1EC" w14:textId="77777777" w:rsidR="009B043E" w:rsidRPr="00272A78" w:rsidRDefault="009B043E">
            <w:pPr>
              <w:rPr>
                <w:rFonts w:cstheme="minorHAnsi"/>
              </w:rPr>
            </w:pPr>
          </w:p>
        </w:tc>
      </w:tr>
      <w:tr w:rsidR="009B043E" w:rsidRPr="00272A78" w14:paraId="3DFD5493" w14:textId="77777777">
        <w:trPr>
          <w:trHeight w:val="822"/>
        </w:trPr>
        <w:tc>
          <w:tcPr>
            <w:tcW w:w="675" w:type="dxa"/>
          </w:tcPr>
          <w:p w14:paraId="4D22823F" w14:textId="7BBC8779" w:rsidR="009B043E" w:rsidRPr="00272A78" w:rsidRDefault="009B043E">
            <w:pPr>
              <w:rPr>
                <w:rFonts w:cstheme="minorHAnsi"/>
              </w:rPr>
            </w:pPr>
            <w:r>
              <w:rPr>
                <w:rFonts w:cstheme="minorHAnsi"/>
              </w:rPr>
              <w:t>…</w:t>
            </w:r>
          </w:p>
        </w:tc>
        <w:tc>
          <w:tcPr>
            <w:tcW w:w="2760" w:type="dxa"/>
          </w:tcPr>
          <w:p w14:paraId="3FEB8FAA" w14:textId="6B61A5E2" w:rsidR="009B043E" w:rsidRPr="00272A78" w:rsidRDefault="009B043E">
            <w:pPr>
              <w:rPr>
                <w:rFonts w:cstheme="minorHAnsi"/>
              </w:rPr>
            </w:pPr>
          </w:p>
        </w:tc>
        <w:tc>
          <w:tcPr>
            <w:tcW w:w="1843" w:type="dxa"/>
          </w:tcPr>
          <w:p w14:paraId="4AF3525C" w14:textId="77777777" w:rsidR="009B043E" w:rsidRPr="00272A78" w:rsidRDefault="009B043E">
            <w:pPr>
              <w:rPr>
                <w:rFonts w:cstheme="minorHAnsi"/>
              </w:rPr>
            </w:pPr>
          </w:p>
        </w:tc>
        <w:tc>
          <w:tcPr>
            <w:tcW w:w="2485" w:type="dxa"/>
          </w:tcPr>
          <w:p w14:paraId="73AB78F2" w14:textId="404D2A6E" w:rsidR="009B043E" w:rsidRPr="00272A78" w:rsidRDefault="009B043E">
            <w:pPr>
              <w:rPr>
                <w:rFonts w:cstheme="minorHAnsi"/>
              </w:rPr>
            </w:pPr>
          </w:p>
        </w:tc>
        <w:tc>
          <w:tcPr>
            <w:tcW w:w="1484" w:type="dxa"/>
          </w:tcPr>
          <w:p w14:paraId="144BE0D7" w14:textId="7B2B1EE5" w:rsidR="009B043E" w:rsidRPr="00272A78" w:rsidRDefault="009B043E">
            <w:pPr>
              <w:rPr>
                <w:rFonts w:cstheme="minorHAnsi"/>
              </w:rPr>
            </w:pPr>
          </w:p>
        </w:tc>
      </w:tr>
      <w:tr w:rsidR="009B043E" w:rsidRPr="00272A78" w14:paraId="6348CE9C" w14:textId="77777777">
        <w:trPr>
          <w:trHeight w:val="279"/>
        </w:trPr>
        <w:tc>
          <w:tcPr>
            <w:tcW w:w="675" w:type="dxa"/>
          </w:tcPr>
          <w:p w14:paraId="356C6F10" w14:textId="77777777" w:rsidR="009B043E" w:rsidRPr="00272A78" w:rsidRDefault="009B043E">
            <w:pPr>
              <w:rPr>
                <w:rFonts w:cstheme="minorHAnsi"/>
              </w:rPr>
            </w:pPr>
            <w:r w:rsidRPr="00272A78">
              <w:rPr>
                <w:rFonts w:cstheme="minorHAnsi"/>
              </w:rPr>
              <w:t>…</w:t>
            </w:r>
          </w:p>
        </w:tc>
        <w:tc>
          <w:tcPr>
            <w:tcW w:w="2760" w:type="dxa"/>
          </w:tcPr>
          <w:p w14:paraId="1BED7E93" w14:textId="77777777" w:rsidR="009B043E" w:rsidRPr="00272A78" w:rsidRDefault="009B043E">
            <w:pPr>
              <w:rPr>
                <w:rFonts w:cstheme="minorHAnsi"/>
              </w:rPr>
            </w:pPr>
          </w:p>
        </w:tc>
        <w:tc>
          <w:tcPr>
            <w:tcW w:w="1843" w:type="dxa"/>
          </w:tcPr>
          <w:p w14:paraId="011D8501" w14:textId="77777777" w:rsidR="009B043E" w:rsidRPr="00272A78" w:rsidRDefault="009B043E">
            <w:pPr>
              <w:rPr>
                <w:rFonts w:cstheme="minorHAnsi"/>
              </w:rPr>
            </w:pPr>
          </w:p>
        </w:tc>
        <w:tc>
          <w:tcPr>
            <w:tcW w:w="2485" w:type="dxa"/>
          </w:tcPr>
          <w:p w14:paraId="6484224C" w14:textId="77777777" w:rsidR="009B043E" w:rsidRPr="00272A78" w:rsidRDefault="009B043E">
            <w:pPr>
              <w:rPr>
                <w:rFonts w:cstheme="minorHAnsi"/>
              </w:rPr>
            </w:pPr>
          </w:p>
        </w:tc>
        <w:tc>
          <w:tcPr>
            <w:tcW w:w="1484" w:type="dxa"/>
          </w:tcPr>
          <w:p w14:paraId="3C249A86" w14:textId="77777777" w:rsidR="009B043E" w:rsidRPr="00272A78" w:rsidRDefault="009B043E">
            <w:pPr>
              <w:rPr>
                <w:rFonts w:cstheme="minorHAnsi"/>
              </w:rPr>
            </w:pPr>
          </w:p>
        </w:tc>
      </w:tr>
    </w:tbl>
    <w:p w14:paraId="6309E31A" w14:textId="33077301" w:rsidR="002B2F5A" w:rsidRDefault="003A4D1A" w:rsidP="00D85B54">
      <w:pPr>
        <w:pStyle w:val="Heading2"/>
        <w:rPr>
          <w:rFonts w:asciiTheme="minorHAnsi" w:hAnsiTheme="minorHAnsi" w:cstheme="minorHAnsi"/>
          <w:color w:val="auto"/>
          <w:sz w:val="32"/>
          <w:szCs w:val="32"/>
        </w:rPr>
      </w:pPr>
      <w:bookmarkStart w:id="18" w:name="_Toc115257134"/>
      <w:r w:rsidRPr="003A4D1A">
        <w:rPr>
          <w:rFonts w:ascii="Calibri" w:hAnsi="Calibri" w:cs="Calibri"/>
          <w:color w:val="auto"/>
          <w:sz w:val="32"/>
        </w:rPr>
        <w:t>Spezifikationsplanung</w:t>
      </w:r>
      <w:bookmarkEnd w:id="18"/>
    </w:p>
    <w:p w14:paraId="20A2F6E1" w14:textId="77777777" w:rsidR="002B2F5A" w:rsidRPr="008B52D5" w:rsidRDefault="002B2F5A" w:rsidP="008B52D5"/>
    <w:p w14:paraId="1A09FC1A" w14:textId="34F7C73B" w:rsidR="00D85B54" w:rsidRPr="00272A78" w:rsidRDefault="00D85B54" w:rsidP="00D85B54">
      <w:pPr>
        <w:pStyle w:val="Heading2"/>
        <w:rPr>
          <w:rFonts w:asciiTheme="minorHAnsi" w:hAnsiTheme="minorHAnsi" w:cstheme="minorHAnsi"/>
          <w:color w:val="auto"/>
          <w:sz w:val="32"/>
          <w:szCs w:val="32"/>
        </w:rPr>
      </w:pPr>
      <w:bookmarkStart w:id="19" w:name="_Toc115257135"/>
      <w:r w:rsidRPr="00272A78">
        <w:rPr>
          <w:rFonts w:asciiTheme="minorHAnsi" w:hAnsiTheme="minorHAnsi" w:cstheme="minorHAnsi"/>
          <w:color w:val="auto"/>
          <w:sz w:val="32"/>
          <w:szCs w:val="32"/>
        </w:rPr>
        <w:t>User-Stories</w:t>
      </w:r>
      <w:bookmarkEnd w:id="19"/>
    </w:p>
    <w:p w14:paraId="33A81828" w14:textId="77777777" w:rsidR="00D02080" w:rsidRPr="00272A78" w:rsidRDefault="00D02080" w:rsidP="00D02080">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E0475C">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20" w:name="_Toc115257136"/>
      <w:r>
        <w:rPr>
          <w:rFonts w:eastAsiaTheme="majorEastAsia" w:cstheme="minorHAnsi"/>
          <w:sz w:val="32"/>
          <w:szCs w:val="32"/>
        </w:rPr>
        <w:t>Papierprototypen</w:t>
      </w:r>
      <w:bookmarkEnd w:id="20"/>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Heading2"/>
        <w:rPr>
          <w:rFonts w:cstheme="minorHAnsi"/>
          <w:color w:val="000000" w:themeColor="text1"/>
        </w:rPr>
      </w:pPr>
      <w:bookmarkStart w:id="21" w:name="_Toc115257137"/>
      <w:r>
        <w:rPr>
          <w:rFonts w:asciiTheme="minorHAnsi" w:hAnsiTheme="minorHAnsi" w:cstheme="minorHAnsi"/>
          <w:color w:val="000000" w:themeColor="text1"/>
          <w:sz w:val="32"/>
          <w:szCs w:val="32"/>
        </w:rPr>
        <w:t>Strukturdiagramme (Komponenten- und Klassendiagramme)</w:t>
      </w:r>
      <w:bookmarkEnd w:id="21"/>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Heading2"/>
        <w:rPr>
          <w:rFonts w:cstheme="minorHAnsi"/>
          <w:color w:val="000000" w:themeColor="text1"/>
        </w:rPr>
      </w:pPr>
      <w:bookmarkStart w:id="22" w:name="_Toc115257138"/>
      <w:r>
        <w:rPr>
          <w:rFonts w:asciiTheme="minorHAnsi" w:hAnsiTheme="minorHAnsi" w:cstheme="minorHAnsi"/>
          <w:color w:val="000000" w:themeColor="text1"/>
          <w:sz w:val="32"/>
          <w:szCs w:val="32"/>
        </w:rPr>
        <w:t>Verhaltensdiagramme (Kommunikationsdiagramme)</w:t>
      </w:r>
      <w:bookmarkEnd w:id="22"/>
    </w:p>
    <w:p w14:paraId="7E99816B" w14:textId="77777777" w:rsidR="008B52D5" w:rsidRDefault="008B52D5" w:rsidP="003726F1">
      <w:pPr>
        <w:pStyle w:val="Heading2"/>
        <w:rPr>
          <w:rFonts w:asciiTheme="minorHAnsi" w:hAnsiTheme="minorHAnsi" w:cstheme="minorHAnsi"/>
          <w:color w:val="auto"/>
          <w:sz w:val="32"/>
          <w:szCs w:val="32"/>
        </w:rPr>
        <w:sectPr w:rsidR="008B52D5" w:rsidSect="00E0475C">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Heading2"/>
        <w:rPr>
          <w:rFonts w:asciiTheme="minorHAnsi" w:hAnsiTheme="minorHAnsi" w:cstheme="minorHAnsi"/>
          <w:color w:val="auto"/>
          <w:sz w:val="32"/>
          <w:szCs w:val="32"/>
        </w:rPr>
      </w:pPr>
      <w:bookmarkStart w:id="23" w:name="_Toc115257139"/>
      <w:r w:rsidRPr="00272A78">
        <w:rPr>
          <w:rFonts w:asciiTheme="minorHAnsi" w:hAnsiTheme="minorHAnsi" w:cstheme="minorHAnsi"/>
          <w:color w:val="auto"/>
          <w:sz w:val="32"/>
          <w:szCs w:val="32"/>
        </w:rPr>
        <w:t>Funktionalitätsplanung</w:t>
      </w:r>
      <w:bookmarkEnd w:id="23"/>
    </w:p>
    <w:tbl>
      <w:tblPr>
        <w:tblStyle w:val="TableGrid"/>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pPr>
              <w:jc w:val="center"/>
              <w:rPr>
                <w:rFonts w:cstheme="minorHAnsi"/>
                <w:b/>
              </w:rPr>
            </w:pPr>
            <w:r w:rsidRPr="00272A78">
              <w:rPr>
                <w:rFonts w:cstheme="minorHAnsi"/>
                <w:b/>
              </w:rPr>
              <w:t>Abhängige</w:t>
            </w:r>
          </w:p>
          <w:p w14:paraId="1FD63444"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pPr>
              <w:jc w:val="center"/>
              <w:rPr>
                <w:rFonts w:cstheme="minorHAnsi"/>
                <w:b/>
              </w:rPr>
            </w:pPr>
            <w:r>
              <w:rPr>
                <w:rFonts w:cstheme="minorHAnsi"/>
                <w:b/>
              </w:rPr>
              <w:t>Verknüpfte</w:t>
            </w:r>
          </w:p>
          <w:p w14:paraId="4C0844C2"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pPr>
              <w:jc w:val="center"/>
              <w:rPr>
                <w:rFonts w:cstheme="minorHAnsi"/>
                <w:b/>
              </w:rPr>
            </w:pPr>
            <w:r w:rsidRPr="00272A78">
              <w:rPr>
                <w:rFonts w:cstheme="minorHAnsi"/>
                <w:b/>
              </w:rPr>
              <w:t>Quellcode-</w:t>
            </w:r>
          </w:p>
          <w:p w14:paraId="3D23BD0B" w14:textId="77777777" w:rsidR="004336F0" w:rsidRPr="00272A78" w:rsidRDefault="004336F0">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0FCB49E0" w14:textId="7777777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pPr>
              <w:rPr>
                <w:rFonts w:cstheme="minorHAnsi"/>
              </w:rPr>
            </w:pPr>
          </w:p>
        </w:tc>
      </w:tr>
      <w:tr w:rsidR="004336F0" w:rsidRPr="00272A78" w14:paraId="70AAE871" w14:textId="77777777">
        <w:trPr>
          <w:trHeight w:val="551"/>
        </w:trPr>
        <w:tc>
          <w:tcPr>
            <w:tcW w:w="675" w:type="dxa"/>
          </w:tcPr>
          <w:p w14:paraId="04DDD17F" w14:textId="77777777" w:rsidR="004336F0" w:rsidRPr="00272A78" w:rsidRDefault="004336F0">
            <w:pPr>
              <w:rPr>
                <w:rFonts w:cstheme="minorHAnsi"/>
              </w:rPr>
            </w:pPr>
            <w:r w:rsidRPr="00272A78">
              <w:rPr>
                <w:rFonts w:cstheme="minorHAnsi"/>
              </w:rPr>
              <w:t>1.1</w:t>
            </w:r>
          </w:p>
        </w:tc>
        <w:tc>
          <w:tcPr>
            <w:tcW w:w="1560" w:type="dxa"/>
          </w:tcPr>
          <w:p w14:paraId="4CBAB4AD" w14:textId="77777777" w:rsidR="004336F0" w:rsidRPr="00272A78" w:rsidRDefault="004336F0">
            <w:pPr>
              <w:rPr>
                <w:rFonts w:cstheme="minorHAnsi"/>
              </w:rPr>
            </w:pPr>
          </w:p>
        </w:tc>
        <w:tc>
          <w:tcPr>
            <w:tcW w:w="1701" w:type="dxa"/>
          </w:tcPr>
          <w:p w14:paraId="31B22BE3" w14:textId="77777777" w:rsidR="004336F0" w:rsidRPr="00272A78" w:rsidRDefault="004336F0">
            <w:pPr>
              <w:rPr>
                <w:rFonts w:cstheme="minorHAnsi"/>
              </w:rPr>
            </w:pPr>
          </w:p>
        </w:tc>
        <w:tc>
          <w:tcPr>
            <w:tcW w:w="1482" w:type="dxa"/>
          </w:tcPr>
          <w:p w14:paraId="1B4A718B" w14:textId="77777777" w:rsidR="004336F0" w:rsidRPr="00272A78" w:rsidRDefault="004336F0">
            <w:pPr>
              <w:rPr>
                <w:rFonts w:cstheme="minorHAnsi"/>
              </w:rPr>
            </w:pPr>
          </w:p>
        </w:tc>
        <w:tc>
          <w:tcPr>
            <w:tcW w:w="1353" w:type="dxa"/>
          </w:tcPr>
          <w:p w14:paraId="11F29F51" w14:textId="77777777" w:rsidR="004336F0" w:rsidRPr="00272A78" w:rsidRDefault="004336F0">
            <w:pPr>
              <w:rPr>
                <w:rFonts w:cstheme="minorHAnsi"/>
              </w:rPr>
            </w:pPr>
          </w:p>
        </w:tc>
        <w:tc>
          <w:tcPr>
            <w:tcW w:w="1701" w:type="dxa"/>
          </w:tcPr>
          <w:p w14:paraId="23D69449" w14:textId="77777777" w:rsidR="004336F0" w:rsidRPr="00272A78" w:rsidRDefault="004336F0">
            <w:pPr>
              <w:rPr>
                <w:rFonts w:cstheme="minorHAnsi"/>
              </w:rPr>
            </w:pPr>
          </w:p>
        </w:tc>
        <w:tc>
          <w:tcPr>
            <w:tcW w:w="850" w:type="dxa"/>
          </w:tcPr>
          <w:p w14:paraId="7A036E49" w14:textId="77777777" w:rsidR="004336F0" w:rsidRPr="00272A78" w:rsidRDefault="004336F0">
            <w:pPr>
              <w:rPr>
                <w:rFonts w:cstheme="minorHAnsi"/>
              </w:rPr>
            </w:pPr>
          </w:p>
        </w:tc>
      </w:tr>
      <w:tr w:rsidR="004336F0" w:rsidRPr="00272A78" w14:paraId="5B0FB645" w14:textId="77777777">
        <w:trPr>
          <w:trHeight w:val="561"/>
        </w:trPr>
        <w:tc>
          <w:tcPr>
            <w:tcW w:w="675" w:type="dxa"/>
          </w:tcPr>
          <w:p w14:paraId="67A4360D" w14:textId="77777777" w:rsidR="004336F0" w:rsidRPr="00272A78" w:rsidRDefault="004336F0">
            <w:pPr>
              <w:rPr>
                <w:rFonts w:cstheme="minorHAnsi"/>
              </w:rPr>
            </w:pPr>
            <w:r w:rsidRPr="00272A78">
              <w:rPr>
                <w:rFonts w:cstheme="minorHAnsi"/>
              </w:rPr>
              <w:t>1.2</w:t>
            </w:r>
          </w:p>
        </w:tc>
        <w:tc>
          <w:tcPr>
            <w:tcW w:w="1560" w:type="dxa"/>
          </w:tcPr>
          <w:p w14:paraId="21BA8C6E" w14:textId="77777777" w:rsidR="004336F0" w:rsidRPr="00272A78" w:rsidRDefault="004336F0">
            <w:pPr>
              <w:rPr>
                <w:rFonts w:cstheme="minorHAnsi"/>
              </w:rPr>
            </w:pPr>
          </w:p>
        </w:tc>
        <w:tc>
          <w:tcPr>
            <w:tcW w:w="1701" w:type="dxa"/>
          </w:tcPr>
          <w:p w14:paraId="0CAA2D88" w14:textId="77777777" w:rsidR="004336F0" w:rsidRPr="00272A78" w:rsidRDefault="004336F0">
            <w:pPr>
              <w:rPr>
                <w:rFonts w:cstheme="minorHAnsi"/>
              </w:rPr>
            </w:pPr>
          </w:p>
        </w:tc>
        <w:tc>
          <w:tcPr>
            <w:tcW w:w="1482" w:type="dxa"/>
          </w:tcPr>
          <w:p w14:paraId="77A17E83" w14:textId="77777777" w:rsidR="004336F0" w:rsidRPr="00272A78" w:rsidRDefault="004336F0">
            <w:pPr>
              <w:rPr>
                <w:rFonts w:cstheme="minorHAnsi"/>
              </w:rPr>
            </w:pPr>
          </w:p>
        </w:tc>
        <w:tc>
          <w:tcPr>
            <w:tcW w:w="1353" w:type="dxa"/>
          </w:tcPr>
          <w:p w14:paraId="097F6C11" w14:textId="77777777" w:rsidR="004336F0" w:rsidRPr="00272A78" w:rsidRDefault="004336F0">
            <w:pPr>
              <w:rPr>
                <w:rFonts w:cstheme="minorHAnsi"/>
              </w:rPr>
            </w:pPr>
          </w:p>
        </w:tc>
        <w:tc>
          <w:tcPr>
            <w:tcW w:w="1701" w:type="dxa"/>
          </w:tcPr>
          <w:p w14:paraId="7861810B" w14:textId="77777777" w:rsidR="004336F0" w:rsidRPr="00272A78" w:rsidRDefault="004336F0">
            <w:pPr>
              <w:rPr>
                <w:rFonts w:cstheme="minorHAnsi"/>
              </w:rPr>
            </w:pPr>
          </w:p>
        </w:tc>
        <w:tc>
          <w:tcPr>
            <w:tcW w:w="850" w:type="dxa"/>
          </w:tcPr>
          <w:p w14:paraId="4FA07E07" w14:textId="77777777" w:rsidR="004336F0" w:rsidRPr="00272A78" w:rsidRDefault="004336F0">
            <w:pPr>
              <w:rPr>
                <w:rFonts w:cstheme="minorHAnsi"/>
              </w:rPr>
            </w:pPr>
          </w:p>
        </w:tc>
      </w:tr>
      <w:tr w:rsidR="004336F0" w:rsidRPr="00272A78" w14:paraId="48515B5F" w14:textId="77777777">
        <w:trPr>
          <w:trHeight w:val="284"/>
        </w:trPr>
        <w:tc>
          <w:tcPr>
            <w:tcW w:w="675" w:type="dxa"/>
          </w:tcPr>
          <w:p w14:paraId="04D06C35" w14:textId="77777777" w:rsidR="004336F0" w:rsidRPr="00272A78" w:rsidRDefault="004336F0">
            <w:pPr>
              <w:rPr>
                <w:rFonts w:cstheme="minorHAnsi"/>
              </w:rPr>
            </w:pPr>
            <w:r w:rsidRPr="00272A78">
              <w:rPr>
                <w:rFonts w:cstheme="minorHAnsi"/>
              </w:rPr>
              <w:t>1.2.1</w:t>
            </w:r>
          </w:p>
        </w:tc>
        <w:tc>
          <w:tcPr>
            <w:tcW w:w="1560" w:type="dxa"/>
          </w:tcPr>
          <w:p w14:paraId="4AD3D963" w14:textId="77777777" w:rsidR="004336F0" w:rsidRPr="00272A78" w:rsidRDefault="004336F0">
            <w:pPr>
              <w:rPr>
                <w:rFonts w:cstheme="minorHAnsi"/>
              </w:rPr>
            </w:pPr>
            <w:r w:rsidRPr="00272A78">
              <w:rPr>
                <w:rFonts w:cstheme="minorHAnsi"/>
              </w:rPr>
              <w:t>….</w:t>
            </w:r>
          </w:p>
        </w:tc>
        <w:tc>
          <w:tcPr>
            <w:tcW w:w="1701" w:type="dxa"/>
          </w:tcPr>
          <w:p w14:paraId="3C478448" w14:textId="77777777" w:rsidR="004336F0" w:rsidRPr="00272A78" w:rsidRDefault="004336F0">
            <w:pPr>
              <w:rPr>
                <w:rFonts w:cstheme="minorHAnsi"/>
              </w:rPr>
            </w:pPr>
          </w:p>
        </w:tc>
        <w:tc>
          <w:tcPr>
            <w:tcW w:w="1482" w:type="dxa"/>
          </w:tcPr>
          <w:p w14:paraId="1EAA856A" w14:textId="77777777" w:rsidR="004336F0" w:rsidRPr="00272A78" w:rsidRDefault="004336F0">
            <w:pPr>
              <w:rPr>
                <w:rFonts w:cstheme="minorHAnsi"/>
              </w:rPr>
            </w:pPr>
          </w:p>
        </w:tc>
        <w:tc>
          <w:tcPr>
            <w:tcW w:w="1353" w:type="dxa"/>
          </w:tcPr>
          <w:p w14:paraId="0ECD0362" w14:textId="77777777" w:rsidR="004336F0" w:rsidRPr="00272A78" w:rsidRDefault="004336F0">
            <w:pPr>
              <w:rPr>
                <w:rFonts w:cstheme="minorHAnsi"/>
              </w:rPr>
            </w:pPr>
          </w:p>
        </w:tc>
        <w:tc>
          <w:tcPr>
            <w:tcW w:w="1701" w:type="dxa"/>
          </w:tcPr>
          <w:p w14:paraId="6A079234" w14:textId="77777777" w:rsidR="004336F0" w:rsidRPr="00272A78" w:rsidRDefault="004336F0">
            <w:pPr>
              <w:rPr>
                <w:rFonts w:cstheme="minorHAnsi"/>
              </w:rPr>
            </w:pPr>
          </w:p>
        </w:tc>
        <w:tc>
          <w:tcPr>
            <w:tcW w:w="850" w:type="dxa"/>
          </w:tcPr>
          <w:p w14:paraId="3F80B94B" w14:textId="77777777" w:rsidR="004336F0" w:rsidRPr="00272A78" w:rsidRDefault="004336F0">
            <w:pPr>
              <w:rPr>
                <w:rFonts w:cstheme="minorHAnsi"/>
              </w:rPr>
            </w:pPr>
          </w:p>
        </w:tc>
      </w:tr>
      <w:tr w:rsidR="004336F0" w:rsidRPr="00272A78" w14:paraId="51774FBD" w14:textId="77777777">
        <w:trPr>
          <w:trHeight w:val="276"/>
        </w:trPr>
        <w:tc>
          <w:tcPr>
            <w:tcW w:w="675" w:type="dxa"/>
            <w:shd w:val="clear" w:color="auto" w:fill="E7E6E6" w:themeFill="background2"/>
          </w:tcPr>
          <w:p w14:paraId="742B1F47"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pPr>
              <w:rPr>
                <w:rFonts w:cstheme="minorHAnsi"/>
                <w:b/>
              </w:rPr>
            </w:pPr>
          </w:p>
        </w:tc>
        <w:tc>
          <w:tcPr>
            <w:tcW w:w="1701" w:type="dxa"/>
            <w:shd w:val="clear" w:color="auto" w:fill="E7E6E6" w:themeFill="background2"/>
          </w:tcPr>
          <w:p w14:paraId="2226D179" w14:textId="77777777" w:rsidR="004336F0" w:rsidRPr="00272A78" w:rsidRDefault="004336F0">
            <w:pPr>
              <w:rPr>
                <w:rFonts w:cstheme="minorHAnsi"/>
              </w:rPr>
            </w:pPr>
          </w:p>
        </w:tc>
        <w:tc>
          <w:tcPr>
            <w:tcW w:w="1482" w:type="dxa"/>
            <w:shd w:val="clear" w:color="auto" w:fill="E7E6E6" w:themeFill="background2"/>
          </w:tcPr>
          <w:p w14:paraId="463EC5CE" w14:textId="77777777" w:rsidR="004336F0" w:rsidRPr="00272A78" w:rsidRDefault="004336F0">
            <w:pPr>
              <w:rPr>
                <w:rFonts w:cstheme="minorHAnsi"/>
              </w:rPr>
            </w:pPr>
          </w:p>
        </w:tc>
        <w:tc>
          <w:tcPr>
            <w:tcW w:w="1353" w:type="dxa"/>
            <w:shd w:val="clear" w:color="auto" w:fill="E7E6E6" w:themeFill="background2"/>
          </w:tcPr>
          <w:p w14:paraId="7137482C" w14:textId="77777777" w:rsidR="004336F0" w:rsidRPr="00272A78" w:rsidRDefault="004336F0">
            <w:pPr>
              <w:rPr>
                <w:rFonts w:cstheme="minorHAnsi"/>
              </w:rPr>
            </w:pPr>
          </w:p>
        </w:tc>
        <w:tc>
          <w:tcPr>
            <w:tcW w:w="1701" w:type="dxa"/>
            <w:shd w:val="clear" w:color="auto" w:fill="E7E6E6" w:themeFill="background2"/>
          </w:tcPr>
          <w:p w14:paraId="70D8C61A" w14:textId="77777777" w:rsidR="004336F0" w:rsidRPr="00272A78" w:rsidRDefault="004336F0">
            <w:pPr>
              <w:rPr>
                <w:rFonts w:cstheme="minorHAnsi"/>
              </w:rPr>
            </w:pPr>
          </w:p>
        </w:tc>
        <w:tc>
          <w:tcPr>
            <w:tcW w:w="850" w:type="dxa"/>
            <w:shd w:val="clear" w:color="auto" w:fill="E7E6E6" w:themeFill="background2"/>
          </w:tcPr>
          <w:p w14:paraId="4734D90B" w14:textId="77777777" w:rsidR="004336F0" w:rsidRPr="00272A78" w:rsidRDefault="004336F0">
            <w:pPr>
              <w:rPr>
                <w:rFonts w:cstheme="minorHAnsi"/>
              </w:rPr>
            </w:pPr>
          </w:p>
        </w:tc>
      </w:tr>
      <w:tr w:rsidR="004336F0" w:rsidRPr="00272A78" w14:paraId="25F178B1" w14:textId="77777777">
        <w:trPr>
          <w:trHeight w:val="838"/>
        </w:trPr>
        <w:tc>
          <w:tcPr>
            <w:tcW w:w="675" w:type="dxa"/>
          </w:tcPr>
          <w:p w14:paraId="693AF035" w14:textId="77777777" w:rsidR="004336F0" w:rsidRPr="00272A78" w:rsidRDefault="004336F0">
            <w:pPr>
              <w:rPr>
                <w:rFonts w:cstheme="minorHAnsi"/>
              </w:rPr>
            </w:pPr>
            <w:r w:rsidRPr="00272A78">
              <w:rPr>
                <w:rFonts w:cstheme="minorHAnsi"/>
              </w:rPr>
              <w:t>2.1</w:t>
            </w:r>
          </w:p>
        </w:tc>
        <w:tc>
          <w:tcPr>
            <w:tcW w:w="1560" w:type="dxa"/>
          </w:tcPr>
          <w:p w14:paraId="151E0656" w14:textId="77777777" w:rsidR="004336F0" w:rsidRPr="00272A78" w:rsidRDefault="004336F0">
            <w:pPr>
              <w:rPr>
                <w:rFonts w:cstheme="minorHAnsi"/>
              </w:rPr>
            </w:pPr>
          </w:p>
        </w:tc>
        <w:tc>
          <w:tcPr>
            <w:tcW w:w="1701" w:type="dxa"/>
          </w:tcPr>
          <w:p w14:paraId="3BE5C5FE" w14:textId="77777777" w:rsidR="004336F0" w:rsidRPr="00272A78" w:rsidRDefault="004336F0">
            <w:pPr>
              <w:rPr>
                <w:rFonts w:cstheme="minorHAnsi"/>
              </w:rPr>
            </w:pPr>
          </w:p>
        </w:tc>
        <w:tc>
          <w:tcPr>
            <w:tcW w:w="1482" w:type="dxa"/>
          </w:tcPr>
          <w:p w14:paraId="78E97650" w14:textId="77777777" w:rsidR="004336F0" w:rsidRPr="00272A78" w:rsidRDefault="004336F0">
            <w:pPr>
              <w:rPr>
                <w:rFonts w:cstheme="minorHAnsi"/>
              </w:rPr>
            </w:pPr>
          </w:p>
        </w:tc>
        <w:tc>
          <w:tcPr>
            <w:tcW w:w="1353" w:type="dxa"/>
          </w:tcPr>
          <w:p w14:paraId="2F6CE17C" w14:textId="77777777" w:rsidR="004336F0" w:rsidRPr="00272A78" w:rsidRDefault="004336F0">
            <w:pPr>
              <w:rPr>
                <w:rFonts w:cstheme="minorHAnsi"/>
              </w:rPr>
            </w:pPr>
          </w:p>
        </w:tc>
        <w:tc>
          <w:tcPr>
            <w:tcW w:w="1701" w:type="dxa"/>
          </w:tcPr>
          <w:p w14:paraId="7F1326CA" w14:textId="77777777" w:rsidR="004336F0" w:rsidRPr="00272A78" w:rsidRDefault="004336F0">
            <w:pPr>
              <w:rPr>
                <w:rFonts w:cstheme="minorHAnsi"/>
              </w:rPr>
            </w:pPr>
          </w:p>
        </w:tc>
        <w:tc>
          <w:tcPr>
            <w:tcW w:w="850" w:type="dxa"/>
          </w:tcPr>
          <w:p w14:paraId="1CC3FDEF" w14:textId="77777777" w:rsidR="004336F0" w:rsidRPr="00272A78" w:rsidRDefault="004336F0">
            <w:pPr>
              <w:rPr>
                <w:rFonts w:cstheme="minorHAnsi"/>
              </w:rPr>
            </w:pPr>
          </w:p>
        </w:tc>
      </w:tr>
      <w:tr w:rsidR="004336F0" w:rsidRPr="00272A78" w14:paraId="4906EB1F" w14:textId="77777777">
        <w:trPr>
          <w:trHeight w:val="284"/>
        </w:trPr>
        <w:tc>
          <w:tcPr>
            <w:tcW w:w="675" w:type="dxa"/>
          </w:tcPr>
          <w:p w14:paraId="3BAFE0FD" w14:textId="77777777" w:rsidR="004336F0" w:rsidRPr="00272A78" w:rsidRDefault="004336F0">
            <w:pPr>
              <w:rPr>
                <w:rFonts w:cstheme="minorHAnsi"/>
              </w:rPr>
            </w:pPr>
            <w:r w:rsidRPr="00272A78">
              <w:rPr>
                <w:rFonts w:cstheme="minorHAnsi"/>
              </w:rPr>
              <w:t>…</w:t>
            </w:r>
          </w:p>
        </w:tc>
        <w:tc>
          <w:tcPr>
            <w:tcW w:w="1560" w:type="dxa"/>
          </w:tcPr>
          <w:p w14:paraId="655716B6" w14:textId="77777777" w:rsidR="004336F0" w:rsidRPr="00272A78" w:rsidRDefault="004336F0">
            <w:pPr>
              <w:rPr>
                <w:rFonts w:cstheme="minorHAnsi"/>
              </w:rPr>
            </w:pPr>
          </w:p>
        </w:tc>
        <w:tc>
          <w:tcPr>
            <w:tcW w:w="1701" w:type="dxa"/>
          </w:tcPr>
          <w:p w14:paraId="590F24EC" w14:textId="77777777" w:rsidR="004336F0" w:rsidRPr="00272A78" w:rsidRDefault="004336F0">
            <w:pPr>
              <w:rPr>
                <w:rFonts w:cstheme="minorHAnsi"/>
              </w:rPr>
            </w:pPr>
          </w:p>
        </w:tc>
        <w:tc>
          <w:tcPr>
            <w:tcW w:w="1482" w:type="dxa"/>
          </w:tcPr>
          <w:p w14:paraId="350865A6" w14:textId="77777777" w:rsidR="004336F0" w:rsidRPr="00272A78" w:rsidRDefault="004336F0">
            <w:pPr>
              <w:rPr>
                <w:rFonts w:cstheme="minorHAnsi"/>
              </w:rPr>
            </w:pPr>
          </w:p>
        </w:tc>
        <w:tc>
          <w:tcPr>
            <w:tcW w:w="1353" w:type="dxa"/>
          </w:tcPr>
          <w:p w14:paraId="1E306B12" w14:textId="77777777" w:rsidR="004336F0" w:rsidRPr="00272A78" w:rsidRDefault="004336F0">
            <w:pPr>
              <w:rPr>
                <w:rFonts w:cstheme="minorHAnsi"/>
              </w:rPr>
            </w:pPr>
          </w:p>
        </w:tc>
        <w:tc>
          <w:tcPr>
            <w:tcW w:w="1701" w:type="dxa"/>
          </w:tcPr>
          <w:p w14:paraId="42885C3E" w14:textId="77777777" w:rsidR="004336F0" w:rsidRPr="00272A78" w:rsidRDefault="004336F0">
            <w:pPr>
              <w:rPr>
                <w:rFonts w:cstheme="minorHAnsi"/>
              </w:rPr>
            </w:pPr>
          </w:p>
        </w:tc>
        <w:tc>
          <w:tcPr>
            <w:tcW w:w="850" w:type="dxa"/>
          </w:tcPr>
          <w:p w14:paraId="0447940A" w14:textId="77777777" w:rsidR="004336F0" w:rsidRPr="00272A78" w:rsidRDefault="004336F0">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E0475C">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Heading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t>Modultests</w:t>
      </w:r>
      <w:bookmarkEnd w:id="24"/>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leGrid"/>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pPr>
              <w:rPr>
                <w:rFonts w:cstheme="minorHAnsi"/>
                <w:b/>
              </w:rPr>
            </w:pPr>
          </w:p>
        </w:tc>
        <w:tc>
          <w:tcPr>
            <w:tcW w:w="3260" w:type="dxa"/>
          </w:tcPr>
          <w:p w14:paraId="01149C37" w14:textId="77777777" w:rsidR="000D2167" w:rsidRPr="00272A78" w:rsidRDefault="000D2167">
            <w:pPr>
              <w:rPr>
                <w:rFonts w:cstheme="minorHAnsi"/>
              </w:rPr>
            </w:pPr>
          </w:p>
        </w:tc>
        <w:tc>
          <w:tcPr>
            <w:tcW w:w="3969" w:type="dxa"/>
          </w:tcPr>
          <w:p w14:paraId="0EB98CAD" w14:textId="77777777" w:rsidR="000D2167" w:rsidRPr="00272A78" w:rsidRDefault="000D2167">
            <w:pPr>
              <w:rPr>
                <w:rFonts w:cstheme="minorHAnsi"/>
              </w:rPr>
            </w:pPr>
          </w:p>
        </w:tc>
        <w:tc>
          <w:tcPr>
            <w:tcW w:w="1417" w:type="dxa"/>
          </w:tcPr>
          <w:p w14:paraId="7F568024" w14:textId="77777777" w:rsidR="000D2167" w:rsidRPr="00272A78" w:rsidRDefault="000D216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Heading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pPr>
              <w:rPr>
                <w:rFonts w:cstheme="minorHAnsi"/>
              </w:rPr>
            </w:pPr>
          </w:p>
        </w:tc>
      </w:tr>
      <w:tr w:rsidR="00674144" w:rsidRPr="00CF0841" w14:paraId="52C9C58E"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pPr>
              <w:rPr>
                <w:rFonts w:cstheme="minorHAnsi"/>
              </w:rPr>
            </w:pPr>
          </w:p>
        </w:tc>
      </w:tr>
      <w:tr w:rsidR="00674144" w:rsidRPr="00CF0841" w14:paraId="06B857AC"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pPr>
              <w:rPr>
                <w:rFonts w:cstheme="minorHAnsi"/>
              </w:rPr>
            </w:pPr>
          </w:p>
        </w:tc>
      </w:tr>
      <w:tr w:rsidR="00674144" w:rsidRPr="00CF0841" w14:paraId="7AB39FF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pPr>
              <w:rPr>
                <w:rFonts w:cstheme="minorHAnsi"/>
              </w:rPr>
            </w:pPr>
          </w:p>
        </w:tc>
      </w:tr>
      <w:tr w:rsidR="00674144" w:rsidRPr="00CF0841" w14:paraId="6277923D"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pPr>
              <w:rPr>
                <w:rFonts w:cstheme="minorHAnsi"/>
              </w:rPr>
            </w:pPr>
            <w:r w:rsidRPr="00272A78">
              <w:rPr>
                <w:rFonts w:cstheme="minorHAnsi"/>
                <w:b/>
                <w:bCs/>
              </w:rPr>
              <w:t>√ / X</w:t>
            </w:r>
          </w:p>
        </w:tc>
      </w:tr>
      <w:tr w:rsidR="00674144" w:rsidRPr="00CF0841" w14:paraId="6462F81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pPr>
              <w:rPr>
                <w:rFonts w:cstheme="minorHAnsi"/>
              </w:rPr>
            </w:pPr>
          </w:p>
        </w:tc>
      </w:tr>
      <w:tr w:rsidR="00674144" w:rsidRPr="00CF0841" w14:paraId="1B56C01F"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pPr>
              <w:rPr>
                <w:rFonts w:cstheme="minorHAnsi"/>
              </w:rPr>
            </w:pPr>
          </w:p>
        </w:tc>
      </w:tr>
      <w:tr w:rsidR="00674144" w:rsidRPr="00CF0841" w14:paraId="0FB8FA6C"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pPr>
              <w:rPr>
                <w:rFonts w:cstheme="minorHAnsi"/>
              </w:rPr>
            </w:pPr>
          </w:p>
        </w:tc>
      </w:tr>
      <w:tr w:rsidR="00674144" w:rsidRPr="00CF0841" w14:paraId="1381AF1A"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pPr>
              <w:rPr>
                <w:rFonts w:cstheme="minorHAnsi"/>
              </w:rPr>
            </w:pPr>
          </w:p>
        </w:tc>
      </w:tr>
      <w:tr w:rsidR="00674144" w:rsidRPr="00CF0841" w14:paraId="5C1A8B14"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pPr>
              <w:rPr>
                <w:rFonts w:cstheme="minorHAnsi"/>
              </w:rPr>
            </w:pPr>
          </w:p>
        </w:tc>
      </w:tr>
      <w:bookmarkEnd w:id="26"/>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Heading2"/>
        <w:rPr>
          <w:rFonts w:asciiTheme="minorHAnsi" w:hAnsiTheme="minorHAnsi" w:cstheme="minorHAnsi"/>
          <w:color w:val="000000" w:themeColor="text1"/>
          <w:sz w:val="32"/>
          <w:szCs w:val="32"/>
        </w:rPr>
        <w:sectPr w:rsidR="008B52D5" w:rsidSect="00E0475C">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Heading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leGrid"/>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09E1DFF8" w14:textId="7777777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pPr>
              <w:rPr>
                <w:rFonts w:cstheme="minorHAnsi"/>
              </w:rPr>
            </w:pPr>
          </w:p>
        </w:tc>
      </w:tr>
      <w:tr w:rsidR="009B043E" w:rsidRPr="00272A78" w14:paraId="02615921" w14:textId="77777777">
        <w:trPr>
          <w:trHeight w:val="541"/>
        </w:trPr>
        <w:tc>
          <w:tcPr>
            <w:tcW w:w="675" w:type="dxa"/>
          </w:tcPr>
          <w:p w14:paraId="3959F553" w14:textId="77777777" w:rsidR="009B043E" w:rsidRPr="00272A78" w:rsidRDefault="009B043E">
            <w:pPr>
              <w:rPr>
                <w:rFonts w:cstheme="minorHAnsi"/>
              </w:rPr>
            </w:pPr>
            <w:r>
              <w:rPr>
                <w:rFonts w:cstheme="minorHAnsi"/>
              </w:rPr>
              <w:t>…</w:t>
            </w:r>
          </w:p>
        </w:tc>
        <w:tc>
          <w:tcPr>
            <w:tcW w:w="2760" w:type="dxa"/>
          </w:tcPr>
          <w:p w14:paraId="4B254EE3" w14:textId="77777777" w:rsidR="009B043E" w:rsidRPr="00272A78" w:rsidRDefault="009B043E">
            <w:pPr>
              <w:rPr>
                <w:rFonts w:cstheme="minorHAnsi"/>
              </w:rPr>
            </w:pPr>
          </w:p>
        </w:tc>
        <w:tc>
          <w:tcPr>
            <w:tcW w:w="1843" w:type="dxa"/>
          </w:tcPr>
          <w:p w14:paraId="71503D38" w14:textId="77777777" w:rsidR="009B043E" w:rsidRPr="00272A78" w:rsidRDefault="009B043E">
            <w:pPr>
              <w:rPr>
                <w:rFonts w:cstheme="minorHAnsi"/>
              </w:rPr>
            </w:pPr>
          </w:p>
        </w:tc>
        <w:tc>
          <w:tcPr>
            <w:tcW w:w="2485" w:type="dxa"/>
          </w:tcPr>
          <w:p w14:paraId="2E49769F" w14:textId="77777777" w:rsidR="009B043E" w:rsidRPr="00272A78" w:rsidRDefault="009B043E">
            <w:pPr>
              <w:rPr>
                <w:rFonts w:cstheme="minorHAnsi"/>
              </w:rPr>
            </w:pPr>
          </w:p>
        </w:tc>
        <w:tc>
          <w:tcPr>
            <w:tcW w:w="1484" w:type="dxa"/>
          </w:tcPr>
          <w:p w14:paraId="53586D2E" w14:textId="77777777" w:rsidR="009B043E" w:rsidRPr="00272A78" w:rsidRDefault="009B043E">
            <w:pPr>
              <w:rPr>
                <w:rFonts w:cstheme="minorHAnsi"/>
              </w:rPr>
            </w:pPr>
          </w:p>
        </w:tc>
      </w:tr>
      <w:tr w:rsidR="009B043E" w:rsidRPr="00272A78" w14:paraId="673C66B5" w14:textId="77777777">
        <w:trPr>
          <w:trHeight w:val="271"/>
        </w:trPr>
        <w:tc>
          <w:tcPr>
            <w:tcW w:w="675" w:type="dxa"/>
            <w:shd w:val="clear" w:color="auto" w:fill="E7E6E6" w:themeFill="background2"/>
          </w:tcPr>
          <w:p w14:paraId="6BA4EB2D" w14:textId="77777777" w:rsidR="009B043E" w:rsidRPr="00272A78" w:rsidRDefault="009B043E">
            <w:pPr>
              <w:rPr>
                <w:rFonts w:cstheme="minorHAnsi"/>
                <w:b/>
              </w:rPr>
            </w:pPr>
          </w:p>
        </w:tc>
        <w:tc>
          <w:tcPr>
            <w:tcW w:w="2760" w:type="dxa"/>
            <w:shd w:val="clear" w:color="auto" w:fill="E7E6E6" w:themeFill="background2"/>
          </w:tcPr>
          <w:p w14:paraId="30DF134A" w14:textId="77777777" w:rsidR="009B043E" w:rsidRPr="003D5A34" w:rsidRDefault="009B043E">
            <w:pPr>
              <w:rPr>
                <w:rFonts w:cstheme="minorHAnsi"/>
              </w:rPr>
            </w:pPr>
          </w:p>
        </w:tc>
        <w:tc>
          <w:tcPr>
            <w:tcW w:w="1843" w:type="dxa"/>
            <w:shd w:val="clear" w:color="auto" w:fill="E7E6E6" w:themeFill="background2"/>
          </w:tcPr>
          <w:p w14:paraId="78F3C4B0" w14:textId="77777777" w:rsidR="009B043E" w:rsidRPr="00272A78" w:rsidRDefault="009B043E">
            <w:pPr>
              <w:rPr>
                <w:rFonts w:cstheme="minorHAnsi"/>
              </w:rPr>
            </w:pPr>
          </w:p>
        </w:tc>
        <w:tc>
          <w:tcPr>
            <w:tcW w:w="2485" w:type="dxa"/>
            <w:shd w:val="clear" w:color="auto" w:fill="E7E6E6" w:themeFill="background2"/>
          </w:tcPr>
          <w:p w14:paraId="3ACD86BA" w14:textId="77777777" w:rsidR="009B043E" w:rsidRPr="00272A78" w:rsidRDefault="009B043E">
            <w:pPr>
              <w:rPr>
                <w:rFonts w:cstheme="minorHAnsi"/>
              </w:rPr>
            </w:pPr>
          </w:p>
        </w:tc>
        <w:tc>
          <w:tcPr>
            <w:tcW w:w="1484" w:type="dxa"/>
            <w:shd w:val="clear" w:color="auto" w:fill="E7E6E6" w:themeFill="background2"/>
          </w:tcPr>
          <w:p w14:paraId="79B671E5" w14:textId="77777777" w:rsidR="009B043E" w:rsidRPr="00272A78" w:rsidRDefault="009B043E">
            <w:pPr>
              <w:rPr>
                <w:rFonts w:cstheme="minorHAnsi"/>
              </w:rPr>
            </w:pPr>
          </w:p>
        </w:tc>
      </w:tr>
      <w:tr w:rsidR="009B043E" w:rsidRPr="00272A78" w14:paraId="42AF2711" w14:textId="77777777">
        <w:trPr>
          <w:trHeight w:val="822"/>
        </w:trPr>
        <w:tc>
          <w:tcPr>
            <w:tcW w:w="675" w:type="dxa"/>
          </w:tcPr>
          <w:p w14:paraId="133D2C29" w14:textId="77777777" w:rsidR="009B043E" w:rsidRPr="00272A78" w:rsidRDefault="009B043E">
            <w:pPr>
              <w:rPr>
                <w:rFonts w:cstheme="minorHAnsi"/>
              </w:rPr>
            </w:pPr>
            <w:r>
              <w:rPr>
                <w:rFonts w:cstheme="minorHAnsi"/>
              </w:rPr>
              <w:t>…</w:t>
            </w:r>
          </w:p>
        </w:tc>
        <w:tc>
          <w:tcPr>
            <w:tcW w:w="2760" w:type="dxa"/>
          </w:tcPr>
          <w:p w14:paraId="2CD3E4C8" w14:textId="77777777" w:rsidR="009B043E" w:rsidRPr="00272A78" w:rsidRDefault="009B043E">
            <w:pPr>
              <w:rPr>
                <w:rFonts w:cstheme="minorHAnsi"/>
              </w:rPr>
            </w:pPr>
          </w:p>
        </w:tc>
        <w:tc>
          <w:tcPr>
            <w:tcW w:w="1843" w:type="dxa"/>
          </w:tcPr>
          <w:p w14:paraId="57FC95DC" w14:textId="77777777" w:rsidR="009B043E" w:rsidRPr="00272A78" w:rsidRDefault="009B043E">
            <w:pPr>
              <w:rPr>
                <w:rFonts w:cstheme="minorHAnsi"/>
              </w:rPr>
            </w:pPr>
          </w:p>
        </w:tc>
        <w:tc>
          <w:tcPr>
            <w:tcW w:w="2485" w:type="dxa"/>
          </w:tcPr>
          <w:p w14:paraId="100E0486" w14:textId="77777777" w:rsidR="009B043E" w:rsidRPr="00272A78" w:rsidRDefault="009B043E">
            <w:pPr>
              <w:rPr>
                <w:rFonts w:cstheme="minorHAnsi"/>
              </w:rPr>
            </w:pPr>
          </w:p>
        </w:tc>
        <w:tc>
          <w:tcPr>
            <w:tcW w:w="1484" w:type="dxa"/>
          </w:tcPr>
          <w:p w14:paraId="04D035DE" w14:textId="77777777" w:rsidR="009B043E" w:rsidRPr="00272A78" w:rsidRDefault="009B043E">
            <w:pPr>
              <w:rPr>
                <w:rFonts w:cstheme="minorHAnsi"/>
              </w:rPr>
            </w:pPr>
          </w:p>
        </w:tc>
      </w:tr>
      <w:tr w:rsidR="009B043E" w:rsidRPr="00272A78" w14:paraId="4AB73808" w14:textId="77777777">
        <w:trPr>
          <w:trHeight w:val="279"/>
        </w:trPr>
        <w:tc>
          <w:tcPr>
            <w:tcW w:w="675" w:type="dxa"/>
          </w:tcPr>
          <w:p w14:paraId="547A9177" w14:textId="77777777" w:rsidR="009B043E" w:rsidRPr="00272A78" w:rsidRDefault="009B043E">
            <w:pPr>
              <w:rPr>
                <w:rFonts w:cstheme="minorHAnsi"/>
              </w:rPr>
            </w:pPr>
            <w:r w:rsidRPr="00272A78">
              <w:rPr>
                <w:rFonts w:cstheme="minorHAnsi"/>
              </w:rPr>
              <w:t>…</w:t>
            </w:r>
          </w:p>
        </w:tc>
        <w:tc>
          <w:tcPr>
            <w:tcW w:w="2760" w:type="dxa"/>
          </w:tcPr>
          <w:p w14:paraId="7D2B5758" w14:textId="77777777" w:rsidR="009B043E" w:rsidRPr="00272A78" w:rsidRDefault="009B043E">
            <w:pPr>
              <w:rPr>
                <w:rFonts w:cstheme="minorHAnsi"/>
              </w:rPr>
            </w:pPr>
          </w:p>
        </w:tc>
        <w:tc>
          <w:tcPr>
            <w:tcW w:w="1843" w:type="dxa"/>
          </w:tcPr>
          <w:p w14:paraId="02C2D85D" w14:textId="77777777" w:rsidR="009B043E" w:rsidRPr="00272A78" w:rsidRDefault="009B043E">
            <w:pPr>
              <w:rPr>
                <w:rFonts w:cstheme="minorHAnsi"/>
              </w:rPr>
            </w:pPr>
          </w:p>
        </w:tc>
        <w:tc>
          <w:tcPr>
            <w:tcW w:w="2485" w:type="dxa"/>
          </w:tcPr>
          <w:p w14:paraId="07F311F9" w14:textId="77777777" w:rsidR="009B043E" w:rsidRPr="00272A78" w:rsidRDefault="009B043E">
            <w:pPr>
              <w:rPr>
                <w:rFonts w:cstheme="minorHAnsi"/>
              </w:rPr>
            </w:pPr>
          </w:p>
        </w:tc>
        <w:tc>
          <w:tcPr>
            <w:tcW w:w="1484" w:type="dxa"/>
          </w:tcPr>
          <w:p w14:paraId="13053B0E" w14:textId="77777777" w:rsidR="009B043E" w:rsidRPr="00272A78" w:rsidRDefault="009B043E">
            <w:pPr>
              <w:rPr>
                <w:rFonts w:cstheme="minorHAnsi"/>
              </w:rPr>
            </w:pPr>
          </w:p>
        </w:tc>
      </w:tr>
    </w:tbl>
    <w:p w14:paraId="61CBDDC2" w14:textId="0EDFDD74" w:rsidR="002B2F5A" w:rsidRDefault="00EE269F" w:rsidP="002B2F5A">
      <w:pPr>
        <w:pStyle w:val="Heading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Heading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E0475C">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t>Papierprototypen</w:t>
      </w:r>
      <w:bookmarkEnd w:id="30"/>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Heading2"/>
        <w:rPr>
          <w:rFonts w:cstheme="minorHAnsi"/>
          <w:color w:val="000000" w:themeColor="text1"/>
        </w:rPr>
      </w:pPr>
      <w:bookmarkStart w:id="31" w:name="_Toc115257146"/>
      <w:r>
        <w:rPr>
          <w:rFonts w:asciiTheme="minorHAnsi" w:hAnsiTheme="minorHAnsi" w:cstheme="minorHAnsi"/>
          <w:color w:val="000000" w:themeColor="text1"/>
          <w:sz w:val="32"/>
          <w:szCs w:val="32"/>
        </w:rPr>
        <w:t>Strukturdiagramme (Komponenten- und Klassendiagramme)</w:t>
      </w:r>
      <w:bookmarkEnd w:id="31"/>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Heading2"/>
        <w:rPr>
          <w:rFonts w:cstheme="minorHAnsi"/>
          <w:color w:val="000000" w:themeColor="text1"/>
        </w:rPr>
      </w:pPr>
      <w:bookmarkStart w:id="32" w:name="_Toc115257147"/>
      <w:r>
        <w:rPr>
          <w:rFonts w:asciiTheme="minorHAnsi" w:hAnsiTheme="minorHAnsi" w:cstheme="minorHAnsi"/>
          <w:color w:val="000000" w:themeColor="text1"/>
          <w:sz w:val="32"/>
          <w:szCs w:val="32"/>
        </w:rPr>
        <w:t>Verhaltensdiagramme (Kommunikationsdiagramme)</w:t>
      </w:r>
      <w:bookmarkEnd w:id="32"/>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Heading2"/>
        <w:rPr>
          <w:rFonts w:asciiTheme="minorHAnsi" w:hAnsiTheme="minorHAnsi" w:cstheme="minorHAnsi"/>
          <w:color w:val="auto"/>
          <w:sz w:val="32"/>
          <w:szCs w:val="32"/>
        </w:rPr>
        <w:sectPr w:rsidR="009B043E" w:rsidSect="00E0475C">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33" w:name="_Toc115257148"/>
      <w:r w:rsidRPr="00272A78">
        <w:rPr>
          <w:rFonts w:asciiTheme="minorHAnsi" w:hAnsiTheme="minorHAnsi" w:cstheme="minorHAnsi"/>
          <w:color w:val="auto"/>
          <w:sz w:val="32"/>
          <w:szCs w:val="32"/>
        </w:rPr>
        <w:t>Funktionalitätsplanung</w:t>
      </w:r>
      <w:bookmarkEnd w:id="33"/>
    </w:p>
    <w:tbl>
      <w:tblPr>
        <w:tblStyle w:val="TableGrid"/>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pPr>
              <w:jc w:val="center"/>
              <w:rPr>
                <w:rFonts w:cstheme="minorHAnsi"/>
                <w:b/>
              </w:rPr>
            </w:pPr>
            <w:r w:rsidRPr="00272A78">
              <w:rPr>
                <w:rFonts w:cstheme="minorHAnsi"/>
                <w:b/>
              </w:rPr>
              <w:t>Abhängige</w:t>
            </w:r>
          </w:p>
          <w:p w14:paraId="09BFF1F1"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pPr>
              <w:jc w:val="center"/>
              <w:rPr>
                <w:rFonts w:cstheme="minorHAnsi"/>
                <w:b/>
              </w:rPr>
            </w:pPr>
            <w:r>
              <w:rPr>
                <w:rFonts w:cstheme="minorHAnsi"/>
                <w:b/>
              </w:rPr>
              <w:t>Verknüpfte</w:t>
            </w:r>
          </w:p>
          <w:p w14:paraId="696AC1F1"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pPr>
              <w:jc w:val="center"/>
              <w:rPr>
                <w:rFonts w:cstheme="minorHAnsi"/>
                <w:b/>
              </w:rPr>
            </w:pPr>
            <w:r w:rsidRPr="00272A78">
              <w:rPr>
                <w:rFonts w:cstheme="minorHAnsi"/>
                <w:b/>
              </w:rPr>
              <w:t>Quellcode-</w:t>
            </w:r>
          </w:p>
          <w:p w14:paraId="57DD8F78" w14:textId="77777777" w:rsidR="004336F0" w:rsidRPr="00272A78" w:rsidRDefault="004336F0">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6F548183" w14:textId="7777777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pPr>
              <w:rPr>
                <w:rFonts w:cstheme="minorHAnsi"/>
              </w:rPr>
            </w:pPr>
          </w:p>
        </w:tc>
      </w:tr>
      <w:tr w:rsidR="004336F0" w:rsidRPr="00272A78" w14:paraId="251A9D1B" w14:textId="77777777">
        <w:trPr>
          <w:trHeight w:val="551"/>
        </w:trPr>
        <w:tc>
          <w:tcPr>
            <w:tcW w:w="675" w:type="dxa"/>
          </w:tcPr>
          <w:p w14:paraId="17F97368" w14:textId="77777777" w:rsidR="004336F0" w:rsidRPr="00272A78" w:rsidRDefault="004336F0">
            <w:pPr>
              <w:rPr>
                <w:rFonts w:cstheme="minorHAnsi"/>
              </w:rPr>
            </w:pPr>
            <w:r w:rsidRPr="00272A78">
              <w:rPr>
                <w:rFonts w:cstheme="minorHAnsi"/>
              </w:rPr>
              <w:t>1.1</w:t>
            </w:r>
          </w:p>
        </w:tc>
        <w:tc>
          <w:tcPr>
            <w:tcW w:w="1560" w:type="dxa"/>
          </w:tcPr>
          <w:p w14:paraId="57CD1726" w14:textId="77777777" w:rsidR="004336F0" w:rsidRPr="00272A78" w:rsidRDefault="004336F0">
            <w:pPr>
              <w:rPr>
                <w:rFonts w:cstheme="minorHAnsi"/>
              </w:rPr>
            </w:pPr>
          </w:p>
        </w:tc>
        <w:tc>
          <w:tcPr>
            <w:tcW w:w="1701" w:type="dxa"/>
          </w:tcPr>
          <w:p w14:paraId="71FDF9BF" w14:textId="77777777" w:rsidR="004336F0" w:rsidRPr="00272A78" w:rsidRDefault="004336F0">
            <w:pPr>
              <w:rPr>
                <w:rFonts w:cstheme="minorHAnsi"/>
              </w:rPr>
            </w:pPr>
          </w:p>
        </w:tc>
        <w:tc>
          <w:tcPr>
            <w:tcW w:w="1482" w:type="dxa"/>
          </w:tcPr>
          <w:p w14:paraId="376318A3" w14:textId="77777777" w:rsidR="004336F0" w:rsidRPr="00272A78" w:rsidRDefault="004336F0">
            <w:pPr>
              <w:rPr>
                <w:rFonts w:cstheme="minorHAnsi"/>
              </w:rPr>
            </w:pPr>
          </w:p>
        </w:tc>
        <w:tc>
          <w:tcPr>
            <w:tcW w:w="1353" w:type="dxa"/>
          </w:tcPr>
          <w:p w14:paraId="6FB4EF9E" w14:textId="77777777" w:rsidR="004336F0" w:rsidRPr="00272A78" w:rsidRDefault="004336F0">
            <w:pPr>
              <w:rPr>
                <w:rFonts w:cstheme="minorHAnsi"/>
              </w:rPr>
            </w:pPr>
          </w:p>
        </w:tc>
        <w:tc>
          <w:tcPr>
            <w:tcW w:w="1701" w:type="dxa"/>
          </w:tcPr>
          <w:p w14:paraId="0B596867" w14:textId="77777777" w:rsidR="004336F0" w:rsidRPr="00272A78" w:rsidRDefault="004336F0">
            <w:pPr>
              <w:rPr>
                <w:rFonts w:cstheme="minorHAnsi"/>
              </w:rPr>
            </w:pPr>
          </w:p>
        </w:tc>
        <w:tc>
          <w:tcPr>
            <w:tcW w:w="850" w:type="dxa"/>
          </w:tcPr>
          <w:p w14:paraId="0006EF65" w14:textId="77777777" w:rsidR="004336F0" w:rsidRPr="00272A78" w:rsidRDefault="004336F0">
            <w:pPr>
              <w:rPr>
                <w:rFonts w:cstheme="minorHAnsi"/>
              </w:rPr>
            </w:pPr>
          </w:p>
        </w:tc>
      </w:tr>
      <w:tr w:rsidR="004336F0" w:rsidRPr="00272A78" w14:paraId="75D29297" w14:textId="77777777">
        <w:trPr>
          <w:trHeight w:val="561"/>
        </w:trPr>
        <w:tc>
          <w:tcPr>
            <w:tcW w:w="675" w:type="dxa"/>
          </w:tcPr>
          <w:p w14:paraId="0909DD1F" w14:textId="77777777" w:rsidR="004336F0" w:rsidRPr="00272A78" w:rsidRDefault="004336F0">
            <w:pPr>
              <w:rPr>
                <w:rFonts w:cstheme="minorHAnsi"/>
              </w:rPr>
            </w:pPr>
            <w:r w:rsidRPr="00272A78">
              <w:rPr>
                <w:rFonts w:cstheme="minorHAnsi"/>
              </w:rPr>
              <w:t>1.2</w:t>
            </w:r>
          </w:p>
        </w:tc>
        <w:tc>
          <w:tcPr>
            <w:tcW w:w="1560" w:type="dxa"/>
          </w:tcPr>
          <w:p w14:paraId="5A7493E0" w14:textId="77777777" w:rsidR="004336F0" w:rsidRPr="00272A78" w:rsidRDefault="004336F0">
            <w:pPr>
              <w:rPr>
                <w:rFonts w:cstheme="minorHAnsi"/>
              </w:rPr>
            </w:pPr>
          </w:p>
        </w:tc>
        <w:tc>
          <w:tcPr>
            <w:tcW w:w="1701" w:type="dxa"/>
          </w:tcPr>
          <w:p w14:paraId="4559D942" w14:textId="77777777" w:rsidR="004336F0" w:rsidRPr="00272A78" w:rsidRDefault="004336F0">
            <w:pPr>
              <w:rPr>
                <w:rFonts w:cstheme="minorHAnsi"/>
              </w:rPr>
            </w:pPr>
          </w:p>
        </w:tc>
        <w:tc>
          <w:tcPr>
            <w:tcW w:w="1482" w:type="dxa"/>
          </w:tcPr>
          <w:p w14:paraId="22F08D7F" w14:textId="77777777" w:rsidR="004336F0" w:rsidRPr="00272A78" w:rsidRDefault="004336F0">
            <w:pPr>
              <w:rPr>
                <w:rFonts w:cstheme="minorHAnsi"/>
              </w:rPr>
            </w:pPr>
          </w:p>
        </w:tc>
        <w:tc>
          <w:tcPr>
            <w:tcW w:w="1353" w:type="dxa"/>
          </w:tcPr>
          <w:p w14:paraId="017116C9" w14:textId="77777777" w:rsidR="004336F0" w:rsidRPr="00272A78" w:rsidRDefault="004336F0">
            <w:pPr>
              <w:rPr>
                <w:rFonts w:cstheme="minorHAnsi"/>
              </w:rPr>
            </w:pPr>
          </w:p>
        </w:tc>
        <w:tc>
          <w:tcPr>
            <w:tcW w:w="1701" w:type="dxa"/>
          </w:tcPr>
          <w:p w14:paraId="6A83C1BB" w14:textId="77777777" w:rsidR="004336F0" w:rsidRPr="00272A78" w:rsidRDefault="004336F0">
            <w:pPr>
              <w:rPr>
                <w:rFonts w:cstheme="minorHAnsi"/>
              </w:rPr>
            </w:pPr>
          </w:p>
        </w:tc>
        <w:tc>
          <w:tcPr>
            <w:tcW w:w="850" w:type="dxa"/>
          </w:tcPr>
          <w:p w14:paraId="5BAC2349" w14:textId="77777777" w:rsidR="004336F0" w:rsidRPr="00272A78" w:rsidRDefault="004336F0">
            <w:pPr>
              <w:rPr>
                <w:rFonts w:cstheme="minorHAnsi"/>
              </w:rPr>
            </w:pPr>
          </w:p>
        </w:tc>
      </w:tr>
      <w:tr w:rsidR="004336F0" w:rsidRPr="00272A78" w14:paraId="1698EEE1" w14:textId="77777777">
        <w:trPr>
          <w:trHeight w:val="284"/>
        </w:trPr>
        <w:tc>
          <w:tcPr>
            <w:tcW w:w="675" w:type="dxa"/>
          </w:tcPr>
          <w:p w14:paraId="2A4E9A5A" w14:textId="77777777" w:rsidR="004336F0" w:rsidRPr="00272A78" w:rsidRDefault="004336F0">
            <w:pPr>
              <w:rPr>
                <w:rFonts w:cstheme="minorHAnsi"/>
              </w:rPr>
            </w:pPr>
            <w:r w:rsidRPr="00272A78">
              <w:rPr>
                <w:rFonts w:cstheme="minorHAnsi"/>
              </w:rPr>
              <w:t>1.2.1</w:t>
            </w:r>
          </w:p>
        </w:tc>
        <w:tc>
          <w:tcPr>
            <w:tcW w:w="1560" w:type="dxa"/>
          </w:tcPr>
          <w:p w14:paraId="24842CF6" w14:textId="77777777" w:rsidR="004336F0" w:rsidRPr="00272A78" w:rsidRDefault="004336F0">
            <w:pPr>
              <w:rPr>
                <w:rFonts w:cstheme="minorHAnsi"/>
              </w:rPr>
            </w:pPr>
            <w:r w:rsidRPr="00272A78">
              <w:rPr>
                <w:rFonts w:cstheme="minorHAnsi"/>
              </w:rPr>
              <w:t>….</w:t>
            </w:r>
          </w:p>
        </w:tc>
        <w:tc>
          <w:tcPr>
            <w:tcW w:w="1701" w:type="dxa"/>
          </w:tcPr>
          <w:p w14:paraId="7DBDB108" w14:textId="77777777" w:rsidR="004336F0" w:rsidRPr="00272A78" w:rsidRDefault="004336F0">
            <w:pPr>
              <w:rPr>
                <w:rFonts w:cstheme="minorHAnsi"/>
              </w:rPr>
            </w:pPr>
          </w:p>
        </w:tc>
        <w:tc>
          <w:tcPr>
            <w:tcW w:w="1482" w:type="dxa"/>
          </w:tcPr>
          <w:p w14:paraId="713D6DAC" w14:textId="77777777" w:rsidR="004336F0" w:rsidRPr="00272A78" w:rsidRDefault="004336F0">
            <w:pPr>
              <w:rPr>
                <w:rFonts w:cstheme="minorHAnsi"/>
              </w:rPr>
            </w:pPr>
          </w:p>
        </w:tc>
        <w:tc>
          <w:tcPr>
            <w:tcW w:w="1353" w:type="dxa"/>
          </w:tcPr>
          <w:p w14:paraId="5CA563BB" w14:textId="77777777" w:rsidR="004336F0" w:rsidRPr="00272A78" w:rsidRDefault="004336F0">
            <w:pPr>
              <w:rPr>
                <w:rFonts w:cstheme="minorHAnsi"/>
              </w:rPr>
            </w:pPr>
          </w:p>
        </w:tc>
        <w:tc>
          <w:tcPr>
            <w:tcW w:w="1701" w:type="dxa"/>
          </w:tcPr>
          <w:p w14:paraId="4FEFEDB3" w14:textId="77777777" w:rsidR="004336F0" w:rsidRPr="00272A78" w:rsidRDefault="004336F0">
            <w:pPr>
              <w:rPr>
                <w:rFonts w:cstheme="minorHAnsi"/>
              </w:rPr>
            </w:pPr>
          </w:p>
        </w:tc>
        <w:tc>
          <w:tcPr>
            <w:tcW w:w="850" w:type="dxa"/>
          </w:tcPr>
          <w:p w14:paraId="427ED407" w14:textId="77777777" w:rsidR="004336F0" w:rsidRPr="00272A78" w:rsidRDefault="004336F0">
            <w:pPr>
              <w:rPr>
                <w:rFonts w:cstheme="minorHAnsi"/>
              </w:rPr>
            </w:pPr>
          </w:p>
        </w:tc>
      </w:tr>
      <w:tr w:rsidR="004336F0" w:rsidRPr="00272A78" w14:paraId="39D0B7ED" w14:textId="77777777">
        <w:trPr>
          <w:trHeight w:val="276"/>
        </w:trPr>
        <w:tc>
          <w:tcPr>
            <w:tcW w:w="675" w:type="dxa"/>
            <w:shd w:val="clear" w:color="auto" w:fill="E7E6E6" w:themeFill="background2"/>
          </w:tcPr>
          <w:p w14:paraId="0410FB85"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pPr>
              <w:rPr>
                <w:rFonts w:cstheme="minorHAnsi"/>
                <w:b/>
              </w:rPr>
            </w:pPr>
          </w:p>
        </w:tc>
        <w:tc>
          <w:tcPr>
            <w:tcW w:w="1701" w:type="dxa"/>
            <w:shd w:val="clear" w:color="auto" w:fill="E7E6E6" w:themeFill="background2"/>
          </w:tcPr>
          <w:p w14:paraId="4AEF2BAE" w14:textId="77777777" w:rsidR="004336F0" w:rsidRPr="00272A78" w:rsidRDefault="004336F0">
            <w:pPr>
              <w:rPr>
                <w:rFonts w:cstheme="minorHAnsi"/>
              </w:rPr>
            </w:pPr>
          </w:p>
        </w:tc>
        <w:tc>
          <w:tcPr>
            <w:tcW w:w="1482" w:type="dxa"/>
            <w:shd w:val="clear" w:color="auto" w:fill="E7E6E6" w:themeFill="background2"/>
          </w:tcPr>
          <w:p w14:paraId="546B90D8" w14:textId="77777777" w:rsidR="004336F0" w:rsidRPr="00272A78" w:rsidRDefault="004336F0">
            <w:pPr>
              <w:rPr>
                <w:rFonts w:cstheme="minorHAnsi"/>
              </w:rPr>
            </w:pPr>
          </w:p>
        </w:tc>
        <w:tc>
          <w:tcPr>
            <w:tcW w:w="1353" w:type="dxa"/>
            <w:shd w:val="clear" w:color="auto" w:fill="E7E6E6" w:themeFill="background2"/>
          </w:tcPr>
          <w:p w14:paraId="3DA0981E" w14:textId="77777777" w:rsidR="004336F0" w:rsidRPr="00272A78" w:rsidRDefault="004336F0">
            <w:pPr>
              <w:rPr>
                <w:rFonts w:cstheme="minorHAnsi"/>
              </w:rPr>
            </w:pPr>
          </w:p>
        </w:tc>
        <w:tc>
          <w:tcPr>
            <w:tcW w:w="1701" w:type="dxa"/>
            <w:shd w:val="clear" w:color="auto" w:fill="E7E6E6" w:themeFill="background2"/>
          </w:tcPr>
          <w:p w14:paraId="54F89515" w14:textId="77777777" w:rsidR="004336F0" w:rsidRPr="00272A78" w:rsidRDefault="004336F0">
            <w:pPr>
              <w:rPr>
                <w:rFonts w:cstheme="minorHAnsi"/>
              </w:rPr>
            </w:pPr>
          </w:p>
        </w:tc>
        <w:tc>
          <w:tcPr>
            <w:tcW w:w="850" w:type="dxa"/>
            <w:shd w:val="clear" w:color="auto" w:fill="E7E6E6" w:themeFill="background2"/>
          </w:tcPr>
          <w:p w14:paraId="5F7C2CD4" w14:textId="77777777" w:rsidR="004336F0" w:rsidRPr="00272A78" w:rsidRDefault="004336F0">
            <w:pPr>
              <w:rPr>
                <w:rFonts w:cstheme="minorHAnsi"/>
              </w:rPr>
            </w:pPr>
          </w:p>
        </w:tc>
      </w:tr>
      <w:tr w:rsidR="004336F0" w:rsidRPr="00272A78" w14:paraId="14D439B7" w14:textId="77777777">
        <w:trPr>
          <w:trHeight w:val="838"/>
        </w:trPr>
        <w:tc>
          <w:tcPr>
            <w:tcW w:w="675" w:type="dxa"/>
          </w:tcPr>
          <w:p w14:paraId="172CE30E" w14:textId="77777777" w:rsidR="004336F0" w:rsidRPr="00272A78" w:rsidRDefault="004336F0">
            <w:pPr>
              <w:rPr>
                <w:rFonts w:cstheme="minorHAnsi"/>
              </w:rPr>
            </w:pPr>
            <w:r w:rsidRPr="00272A78">
              <w:rPr>
                <w:rFonts w:cstheme="minorHAnsi"/>
              </w:rPr>
              <w:t>2.1</w:t>
            </w:r>
          </w:p>
        </w:tc>
        <w:tc>
          <w:tcPr>
            <w:tcW w:w="1560" w:type="dxa"/>
          </w:tcPr>
          <w:p w14:paraId="300F4F67" w14:textId="77777777" w:rsidR="004336F0" w:rsidRPr="00272A78" w:rsidRDefault="004336F0">
            <w:pPr>
              <w:rPr>
                <w:rFonts w:cstheme="minorHAnsi"/>
              </w:rPr>
            </w:pPr>
          </w:p>
        </w:tc>
        <w:tc>
          <w:tcPr>
            <w:tcW w:w="1701" w:type="dxa"/>
          </w:tcPr>
          <w:p w14:paraId="5665E88D" w14:textId="77777777" w:rsidR="004336F0" w:rsidRPr="00272A78" w:rsidRDefault="004336F0">
            <w:pPr>
              <w:rPr>
                <w:rFonts w:cstheme="minorHAnsi"/>
              </w:rPr>
            </w:pPr>
          </w:p>
        </w:tc>
        <w:tc>
          <w:tcPr>
            <w:tcW w:w="1482" w:type="dxa"/>
          </w:tcPr>
          <w:p w14:paraId="1E9743AA" w14:textId="77777777" w:rsidR="004336F0" w:rsidRPr="00272A78" w:rsidRDefault="004336F0">
            <w:pPr>
              <w:rPr>
                <w:rFonts w:cstheme="minorHAnsi"/>
              </w:rPr>
            </w:pPr>
          </w:p>
        </w:tc>
        <w:tc>
          <w:tcPr>
            <w:tcW w:w="1353" w:type="dxa"/>
          </w:tcPr>
          <w:p w14:paraId="2C0B8D74" w14:textId="77777777" w:rsidR="004336F0" w:rsidRPr="00272A78" w:rsidRDefault="004336F0">
            <w:pPr>
              <w:rPr>
                <w:rFonts w:cstheme="minorHAnsi"/>
              </w:rPr>
            </w:pPr>
          </w:p>
        </w:tc>
        <w:tc>
          <w:tcPr>
            <w:tcW w:w="1701" w:type="dxa"/>
          </w:tcPr>
          <w:p w14:paraId="523E5390" w14:textId="77777777" w:rsidR="004336F0" w:rsidRPr="00272A78" w:rsidRDefault="004336F0">
            <w:pPr>
              <w:rPr>
                <w:rFonts w:cstheme="minorHAnsi"/>
              </w:rPr>
            </w:pPr>
          </w:p>
        </w:tc>
        <w:tc>
          <w:tcPr>
            <w:tcW w:w="850" w:type="dxa"/>
          </w:tcPr>
          <w:p w14:paraId="3C188C89" w14:textId="77777777" w:rsidR="004336F0" w:rsidRPr="00272A78" w:rsidRDefault="004336F0">
            <w:pPr>
              <w:rPr>
                <w:rFonts w:cstheme="minorHAnsi"/>
              </w:rPr>
            </w:pPr>
          </w:p>
        </w:tc>
      </w:tr>
      <w:tr w:rsidR="004336F0" w:rsidRPr="00272A78" w14:paraId="7B2AC652" w14:textId="77777777">
        <w:trPr>
          <w:trHeight w:val="284"/>
        </w:trPr>
        <w:tc>
          <w:tcPr>
            <w:tcW w:w="675" w:type="dxa"/>
          </w:tcPr>
          <w:p w14:paraId="2CB6E212" w14:textId="77777777" w:rsidR="004336F0" w:rsidRPr="00272A78" w:rsidRDefault="004336F0">
            <w:pPr>
              <w:rPr>
                <w:rFonts w:cstheme="minorHAnsi"/>
              </w:rPr>
            </w:pPr>
            <w:r w:rsidRPr="00272A78">
              <w:rPr>
                <w:rFonts w:cstheme="minorHAnsi"/>
              </w:rPr>
              <w:t>…</w:t>
            </w:r>
          </w:p>
        </w:tc>
        <w:tc>
          <w:tcPr>
            <w:tcW w:w="1560" w:type="dxa"/>
          </w:tcPr>
          <w:p w14:paraId="7F0B960A" w14:textId="77777777" w:rsidR="004336F0" w:rsidRPr="00272A78" w:rsidRDefault="004336F0">
            <w:pPr>
              <w:rPr>
                <w:rFonts w:cstheme="minorHAnsi"/>
              </w:rPr>
            </w:pPr>
          </w:p>
        </w:tc>
        <w:tc>
          <w:tcPr>
            <w:tcW w:w="1701" w:type="dxa"/>
          </w:tcPr>
          <w:p w14:paraId="7A88051A" w14:textId="77777777" w:rsidR="004336F0" w:rsidRPr="00272A78" w:rsidRDefault="004336F0">
            <w:pPr>
              <w:rPr>
                <w:rFonts w:cstheme="minorHAnsi"/>
              </w:rPr>
            </w:pPr>
          </w:p>
        </w:tc>
        <w:tc>
          <w:tcPr>
            <w:tcW w:w="1482" w:type="dxa"/>
          </w:tcPr>
          <w:p w14:paraId="4F389FDE" w14:textId="77777777" w:rsidR="004336F0" w:rsidRPr="00272A78" w:rsidRDefault="004336F0">
            <w:pPr>
              <w:rPr>
                <w:rFonts w:cstheme="minorHAnsi"/>
              </w:rPr>
            </w:pPr>
          </w:p>
        </w:tc>
        <w:tc>
          <w:tcPr>
            <w:tcW w:w="1353" w:type="dxa"/>
          </w:tcPr>
          <w:p w14:paraId="4A59F75E" w14:textId="77777777" w:rsidR="004336F0" w:rsidRPr="00272A78" w:rsidRDefault="004336F0">
            <w:pPr>
              <w:rPr>
                <w:rFonts w:cstheme="minorHAnsi"/>
              </w:rPr>
            </w:pPr>
          </w:p>
        </w:tc>
        <w:tc>
          <w:tcPr>
            <w:tcW w:w="1701" w:type="dxa"/>
          </w:tcPr>
          <w:p w14:paraId="7873A451" w14:textId="77777777" w:rsidR="004336F0" w:rsidRPr="00272A78" w:rsidRDefault="004336F0">
            <w:pPr>
              <w:rPr>
                <w:rFonts w:cstheme="minorHAnsi"/>
              </w:rPr>
            </w:pPr>
          </w:p>
        </w:tc>
        <w:tc>
          <w:tcPr>
            <w:tcW w:w="850" w:type="dxa"/>
          </w:tcPr>
          <w:p w14:paraId="0773A919" w14:textId="77777777" w:rsidR="004336F0" w:rsidRPr="00272A78" w:rsidRDefault="004336F0">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Heading2"/>
        <w:rPr>
          <w:rFonts w:asciiTheme="minorHAnsi" w:hAnsiTheme="minorHAnsi" w:cstheme="minorHAnsi"/>
          <w:color w:val="auto"/>
          <w:sz w:val="32"/>
          <w:szCs w:val="32"/>
        </w:rPr>
        <w:sectPr w:rsidR="009B043E" w:rsidSect="00E0475C">
          <w:pgSz w:w="11906" w:h="16838"/>
          <w:pgMar w:top="1417" w:right="1417" w:bottom="1134" w:left="1417" w:header="708" w:footer="708" w:gutter="0"/>
          <w:cols w:space="708"/>
          <w:docGrid w:linePitch="360"/>
        </w:sectPr>
      </w:pPr>
    </w:p>
    <w:p w14:paraId="6E78C232" w14:textId="642B143D" w:rsidR="00F33917" w:rsidRDefault="009B043E" w:rsidP="00F33917">
      <w:pPr>
        <w:pStyle w:val="Heading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t>Modultests</w:t>
      </w:r>
      <w:bookmarkEnd w:id="34"/>
    </w:p>
    <w:p w14:paraId="16AB970E" w14:textId="77777777" w:rsidR="009B043E" w:rsidRPr="009B043E" w:rsidRDefault="009B043E" w:rsidP="009B043E"/>
    <w:tbl>
      <w:tblPr>
        <w:tblStyle w:val="TableGrid"/>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Heading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pPr>
              <w:rPr>
                <w:rFonts w:cstheme="minorHAnsi"/>
              </w:rPr>
            </w:pPr>
          </w:p>
        </w:tc>
      </w:tr>
      <w:tr w:rsidR="00674144" w:rsidRPr="00CF0841" w14:paraId="345BA826"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pPr>
              <w:rPr>
                <w:rFonts w:cstheme="minorHAnsi"/>
              </w:rPr>
            </w:pPr>
          </w:p>
        </w:tc>
      </w:tr>
      <w:tr w:rsidR="00674144" w:rsidRPr="00CF0841" w14:paraId="6067E2E0"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pPr>
              <w:rPr>
                <w:rFonts w:cstheme="minorHAnsi"/>
              </w:rPr>
            </w:pPr>
          </w:p>
        </w:tc>
      </w:tr>
      <w:tr w:rsidR="00674144" w:rsidRPr="00CF0841" w14:paraId="091C6548"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pPr>
              <w:rPr>
                <w:rFonts w:cstheme="minorHAnsi"/>
              </w:rPr>
            </w:pPr>
          </w:p>
        </w:tc>
      </w:tr>
      <w:tr w:rsidR="00674144" w:rsidRPr="00CF0841" w14:paraId="5A25F526"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pPr>
              <w:rPr>
                <w:rFonts w:cstheme="minorHAnsi"/>
              </w:rPr>
            </w:pPr>
            <w:r w:rsidRPr="00272A78">
              <w:rPr>
                <w:rFonts w:cstheme="minorHAnsi"/>
                <w:b/>
                <w:bCs/>
              </w:rPr>
              <w:t>√ / X</w:t>
            </w:r>
          </w:p>
        </w:tc>
      </w:tr>
      <w:tr w:rsidR="00674144" w:rsidRPr="00CF0841" w14:paraId="6B3E177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pPr>
              <w:rPr>
                <w:rFonts w:cstheme="minorHAnsi"/>
              </w:rPr>
            </w:pPr>
          </w:p>
        </w:tc>
      </w:tr>
      <w:tr w:rsidR="00674144" w:rsidRPr="00CF0841" w14:paraId="170E1F74"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pPr>
              <w:rPr>
                <w:rFonts w:cstheme="minorHAnsi"/>
              </w:rPr>
            </w:pPr>
          </w:p>
        </w:tc>
      </w:tr>
      <w:tr w:rsidR="00674144" w:rsidRPr="00CF0841" w14:paraId="34F33549"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pPr>
              <w:rPr>
                <w:rFonts w:cstheme="minorHAnsi"/>
              </w:rPr>
            </w:pPr>
          </w:p>
        </w:tc>
      </w:tr>
      <w:tr w:rsidR="00674144" w:rsidRPr="00CF0841" w14:paraId="153E7AAB"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pPr>
              <w:rPr>
                <w:rFonts w:cstheme="minorHAnsi"/>
              </w:rPr>
            </w:pPr>
          </w:p>
        </w:tc>
      </w:tr>
      <w:tr w:rsidR="00674144" w:rsidRPr="00CF0841" w14:paraId="7CDF438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Heading1"/>
        <w:jc w:val="center"/>
        <w:rPr>
          <w:rFonts w:asciiTheme="minorHAnsi" w:hAnsiTheme="minorHAnsi" w:cstheme="minorHAnsi"/>
          <w:color w:val="auto"/>
          <w:sz w:val="40"/>
          <w:szCs w:val="40"/>
        </w:rPr>
        <w:sectPr w:rsidR="00683EFA" w:rsidSect="00E0475C">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Heading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Heading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Heading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E0475C">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7BA0AB" w14:textId="77777777" w:rsidR="00E0475C" w:rsidRDefault="00E0475C" w:rsidP="00E602EC">
      <w:pPr>
        <w:spacing w:after="0" w:line="240" w:lineRule="auto"/>
      </w:pPr>
      <w:r>
        <w:separator/>
      </w:r>
    </w:p>
  </w:endnote>
  <w:endnote w:type="continuationSeparator" w:id="0">
    <w:p w14:paraId="3F191DA5" w14:textId="77777777" w:rsidR="00E0475C" w:rsidRDefault="00E0475C" w:rsidP="00E602EC">
      <w:pPr>
        <w:spacing w:after="0" w:line="240" w:lineRule="auto"/>
      </w:pPr>
      <w:r>
        <w:continuationSeparator/>
      </w:r>
    </w:p>
  </w:endnote>
  <w:endnote w:type="continuationNotice" w:id="1">
    <w:p w14:paraId="453F6542" w14:textId="77777777" w:rsidR="00E0475C" w:rsidRDefault="00E047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rlito-Italic">
    <w:altName w:val="Calibri"/>
    <w:panose1 w:val="00000000000000000000"/>
    <w:charset w:val="00"/>
    <w:family w:val="auto"/>
    <w:notTrueType/>
    <w:pitch w:val="default"/>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0359723"/>
      <w:docPartObj>
        <w:docPartGallery w:val="Page Numbers (Bottom of Page)"/>
        <w:docPartUnique/>
      </w:docPartObj>
    </w:sdtPr>
    <w:sdtContent>
      <w:p w14:paraId="1CEBDD09" w14:textId="0B880A2A" w:rsidR="003A4D1A" w:rsidRDefault="003A4D1A">
        <w:pPr>
          <w:pStyle w:val="Footer"/>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20887" w14:textId="77777777" w:rsidR="00E0475C" w:rsidRDefault="00E0475C" w:rsidP="00E602EC">
      <w:pPr>
        <w:spacing w:after="0" w:line="240" w:lineRule="auto"/>
      </w:pPr>
      <w:r>
        <w:separator/>
      </w:r>
    </w:p>
  </w:footnote>
  <w:footnote w:type="continuationSeparator" w:id="0">
    <w:p w14:paraId="58D792E8" w14:textId="77777777" w:rsidR="00E0475C" w:rsidRDefault="00E0475C" w:rsidP="00E602EC">
      <w:pPr>
        <w:spacing w:after="0" w:line="240" w:lineRule="auto"/>
      </w:pPr>
      <w:r>
        <w:continuationSeparator/>
      </w:r>
    </w:p>
  </w:footnote>
  <w:footnote w:type="continuationNotice" w:id="1">
    <w:p w14:paraId="631CBC16" w14:textId="77777777" w:rsidR="00E0475C" w:rsidRDefault="00E047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8973CF"/>
    <w:multiLevelType w:val="hybridMultilevel"/>
    <w:tmpl w:val="24AE97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04D708F"/>
    <w:multiLevelType w:val="hybridMultilevel"/>
    <w:tmpl w:val="BC7A1E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6538518E"/>
    <w:multiLevelType w:val="hybridMultilevel"/>
    <w:tmpl w:val="18F277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3"/>
  </w:num>
  <w:num w:numId="2" w16cid:durableId="1444686721">
    <w:abstractNumId w:val="0"/>
  </w:num>
  <w:num w:numId="3" w16cid:durableId="877621297">
    <w:abstractNumId w:val="2"/>
  </w:num>
  <w:num w:numId="4" w16cid:durableId="18935405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3DE"/>
    <w:rsid w:val="00000586"/>
    <w:rsid w:val="00000C5C"/>
    <w:rsid w:val="00001598"/>
    <w:rsid w:val="00001C83"/>
    <w:rsid w:val="000037C1"/>
    <w:rsid w:val="00004944"/>
    <w:rsid w:val="00006344"/>
    <w:rsid w:val="000065C2"/>
    <w:rsid w:val="00007013"/>
    <w:rsid w:val="00007B6A"/>
    <w:rsid w:val="0001015E"/>
    <w:rsid w:val="00010B68"/>
    <w:rsid w:val="000155F0"/>
    <w:rsid w:val="00015D48"/>
    <w:rsid w:val="00016C21"/>
    <w:rsid w:val="00017AA3"/>
    <w:rsid w:val="00017E87"/>
    <w:rsid w:val="000230A8"/>
    <w:rsid w:val="000242D6"/>
    <w:rsid w:val="00024870"/>
    <w:rsid w:val="00024A32"/>
    <w:rsid w:val="00024D2E"/>
    <w:rsid w:val="0002508D"/>
    <w:rsid w:val="000254EA"/>
    <w:rsid w:val="00025E2F"/>
    <w:rsid w:val="00026061"/>
    <w:rsid w:val="0002621C"/>
    <w:rsid w:val="00027950"/>
    <w:rsid w:val="0003087F"/>
    <w:rsid w:val="00031000"/>
    <w:rsid w:val="00032275"/>
    <w:rsid w:val="00032BE8"/>
    <w:rsid w:val="00034076"/>
    <w:rsid w:val="00034381"/>
    <w:rsid w:val="00034707"/>
    <w:rsid w:val="0003573D"/>
    <w:rsid w:val="00035AAE"/>
    <w:rsid w:val="0003644D"/>
    <w:rsid w:val="000369A8"/>
    <w:rsid w:val="00037696"/>
    <w:rsid w:val="00040253"/>
    <w:rsid w:val="00040942"/>
    <w:rsid w:val="00041FEE"/>
    <w:rsid w:val="00043E35"/>
    <w:rsid w:val="00043FA7"/>
    <w:rsid w:val="0004491F"/>
    <w:rsid w:val="00044B15"/>
    <w:rsid w:val="000451EF"/>
    <w:rsid w:val="0004695A"/>
    <w:rsid w:val="00047091"/>
    <w:rsid w:val="00047C7E"/>
    <w:rsid w:val="000510D1"/>
    <w:rsid w:val="000520D0"/>
    <w:rsid w:val="000524BC"/>
    <w:rsid w:val="0005321C"/>
    <w:rsid w:val="00054258"/>
    <w:rsid w:val="0005585D"/>
    <w:rsid w:val="00055F94"/>
    <w:rsid w:val="0005619F"/>
    <w:rsid w:val="0006027A"/>
    <w:rsid w:val="00060B96"/>
    <w:rsid w:val="00060FB9"/>
    <w:rsid w:val="0006160C"/>
    <w:rsid w:val="0006229E"/>
    <w:rsid w:val="000625F4"/>
    <w:rsid w:val="00063623"/>
    <w:rsid w:val="00063DF1"/>
    <w:rsid w:val="00064244"/>
    <w:rsid w:val="00064329"/>
    <w:rsid w:val="000658F0"/>
    <w:rsid w:val="000663B7"/>
    <w:rsid w:val="00066CAC"/>
    <w:rsid w:val="00067310"/>
    <w:rsid w:val="000701C5"/>
    <w:rsid w:val="000718B9"/>
    <w:rsid w:val="00071E72"/>
    <w:rsid w:val="000727E9"/>
    <w:rsid w:val="00072C44"/>
    <w:rsid w:val="0007343D"/>
    <w:rsid w:val="00073978"/>
    <w:rsid w:val="00074670"/>
    <w:rsid w:val="000749BF"/>
    <w:rsid w:val="000755CF"/>
    <w:rsid w:val="0007593D"/>
    <w:rsid w:val="00076B57"/>
    <w:rsid w:val="00076D88"/>
    <w:rsid w:val="000771B6"/>
    <w:rsid w:val="0008009F"/>
    <w:rsid w:val="000807D9"/>
    <w:rsid w:val="000817F4"/>
    <w:rsid w:val="0008183A"/>
    <w:rsid w:val="000828FA"/>
    <w:rsid w:val="0008371C"/>
    <w:rsid w:val="000839F0"/>
    <w:rsid w:val="00083EC3"/>
    <w:rsid w:val="000850D9"/>
    <w:rsid w:val="000851EC"/>
    <w:rsid w:val="0008534B"/>
    <w:rsid w:val="000857BA"/>
    <w:rsid w:val="00086019"/>
    <w:rsid w:val="0008620F"/>
    <w:rsid w:val="0008657D"/>
    <w:rsid w:val="00086A7E"/>
    <w:rsid w:val="00087965"/>
    <w:rsid w:val="0009024B"/>
    <w:rsid w:val="00090ED3"/>
    <w:rsid w:val="00091357"/>
    <w:rsid w:val="00091B20"/>
    <w:rsid w:val="000927E1"/>
    <w:rsid w:val="0009291D"/>
    <w:rsid w:val="00093187"/>
    <w:rsid w:val="00093F82"/>
    <w:rsid w:val="000942FE"/>
    <w:rsid w:val="0009532C"/>
    <w:rsid w:val="0009556C"/>
    <w:rsid w:val="00095924"/>
    <w:rsid w:val="00095BD2"/>
    <w:rsid w:val="0009667D"/>
    <w:rsid w:val="000968ED"/>
    <w:rsid w:val="000A0064"/>
    <w:rsid w:val="000A0849"/>
    <w:rsid w:val="000A17E2"/>
    <w:rsid w:val="000A1E6D"/>
    <w:rsid w:val="000A2B5D"/>
    <w:rsid w:val="000A41CB"/>
    <w:rsid w:val="000A5784"/>
    <w:rsid w:val="000A67EB"/>
    <w:rsid w:val="000A6A27"/>
    <w:rsid w:val="000A6B5C"/>
    <w:rsid w:val="000B0168"/>
    <w:rsid w:val="000B17F6"/>
    <w:rsid w:val="000B1B2D"/>
    <w:rsid w:val="000B1D2F"/>
    <w:rsid w:val="000B2196"/>
    <w:rsid w:val="000B2251"/>
    <w:rsid w:val="000B2298"/>
    <w:rsid w:val="000B2342"/>
    <w:rsid w:val="000B2FF7"/>
    <w:rsid w:val="000B3D54"/>
    <w:rsid w:val="000B4872"/>
    <w:rsid w:val="000B5403"/>
    <w:rsid w:val="000B7C1F"/>
    <w:rsid w:val="000C00E6"/>
    <w:rsid w:val="000C068B"/>
    <w:rsid w:val="000C1310"/>
    <w:rsid w:val="000C133D"/>
    <w:rsid w:val="000C34E4"/>
    <w:rsid w:val="000C488B"/>
    <w:rsid w:val="000C50C9"/>
    <w:rsid w:val="000C5109"/>
    <w:rsid w:val="000C59D9"/>
    <w:rsid w:val="000C6740"/>
    <w:rsid w:val="000C74EC"/>
    <w:rsid w:val="000C74FE"/>
    <w:rsid w:val="000C7695"/>
    <w:rsid w:val="000D0633"/>
    <w:rsid w:val="000D1300"/>
    <w:rsid w:val="000D2167"/>
    <w:rsid w:val="000D228B"/>
    <w:rsid w:val="000D2428"/>
    <w:rsid w:val="000D2C71"/>
    <w:rsid w:val="000D30C5"/>
    <w:rsid w:val="000D37F3"/>
    <w:rsid w:val="000D3E47"/>
    <w:rsid w:val="000D58E8"/>
    <w:rsid w:val="000D61B8"/>
    <w:rsid w:val="000D714C"/>
    <w:rsid w:val="000E011F"/>
    <w:rsid w:val="000E07B3"/>
    <w:rsid w:val="000E120C"/>
    <w:rsid w:val="000E1E39"/>
    <w:rsid w:val="000E2759"/>
    <w:rsid w:val="000E2BA6"/>
    <w:rsid w:val="000E2FDE"/>
    <w:rsid w:val="000E34AF"/>
    <w:rsid w:val="000E3602"/>
    <w:rsid w:val="000E4112"/>
    <w:rsid w:val="000E540E"/>
    <w:rsid w:val="000E5E0F"/>
    <w:rsid w:val="000E6ABC"/>
    <w:rsid w:val="000E6D74"/>
    <w:rsid w:val="000E74E2"/>
    <w:rsid w:val="000E79AC"/>
    <w:rsid w:val="000F001F"/>
    <w:rsid w:val="000F0136"/>
    <w:rsid w:val="000F48F1"/>
    <w:rsid w:val="000F51A2"/>
    <w:rsid w:val="000F53D0"/>
    <w:rsid w:val="000F5488"/>
    <w:rsid w:val="000F5E7E"/>
    <w:rsid w:val="000F66CE"/>
    <w:rsid w:val="000F6E67"/>
    <w:rsid w:val="000F785E"/>
    <w:rsid w:val="0010005D"/>
    <w:rsid w:val="00100325"/>
    <w:rsid w:val="00100FC6"/>
    <w:rsid w:val="00101604"/>
    <w:rsid w:val="00102B81"/>
    <w:rsid w:val="00103A1E"/>
    <w:rsid w:val="00103BE1"/>
    <w:rsid w:val="00103EDD"/>
    <w:rsid w:val="00104B2F"/>
    <w:rsid w:val="00104B32"/>
    <w:rsid w:val="001056E0"/>
    <w:rsid w:val="00106EF4"/>
    <w:rsid w:val="00106FF7"/>
    <w:rsid w:val="00107A2F"/>
    <w:rsid w:val="00107BD9"/>
    <w:rsid w:val="00111C99"/>
    <w:rsid w:val="0011234D"/>
    <w:rsid w:val="00112A04"/>
    <w:rsid w:val="0011325E"/>
    <w:rsid w:val="00113A0D"/>
    <w:rsid w:val="00113E42"/>
    <w:rsid w:val="001151C5"/>
    <w:rsid w:val="0011527A"/>
    <w:rsid w:val="00115F02"/>
    <w:rsid w:val="00116530"/>
    <w:rsid w:val="00116736"/>
    <w:rsid w:val="00116C04"/>
    <w:rsid w:val="00116D66"/>
    <w:rsid w:val="00117975"/>
    <w:rsid w:val="00117D18"/>
    <w:rsid w:val="00121C91"/>
    <w:rsid w:val="001235AE"/>
    <w:rsid w:val="00123641"/>
    <w:rsid w:val="00123A8C"/>
    <w:rsid w:val="00123AF7"/>
    <w:rsid w:val="001245CB"/>
    <w:rsid w:val="001249FB"/>
    <w:rsid w:val="00125137"/>
    <w:rsid w:val="001251F3"/>
    <w:rsid w:val="00125667"/>
    <w:rsid w:val="00125BAA"/>
    <w:rsid w:val="00126004"/>
    <w:rsid w:val="001268FD"/>
    <w:rsid w:val="00126F80"/>
    <w:rsid w:val="00131693"/>
    <w:rsid w:val="001333CD"/>
    <w:rsid w:val="0013344B"/>
    <w:rsid w:val="001335B2"/>
    <w:rsid w:val="00133928"/>
    <w:rsid w:val="00133D18"/>
    <w:rsid w:val="00134323"/>
    <w:rsid w:val="001344C7"/>
    <w:rsid w:val="00134A2C"/>
    <w:rsid w:val="0013535D"/>
    <w:rsid w:val="001355CE"/>
    <w:rsid w:val="0013576E"/>
    <w:rsid w:val="001365FA"/>
    <w:rsid w:val="00141438"/>
    <w:rsid w:val="00141756"/>
    <w:rsid w:val="00141964"/>
    <w:rsid w:val="00142976"/>
    <w:rsid w:val="00142F1F"/>
    <w:rsid w:val="00145497"/>
    <w:rsid w:val="00145D5F"/>
    <w:rsid w:val="00147704"/>
    <w:rsid w:val="00147FE9"/>
    <w:rsid w:val="00150D5B"/>
    <w:rsid w:val="00150D8D"/>
    <w:rsid w:val="001516D6"/>
    <w:rsid w:val="00151E8B"/>
    <w:rsid w:val="0015305D"/>
    <w:rsid w:val="0015339A"/>
    <w:rsid w:val="00153684"/>
    <w:rsid w:val="00153785"/>
    <w:rsid w:val="00154A2F"/>
    <w:rsid w:val="00155514"/>
    <w:rsid w:val="0015595A"/>
    <w:rsid w:val="001570BC"/>
    <w:rsid w:val="00157606"/>
    <w:rsid w:val="00160326"/>
    <w:rsid w:val="00160B46"/>
    <w:rsid w:val="001613DB"/>
    <w:rsid w:val="00161558"/>
    <w:rsid w:val="00161F9C"/>
    <w:rsid w:val="00162349"/>
    <w:rsid w:val="001629BE"/>
    <w:rsid w:val="00164C0C"/>
    <w:rsid w:val="00165324"/>
    <w:rsid w:val="00165CF1"/>
    <w:rsid w:val="0016714C"/>
    <w:rsid w:val="001673E8"/>
    <w:rsid w:val="00170444"/>
    <w:rsid w:val="00170767"/>
    <w:rsid w:val="00170D4C"/>
    <w:rsid w:val="0017131E"/>
    <w:rsid w:val="00171AB7"/>
    <w:rsid w:val="00171CC1"/>
    <w:rsid w:val="001723D9"/>
    <w:rsid w:val="001731DD"/>
    <w:rsid w:val="001752B3"/>
    <w:rsid w:val="00175897"/>
    <w:rsid w:val="00176D74"/>
    <w:rsid w:val="00177CD0"/>
    <w:rsid w:val="00181708"/>
    <w:rsid w:val="00181BFC"/>
    <w:rsid w:val="0018330A"/>
    <w:rsid w:val="001836D3"/>
    <w:rsid w:val="00185323"/>
    <w:rsid w:val="00185C01"/>
    <w:rsid w:val="00185E1D"/>
    <w:rsid w:val="001869A8"/>
    <w:rsid w:val="00187CA9"/>
    <w:rsid w:val="00187E9C"/>
    <w:rsid w:val="00187F4A"/>
    <w:rsid w:val="001905C9"/>
    <w:rsid w:val="001906C4"/>
    <w:rsid w:val="00190707"/>
    <w:rsid w:val="00190A11"/>
    <w:rsid w:val="00190AB8"/>
    <w:rsid w:val="00190E8D"/>
    <w:rsid w:val="00191CF6"/>
    <w:rsid w:val="00192698"/>
    <w:rsid w:val="001929E9"/>
    <w:rsid w:val="00192A60"/>
    <w:rsid w:val="001931C6"/>
    <w:rsid w:val="00193729"/>
    <w:rsid w:val="00193A38"/>
    <w:rsid w:val="0019410C"/>
    <w:rsid w:val="00194595"/>
    <w:rsid w:val="00194A99"/>
    <w:rsid w:val="001961C5"/>
    <w:rsid w:val="00196680"/>
    <w:rsid w:val="0019692A"/>
    <w:rsid w:val="00196D46"/>
    <w:rsid w:val="001975F7"/>
    <w:rsid w:val="00197A75"/>
    <w:rsid w:val="00197F39"/>
    <w:rsid w:val="001A05F5"/>
    <w:rsid w:val="001A17A6"/>
    <w:rsid w:val="001A2502"/>
    <w:rsid w:val="001A2EF6"/>
    <w:rsid w:val="001A3926"/>
    <w:rsid w:val="001A3E6E"/>
    <w:rsid w:val="001A4632"/>
    <w:rsid w:val="001A5FE4"/>
    <w:rsid w:val="001A5FFB"/>
    <w:rsid w:val="001A6BE3"/>
    <w:rsid w:val="001A7146"/>
    <w:rsid w:val="001A77B0"/>
    <w:rsid w:val="001B0D8F"/>
    <w:rsid w:val="001B2632"/>
    <w:rsid w:val="001B29FC"/>
    <w:rsid w:val="001B2A14"/>
    <w:rsid w:val="001B33A8"/>
    <w:rsid w:val="001B3D7B"/>
    <w:rsid w:val="001B3E7F"/>
    <w:rsid w:val="001B4B8D"/>
    <w:rsid w:val="001B507E"/>
    <w:rsid w:val="001B5CA1"/>
    <w:rsid w:val="001B62F8"/>
    <w:rsid w:val="001B69E6"/>
    <w:rsid w:val="001B7D95"/>
    <w:rsid w:val="001C00B5"/>
    <w:rsid w:val="001C0D48"/>
    <w:rsid w:val="001C18AB"/>
    <w:rsid w:val="001C2D61"/>
    <w:rsid w:val="001C2EF8"/>
    <w:rsid w:val="001C4676"/>
    <w:rsid w:val="001C51D6"/>
    <w:rsid w:val="001C69BC"/>
    <w:rsid w:val="001C6C5E"/>
    <w:rsid w:val="001C6F3F"/>
    <w:rsid w:val="001C7160"/>
    <w:rsid w:val="001D01F4"/>
    <w:rsid w:val="001D1ACA"/>
    <w:rsid w:val="001D22AA"/>
    <w:rsid w:val="001D4721"/>
    <w:rsid w:val="001D4D68"/>
    <w:rsid w:val="001D562D"/>
    <w:rsid w:val="001D6053"/>
    <w:rsid w:val="001D65EB"/>
    <w:rsid w:val="001D672D"/>
    <w:rsid w:val="001D6E85"/>
    <w:rsid w:val="001D7EE8"/>
    <w:rsid w:val="001E0352"/>
    <w:rsid w:val="001E0910"/>
    <w:rsid w:val="001E1050"/>
    <w:rsid w:val="001E360F"/>
    <w:rsid w:val="001E37F0"/>
    <w:rsid w:val="001E3DC1"/>
    <w:rsid w:val="001E3DF8"/>
    <w:rsid w:val="001E46BC"/>
    <w:rsid w:val="001E5A82"/>
    <w:rsid w:val="001E5D4E"/>
    <w:rsid w:val="001E65E5"/>
    <w:rsid w:val="001E67F2"/>
    <w:rsid w:val="001E6C64"/>
    <w:rsid w:val="001E7420"/>
    <w:rsid w:val="001E7622"/>
    <w:rsid w:val="001E7E10"/>
    <w:rsid w:val="001E7EFE"/>
    <w:rsid w:val="001F0DD3"/>
    <w:rsid w:val="001F0E38"/>
    <w:rsid w:val="001F0E5C"/>
    <w:rsid w:val="001F4AEA"/>
    <w:rsid w:val="001F4B12"/>
    <w:rsid w:val="001F5A54"/>
    <w:rsid w:val="001F5E6B"/>
    <w:rsid w:val="001F5EB9"/>
    <w:rsid w:val="001F6383"/>
    <w:rsid w:val="001F703A"/>
    <w:rsid w:val="001F7852"/>
    <w:rsid w:val="002015AD"/>
    <w:rsid w:val="00202423"/>
    <w:rsid w:val="002032FD"/>
    <w:rsid w:val="00203FD5"/>
    <w:rsid w:val="00205B6A"/>
    <w:rsid w:val="0020603B"/>
    <w:rsid w:val="002061F9"/>
    <w:rsid w:val="00206F31"/>
    <w:rsid w:val="00207201"/>
    <w:rsid w:val="00211156"/>
    <w:rsid w:val="002112BF"/>
    <w:rsid w:val="00211429"/>
    <w:rsid w:val="00212980"/>
    <w:rsid w:val="0021322A"/>
    <w:rsid w:val="00213D79"/>
    <w:rsid w:val="00214902"/>
    <w:rsid w:val="00214E8C"/>
    <w:rsid w:val="0021569E"/>
    <w:rsid w:val="002162B7"/>
    <w:rsid w:val="00216DF5"/>
    <w:rsid w:val="0021708A"/>
    <w:rsid w:val="00217F38"/>
    <w:rsid w:val="00221485"/>
    <w:rsid w:val="00221FE7"/>
    <w:rsid w:val="00222A17"/>
    <w:rsid w:val="0022357F"/>
    <w:rsid w:val="0022454A"/>
    <w:rsid w:val="00224B8C"/>
    <w:rsid w:val="00224E59"/>
    <w:rsid w:val="00227F03"/>
    <w:rsid w:val="002304B7"/>
    <w:rsid w:val="00230A9C"/>
    <w:rsid w:val="00231F41"/>
    <w:rsid w:val="002320E6"/>
    <w:rsid w:val="002324F0"/>
    <w:rsid w:val="0023286D"/>
    <w:rsid w:val="00232960"/>
    <w:rsid w:val="00233884"/>
    <w:rsid w:val="00233DBE"/>
    <w:rsid w:val="00234194"/>
    <w:rsid w:val="002352AF"/>
    <w:rsid w:val="00236100"/>
    <w:rsid w:val="00240EC0"/>
    <w:rsid w:val="00240F99"/>
    <w:rsid w:val="002412AC"/>
    <w:rsid w:val="00242846"/>
    <w:rsid w:val="00242E84"/>
    <w:rsid w:val="00242F14"/>
    <w:rsid w:val="00242F38"/>
    <w:rsid w:val="00243604"/>
    <w:rsid w:val="002442FA"/>
    <w:rsid w:val="002455BD"/>
    <w:rsid w:val="00245EA6"/>
    <w:rsid w:val="0024654B"/>
    <w:rsid w:val="0024701F"/>
    <w:rsid w:val="00252DA6"/>
    <w:rsid w:val="002534D5"/>
    <w:rsid w:val="002535FC"/>
    <w:rsid w:val="00253E59"/>
    <w:rsid w:val="00255494"/>
    <w:rsid w:val="00255C12"/>
    <w:rsid w:val="00256692"/>
    <w:rsid w:val="0025784A"/>
    <w:rsid w:val="002600BA"/>
    <w:rsid w:val="0026093B"/>
    <w:rsid w:val="00260FF7"/>
    <w:rsid w:val="00261C19"/>
    <w:rsid w:val="00262B5C"/>
    <w:rsid w:val="00262B9D"/>
    <w:rsid w:val="0026355E"/>
    <w:rsid w:val="002637E2"/>
    <w:rsid w:val="00263981"/>
    <w:rsid w:val="00263B94"/>
    <w:rsid w:val="0026436B"/>
    <w:rsid w:val="00265308"/>
    <w:rsid w:val="002658E4"/>
    <w:rsid w:val="00266B00"/>
    <w:rsid w:val="00266C6B"/>
    <w:rsid w:val="002701FF"/>
    <w:rsid w:val="00270238"/>
    <w:rsid w:val="00270E59"/>
    <w:rsid w:val="00271C90"/>
    <w:rsid w:val="00272A78"/>
    <w:rsid w:val="00272DF9"/>
    <w:rsid w:val="00273E09"/>
    <w:rsid w:val="0027477F"/>
    <w:rsid w:val="00276206"/>
    <w:rsid w:val="00276BE6"/>
    <w:rsid w:val="002775A9"/>
    <w:rsid w:val="0028176C"/>
    <w:rsid w:val="00281CBD"/>
    <w:rsid w:val="00282317"/>
    <w:rsid w:val="00282350"/>
    <w:rsid w:val="0028340E"/>
    <w:rsid w:val="002835E7"/>
    <w:rsid w:val="00284138"/>
    <w:rsid w:val="0028537C"/>
    <w:rsid w:val="0028644A"/>
    <w:rsid w:val="00287084"/>
    <w:rsid w:val="0028737D"/>
    <w:rsid w:val="00287E65"/>
    <w:rsid w:val="00290545"/>
    <w:rsid w:val="00291064"/>
    <w:rsid w:val="0029119D"/>
    <w:rsid w:val="002912CE"/>
    <w:rsid w:val="00291AB5"/>
    <w:rsid w:val="002923BE"/>
    <w:rsid w:val="002923E2"/>
    <w:rsid w:val="00292B81"/>
    <w:rsid w:val="002930EC"/>
    <w:rsid w:val="00294026"/>
    <w:rsid w:val="0029430C"/>
    <w:rsid w:val="00295E12"/>
    <w:rsid w:val="00295FD4"/>
    <w:rsid w:val="002968D3"/>
    <w:rsid w:val="00296CD2"/>
    <w:rsid w:val="00296D1F"/>
    <w:rsid w:val="002A0BD9"/>
    <w:rsid w:val="002A0F06"/>
    <w:rsid w:val="002A15D9"/>
    <w:rsid w:val="002A1C30"/>
    <w:rsid w:val="002A2098"/>
    <w:rsid w:val="002A287A"/>
    <w:rsid w:val="002A35BD"/>
    <w:rsid w:val="002A58BE"/>
    <w:rsid w:val="002A5C56"/>
    <w:rsid w:val="002A6295"/>
    <w:rsid w:val="002B0ADD"/>
    <w:rsid w:val="002B0BBA"/>
    <w:rsid w:val="002B0FC4"/>
    <w:rsid w:val="002B1828"/>
    <w:rsid w:val="002B1FD2"/>
    <w:rsid w:val="002B22D0"/>
    <w:rsid w:val="002B246A"/>
    <w:rsid w:val="002B26C3"/>
    <w:rsid w:val="002B2E50"/>
    <w:rsid w:val="002B2F5A"/>
    <w:rsid w:val="002B3352"/>
    <w:rsid w:val="002B42D5"/>
    <w:rsid w:val="002B4593"/>
    <w:rsid w:val="002B4866"/>
    <w:rsid w:val="002B508F"/>
    <w:rsid w:val="002B6B45"/>
    <w:rsid w:val="002C138A"/>
    <w:rsid w:val="002C2274"/>
    <w:rsid w:val="002C2481"/>
    <w:rsid w:val="002C2890"/>
    <w:rsid w:val="002C2C2C"/>
    <w:rsid w:val="002C2C74"/>
    <w:rsid w:val="002C4966"/>
    <w:rsid w:val="002C6BFF"/>
    <w:rsid w:val="002C7AB7"/>
    <w:rsid w:val="002C7D6D"/>
    <w:rsid w:val="002D0B23"/>
    <w:rsid w:val="002D3597"/>
    <w:rsid w:val="002D4EBE"/>
    <w:rsid w:val="002D66C9"/>
    <w:rsid w:val="002D74E6"/>
    <w:rsid w:val="002D7563"/>
    <w:rsid w:val="002D78F4"/>
    <w:rsid w:val="002D7B9A"/>
    <w:rsid w:val="002E0B99"/>
    <w:rsid w:val="002E0D3B"/>
    <w:rsid w:val="002E0F34"/>
    <w:rsid w:val="002E18FE"/>
    <w:rsid w:val="002E421A"/>
    <w:rsid w:val="002E4844"/>
    <w:rsid w:val="002E4F7E"/>
    <w:rsid w:val="002E5056"/>
    <w:rsid w:val="002E51CF"/>
    <w:rsid w:val="002E66E5"/>
    <w:rsid w:val="002E6D5E"/>
    <w:rsid w:val="002E79D8"/>
    <w:rsid w:val="002F0479"/>
    <w:rsid w:val="002F13A3"/>
    <w:rsid w:val="002F1B2C"/>
    <w:rsid w:val="002F1F9D"/>
    <w:rsid w:val="002F2001"/>
    <w:rsid w:val="002F3C82"/>
    <w:rsid w:val="002F57A9"/>
    <w:rsid w:val="002F6171"/>
    <w:rsid w:val="002F763F"/>
    <w:rsid w:val="002F7965"/>
    <w:rsid w:val="002F7C97"/>
    <w:rsid w:val="003011C4"/>
    <w:rsid w:val="003013B2"/>
    <w:rsid w:val="00301CC9"/>
    <w:rsid w:val="00303D02"/>
    <w:rsid w:val="003054E0"/>
    <w:rsid w:val="00305788"/>
    <w:rsid w:val="00305A90"/>
    <w:rsid w:val="00305AB1"/>
    <w:rsid w:val="0030692F"/>
    <w:rsid w:val="00306A08"/>
    <w:rsid w:val="00306B3A"/>
    <w:rsid w:val="00306BB2"/>
    <w:rsid w:val="00307867"/>
    <w:rsid w:val="00307E85"/>
    <w:rsid w:val="00310749"/>
    <w:rsid w:val="00310978"/>
    <w:rsid w:val="0031113B"/>
    <w:rsid w:val="003123FA"/>
    <w:rsid w:val="00312424"/>
    <w:rsid w:val="0031383E"/>
    <w:rsid w:val="00314752"/>
    <w:rsid w:val="0031715D"/>
    <w:rsid w:val="00320DBB"/>
    <w:rsid w:val="003227B9"/>
    <w:rsid w:val="00322830"/>
    <w:rsid w:val="00322BEF"/>
    <w:rsid w:val="003232A7"/>
    <w:rsid w:val="00323CE1"/>
    <w:rsid w:val="00324330"/>
    <w:rsid w:val="00324780"/>
    <w:rsid w:val="0032542B"/>
    <w:rsid w:val="003254A6"/>
    <w:rsid w:val="00325E10"/>
    <w:rsid w:val="00325E30"/>
    <w:rsid w:val="0033019E"/>
    <w:rsid w:val="00330223"/>
    <w:rsid w:val="003316F0"/>
    <w:rsid w:val="00331760"/>
    <w:rsid w:val="003321F2"/>
    <w:rsid w:val="00333005"/>
    <w:rsid w:val="00333096"/>
    <w:rsid w:val="00333C6F"/>
    <w:rsid w:val="00333C93"/>
    <w:rsid w:val="00335052"/>
    <w:rsid w:val="003358CE"/>
    <w:rsid w:val="003358E5"/>
    <w:rsid w:val="00335FA9"/>
    <w:rsid w:val="0033665D"/>
    <w:rsid w:val="00337225"/>
    <w:rsid w:val="003372F6"/>
    <w:rsid w:val="00337506"/>
    <w:rsid w:val="00340D28"/>
    <w:rsid w:val="00341234"/>
    <w:rsid w:val="00341CD9"/>
    <w:rsid w:val="00342C9B"/>
    <w:rsid w:val="0034365E"/>
    <w:rsid w:val="003449FD"/>
    <w:rsid w:val="00345421"/>
    <w:rsid w:val="0034658E"/>
    <w:rsid w:val="00347825"/>
    <w:rsid w:val="00347A3B"/>
    <w:rsid w:val="00350326"/>
    <w:rsid w:val="00350D16"/>
    <w:rsid w:val="00351142"/>
    <w:rsid w:val="00352FD3"/>
    <w:rsid w:val="00353919"/>
    <w:rsid w:val="00353E3C"/>
    <w:rsid w:val="003551B6"/>
    <w:rsid w:val="003559DA"/>
    <w:rsid w:val="00360459"/>
    <w:rsid w:val="00361193"/>
    <w:rsid w:val="00362495"/>
    <w:rsid w:val="003639A1"/>
    <w:rsid w:val="003639FB"/>
    <w:rsid w:val="00364530"/>
    <w:rsid w:val="00365403"/>
    <w:rsid w:val="00365867"/>
    <w:rsid w:val="00366678"/>
    <w:rsid w:val="003675D0"/>
    <w:rsid w:val="00367712"/>
    <w:rsid w:val="00367E53"/>
    <w:rsid w:val="003708B7"/>
    <w:rsid w:val="00370BA7"/>
    <w:rsid w:val="0037130C"/>
    <w:rsid w:val="00371660"/>
    <w:rsid w:val="003726F1"/>
    <w:rsid w:val="0037350D"/>
    <w:rsid w:val="00373DCC"/>
    <w:rsid w:val="00374327"/>
    <w:rsid w:val="0037539F"/>
    <w:rsid w:val="00375BB6"/>
    <w:rsid w:val="00375DDE"/>
    <w:rsid w:val="0037616A"/>
    <w:rsid w:val="00376651"/>
    <w:rsid w:val="003801B3"/>
    <w:rsid w:val="003801F7"/>
    <w:rsid w:val="003815BD"/>
    <w:rsid w:val="00381B1B"/>
    <w:rsid w:val="00381F87"/>
    <w:rsid w:val="0038416B"/>
    <w:rsid w:val="003844F2"/>
    <w:rsid w:val="00384F78"/>
    <w:rsid w:val="003852C1"/>
    <w:rsid w:val="003855C8"/>
    <w:rsid w:val="00385B5A"/>
    <w:rsid w:val="00385D10"/>
    <w:rsid w:val="00385EC3"/>
    <w:rsid w:val="00386477"/>
    <w:rsid w:val="003876B5"/>
    <w:rsid w:val="00391EA0"/>
    <w:rsid w:val="0039466E"/>
    <w:rsid w:val="00394E49"/>
    <w:rsid w:val="00396AC1"/>
    <w:rsid w:val="00396F06"/>
    <w:rsid w:val="00397101"/>
    <w:rsid w:val="0039741C"/>
    <w:rsid w:val="003975FF"/>
    <w:rsid w:val="00397A6B"/>
    <w:rsid w:val="003A06E0"/>
    <w:rsid w:val="003A1CE6"/>
    <w:rsid w:val="003A1FE7"/>
    <w:rsid w:val="003A3B14"/>
    <w:rsid w:val="003A3DED"/>
    <w:rsid w:val="003A3DF7"/>
    <w:rsid w:val="003A475C"/>
    <w:rsid w:val="003A48FF"/>
    <w:rsid w:val="003A4D1A"/>
    <w:rsid w:val="003A576D"/>
    <w:rsid w:val="003A5F47"/>
    <w:rsid w:val="003A67CB"/>
    <w:rsid w:val="003A789F"/>
    <w:rsid w:val="003B03FC"/>
    <w:rsid w:val="003B1827"/>
    <w:rsid w:val="003B225C"/>
    <w:rsid w:val="003B3015"/>
    <w:rsid w:val="003B3AA7"/>
    <w:rsid w:val="003B4199"/>
    <w:rsid w:val="003B4CC9"/>
    <w:rsid w:val="003B4D12"/>
    <w:rsid w:val="003B6294"/>
    <w:rsid w:val="003C0D64"/>
    <w:rsid w:val="003C358C"/>
    <w:rsid w:val="003C3F5D"/>
    <w:rsid w:val="003C5487"/>
    <w:rsid w:val="003C5D8F"/>
    <w:rsid w:val="003C6D04"/>
    <w:rsid w:val="003C7380"/>
    <w:rsid w:val="003C7D51"/>
    <w:rsid w:val="003D1E72"/>
    <w:rsid w:val="003D2297"/>
    <w:rsid w:val="003D2AF6"/>
    <w:rsid w:val="003D2BEB"/>
    <w:rsid w:val="003D3F47"/>
    <w:rsid w:val="003D3F6C"/>
    <w:rsid w:val="003D5A34"/>
    <w:rsid w:val="003D5EAF"/>
    <w:rsid w:val="003D648C"/>
    <w:rsid w:val="003D660F"/>
    <w:rsid w:val="003D748E"/>
    <w:rsid w:val="003D7730"/>
    <w:rsid w:val="003E006B"/>
    <w:rsid w:val="003E04C0"/>
    <w:rsid w:val="003E0661"/>
    <w:rsid w:val="003E29A7"/>
    <w:rsid w:val="003E29FE"/>
    <w:rsid w:val="003E2CF1"/>
    <w:rsid w:val="003E2D67"/>
    <w:rsid w:val="003E3D19"/>
    <w:rsid w:val="003E482E"/>
    <w:rsid w:val="003E5941"/>
    <w:rsid w:val="003E5A9B"/>
    <w:rsid w:val="003E5EF8"/>
    <w:rsid w:val="003E7FF2"/>
    <w:rsid w:val="003F0542"/>
    <w:rsid w:val="003F0915"/>
    <w:rsid w:val="003F0DE9"/>
    <w:rsid w:val="003F1A28"/>
    <w:rsid w:val="003F23E6"/>
    <w:rsid w:val="003F4963"/>
    <w:rsid w:val="003F62B8"/>
    <w:rsid w:val="003F6872"/>
    <w:rsid w:val="003F7707"/>
    <w:rsid w:val="003F7E7C"/>
    <w:rsid w:val="004014DD"/>
    <w:rsid w:val="004015B5"/>
    <w:rsid w:val="00402733"/>
    <w:rsid w:val="00402BDE"/>
    <w:rsid w:val="0040358A"/>
    <w:rsid w:val="00404252"/>
    <w:rsid w:val="00405114"/>
    <w:rsid w:val="004062ED"/>
    <w:rsid w:val="004071F3"/>
    <w:rsid w:val="00407EE4"/>
    <w:rsid w:val="00407F7C"/>
    <w:rsid w:val="00411376"/>
    <w:rsid w:val="00411E63"/>
    <w:rsid w:val="00411F19"/>
    <w:rsid w:val="00412AB7"/>
    <w:rsid w:val="00413D2B"/>
    <w:rsid w:val="00414DC9"/>
    <w:rsid w:val="00415FB6"/>
    <w:rsid w:val="0041627B"/>
    <w:rsid w:val="00417806"/>
    <w:rsid w:val="00417F7F"/>
    <w:rsid w:val="00420A39"/>
    <w:rsid w:val="004220AD"/>
    <w:rsid w:val="00423061"/>
    <w:rsid w:val="00423274"/>
    <w:rsid w:val="00423EB9"/>
    <w:rsid w:val="00423F41"/>
    <w:rsid w:val="00426A7A"/>
    <w:rsid w:val="00426AC2"/>
    <w:rsid w:val="00426BA6"/>
    <w:rsid w:val="00426D36"/>
    <w:rsid w:val="0042794B"/>
    <w:rsid w:val="00431780"/>
    <w:rsid w:val="004326EC"/>
    <w:rsid w:val="00432FD9"/>
    <w:rsid w:val="004336F0"/>
    <w:rsid w:val="0043457D"/>
    <w:rsid w:val="004348AA"/>
    <w:rsid w:val="00434D48"/>
    <w:rsid w:val="00434E61"/>
    <w:rsid w:val="00435BE8"/>
    <w:rsid w:val="00435E40"/>
    <w:rsid w:val="00436910"/>
    <w:rsid w:val="00437DC8"/>
    <w:rsid w:val="004404A1"/>
    <w:rsid w:val="004415BE"/>
    <w:rsid w:val="00441C7A"/>
    <w:rsid w:val="00442941"/>
    <w:rsid w:val="00443EE4"/>
    <w:rsid w:val="004449EF"/>
    <w:rsid w:val="00444C49"/>
    <w:rsid w:val="00445914"/>
    <w:rsid w:val="0044603B"/>
    <w:rsid w:val="004461B2"/>
    <w:rsid w:val="00446A0C"/>
    <w:rsid w:val="00447816"/>
    <w:rsid w:val="00447AEB"/>
    <w:rsid w:val="0045054A"/>
    <w:rsid w:val="004507C4"/>
    <w:rsid w:val="00450DA3"/>
    <w:rsid w:val="00451A94"/>
    <w:rsid w:val="004540AA"/>
    <w:rsid w:val="004543B7"/>
    <w:rsid w:val="00455D67"/>
    <w:rsid w:val="00455F95"/>
    <w:rsid w:val="00462068"/>
    <w:rsid w:val="004633DE"/>
    <w:rsid w:val="00463D86"/>
    <w:rsid w:val="004652D6"/>
    <w:rsid w:val="00465BEE"/>
    <w:rsid w:val="00465C65"/>
    <w:rsid w:val="00466336"/>
    <w:rsid w:val="00467724"/>
    <w:rsid w:val="00470086"/>
    <w:rsid w:val="004702E6"/>
    <w:rsid w:val="004705BD"/>
    <w:rsid w:val="00470AC5"/>
    <w:rsid w:val="00471830"/>
    <w:rsid w:val="00471A19"/>
    <w:rsid w:val="00472A12"/>
    <w:rsid w:val="0047300A"/>
    <w:rsid w:val="004737CE"/>
    <w:rsid w:val="00475717"/>
    <w:rsid w:val="0047588A"/>
    <w:rsid w:val="0047647C"/>
    <w:rsid w:val="0047694F"/>
    <w:rsid w:val="00476E6C"/>
    <w:rsid w:val="004770BC"/>
    <w:rsid w:val="004771EB"/>
    <w:rsid w:val="00477892"/>
    <w:rsid w:val="00482611"/>
    <w:rsid w:val="00483240"/>
    <w:rsid w:val="004843F5"/>
    <w:rsid w:val="004847F0"/>
    <w:rsid w:val="00484F45"/>
    <w:rsid w:val="0048516D"/>
    <w:rsid w:val="00486E11"/>
    <w:rsid w:val="00490C49"/>
    <w:rsid w:val="00491620"/>
    <w:rsid w:val="00492350"/>
    <w:rsid w:val="00492F95"/>
    <w:rsid w:val="00493644"/>
    <w:rsid w:val="00493693"/>
    <w:rsid w:val="00493C07"/>
    <w:rsid w:val="0049580A"/>
    <w:rsid w:val="00495AA7"/>
    <w:rsid w:val="0049602F"/>
    <w:rsid w:val="00496189"/>
    <w:rsid w:val="00496D99"/>
    <w:rsid w:val="0049792D"/>
    <w:rsid w:val="00497D84"/>
    <w:rsid w:val="004A097F"/>
    <w:rsid w:val="004A2BBD"/>
    <w:rsid w:val="004A3C3E"/>
    <w:rsid w:val="004A4662"/>
    <w:rsid w:val="004A4BA5"/>
    <w:rsid w:val="004A5535"/>
    <w:rsid w:val="004A56D2"/>
    <w:rsid w:val="004A7C32"/>
    <w:rsid w:val="004B0DF6"/>
    <w:rsid w:val="004B0F54"/>
    <w:rsid w:val="004B10C3"/>
    <w:rsid w:val="004B150E"/>
    <w:rsid w:val="004B1860"/>
    <w:rsid w:val="004B1D5E"/>
    <w:rsid w:val="004B22CE"/>
    <w:rsid w:val="004B25E7"/>
    <w:rsid w:val="004B2A7A"/>
    <w:rsid w:val="004B308B"/>
    <w:rsid w:val="004B3992"/>
    <w:rsid w:val="004B3FA1"/>
    <w:rsid w:val="004B479F"/>
    <w:rsid w:val="004B4BB9"/>
    <w:rsid w:val="004B6AA6"/>
    <w:rsid w:val="004C0A04"/>
    <w:rsid w:val="004C0AD1"/>
    <w:rsid w:val="004C15DC"/>
    <w:rsid w:val="004C2301"/>
    <w:rsid w:val="004C2862"/>
    <w:rsid w:val="004C2B0E"/>
    <w:rsid w:val="004C2D6C"/>
    <w:rsid w:val="004C49E9"/>
    <w:rsid w:val="004C5097"/>
    <w:rsid w:val="004C5120"/>
    <w:rsid w:val="004C538A"/>
    <w:rsid w:val="004C55FE"/>
    <w:rsid w:val="004C61DB"/>
    <w:rsid w:val="004C6DE6"/>
    <w:rsid w:val="004C7FD0"/>
    <w:rsid w:val="004D059E"/>
    <w:rsid w:val="004D0B6A"/>
    <w:rsid w:val="004D1E5D"/>
    <w:rsid w:val="004D1EC1"/>
    <w:rsid w:val="004D28DC"/>
    <w:rsid w:val="004D30D4"/>
    <w:rsid w:val="004D41BE"/>
    <w:rsid w:val="004D67A4"/>
    <w:rsid w:val="004E0823"/>
    <w:rsid w:val="004E09D6"/>
    <w:rsid w:val="004E1F5A"/>
    <w:rsid w:val="004E2A43"/>
    <w:rsid w:val="004E2A95"/>
    <w:rsid w:val="004E4A65"/>
    <w:rsid w:val="004E4F34"/>
    <w:rsid w:val="004E4FD6"/>
    <w:rsid w:val="004E54C4"/>
    <w:rsid w:val="004E580E"/>
    <w:rsid w:val="004E663F"/>
    <w:rsid w:val="004E7449"/>
    <w:rsid w:val="004E7571"/>
    <w:rsid w:val="004E78E5"/>
    <w:rsid w:val="004F0BB5"/>
    <w:rsid w:val="004F0C96"/>
    <w:rsid w:val="004F10E9"/>
    <w:rsid w:val="004F320A"/>
    <w:rsid w:val="004F3674"/>
    <w:rsid w:val="004F42FC"/>
    <w:rsid w:val="004F52C0"/>
    <w:rsid w:val="004F6832"/>
    <w:rsid w:val="004F74EB"/>
    <w:rsid w:val="00500964"/>
    <w:rsid w:val="0050141B"/>
    <w:rsid w:val="005025C9"/>
    <w:rsid w:val="00502E07"/>
    <w:rsid w:val="00503A77"/>
    <w:rsid w:val="00504CA1"/>
    <w:rsid w:val="00504D66"/>
    <w:rsid w:val="00504E1F"/>
    <w:rsid w:val="005056A8"/>
    <w:rsid w:val="005059A9"/>
    <w:rsid w:val="00505F10"/>
    <w:rsid w:val="005074CD"/>
    <w:rsid w:val="0051144A"/>
    <w:rsid w:val="005116AC"/>
    <w:rsid w:val="00511D07"/>
    <w:rsid w:val="00512644"/>
    <w:rsid w:val="0051281E"/>
    <w:rsid w:val="0051296D"/>
    <w:rsid w:val="005142DA"/>
    <w:rsid w:val="005147A9"/>
    <w:rsid w:val="00514CFE"/>
    <w:rsid w:val="005159F3"/>
    <w:rsid w:val="0051631A"/>
    <w:rsid w:val="0051778E"/>
    <w:rsid w:val="00517A6E"/>
    <w:rsid w:val="00517D0C"/>
    <w:rsid w:val="00517F1D"/>
    <w:rsid w:val="005206F6"/>
    <w:rsid w:val="00521056"/>
    <w:rsid w:val="005212ED"/>
    <w:rsid w:val="00521514"/>
    <w:rsid w:val="005223FC"/>
    <w:rsid w:val="0052267A"/>
    <w:rsid w:val="00523F76"/>
    <w:rsid w:val="0052411F"/>
    <w:rsid w:val="00526969"/>
    <w:rsid w:val="005269C3"/>
    <w:rsid w:val="00526C35"/>
    <w:rsid w:val="00527506"/>
    <w:rsid w:val="00530224"/>
    <w:rsid w:val="005305A1"/>
    <w:rsid w:val="00531B04"/>
    <w:rsid w:val="00533D84"/>
    <w:rsid w:val="005355B7"/>
    <w:rsid w:val="00535939"/>
    <w:rsid w:val="0053624B"/>
    <w:rsid w:val="0053652F"/>
    <w:rsid w:val="00536EE9"/>
    <w:rsid w:val="005409B3"/>
    <w:rsid w:val="00543973"/>
    <w:rsid w:val="0054431A"/>
    <w:rsid w:val="005448ED"/>
    <w:rsid w:val="00545351"/>
    <w:rsid w:val="005455F5"/>
    <w:rsid w:val="0054584C"/>
    <w:rsid w:val="00547379"/>
    <w:rsid w:val="00547E7B"/>
    <w:rsid w:val="005506A4"/>
    <w:rsid w:val="0055079C"/>
    <w:rsid w:val="00550DCD"/>
    <w:rsid w:val="00551A5C"/>
    <w:rsid w:val="00552639"/>
    <w:rsid w:val="00552B74"/>
    <w:rsid w:val="00553E4B"/>
    <w:rsid w:val="00553F5A"/>
    <w:rsid w:val="00554762"/>
    <w:rsid w:val="0055551E"/>
    <w:rsid w:val="00555B0B"/>
    <w:rsid w:val="00555DE7"/>
    <w:rsid w:val="005566D4"/>
    <w:rsid w:val="00556B76"/>
    <w:rsid w:val="005573E4"/>
    <w:rsid w:val="00560A1C"/>
    <w:rsid w:val="00561107"/>
    <w:rsid w:val="00561289"/>
    <w:rsid w:val="00561318"/>
    <w:rsid w:val="00561615"/>
    <w:rsid w:val="0056264C"/>
    <w:rsid w:val="00562852"/>
    <w:rsid w:val="00563C90"/>
    <w:rsid w:val="005644D1"/>
    <w:rsid w:val="005644E5"/>
    <w:rsid w:val="0056501E"/>
    <w:rsid w:val="00565818"/>
    <w:rsid w:val="005702D5"/>
    <w:rsid w:val="00571411"/>
    <w:rsid w:val="0057274D"/>
    <w:rsid w:val="00572751"/>
    <w:rsid w:val="00572B95"/>
    <w:rsid w:val="00574979"/>
    <w:rsid w:val="00574D37"/>
    <w:rsid w:val="0057598D"/>
    <w:rsid w:val="00575EE6"/>
    <w:rsid w:val="005767C9"/>
    <w:rsid w:val="00576F13"/>
    <w:rsid w:val="00577365"/>
    <w:rsid w:val="00577F59"/>
    <w:rsid w:val="00580078"/>
    <w:rsid w:val="0058010C"/>
    <w:rsid w:val="00580329"/>
    <w:rsid w:val="00581AA3"/>
    <w:rsid w:val="00582124"/>
    <w:rsid w:val="0058249F"/>
    <w:rsid w:val="005827FF"/>
    <w:rsid w:val="00582C07"/>
    <w:rsid w:val="005831AE"/>
    <w:rsid w:val="00583908"/>
    <w:rsid w:val="0058488F"/>
    <w:rsid w:val="00585337"/>
    <w:rsid w:val="005879C6"/>
    <w:rsid w:val="005912B1"/>
    <w:rsid w:val="0059172A"/>
    <w:rsid w:val="00591B72"/>
    <w:rsid w:val="005922BF"/>
    <w:rsid w:val="00593534"/>
    <w:rsid w:val="00593BDE"/>
    <w:rsid w:val="005941B2"/>
    <w:rsid w:val="0059564B"/>
    <w:rsid w:val="005956F0"/>
    <w:rsid w:val="00595E56"/>
    <w:rsid w:val="00597DCD"/>
    <w:rsid w:val="005A091D"/>
    <w:rsid w:val="005A106E"/>
    <w:rsid w:val="005A1F0C"/>
    <w:rsid w:val="005A354A"/>
    <w:rsid w:val="005A37A6"/>
    <w:rsid w:val="005A3BB8"/>
    <w:rsid w:val="005A3DE2"/>
    <w:rsid w:val="005A474C"/>
    <w:rsid w:val="005A575C"/>
    <w:rsid w:val="005A6BE4"/>
    <w:rsid w:val="005A6D1C"/>
    <w:rsid w:val="005A706F"/>
    <w:rsid w:val="005A727C"/>
    <w:rsid w:val="005A737B"/>
    <w:rsid w:val="005A7E9E"/>
    <w:rsid w:val="005B1BAE"/>
    <w:rsid w:val="005B2159"/>
    <w:rsid w:val="005B23AF"/>
    <w:rsid w:val="005B3588"/>
    <w:rsid w:val="005B400A"/>
    <w:rsid w:val="005B402D"/>
    <w:rsid w:val="005B4788"/>
    <w:rsid w:val="005B5190"/>
    <w:rsid w:val="005B6F7D"/>
    <w:rsid w:val="005B77CC"/>
    <w:rsid w:val="005B7B45"/>
    <w:rsid w:val="005C00D9"/>
    <w:rsid w:val="005C0419"/>
    <w:rsid w:val="005C33E3"/>
    <w:rsid w:val="005C5542"/>
    <w:rsid w:val="005C7139"/>
    <w:rsid w:val="005C7825"/>
    <w:rsid w:val="005D0B03"/>
    <w:rsid w:val="005D1C8C"/>
    <w:rsid w:val="005D250A"/>
    <w:rsid w:val="005D2D35"/>
    <w:rsid w:val="005D3782"/>
    <w:rsid w:val="005D4D5E"/>
    <w:rsid w:val="005D5B59"/>
    <w:rsid w:val="005D62DF"/>
    <w:rsid w:val="005D6341"/>
    <w:rsid w:val="005D6CDB"/>
    <w:rsid w:val="005E012A"/>
    <w:rsid w:val="005E07C9"/>
    <w:rsid w:val="005E1732"/>
    <w:rsid w:val="005E2843"/>
    <w:rsid w:val="005E2F26"/>
    <w:rsid w:val="005E2F9E"/>
    <w:rsid w:val="005E4286"/>
    <w:rsid w:val="005E5523"/>
    <w:rsid w:val="005E5667"/>
    <w:rsid w:val="005E6181"/>
    <w:rsid w:val="005E61C2"/>
    <w:rsid w:val="005E67D0"/>
    <w:rsid w:val="005E7CEA"/>
    <w:rsid w:val="005F08FC"/>
    <w:rsid w:val="005F1A03"/>
    <w:rsid w:val="005F4DCA"/>
    <w:rsid w:val="005F6B38"/>
    <w:rsid w:val="005F6B51"/>
    <w:rsid w:val="005F758E"/>
    <w:rsid w:val="005F795E"/>
    <w:rsid w:val="00600051"/>
    <w:rsid w:val="00600656"/>
    <w:rsid w:val="006006C8"/>
    <w:rsid w:val="00600B7F"/>
    <w:rsid w:val="006015F1"/>
    <w:rsid w:val="00602703"/>
    <w:rsid w:val="00602D5A"/>
    <w:rsid w:val="006034C5"/>
    <w:rsid w:val="006035CE"/>
    <w:rsid w:val="00603942"/>
    <w:rsid w:val="006044B4"/>
    <w:rsid w:val="0060458B"/>
    <w:rsid w:val="00605886"/>
    <w:rsid w:val="006060C8"/>
    <w:rsid w:val="006063A5"/>
    <w:rsid w:val="006065B5"/>
    <w:rsid w:val="006106A0"/>
    <w:rsid w:val="00610D63"/>
    <w:rsid w:val="006115F5"/>
    <w:rsid w:val="00611E16"/>
    <w:rsid w:val="00611E87"/>
    <w:rsid w:val="00613A7E"/>
    <w:rsid w:val="00614488"/>
    <w:rsid w:val="00614605"/>
    <w:rsid w:val="00615533"/>
    <w:rsid w:val="006170E6"/>
    <w:rsid w:val="006170FC"/>
    <w:rsid w:val="0061741A"/>
    <w:rsid w:val="0061787B"/>
    <w:rsid w:val="00621239"/>
    <w:rsid w:val="00622535"/>
    <w:rsid w:val="00623489"/>
    <w:rsid w:val="00624356"/>
    <w:rsid w:val="006259C1"/>
    <w:rsid w:val="00625F6C"/>
    <w:rsid w:val="0062787A"/>
    <w:rsid w:val="00627AF2"/>
    <w:rsid w:val="006300AF"/>
    <w:rsid w:val="006300BA"/>
    <w:rsid w:val="00631D0A"/>
    <w:rsid w:val="0063201A"/>
    <w:rsid w:val="00633360"/>
    <w:rsid w:val="00633563"/>
    <w:rsid w:val="00633F12"/>
    <w:rsid w:val="0063407F"/>
    <w:rsid w:val="006342DA"/>
    <w:rsid w:val="0063488F"/>
    <w:rsid w:val="00634D52"/>
    <w:rsid w:val="00635528"/>
    <w:rsid w:val="0063587C"/>
    <w:rsid w:val="00636089"/>
    <w:rsid w:val="006360F1"/>
    <w:rsid w:val="00636CEC"/>
    <w:rsid w:val="006370B7"/>
    <w:rsid w:val="006375AC"/>
    <w:rsid w:val="00637FA1"/>
    <w:rsid w:val="006400A1"/>
    <w:rsid w:val="0064062C"/>
    <w:rsid w:val="00640901"/>
    <w:rsid w:val="00640ED2"/>
    <w:rsid w:val="00642144"/>
    <w:rsid w:val="00642A66"/>
    <w:rsid w:val="006430B2"/>
    <w:rsid w:val="00643801"/>
    <w:rsid w:val="00643B42"/>
    <w:rsid w:val="0064400D"/>
    <w:rsid w:val="00644179"/>
    <w:rsid w:val="006455F7"/>
    <w:rsid w:val="00645FBC"/>
    <w:rsid w:val="00647597"/>
    <w:rsid w:val="0064759F"/>
    <w:rsid w:val="00647F28"/>
    <w:rsid w:val="006507D0"/>
    <w:rsid w:val="00651434"/>
    <w:rsid w:val="00651D9F"/>
    <w:rsid w:val="00653703"/>
    <w:rsid w:val="00654BF0"/>
    <w:rsid w:val="00655E5C"/>
    <w:rsid w:val="0065622C"/>
    <w:rsid w:val="00656AA7"/>
    <w:rsid w:val="00656CC4"/>
    <w:rsid w:val="006570E6"/>
    <w:rsid w:val="00657ABB"/>
    <w:rsid w:val="00661294"/>
    <w:rsid w:val="0066172A"/>
    <w:rsid w:val="00661951"/>
    <w:rsid w:val="00661959"/>
    <w:rsid w:val="00661A7B"/>
    <w:rsid w:val="00663961"/>
    <w:rsid w:val="00664107"/>
    <w:rsid w:val="0066418B"/>
    <w:rsid w:val="006642A1"/>
    <w:rsid w:val="00665840"/>
    <w:rsid w:val="00665865"/>
    <w:rsid w:val="00665E31"/>
    <w:rsid w:val="00666768"/>
    <w:rsid w:val="00666BA4"/>
    <w:rsid w:val="00666F31"/>
    <w:rsid w:val="006671FE"/>
    <w:rsid w:val="006679B2"/>
    <w:rsid w:val="00667B74"/>
    <w:rsid w:val="006703DD"/>
    <w:rsid w:val="0067174D"/>
    <w:rsid w:val="00672676"/>
    <w:rsid w:val="00672980"/>
    <w:rsid w:val="00673CBD"/>
    <w:rsid w:val="00674144"/>
    <w:rsid w:val="00675116"/>
    <w:rsid w:val="00676761"/>
    <w:rsid w:val="00676D49"/>
    <w:rsid w:val="006808CF"/>
    <w:rsid w:val="00680A2D"/>
    <w:rsid w:val="00680EC2"/>
    <w:rsid w:val="00681FD2"/>
    <w:rsid w:val="00682186"/>
    <w:rsid w:val="0068229A"/>
    <w:rsid w:val="00682478"/>
    <w:rsid w:val="006829E2"/>
    <w:rsid w:val="00682E04"/>
    <w:rsid w:val="00682F46"/>
    <w:rsid w:val="006838C6"/>
    <w:rsid w:val="00683EFA"/>
    <w:rsid w:val="00686322"/>
    <w:rsid w:val="00686F02"/>
    <w:rsid w:val="006901E0"/>
    <w:rsid w:val="00690519"/>
    <w:rsid w:val="00690832"/>
    <w:rsid w:val="0069124F"/>
    <w:rsid w:val="006938D2"/>
    <w:rsid w:val="00693988"/>
    <w:rsid w:val="00694013"/>
    <w:rsid w:val="0069408A"/>
    <w:rsid w:val="00694965"/>
    <w:rsid w:val="00695475"/>
    <w:rsid w:val="00695685"/>
    <w:rsid w:val="006958F3"/>
    <w:rsid w:val="006963AB"/>
    <w:rsid w:val="00696A74"/>
    <w:rsid w:val="00696D95"/>
    <w:rsid w:val="0069770D"/>
    <w:rsid w:val="006A020C"/>
    <w:rsid w:val="006A0752"/>
    <w:rsid w:val="006A0C5E"/>
    <w:rsid w:val="006A1445"/>
    <w:rsid w:val="006A1983"/>
    <w:rsid w:val="006A288F"/>
    <w:rsid w:val="006A3B63"/>
    <w:rsid w:val="006A47DB"/>
    <w:rsid w:val="006A4821"/>
    <w:rsid w:val="006A5145"/>
    <w:rsid w:val="006A5228"/>
    <w:rsid w:val="006A7214"/>
    <w:rsid w:val="006B11A0"/>
    <w:rsid w:val="006B1334"/>
    <w:rsid w:val="006B2390"/>
    <w:rsid w:val="006B2983"/>
    <w:rsid w:val="006B2D3C"/>
    <w:rsid w:val="006B3723"/>
    <w:rsid w:val="006B396D"/>
    <w:rsid w:val="006B3C43"/>
    <w:rsid w:val="006B3D24"/>
    <w:rsid w:val="006B5794"/>
    <w:rsid w:val="006B5B34"/>
    <w:rsid w:val="006B7084"/>
    <w:rsid w:val="006B7E4B"/>
    <w:rsid w:val="006C03B9"/>
    <w:rsid w:val="006C069E"/>
    <w:rsid w:val="006C14D4"/>
    <w:rsid w:val="006C2675"/>
    <w:rsid w:val="006C286D"/>
    <w:rsid w:val="006C391D"/>
    <w:rsid w:val="006C4228"/>
    <w:rsid w:val="006C4DD2"/>
    <w:rsid w:val="006C5699"/>
    <w:rsid w:val="006C6052"/>
    <w:rsid w:val="006C6B44"/>
    <w:rsid w:val="006D0612"/>
    <w:rsid w:val="006D06CF"/>
    <w:rsid w:val="006D0A8C"/>
    <w:rsid w:val="006D0C39"/>
    <w:rsid w:val="006D105D"/>
    <w:rsid w:val="006D1987"/>
    <w:rsid w:val="006D1EFA"/>
    <w:rsid w:val="006D2C68"/>
    <w:rsid w:val="006D2FFD"/>
    <w:rsid w:val="006D394D"/>
    <w:rsid w:val="006D4046"/>
    <w:rsid w:val="006D456F"/>
    <w:rsid w:val="006D4B18"/>
    <w:rsid w:val="006D590F"/>
    <w:rsid w:val="006D5CD7"/>
    <w:rsid w:val="006D5FFA"/>
    <w:rsid w:val="006D74CF"/>
    <w:rsid w:val="006E05D0"/>
    <w:rsid w:val="006E156B"/>
    <w:rsid w:val="006E15A4"/>
    <w:rsid w:val="006E182D"/>
    <w:rsid w:val="006E264D"/>
    <w:rsid w:val="006E2C4A"/>
    <w:rsid w:val="006E369A"/>
    <w:rsid w:val="006E3A64"/>
    <w:rsid w:val="006E40F2"/>
    <w:rsid w:val="006E42CB"/>
    <w:rsid w:val="006E4633"/>
    <w:rsid w:val="006E500D"/>
    <w:rsid w:val="006E5012"/>
    <w:rsid w:val="006E5786"/>
    <w:rsid w:val="006E59AB"/>
    <w:rsid w:val="006E6ADC"/>
    <w:rsid w:val="006E6BAE"/>
    <w:rsid w:val="006E6DE5"/>
    <w:rsid w:val="006E723B"/>
    <w:rsid w:val="006F134C"/>
    <w:rsid w:val="006F2B03"/>
    <w:rsid w:val="006F2E57"/>
    <w:rsid w:val="006F2E73"/>
    <w:rsid w:val="006F383E"/>
    <w:rsid w:val="006F40CC"/>
    <w:rsid w:val="006F40F7"/>
    <w:rsid w:val="006F47C2"/>
    <w:rsid w:val="006F4831"/>
    <w:rsid w:val="006F57BB"/>
    <w:rsid w:val="006F6E37"/>
    <w:rsid w:val="006F7DD2"/>
    <w:rsid w:val="006F7E6F"/>
    <w:rsid w:val="00700029"/>
    <w:rsid w:val="0070034A"/>
    <w:rsid w:val="0070117B"/>
    <w:rsid w:val="007014C4"/>
    <w:rsid w:val="00701859"/>
    <w:rsid w:val="007018D2"/>
    <w:rsid w:val="00701EFB"/>
    <w:rsid w:val="00702815"/>
    <w:rsid w:val="007028F6"/>
    <w:rsid w:val="00702D8D"/>
    <w:rsid w:val="0070395B"/>
    <w:rsid w:val="007045BA"/>
    <w:rsid w:val="0070472C"/>
    <w:rsid w:val="007049B6"/>
    <w:rsid w:val="00704C03"/>
    <w:rsid w:val="00705895"/>
    <w:rsid w:val="007107AF"/>
    <w:rsid w:val="00710A66"/>
    <w:rsid w:val="00710ECD"/>
    <w:rsid w:val="00711B5F"/>
    <w:rsid w:val="00711D54"/>
    <w:rsid w:val="00711ECB"/>
    <w:rsid w:val="007122A8"/>
    <w:rsid w:val="007123E0"/>
    <w:rsid w:val="00712E44"/>
    <w:rsid w:val="00713357"/>
    <w:rsid w:val="00713846"/>
    <w:rsid w:val="0071505E"/>
    <w:rsid w:val="00715AC9"/>
    <w:rsid w:val="00715BA8"/>
    <w:rsid w:val="00715E93"/>
    <w:rsid w:val="00716143"/>
    <w:rsid w:val="00717300"/>
    <w:rsid w:val="0071771B"/>
    <w:rsid w:val="00720705"/>
    <w:rsid w:val="00721C87"/>
    <w:rsid w:val="007226B6"/>
    <w:rsid w:val="007239B2"/>
    <w:rsid w:val="0072643A"/>
    <w:rsid w:val="007264B5"/>
    <w:rsid w:val="007265AF"/>
    <w:rsid w:val="00726861"/>
    <w:rsid w:val="00726CF0"/>
    <w:rsid w:val="00731F66"/>
    <w:rsid w:val="00732812"/>
    <w:rsid w:val="007330F8"/>
    <w:rsid w:val="00734FA1"/>
    <w:rsid w:val="00737A80"/>
    <w:rsid w:val="00740422"/>
    <w:rsid w:val="00741213"/>
    <w:rsid w:val="00741737"/>
    <w:rsid w:val="00742014"/>
    <w:rsid w:val="00742545"/>
    <w:rsid w:val="007437AE"/>
    <w:rsid w:val="00743F0E"/>
    <w:rsid w:val="0074522F"/>
    <w:rsid w:val="00746833"/>
    <w:rsid w:val="007468F2"/>
    <w:rsid w:val="0074720A"/>
    <w:rsid w:val="007475EA"/>
    <w:rsid w:val="007479C5"/>
    <w:rsid w:val="00747CB6"/>
    <w:rsid w:val="007506C0"/>
    <w:rsid w:val="00750A7D"/>
    <w:rsid w:val="00750C7D"/>
    <w:rsid w:val="007514DB"/>
    <w:rsid w:val="00751F3A"/>
    <w:rsid w:val="00752A5D"/>
    <w:rsid w:val="00752AC0"/>
    <w:rsid w:val="00752CEB"/>
    <w:rsid w:val="00753B63"/>
    <w:rsid w:val="00753E08"/>
    <w:rsid w:val="00754CC8"/>
    <w:rsid w:val="00754EC0"/>
    <w:rsid w:val="00755F71"/>
    <w:rsid w:val="0075606C"/>
    <w:rsid w:val="0075632E"/>
    <w:rsid w:val="00760ADB"/>
    <w:rsid w:val="00761107"/>
    <w:rsid w:val="007614F4"/>
    <w:rsid w:val="00761E18"/>
    <w:rsid w:val="007620F5"/>
    <w:rsid w:val="007624BA"/>
    <w:rsid w:val="0076352D"/>
    <w:rsid w:val="00763588"/>
    <w:rsid w:val="00763C43"/>
    <w:rsid w:val="0076451B"/>
    <w:rsid w:val="007654A9"/>
    <w:rsid w:val="007656BE"/>
    <w:rsid w:val="00765A2A"/>
    <w:rsid w:val="00766E8C"/>
    <w:rsid w:val="007674A9"/>
    <w:rsid w:val="00767D99"/>
    <w:rsid w:val="00771585"/>
    <w:rsid w:val="0077205D"/>
    <w:rsid w:val="00773223"/>
    <w:rsid w:val="0077352C"/>
    <w:rsid w:val="0077394B"/>
    <w:rsid w:val="00774AB1"/>
    <w:rsid w:val="007763D2"/>
    <w:rsid w:val="00777552"/>
    <w:rsid w:val="00780896"/>
    <w:rsid w:val="0078128A"/>
    <w:rsid w:val="00781507"/>
    <w:rsid w:val="007818EC"/>
    <w:rsid w:val="00781CF4"/>
    <w:rsid w:val="00781D82"/>
    <w:rsid w:val="00783D11"/>
    <w:rsid w:val="00785589"/>
    <w:rsid w:val="00785A31"/>
    <w:rsid w:val="00785FDD"/>
    <w:rsid w:val="00786254"/>
    <w:rsid w:val="007873F9"/>
    <w:rsid w:val="00787C37"/>
    <w:rsid w:val="00787CE9"/>
    <w:rsid w:val="00790858"/>
    <w:rsid w:val="00791076"/>
    <w:rsid w:val="007917F3"/>
    <w:rsid w:val="00793CA8"/>
    <w:rsid w:val="007946BE"/>
    <w:rsid w:val="007946C3"/>
    <w:rsid w:val="00794A55"/>
    <w:rsid w:val="00794CD1"/>
    <w:rsid w:val="00794DCF"/>
    <w:rsid w:val="007954D1"/>
    <w:rsid w:val="00795B51"/>
    <w:rsid w:val="00796000"/>
    <w:rsid w:val="00796113"/>
    <w:rsid w:val="0079681E"/>
    <w:rsid w:val="00796D47"/>
    <w:rsid w:val="00796EE8"/>
    <w:rsid w:val="00797858"/>
    <w:rsid w:val="007978E0"/>
    <w:rsid w:val="007A014E"/>
    <w:rsid w:val="007A176A"/>
    <w:rsid w:val="007A25D1"/>
    <w:rsid w:val="007A2E1A"/>
    <w:rsid w:val="007A3257"/>
    <w:rsid w:val="007A4CE0"/>
    <w:rsid w:val="007A5924"/>
    <w:rsid w:val="007A5BCB"/>
    <w:rsid w:val="007A7194"/>
    <w:rsid w:val="007B12F1"/>
    <w:rsid w:val="007B1877"/>
    <w:rsid w:val="007B1ACD"/>
    <w:rsid w:val="007B1CEF"/>
    <w:rsid w:val="007B1DB9"/>
    <w:rsid w:val="007B25CA"/>
    <w:rsid w:val="007B3984"/>
    <w:rsid w:val="007B49B5"/>
    <w:rsid w:val="007B556D"/>
    <w:rsid w:val="007B6256"/>
    <w:rsid w:val="007B68EB"/>
    <w:rsid w:val="007B70CF"/>
    <w:rsid w:val="007B71F5"/>
    <w:rsid w:val="007B7343"/>
    <w:rsid w:val="007C0CBD"/>
    <w:rsid w:val="007C0D0B"/>
    <w:rsid w:val="007C3CFA"/>
    <w:rsid w:val="007C4C87"/>
    <w:rsid w:val="007C586E"/>
    <w:rsid w:val="007C5A2F"/>
    <w:rsid w:val="007C687D"/>
    <w:rsid w:val="007C7418"/>
    <w:rsid w:val="007C7649"/>
    <w:rsid w:val="007D0DA6"/>
    <w:rsid w:val="007D151F"/>
    <w:rsid w:val="007D15CA"/>
    <w:rsid w:val="007D227E"/>
    <w:rsid w:val="007D2695"/>
    <w:rsid w:val="007D517E"/>
    <w:rsid w:val="007D5843"/>
    <w:rsid w:val="007D5FB0"/>
    <w:rsid w:val="007D6470"/>
    <w:rsid w:val="007D6EB1"/>
    <w:rsid w:val="007D7646"/>
    <w:rsid w:val="007D908F"/>
    <w:rsid w:val="007E1F5E"/>
    <w:rsid w:val="007E3393"/>
    <w:rsid w:val="007E49A8"/>
    <w:rsid w:val="007E4C71"/>
    <w:rsid w:val="007E4D09"/>
    <w:rsid w:val="007E5725"/>
    <w:rsid w:val="007E5864"/>
    <w:rsid w:val="007E5DB6"/>
    <w:rsid w:val="007E7C24"/>
    <w:rsid w:val="007F0797"/>
    <w:rsid w:val="007F2391"/>
    <w:rsid w:val="007F329E"/>
    <w:rsid w:val="007F3CB5"/>
    <w:rsid w:val="007F5237"/>
    <w:rsid w:val="007F590C"/>
    <w:rsid w:val="007F6DE7"/>
    <w:rsid w:val="00801132"/>
    <w:rsid w:val="00801476"/>
    <w:rsid w:val="008022E1"/>
    <w:rsid w:val="0080389F"/>
    <w:rsid w:val="00803E26"/>
    <w:rsid w:val="00803F3D"/>
    <w:rsid w:val="008055D6"/>
    <w:rsid w:val="00805E5B"/>
    <w:rsid w:val="00805F2E"/>
    <w:rsid w:val="0080654F"/>
    <w:rsid w:val="0080799C"/>
    <w:rsid w:val="00810FCD"/>
    <w:rsid w:val="00811642"/>
    <w:rsid w:val="00812CC1"/>
    <w:rsid w:val="00813578"/>
    <w:rsid w:val="0081409B"/>
    <w:rsid w:val="0081766F"/>
    <w:rsid w:val="00817A52"/>
    <w:rsid w:val="00821656"/>
    <w:rsid w:val="008216DF"/>
    <w:rsid w:val="008232B7"/>
    <w:rsid w:val="008235E7"/>
    <w:rsid w:val="00823D70"/>
    <w:rsid w:val="00825029"/>
    <w:rsid w:val="0082677F"/>
    <w:rsid w:val="0082713D"/>
    <w:rsid w:val="0082743E"/>
    <w:rsid w:val="00827DA0"/>
    <w:rsid w:val="00830505"/>
    <w:rsid w:val="008305B2"/>
    <w:rsid w:val="00831440"/>
    <w:rsid w:val="00831703"/>
    <w:rsid w:val="00834430"/>
    <w:rsid w:val="008356DA"/>
    <w:rsid w:val="008356F1"/>
    <w:rsid w:val="00835945"/>
    <w:rsid w:val="008360B5"/>
    <w:rsid w:val="00837223"/>
    <w:rsid w:val="00837F3A"/>
    <w:rsid w:val="00840D30"/>
    <w:rsid w:val="00841D41"/>
    <w:rsid w:val="0084286A"/>
    <w:rsid w:val="00842D77"/>
    <w:rsid w:val="00843EE1"/>
    <w:rsid w:val="0084451E"/>
    <w:rsid w:val="00844A29"/>
    <w:rsid w:val="00844AA3"/>
    <w:rsid w:val="00844F34"/>
    <w:rsid w:val="00845EC7"/>
    <w:rsid w:val="00846539"/>
    <w:rsid w:val="00847973"/>
    <w:rsid w:val="00850242"/>
    <w:rsid w:val="00850706"/>
    <w:rsid w:val="00850964"/>
    <w:rsid w:val="00851DBD"/>
    <w:rsid w:val="008528BC"/>
    <w:rsid w:val="00853264"/>
    <w:rsid w:val="00853E2F"/>
    <w:rsid w:val="00854419"/>
    <w:rsid w:val="008549F8"/>
    <w:rsid w:val="00854D7C"/>
    <w:rsid w:val="00856ECE"/>
    <w:rsid w:val="00856F29"/>
    <w:rsid w:val="008570C0"/>
    <w:rsid w:val="008573F7"/>
    <w:rsid w:val="00857419"/>
    <w:rsid w:val="008608B7"/>
    <w:rsid w:val="00860917"/>
    <w:rsid w:val="00860B66"/>
    <w:rsid w:val="00860B6B"/>
    <w:rsid w:val="0086184E"/>
    <w:rsid w:val="008621B6"/>
    <w:rsid w:val="00862670"/>
    <w:rsid w:val="0086322A"/>
    <w:rsid w:val="00863CC3"/>
    <w:rsid w:val="00865708"/>
    <w:rsid w:val="00865D3B"/>
    <w:rsid w:val="0086718A"/>
    <w:rsid w:val="00867928"/>
    <w:rsid w:val="00870BBF"/>
    <w:rsid w:val="00871D69"/>
    <w:rsid w:val="00872246"/>
    <w:rsid w:val="0087274E"/>
    <w:rsid w:val="00873E93"/>
    <w:rsid w:val="00874C05"/>
    <w:rsid w:val="00874E40"/>
    <w:rsid w:val="008767FD"/>
    <w:rsid w:val="008772C8"/>
    <w:rsid w:val="008772D6"/>
    <w:rsid w:val="00877DBC"/>
    <w:rsid w:val="00877E1A"/>
    <w:rsid w:val="00877EAB"/>
    <w:rsid w:val="0088042A"/>
    <w:rsid w:val="00881EF1"/>
    <w:rsid w:val="00881FCE"/>
    <w:rsid w:val="00882135"/>
    <w:rsid w:val="0088430D"/>
    <w:rsid w:val="008846A9"/>
    <w:rsid w:val="00885375"/>
    <w:rsid w:val="008865B0"/>
    <w:rsid w:val="0088713E"/>
    <w:rsid w:val="0088792B"/>
    <w:rsid w:val="00887ACC"/>
    <w:rsid w:val="00887D97"/>
    <w:rsid w:val="00887FB4"/>
    <w:rsid w:val="008902D4"/>
    <w:rsid w:val="008905D5"/>
    <w:rsid w:val="00890ABF"/>
    <w:rsid w:val="008918EE"/>
    <w:rsid w:val="008919D6"/>
    <w:rsid w:val="008927D9"/>
    <w:rsid w:val="00892F95"/>
    <w:rsid w:val="0089439F"/>
    <w:rsid w:val="0089453E"/>
    <w:rsid w:val="00894576"/>
    <w:rsid w:val="00894A2E"/>
    <w:rsid w:val="008964CB"/>
    <w:rsid w:val="008971E9"/>
    <w:rsid w:val="008A0203"/>
    <w:rsid w:val="008A0FD3"/>
    <w:rsid w:val="008A20B7"/>
    <w:rsid w:val="008A43B4"/>
    <w:rsid w:val="008A460B"/>
    <w:rsid w:val="008A472B"/>
    <w:rsid w:val="008A4D46"/>
    <w:rsid w:val="008A7C4B"/>
    <w:rsid w:val="008B0DB4"/>
    <w:rsid w:val="008B1AD9"/>
    <w:rsid w:val="008B1D9D"/>
    <w:rsid w:val="008B3CCF"/>
    <w:rsid w:val="008B3DC2"/>
    <w:rsid w:val="008B52D5"/>
    <w:rsid w:val="008B5CAF"/>
    <w:rsid w:val="008B7162"/>
    <w:rsid w:val="008B7275"/>
    <w:rsid w:val="008B7327"/>
    <w:rsid w:val="008B7F72"/>
    <w:rsid w:val="008C0582"/>
    <w:rsid w:val="008C174F"/>
    <w:rsid w:val="008C3049"/>
    <w:rsid w:val="008C3C77"/>
    <w:rsid w:val="008C48F1"/>
    <w:rsid w:val="008C59CB"/>
    <w:rsid w:val="008C5A59"/>
    <w:rsid w:val="008C5DA7"/>
    <w:rsid w:val="008C6CB3"/>
    <w:rsid w:val="008C7FEA"/>
    <w:rsid w:val="008D08F8"/>
    <w:rsid w:val="008D0A55"/>
    <w:rsid w:val="008D0F0C"/>
    <w:rsid w:val="008D1B62"/>
    <w:rsid w:val="008D215C"/>
    <w:rsid w:val="008D29D7"/>
    <w:rsid w:val="008D2D6D"/>
    <w:rsid w:val="008D49A6"/>
    <w:rsid w:val="008D4C55"/>
    <w:rsid w:val="008D5236"/>
    <w:rsid w:val="008D61EF"/>
    <w:rsid w:val="008D677C"/>
    <w:rsid w:val="008D74DE"/>
    <w:rsid w:val="008D7FB5"/>
    <w:rsid w:val="008E0141"/>
    <w:rsid w:val="008E1B9F"/>
    <w:rsid w:val="008E1BBB"/>
    <w:rsid w:val="008E1DA2"/>
    <w:rsid w:val="008E21EC"/>
    <w:rsid w:val="008E3244"/>
    <w:rsid w:val="008E43A6"/>
    <w:rsid w:val="008E4FF4"/>
    <w:rsid w:val="008E5818"/>
    <w:rsid w:val="008E6BBC"/>
    <w:rsid w:val="008E7815"/>
    <w:rsid w:val="008F0C7C"/>
    <w:rsid w:val="008F0FEE"/>
    <w:rsid w:val="008F11FA"/>
    <w:rsid w:val="008F4C02"/>
    <w:rsid w:val="008F557E"/>
    <w:rsid w:val="008F7038"/>
    <w:rsid w:val="008F7E8B"/>
    <w:rsid w:val="0090042A"/>
    <w:rsid w:val="00900739"/>
    <w:rsid w:val="00900E4B"/>
    <w:rsid w:val="009012C0"/>
    <w:rsid w:val="00901499"/>
    <w:rsid w:val="00904F68"/>
    <w:rsid w:val="00905603"/>
    <w:rsid w:val="00905A66"/>
    <w:rsid w:val="0090779A"/>
    <w:rsid w:val="00907EA6"/>
    <w:rsid w:val="00907FB3"/>
    <w:rsid w:val="00910963"/>
    <w:rsid w:val="00910D37"/>
    <w:rsid w:val="009119E4"/>
    <w:rsid w:val="0091206B"/>
    <w:rsid w:val="009127ED"/>
    <w:rsid w:val="00913091"/>
    <w:rsid w:val="00914DED"/>
    <w:rsid w:val="00914ED1"/>
    <w:rsid w:val="009158BF"/>
    <w:rsid w:val="00915F7A"/>
    <w:rsid w:val="0091706F"/>
    <w:rsid w:val="0091720F"/>
    <w:rsid w:val="009172F7"/>
    <w:rsid w:val="00920261"/>
    <w:rsid w:val="009211DA"/>
    <w:rsid w:val="009213B5"/>
    <w:rsid w:val="009213FF"/>
    <w:rsid w:val="00921690"/>
    <w:rsid w:val="009217F7"/>
    <w:rsid w:val="00922720"/>
    <w:rsid w:val="009229F8"/>
    <w:rsid w:val="00922FD4"/>
    <w:rsid w:val="00924383"/>
    <w:rsid w:val="009267FC"/>
    <w:rsid w:val="00927127"/>
    <w:rsid w:val="00927CA6"/>
    <w:rsid w:val="0093022F"/>
    <w:rsid w:val="0093185D"/>
    <w:rsid w:val="00931B67"/>
    <w:rsid w:val="00931FF4"/>
    <w:rsid w:val="00932A67"/>
    <w:rsid w:val="00932C5E"/>
    <w:rsid w:val="009340D7"/>
    <w:rsid w:val="009349FB"/>
    <w:rsid w:val="00934A8F"/>
    <w:rsid w:val="009357C9"/>
    <w:rsid w:val="00935ABE"/>
    <w:rsid w:val="00936BF1"/>
    <w:rsid w:val="00937E9C"/>
    <w:rsid w:val="00940943"/>
    <w:rsid w:val="00941713"/>
    <w:rsid w:val="00941922"/>
    <w:rsid w:val="009439CD"/>
    <w:rsid w:val="00944AB7"/>
    <w:rsid w:val="009458B3"/>
    <w:rsid w:val="00945B2F"/>
    <w:rsid w:val="00946490"/>
    <w:rsid w:val="00946549"/>
    <w:rsid w:val="0094665C"/>
    <w:rsid w:val="00946E6E"/>
    <w:rsid w:val="00947035"/>
    <w:rsid w:val="00947AF5"/>
    <w:rsid w:val="00950DC4"/>
    <w:rsid w:val="00951292"/>
    <w:rsid w:val="009533AD"/>
    <w:rsid w:val="009566CC"/>
    <w:rsid w:val="0095670F"/>
    <w:rsid w:val="00956FCB"/>
    <w:rsid w:val="0096049A"/>
    <w:rsid w:val="00960BB1"/>
    <w:rsid w:val="00960FD2"/>
    <w:rsid w:val="00961273"/>
    <w:rsid w:val="0096255A"/>
    <w:rsid w:val="00963195"/>
    <w:rsid w:val="00963558"/>
    <w:rsid w:val="00963BB7"/>
    <w:rsid w:val="009644DC"/>
    <w:rsid w:val="0096545B"/>
    <w:rsid w:val="0096572F"/>
    <w:rsid w:val="00965817"/>
    <w:rsid w:val="00965AA6"/>
    <w:rsid w:val="0097086E"/>
    <w:rsid w:val="0097088F"/>
    <w:rsid w:val="00971608"/>
    <w:rsid w:val="00974177"/>
    <w:rsid w:val="00974B04"/>
    <w:rsid w:val="00974DC9"/>
    <w:rsid w:val="0097542B"/>
    <w:rsid w:val="00975793"/>
    <w:rsid w:val="00975C0F"/>
    <w:rsid w:val="009763E2"/>
    <w:rsid w:val="009769D8"/>
    <w:rsid w:val="00976EF3"/>
    <w:rsid w:val="009773B0"/>
    <w:rsid w:val="00977CBD"/>
    <w:rsid w:val="00977F32"/>
    <w:rsid w:val="009807AE"/>
    <w:rsid w:val="00980B8D"/>
    <w:rsid w:val="00980D9D"/>
    <w:rsid w:val="00981231"/>
    <w:rsid w:val="00981A73"/>
    <w:rsid w:val="00981DBE"/>
    <w:rsid w:val="00983B91"/>
    <w:rsid w:val="009845BB"/>
    <w:rsid w:val="009848EA"/>
    <w:rsid w:val="009865F8"/>
    <w:rsid w:val="0098674D"/>
    <w:rsid w:val="00987183"/>
    <w:rsid w:val="00987192"/>
    <w:rsid w:val="0099020E"/>
    <w:rsid w:val="009922DD"/>
    <w:rsid w:val="00993841"/>
    <w:rsid w:val="0099410D"/>
    <w:rsid w:val="00994945"/>
    <w:rsid w:val="00994C94"/>
    <w:rsid w:val="00995628"/>
    <w:rsid w:val="009956B0"/>
    <w:rsid w:val="00996A91"/>
    <w:rsid w:val="00997F28"/>
    <w:rsid w:val="009A00E2"/>
    <w:rsid w:val="009A0856"/>
    <w:rsid w:val="009A1960"/>
    <w:rsid w:val="009A5A82"/>
    <w:rsid w:val="009A5AA2"/>
    <w:rsid w:val="009A739E"/>
    <w:rsid w:val="009A73C5"/>
    <w:rsid w:val="009A78C6"/>
    <w:rsid w:val="009B043E"/>
    <w:rsid w:val="009B091C"/>
    <w:rsid w:val="009B12EE"/>
    <w:rsid w:val="009B3862"/>
    <w:rsid w:val="009B3CEF"/>
    <w:rsid w:val="009B7FBE"/>
    <w:rsid w:val="009C0284"/>
    <w:rsid w:val="009C07E3"/>
    <w:rsid w:val="009C0C6A"/>
    <w:rsid w:val="009C24D4"/>
    <w:rsid w:val="009C3956"/>
    <w:rsid w:val="009C4BE1"/>
    <w:rsid w:val="009C63EB"/>
    <w:rsid w:val="009C6740"/>
    <w:rsid w:val="009C6CFF"/>
    <w:rsid w:val="009D016D"/>
    <w:rsid w:val="009D037B"/>
    <w:rsid w:val="009D0F73"/>
    <w:rsid w:val="009D1BAA"/>
    <w:rsid w:val="009D241D"/>
    <w:rsid w:val="009D2E47"/>
    <w:rsid w:val="009D3345"/>
    <w:rsid w:val="009D337D"/>
    <w:rsid w:val="009D4790"/>
    <w:rsid w:val="009D4F2E"/>
    <w:rsid w:val="009D63CA"/>
    <w:rsid w:val="009D6DCF"/>
    <w:rsid w:val="009D79B2"/>
    <w:rsid w:val="009E34DC"/>
    <w:rsid w:val="009E422C"/>
    <w:rsid w:val="009E4519"/>
    <w:rsid w:val="009E5B5D"/>
    <w:rsid w:val="009E6DBA"/>
    <w:rsid w:val="009E795A"/>
    <w:rsid w:val="009F0133"/>
    <w:rsid w:val="009F127E"/>
    <w:rsid w:val="009F1DF2"/>
    <w:rsid w:val="009F2AC1"/>
    <w:rsid w:val="009F2BA1"/>
    <w:rsid w:val="009F3423"/>
    <w:rsid w:val="009F3AF6"/>
    <w:rsid w:val="009F3C13"/>
    <w:rsid w:val="009F4494"/>
    <w:rsid w:val="009F4FDF"/>
    <w:rsid w:val="009F5CFC"/>
    <w:rsid w:val="009F65D4"/>
    <w:rsid w:val="009F6768"/>
    <w:rsid w:val="009F75DA"/>
    <w:rsid w:val="009F7B8D"/>
    <w:rsid w:val="00A000AE"/>
    <w:rsid w:val="00A01516"/>
    <w:rsid w:val="00A0188E"/>
    <w:rsid w:val="00A0303B"/>
    <w:rsid w:val="00A04965"/>
    <w:rsid w:val="00A04B46"/>
    <w:rsid w:val="00A050AE"/>
    <w:rsid w:val="00A05148"/>
    <w:rsid w:val="00A06C15"/>
    <w:rsid w:val="00A07803"/>
    <w:rsid w:val="00A10114"/>
    <w:rsid w:val="00A107BC"/>
    <w:rsid w:val="00A10A72"/>
    <w:rsid w:val="00A10AB1"/>
    <w:rsid w:val="00A10DAB"/>
    <w:rsid w:val="00A1164C"/>
    <w:rsid w:val="00A117CE"/>
    <w:rsid w:val="00A11A1F"/>
    <w:rsid w:val="00A11BF5"/>
    <w:rsid w:val="00A11CC1"/>
    <w:rsid w:val="00A124C8"/>
    <w:rsid w:val="00A12E71"/>
    <w:rsid w:val="00A13BBF"/>
    <w:rsid w:val="00A13C23"/>
    <w:rsid w:val="00A13F8B"/>
    <w:rsid w:val="00A14781"/>
    <w:rsid w:val="00A14A0D"/>
    <w:rsid w:val="00A15195"/>
    <w:rsid w:val="00A156E4"/>
    <w:rsid w:val="00A17705"/>
    <w:rsid w:val="00A178A1"/>
    <w:rsid w:val="00A179E6"/>
    <w:rsid w:val="00A204A3"/>
    <w:rsid w:val="00A208FD"/>
    <w:rsid w:val="00A20D62"/>
    <w:rsid w:val="00A2115B"/>
    <w:rsid w:val="00A233CB"/>
    <w:rsid w:val="00A23716"/>
    <w:rsid w:val="00A2478C"/>
    <w:rsid w:val="00A264FF"/>
    <w:rsid w:val="00A268F5"/>
    <w:rsid w:val="00A26B47"/>
    <w:rsid w:val="00A27B6E"/>
    <w:rsid w:val="00A27B98"/>
    <w:rsid w:val="00A304D4"/>
    <w:rsid w:val="00A305CE"/>
    <w:rsid w:val="00A30F1A"/>
    <w:rsid w:val="00A31A53"/>
    <w:rsid w:val="00A320A2"/>
    <w:rsid w:val="00A327DD"/>
    <w:rsid w:val="00A32976"/>
    <w:rsid w:val="00A32E62"/>
    <w:rsid w:val="00A333DA"/>
    <w:rsid w:val="00A334AB"/>
    <w:rsid w:val="00A34625"/>
    <w:rsid w:val="00A34845"/>
    <w:rsid w:val="00A34F17"/>
    <w:rsid w:val="00A3524C"/>
    <w:rsid w:val="00A36B0C"/>
    <w:rsid w:val="00A36F26"/>
    <w:rsid w:val="00A37E0F"/>
    <w:rsid w:val="00A41216"/>
    <w:rsid w:val="00A41570"/>
    <w:rsid w:val="00A424F8"/>
    <w:rsid w:val="00A42802"/>
    <w:rsid w:val="00A42863"/>
    <w:rsid w:val="00A432A1"/>
    <w:rsid w:val="00A456B6"/>
    <w:rsid w:val="00A4589A"/>
    <w:rsid w:val="00A46BD0"/>
    <w:rsid w:val="00A50320"/>
    <w:rsid w:val="00A50702"/>
    <w:rsid w:val="00A5152A"/>
    <w:rsid w:val="00A5177A"/>
    <w:rsid w:val="00A522C9"/>
    <w:rsid w:val="00A545F2"/>
    <w:rsid w:val="00A569E2"/>
    <w:rsid w:val="00A56B00"/>
    <w:rsid w:val="00A56F93"/>
    <w:rsid w:val="00A5748C"/>
    <w:rsid w:val="00A578C7"/>
    <w:rsid w:val="00A60FD5"/>
    <w:rsid w:val="00A6225F"/>
    <w:rsid w:val="00A6242D"/>
    <w:rsid w:val="00A62E93"/>
    <w:rsid w:val="00A64569"/>
    <w:rsid w:val="00A64801"/>
    <w:rsid w:val="00A64C6E"/>
    <w:rsid w:val="00A651B6"/>
    <w:rsid w:val="00A656F3"/>
    <w:rsid w:val="00A65AA8"/>
    <w:rsid w:val="00A65B00"/>
    <w:rsid w:val="00A65C85"/>
    <w:rsid w:val="00A65F4D"/>
    <w:rsid w:val="00A660D8"/>
    <w:rsid w:val="00A66AF7"/>
    <w:rsid w:val="00A66CB9"/>
    <w:rsid w:val="00A675E1"/>
    <w:rsid w:val="00A67869"/>
    <w:rsid w:val="00A67AF8"/>
    <w:rsid w:val="00A67B47"/>
    <w:rsid w:val="00A67BE4"/>
    <w:rsid w:val="00A70109"/>
    <w:rsid w:val="00A70208"/>
    <w:rsid w:val="00A70967"/>
    <w:rsid w:val="00A71436"/>
    <w:rsid w:val="00A71564"/>
    <w:rsid w:val="00A71C1D"/>
    <w:rsid w:val="00A73064"/>
    <w:rsid w:val="00A733A0"/>
    <w:rsid w:val="00A7389E"/>
    <w:rsid w:val="00A73DB3"/>
    <w:rsid w:val="00A73E46"/>
    <w:rsid w:val="00A74002"/>
    <w:rsid w:val="00A744E2"/>
    <w:rsid w:val="00A75A3E"/>
    <w:rsid w:val="00A75B6B"/>
    <w:rsid w:val="00A76342"/>
    <w:rsid w:val="00A7735E"/>
    <w:rsid w:val="00A77802"/>
    <w:rsid w:val="00A80A92"/>
    <w:rsid w:val="00A814E9"/>
    <w:rsid w:val="00A81959"/>
    <w:rsid w:val="00A81CE6"/>
    <w:rsid w:val="00A81DDE"/>
    <w:rsid w:val="00A82656"/>
    <w:rsid w:val="00A83434"/>
    <w:rsid w:val="00A83576"/>
    <w:rsid w:val="00A83D32"/>
    <w:rsid w:val="00A83F87"/>
    <w:rsid w:val="00A86295"/>
    <w:rsid w:val="00A8761F"/>
    <w:rsid w:val="00A9019D"/>
    <w:rsid w:val="00A93329"/>
    <w:rsid w:val="00A94FE7"/>
    <w:rsid w:val="00A97468"/>
    <w:rsid w:val="00AA0903"/>
    <w:rsid w:val="00AA0E58"/>
    <w:rsid w:val="00AA1D93"/>
    <w:rsid w:val="00AA233A"/>
    <w:rsid w:val="00AA2881"/>
    <w:rsid w:val="00AA29B2"/>
    <w:rsid w:val="00AA39DF"/>
    <w:rsid w:val="00AA4822"/>
    <w:rsid w:val="00AA5245"/>
    <w:rsid w:val="00AA53EB"/>
    <w:rsid w:val="00AA58C1"/>
    <w:rsid w:val="00AA6603"/>
    <w:rsid w:val="00AA68B4"/>
    <w:rsid w:val="00AA7A1B"/>
    <w:rsid w:val="00AA7AD3"/>
    <w:rsid w:val="00AB0587"/>
    <w:rsid w:val="00AB080A"/>
    <w:rsid w:val="00AB0918"/>
    <w:rsid w:val="00AB1290"/>
    <w:rsid w:val="00AB2E90"/>
    <w:rsid w:val="00AB34DB"/>
    <w:rsid w:val="00AB3E13"/>
    <w:rsid w:val="00AB4619"/>
    <w:rsid w:val="00AB4C62"/>
    <w:rsid w:val="00AB5510"/>
    <w:rsid w:val="00AB5BBD"/>
    <w:rsid w:val="00AB5D65"/>
    <w:rsid w:val="00AB7555"/>
    <w:rsid w:val="00AC0064"/>
    <w:rsid w:val="00AC1397"/>
    <w:rsid w:val="00AC1BF5"/>
    <w:rsid w:val="00AC1DFD"/>
    <w:rsid w:val="00AC26F9"/>
    <w:rsid w:val="00AC3090"/>
    <w:rsid w:val="00AC3D14"/>
    <w:rsid w:val="00AC3F34"/>
    <w:rsid w:val="00AC4132"/>
    <w:rsid w:val="00AC48CD"/>
    <w:rsid w:val="00AC54CD"/>
    <w:rsid w:val="00AC5AF4"/>
    <w:rsid w:val="00AC5B7D"/>
    <w:rsid w:val="00AC6819"/>
    <w:rsid w:val="00AC76DA"/>
    <w:rsid w:val="00AC7EB9"/>
    <w:rsid w:val="00AD0361"/>
    <w:rsid w:val="00AD04AD"/>
    <w:rsid w:val="00AD0B1F"/>
    <w:rsid w:val="00AD1029"/>
    <w:rsid w:val="00AD1335"/>
    <w:rsid w:val="00AD293C"/>
    <w:rsid w:val="00AD2F38"/>
    <w:rsid w:val="00AD33E9"/>
    <w:rsid w:val="00AD386F"/>
    <w:rsid w:val="00AD53F3"/>
    <w:rsid w:val="00AD6ADD"/>
    <w:rsid w:val="00AD6B19"/>
    <w:rsid w:val="00AD6EF3"/>
    <w:rsid w:val="00AD71AB"/>
    <w:rsid w:val="00AD759D"/>
    <w:rsid w:val="00AE0054"/>
    <w:rsid w:val="00AE0989"/>
    <w:rsid w:val="00AE286A"/>
    <w:rsid w:val="00AE331B"/>
    <w:rsid w:val="00AE3B84"/>
    <w:rsid w:val="00AE3EAC"/>
    <w:rsid w:val="00AE47B9"/>
    <w:rsid w:val="00AE6CD8"/>
    <w:rsid w:val="00AE7EF5"/>
    <w:rsid w:val="00AF1C0B"/>
    <w:rsid w:val="00AF1FF6"/>
    <w:rsid w:val="00AF39B8"/>
    <w:rsid w:val="00AF3D2D"/>
    <w:rsid w:val="00AF4105"/>
    <w:rsid w:val="00AF63A1"/>
    <w:rsid w:val="00AF6482"/>
    <w:rsid w:val="00AF6736"/>
    <w:rsid w:val="00AF737D"/>
    <w:rsid w:val="00B01A35"/>
    <w:rsid w:val="00B021A5"/>
    <w:rsid w:val="00B02B29"/>
    <w:rsid w:val="00B02FBE"/>
    <w:rsid w:val="00B03234"/>
    <w:rsid w:val="00B04197"/>
    <w:rsid w:val="00B0511D"/>
    <w:rsid w:val="00B0734F"/>
    <w:rsid w:val="00B10322"/>
    <w:rsid w:val="00B107D1"/>
    <w:rsid w:val="00B108A4"/>
    <w:rsid w:val="00B1127B"/>
    <w:rsid w:val="00B1449F"/>
    <w:rsid w:val="00B14D8A"/>
    <w:rsid w:val="00B14EF6"/>
    <w:rsid w:val="00B1556B"/>
    <w:rsid w:val="00B15AFC"/>
    <w:rsid w:val="00B1650D"/>
    <w:rsid w:val="00B16532"/>
    <w:rsid w:val="00B1654E"/>
    <w:rsid w:val="00B1730C"/>
    <w:rsid w:val="00B177E7"/>
    <w:rsid w:val="00B20DB8"/>
    <w:rsid w:val="00B20EEA"/>
    <w:rsid w:val="00B21335"/>
    <w:rsid w:val="00B21CF3"/>
    <w:rsid w:val="00B22D8A"/>
    <w:rsid w:val="00B22E1B"/>
    <w:rsid w:val="00B23EC9"/>
    <w:rsid w:val="00B243FE"/>
    <w:rsid w:val="00B24C4F"/>
    <w:rsid w:val="00B24CBC"/>
    <w:rsid w:val="00B24EAE"/>
    <w:rsid w:val="00B25A99"/>
    <w:rsid w:val="00B25C82"/>
    <w:rsid w:val="00B26229"/>
    <w:rsid w:val="00B26EAB"/>
    <w:rsid w:val="00B2752D"/>
    <w:rsid w:val="00B27BEF"/>
    <w:rsid w:val="00B31610"/>
    <w:rsid w:val="00B3268B"/>
    <w:rsid w:val="00B32741"/>
    <w:rsid w:val="00B32C0B"/>
    <w:rsid w:val="00B341DB"/>
    <w:rsid w:val="00B34C2B"/>
    <w:rsid w:val="00B352D4"/>
    <w:rsid w:val="00B35844"/>
    <w:rsid w:val="00B36DD1"/>
    <w:rsid w:val="00B36E1B"/>
    <w:rsid w:val="00B40655"/>
    <w:rsid w:val="00B40F0A"/>
    <w:rsid w:val="00B4136C"/>
    <w:rsid w:val="00B41ED6"/>
    <w:rsid w:val="00B42675"/>
    <w:rsid w:val="00B43E12"/>
    <w:rsid w:val="00B44C2D"/>
    <w:rsid w:val="00B45404"/>
    <w:rsid w:val="00B45E2A"/>
    <w:rsid w:val="00B46203"/>
    <w:rsid w:val="00B5102F"/>
    <w:rsid w:val="00B515D6"/>
    <w:rsid w:val="00B51C0F"/>
    <w:rsid w:val="00B51C45"/>
    <w:rsid w:val="00B52AA8"/>
    <w:rsid w:val="00B52BE2"/>
    <w:rsid w:val="00B53FB5"/>
    <w:rsid w:val="00B5535F"/>
    <w:rsid w:val="00B55D84"/>
    <w:rsid w:val="00B55DEF"/>
    <w:rsid w:val="00B61779"/>
    <w:rsid w:val="00B649AD"/>
    <w:rsid w:val="00B653BC"/>
    <w:rsid w:val="00B65A17"/>
    <w:rsid w:val="00B65E16"/>
    <w:rsid w:val="00B66469"/>
    <w:rsid w:val="00B6673A"/>
    <w:rsid w:val="00B66841"/>
    <w:rsid w:val="00B66A25"/>
    <w:rsid w:val="00B66B7A"/>
    <w:rsid w:val="00B704DA"/>
    <w:rsid w:val="00B7060B"/>
    <w:rsid w:val="00B7211C"/>
    <w:rsid w:val="00B724FF"/>
    <w:rsid w:val="00B72605"/>
    <w:rsid w:val="00B73642"/>
    <w:rsid w:val="00B73B77"/>
    <w:rsid w:val="00B7497E"/>
    <w:rsid w:val="00B74DBA"/>
    <w:rsid w:val="00B7525B"/>
    <w:rsid w:val="00B752E8"/>
    <w:rsid w:val="00B76906"/>
    <w:rsid w:val="00B76AC4"/>
    <w:rsid w:val="00B77D37"/>
    <w:rsid w:val="00B80313"/>
    <w:rsid w:val="00B80671"/>
    <w:rsid w:val="00B8088D"/>
    <w:rsid w:val="00B80D6E"/>
    <w:rsid w:val="00B82310"/>
    <w:rsid w:val="00B82975"/>
    <w:rsid w:val="00B82FCA"/>
    <w:rsid w:val="00B8326B"/>
    <w:rsid w:val="00B83EEC"/>
    <w:rsid w:val="00B84283"/>
    <w:rsid w:val="00B844FC"/>
    <w:rsid w:val="00B84D88"/>
    <w:rsid w:val="00B85E04"/>
    <w:rsid w:val="00B86BE2"/>
    <w:rsid w:val="00B87CE9"/>
    <w:rsid w:val="00B901F2"/>
    <w:rsid w:val="00B904CB"/>
    <w:rsid w:val="00B906AD"/>
    <w:rsid w:val="00B93E7F"/>
    <w:rsid w:val="00B94ECF"/>
    <w:rsid w:val="00B95514"/>
    <w:rsid w:val="00B95863"/>
    <w:rsid w:val="00B959FE"/>
    <w:rsid w:val="00B97737"/>
    <w:rsid w:val="00B97C53"/>
    <w:rsid w:val="00BA0560"/>
    <w:rsid w:val="00BA0D47"/>
    <w:rsid w:val="00BA1798"/>
    <w:rsid w:val="00BA19F7"/>
    <w:rsid w:val="00BA1EAF"/>
    <w:rsid w:val="00BA206F"/>
    <w:rsid w:val="00BA3501"/>
    <w:rsid w:val="00BA3572"/>
    <w:rsid w:val="00BA3876"/>
    <w:rsid w:val="00BA41C9"/>
    <w:rsid w:val="00BA554B"/>
    <w:rsid w:val="00BA6DA3"/>
    <w:rsid w:val="00BACCC9"/>
    <w:rsid w:val="00BB05FA"/>
    <w:rsid w:val="00BB12B1"/>
    <w:rsid w:val="00BB20B7"/>
    <w:rsid w:val="00BB2268"/>
    <w:rsid w:val="00BB66D0"/>
    <w:rsid w:val="00BB7455"/>
    <w:rsid w:val="00BC0A0D"/>
    <w:rsid w:val="00BC1AC7"/>
    <w:rsid w:val="00BC1AEE"/>
    <w:rsid w:val="00BC1B85"/>
    <w:rsid w:val="00BC24D6"/>
    <w:rsid w:val="00BC2559"/>
    <w:rsid w:val="00BC307C"/>
    <w:rsid w:val="00BC3A19"/>
    <w:rsid w:val="00BC414F"/>
    <w:rsid w:val="00BC41CA"/>
    <w:rsid w:val="00BC42B2"/>
    <w:rsid w:val="00BC44BE"/>
    <w:rsid w:val="00BC4C07"/>
    <w:rsid w:val="00BC55CD"/>
    <w:rsid w:val="00BC5882"/>
    <w:rsid w:val="00BC6EB0"/>
    <w:rsid w:val="00BC7A43"/>
    <w:rsid w:val="00BC7D93"/>
    <w:rsid w:val="00BD115A"/>
    <w:rsid w:val="00BD268F"/>
    <w:rsid w:val="00BD32A8"/>
    <w:rsid w:val="00BD3308"/>
    <w:rsid w:val="00BD392B"/>
    <w:rsid w:val="00BD4D8C"/>
    <w:rsid w:val="00BD5310"/>
    <w:rsid w:val="00BD5599"/>
    <w:rsid w:val="00BD5EC4"/>
    <w:rsid w:val="00BD646B"/>
    <w:rsid w:val="00BD650E"/>
    <w:rsid w:val="00BD65B6"/>
    <w:rsid w:val="00BD74A6"/>
    <w:rsid w:val="00BE0AA9"/>
    <w:rsid w:val="00BE16C9"/>
    <w:rsid w:val="00BE1DC7"/>
    <w:rsid w:val="00BE222D"/>
    <w:rsid w:val="00BE2899"/>
    <w:rsid w:val="00BE4BFC"/>
    <w:rsid w:val="00BF026F"/>
    <w:rsid w:val="00BF3B4A"/>
    <w:rsid w:val="00BF3D4A"/>
    <w:rsid w:val="00BF4659"/>
    <w:rsid w:val="00BF496D"/>
    <w:rsid w:val="00BF4AE1"/>
    <w:rsid w:val="00BF4B6B"/>
    <w:rsid w:val="00BF4F44"/>
    <w:rsid w:val="00BF56A9"/>
    <w:rsid w:val="00BF5FDE"/>
    <w:rsid w:val="00BF6787"/>
    <w:rsid w:val="00BF7CEE"/>
    <w:rsid w:val="00C00E73"/>
    <w:rsid w:val="00C014E5"/>
    <w:rsid w:val="00C01EAA"/>
    <w:rsid w:val="00C041D8"/>
    <w:rsid w:val="00C04425"/>
    <w:rsid w:val="00C04A0E"/>
    <w:rsid w:val="00C058E1"/>
    <w:rsid w:val="00C0603A"/>
    <w:rsid w:val="00C063A2"/>
    <w:rsid w:val="00C06EC4"/>
    <w:rsid w:val="00C07E10"/>
    <w:rsid w:val="00C10548"/>
    <w:rsid w:val="00C10CD5"/>
    <w:rsid w:val="00C12B5B"/>
    <w:rsid w:val="00C12B67"/>
    <w:rsid w:val="00C12EA7"/>
    <w:rsid w:val="00C132C3"/>
    <w:rsid w:val="00C137CF"/>
    <w:rsid w:val="00C14761"/>
    <w:rsid w:val="00C1619E"/>
    <w:rsid w:val="00C16251"/>
    <w:rsid w:val="00C16C8C"/>
    <w:rsid w:val="00C1703F"/>
    <w:rsid w:val="00C20A3F"/>
    <w:rsid w:val="00C21225"/>
    <w:rsid w:val="00C23055"/>
    <w:rsid w:val="00C24028"/>
    <w:rsid w:val="00C24142"/>
    <w:rsid w:val="00C25363"/>
    <w:rsid w:val="00C25DC8"/>
    <w:rsid w:val="00C26B68"/>
    <w:rsid w:val="00C2743E"/>
    <w:rsid w:val="00C27A6A"/>
    <w:rsid w:val="00C30B00"/>
    <w:rsid w:val="00C32068"/>
    <w:rsid w:val="00C3344A"/>
    <w:rsid w:val="00C33783"/>
    <w:rsid w:val="00C34201"/>
    <w:rsid w:val="00C34376"/>
    <w:rsid w:val="00C35565"/>
    <w:rsid w:val="00C358DB"/>
    <w:rsid w:val="00C35CC0"/>
    <w:rsid w:val="00C4084C"/>
    <w:rsid w:val="00C42405"/>
    <w:rsid w:val="00C42D8B"/>
    <w:rsid w:val="00C42FFB"/>
    <w:rsid w:val="00C43E0D"/>
    <w:rsid w:val="00C4515D"/>
    <w:rsid w:val="00C4576B"/>
    <w:rsid w:val="00C46186"/>
    <w:rsid w:val="00C46D51"/>
    <w:rsid w:val="00C46E17"/>
    <w:rsid w:val="00C472D6"/>
    <w:rsid w:val="00C472DD"/>
    <w:rsid w:val="00C47CB4"/>
    <w:rsid w:val="00C50108"/>
    <w:rsid w:val="00C5049F"/>
    <w:rsid w:val="00C5078E"/>
    <w:rsid w:val="00C50CC2"/>
    <w:rsid w:val="00C51563"/>
    <w:rsid w:val="00C51768"/>
    <w:rsid w:val="00C53563"/>
    <w:rsid w:val="00C54EAA"/>
    <w:rsid w:val="00C557A1"/>
    <w:rsid w:val="00C559BF"/>
    <w:rsid w:val="00C56EDB"/>
    <w:rsid w:val="00C572DF"/>
    <w:rsid w:val="00C574D5"/>
    <w:rsid w:val="00C574DF"/>
    <w:rsid w:val="00C57942"/>
    <w:rsid w:val="00C6018F"/>
    <w:rsid w:val="00C6042E"/>
    <w:rsid w:val="00C6262F"/>
    <w:rsid w:val="00C643C1"/>
    <w:rsid w:val="00C65002"/>
    <w:rsid w:val="00C65EF3"/>
    <w:rsid w:val="00C66A3D"/>
    <w:rsid w:val="00C66BB9"/>
    <w:rsid w:val="00C67768"/>
    <w:rsid w:val="00C67C5A"/>
    <w:rsid w:val="00C711AB"/>
    <w:rsid w:val="00C7156C"/>
    <w:rsid w:val="00C7360C"/>
    <w:rsid w:val="00C73696"/>
    <w:rsid w:val="00C74265"/>
    <w:rsid w:val="00C74A1E"/>
    <w:rsid w:val="00C75564"/>
    <w:rsid w:val="00C75910"/>
    <w:rsid w:val="00C759EE"/>
    <w:rsid w:val="00C819ED"/>
    <w:rsid w:val="00C81D7E"/>
    <w:rsid w:val="00C82004"/>
    <w:rsid w:val="00C82450"/>
    <w:rsid w:val="00C83B09"/>
    <w:rsid w:val="00C84A40"/>
    <w:rsid w:val="00C84FD8"/>
    <w:rsid w:val="00C85F7F"/>
    <w:rsid w:val="00C86329"/>
    <w:rsid w:val="00C8659E"/>
    <w:rsid w:val="00C86665"/>
    <w:rsid w:val="00C86937"/>
    <w:rsid w:val="00C8732B"/>
    <w:rsid w:val="00C901AE"/>
    <w:rsid w:val="00C90208"/>
    <w:rsid w:val="00C90214"/>
    <w:rsid w:val="00C9072B"/>
    <w:rsid w:val="00C913EB"/>
    <w:rsid w:val="00C927A8"/>
    <w:rsid w:val="00C927CB"/>
    <w:rsid w:val="00C92821"/>
    <w:rsid w:val="00C93F4E"/>
    <w:rsid w:val="00C94FCB"/>
    <w:rsid w:val="00C972D5"/>
    <w:rsid w:val="00C97F24"/>
    <w:rsid w:val="00CA02D0"/>
    <w:rsid w:val="00CA08FC"/>
    <w:rsid w:val="00CA0A35"/>
    <w:rsid w:val="00CA0B93"/>
    <w:rsid w:val="00CA127A"/>
    <w:rsid w:val="00CA203B"/>
    <w:rsid w:val="00CA26EE"/>
    <w:rsid w:val="00CA281E"/>
    <w:rsid w:val="00CA31FC"/>
    <w:rsid w:val="00CA53DD"/>
    <w:rsid w:val="00CA5A16"/>
    <w:rsid w:val="00CA7141"/>
    <w:rsid w:val="00CA734D"/>
    <w:rsid w:val="00CA7C33"/>
    <w:rsid w:val="00CB027D"/>
    <w:rsid w:val="00CB0324"/>
    <w:rsid w:val="00CB0618"/>
    <w:rsid w:val="00CB07D4"/>
    <w:rsid w:val="00CB1110"/>
    <w:rsid w:val="00CB155A"/>
    <w:rsid w:val="00CB2EED"/>
    <w:rsid w:val="00CB3560"/>
    <w:rsid w:val="00CB415C"/>
    <w:rsid w:val="00CB43C8"/>
    <w:rsid w:val="00CB5576"/>
    <w:rsid w:val="00CB5D25"/>
    <w:rsid w:val="00CB5ED0"/>
    <w:rsid w:val="00CB638A"/>
    <w:rsid w:val="00CB6516"/>
    <w:rsid w:val="00CB6ADE"/>
    <w:rsid w:val="00CB7ACD"/>
    <w:rsid w:val="00CB7B76"/>
    <w:rsid w:val="00CC0CA1"/>
    <w:rsid w:val="00CC1B3C"/>
    <w:rsid w:val="00CC1CD9"/>
    <w:rsid w:val="00CC2C2B"/>
    <w:rsid w:val="00CC3C32"/>
    <w:rsid w:val="00CC497E"/>
    <w:rsid w:val="00CC4D17"/>
    <w:rsid w:val="00CC5030"/>
    <w:rsid w:val="00CC63E7"/>
    <w:rsid w:val="00CC648B"/>
    <w:rsid w:val="00CC7B86"/>
    <w:rsid w:val="00CC7BAC"/>
    <w:rsid w:val="00CD1F57"/>
    <w:rsid w:val="00CD4AC3"/>
    <w:rsid w:val="00CD6746"/>
    <w:rsid w:val="00CD6A64"/>
    <w:rsid w:val="00CD7175"/>
    <w:rsid w:val="00CDCD26"/>
    <w:rsid w:val="00CE0AAD"/>
    <w:rsid w:val="00CE3028"/>
    <w:rsid w:val="00CE503C"/>
    <w:rsid w:val="00CE58A8"/>
    <w:rsid w:val="00CE6401"/>
    <w:rsid w:val="00CE695B"/>
    <w:rsid w:val="00CE6C6E"/>
    <w:rsid w:val="00CE7257"/>
    <w:rsid w:val="00CE7FF3"/>
    <w:rsid w:val="00CF0841"/>
    <w:rsid w:val="00CF0BD5"/>
    <w:rsid w:val="00CF0F93"/>
    <w:rsid w:val="00CF115F"/>
    <w:rsid w:val="00CF178C"/>
    <w:rsid w:val="00CF1AC9"/>
    <w:rsid w:val="00CF1D58"/>
    <w:rsid w:val="00CF2438"/>
    <w:rsid w:val="00CF2474"/>
    <w:rsid w:val="00CF3EF7"/>
    <w:rsid w:val="00CF404F"/>
    <w:rsid w:val="00CF4F8F"/>
    <w:rsid w:val="00CF65A9"/>
    <w:rsid w:val="00CF6F09"/>
    <w:rsid w:val="00CF7353"/>
    <w:rsid w:val="00D00E7E"/>
    <w:rsid w:val="00D02080"/>
    <w:rsid w:val="00D02193"/>
    <w:rsid w:val="00D03049"/>
    <w:rsid w:val="00D043A5"/>
    <w:rsid w:val="00D045D7"/>
    <w:rsid w:val="00D04641"/>
    <w:rsid w:val="00D05D67"/>
    <w:rsid w:val="00D0623F"/>
    <w:rsid w:val="00D06683"/>
    <w:rsid w:val="00D06E70"/>
    <w:rsid w:val="00D10975"/>
    <w:rsid w:val="00D11BA4"/>
    <w:rsid w:val="00D12655"/>
    <w:rsid w:val="00D135DF"/>
    <w:rsid w:val="00D13CFC"/>
    <w:rsid w:val="00D14209"/>
    <w:rsid w:val="00D1463F"/>
    <w:rsid w:val="00D14CED"/>
    <w:rsid w:val="00D150EA"/>
    <w:rsid w:val="00D153EC"/>
    <w:rsid w:val="00D17C58"/>
    <w:rsid w:val="00D17DB0"/>
    <w:rsid w:val="00D20029"/>
    <w:rsid w:val="00D201A5"/>
    <w:rsid w:val="00D21134"/>
    <w:rsid w:val="00D228AA"/>
    <w:rsid w:val="00D22923"/>
    <w:rsid w:val="00D239AF"/>
    <w:rsid w:val="00D247D7"/>
    <w:rsid w:val="00D25087"/>
    <w:rsid w:val="00D252AB"/>
    <w:rsid w:val="00D2570A"/>
    <w:rsid w:val="00D3310D"/>
    <w:rsid w:val="00D33833"/>
    <w:rsid w:val="00D33A78"/>
    <w:rsid w:val="00D341EA"/>
    <w:rsid w:val="00D3566B"/>
    <w:rsid w:val="00D36B70"/>
    <w:rsid w:val="00D375E4"/>
    <w:rsid w:val="00D40AF4"/>
    <w:rsid w:val="00D40CEB"/>
    <w:rsid w:val="00D4266A"/>
    <w:rsid w:val="00D4328D"/>
    <w:rsid w:val="00D43B6B"/>
    <w:rsid w:val="00D447C9"/>
    <w:rsid w:val="00D45108"/>
    <w:rsid w:val="00D46B44"/>
    <w:rsid w:val="00D47704"/>
    <w:rsid w:val="00D47A45"/>
    <w:rsid w:val="00D50BC7"/>
    <w:rsid w:val="00D50D8D"/>
    <w:rsid w:val="00D51169"/>
    <w:rsid w:val="00D51D8F"/>
    <w:rsid w:val="00D5227D"/>
    <w:rsid w:val="00D52993"/>
    <w:rsid w:val="00D52B83"/>
    <w:rsid w:val="00D5360D"/>
    <w:rsid w:val="00D53952"/>
    <w:rsid w:val="00D53EB2"/>
    <w:rsid w:val="00D54827"/>
    <w:rsid w:val="00D5484D"/>
    <w:rsid w:val="00D570F2"/>
    <w:rsid w:val="00D60EEA"/>
    <w:rsid w:val="00D617B0"/>
    <w:rsid w:val="00D61A09"/>
    <w:rsid w:val="00D62074"/>
    <w:rsid w:val="00D62149"/>
    <w:rsid w:val="00D62530"/>
    <w:rsid w:val="00D65218"/>
    <w:rsid w:val="00D65259"/>
    <w:rsid w:val="00D65548"/>
    <w:rsid w:val="00D65AD0"/>
    <w:rsid w:val="00D65EDE"/>
    <w:rsid w:val="00D65F6D"/>
    <w:rsid w:val="00D6679C"/>
    <w:rsid w:val="00D66D43"/>
    <w:rsid w:val="00D70DD6"/>
    <w:rsid w:val="00D712A3"/>
    <w:rsid w:val="00D72D91"/>
    <w:rsid w:val="00D72F2A"/>
    <w:rsid w:val="00D73CAE"/>
    <w:rsid w:val="00D73EB6"/>
    <w:rsid w:val="00D75204"/>
    <w:rsid w:val="00D76639"/>
    <w:rsid w:val="00D76B7C"/>
    <w:rsid w:val="00D774AD"/>
    <w:rsid w:val="00D7758D"/>
    <w:rsid w:val="00D77B62"/>
    <w:rsid w:val="00D77C55"/>
    <w:rsid w:val="00D80AD5"/>
    <w:rsid w:val="00D81868"/>
    <w:rsid w:val="00D81CF0"/>
    <w:rsid w:val="00D83F51"/>
    <w:rsid w:val="00D84863"/>
    <w:rsid w:val="00D84904"/>
    <w:rsid w:val="00D85B54"/>
    <w:rsid w:val="00D85B65"/>
    <w:rsid w:val="00D863FA"/>
    <w:rsid w:val="00D86591"/>
    <w:rsid w:val="00D8722E"/>
    <w:rsid w:val="00D876B5"/>
    <w:rsid w:val="00D87715"/>
    <w:rsid w:val="00D902BE"/>
    <w:rsid w:val="00D909AD"/>
    <w:rsid w:val="00D90ED8"/>
    <w:rsid w:val="00D91DB2"/>
    <w:rsid w:val="00D9297B"/>
    <w:rsid w:val="00D936B0"/>
    <w:rsid w:val="00D94204"/>
    <w:rsid w:val="00D95F6E"/>
    <w:rsid w:val="00D968FB"/>
    <w:rsid w:val="00D96F2D"/>
    <w:rsid w:val="00D970E8"/>
    <w:rsid w:val="00DA0155"/>
    <w:rsid w:val="00DA02CD"/>
    <w:rsid w:val="00DA0438"/>
    <w:rsid w:val="00DA0F68"/>
    <w:rsid w:val="00DA1502"/>
    <w:rsid w:val="00DA1560"/>
    <w:rsid w:val="00DA1AD8"/>
    <w:rsid w:val="00DA1CF8"/>
    <w:rsid w:val="00DA28F6"/>
    <w:rsid w:val="00DA2F53"/>
    <w:rsid w:val="00DA2FEB"/>
    <w:rsid w:val="00DA325F"/>
    <w:rsid w:val="00DA3281"/>
    <w:rsid w:val="00DA372B"/>
    <w:rsid w:val="00DA3769"/>
    <w:rsid w:val="00DA3EF6"/>
    <w:rsid w:val="00DA58EB"/>
    <w:rsid w:val="00DA5D70"/>
    <w:rsid w:val="00DA6026"/>
    <w:rsid w:val="00DA689E"/>
    <w:rsid w:val="00DA6AEF"/>
    <w:rsid w:val="00DA6BB1"/>
    <w:rsid w:val="00DA6C41"/>
    <w:rsid w:val="00DA6E89"/>
    <w:rsid w:val="00DA7375"/>
    <w:rsid w:val="00DA77B7"/>
    <w:rsid w:val="00DB05C1"/>
    <w:rsid w:val="00DB0B3C"/>
    <w:rsid w:val="00DB182D"/>
    <w:rsid w:val="00DB18B7"/>
    <w:rsid w:val="00DB2D4F"/>
    <w:rsid w:val="00DB37D8"/>
    <w:rsid w:val="00DB3AD7"/>
    <w:rsid w:val="00DB4CCF"/>
    <w:rsid w:val="00DB4F57"/>
    <w:rsid w:val="00DB59AC"/>
    <w:rsid w:val="00DB616A"/>
    <w:rsid w:val="00DB6D33"/>
    <w:rsid w:val="00DB789F"/>
    <w:rsid w:val="00DC0688"/>
    <w:rsid w:val="00DC2563"/>
    <w:rsid w:val="00DC4604"/>
    <w:rsid w:val="00DC6658"/>
    <w:rsid w:val="00DC6CB6"/>
    <w:rsid w:val="00DC741A"/>
    <w:rsid w:val="00DD3960"/>
    <w:rsid w:val="00DD39BF"/>
    <w:rsid w:val="00DD3B23"/>
    <w:rsid w:val="00DD67E4"/>
    <w:rsid w:val="00DD6B3A"/>
    <w:rsid w:val="00DD7B59"/>
    <w:rsid w:val="00DE02AF"/>
    <w:rsid w:val="00DE0AFB"/>
    <w:rsid w:val="00DE5036"/>
    <w:rsid w:val="00DE5597"/>
    <w:rsid w:val="00DE5CD4"/>
    <w:rsid w:val="00DE7C81"/>
    <w:rsid w:val="00DF064E"/>
    <w:rsid w:val="00DF0BFA"/>
    <w:rsid w:val="00DF1265"/>
    <w:rsid w:val="00DF12F1"/>
    <w:rsid w:val="00DF15DE"/>
    <w:rsid w:val="00DF1728"/>
    <w:rsid w:val="00DF18C4"/>
    <w:rsid w:val="00DF26EB"/>
    <w:rsid w:val="00DF27BA"/>
    <w:rsid w:val="00DF55E3"/>
    <w:rsid w:val="00DF59EA"/>
    <w:rsid w:val="00E00A48"/>
    <w:rsid w:val="00E02259"/>
    <w:rsid w:val="00E02845"/>
    <w:rsid w:val="00E038D2"/>
    <w:rsid w:val="00E0475C"/>
    <w:rsid w:val="00E04894"/>
    <w:rsid w:val="00E04BD4"/>
    <w:rsid w:val="00E06586"/>
    <w:rsid w:val="00E06AAF"/>
    <w:rsid w:val="00E07468"/>
    <w:rsid w:val="00E07735"/>
    <w:rsid w:val="00E07957"/>
    <w:rsid w:val="00E07C55"/>
    <w:rsid w:val="00E10701"/>
    <w:rsid w:val="00E10717"/>
    <w:rsid w:val="00E10C6F"/>
    <w:rsid w:val="00E12514"/>
    <w:rsid w:val="00E1253C"/>
    <w:rsid w:val="00E13760"/>
    <w:rsid w:val="00E15645"/>
    <w:rsid w:val="00E15775"/>
    <w:rsid w:val="00E168DA"/>
    <w:rsid w:val="00E169F6"/>
    <w:rsid w:val="00E17E9F"/>
    <w:rsid w:val="00E211FA"/>
    <w:rsid w:val="00E218B0"/>
    <w:rsid w:val="00E22341"/>
    <w:rsid w:val="00E228BB"/>
    <w:rsid w:val="00E22B30"/>
    <w:rsid w:val="00E22BB2"/>
    <w:rsid w:val="00E236E9"/>
    <w:rsid w:val="00E23EDB"/>
    <w:rsid w:val="00E246CA"/>
    <w:rsid w:val="00E2476F"/>
    <w:rsid w:val="00E247A3"/>
    <w:rsid w:val="00E257F5"/>
    <w:rsid w:val="00E26CA7"/>
    <w:rsid w:val="00E276D8"/>
    <w:rsid w:val="00E277AF"/>
    <w:rsid w:val="00E30868"/>
    <w:rsid w:val="00E31696"/>
    <w:rsid w:val="00E32713"/>
    <w:rsid w:val="00E34417"/>
    <w:rsid w:val="00E34974"/>
    <w:rsid w:val="00E355AC"/>
    <w:rsid w:val="00E36286"/>
    <w:rsid w:val="00E37CDE"/>
    <w:rsid w:val="00E40514"/>
    <w:rsid w:val="00E41B08"/>
    <w:rsid w:val="00E424C1"/>
    <w:rsid w:val="00E425C2"/>
    <w:rsid w:val="00E42D51"/>
    <w:rsid w:val="00E43B8F"/>
    <w:rsid w:val="00E44005"/>
    <w:rsid w:val="00E4429F"/>
    <w:rsid w:val="00E44B17"/>
    <w:rsid w:val="00E45CD3"/>
    <w:rsid w:val="00E47519"/>
    <w:rsid w:val="00E47C5D"/>
    <w:rsid w:val="00E50563"/>
    <w:rsid w:val="00E50902"/>
    <w:rsid w:val="00E526B0"/>
    <w:rsid w:val="00E53325"/>
    <w:rsid w:val="00E5437B"/>
    <w:rsid w:val="00E55BB9"/>
    <w:rsid w:val="00E56F38"/>
    <w:rsid w:val="00E574E5"/>
    <w:rsid w:val="00E575C7"/>
    <w:rsid w:val="00E602EC"/>
    <w:rsid w:val="00E603CD"/>
    <w:rsid w:val="00E60560"/>
    <w:rsid w:val="00E60EB5"/>
    <w:rsid w:val="00E62B2A"/>
    <w:rsid w:val="00E631FC"/>
    <w:rsid w:val="00E634DF"/>
    <w:rsid w:val="00E639CC"/>
    <w:rsid w:val="00E63A6B"/>
    <w:rsid w:val="00E63E79"/>
    <w:rsid w:val="00E643D0"/>
    <w:rsid w:val="00E70608"/>
    <w:rsid w:val="00E71501"/>
    <w:rsid w:val="00E7153C"/>
    <w:rsid w:val="00E74C92"/>
    <w:rsid w:val="00E74CF9"/>
    <w:rsid w:val="00E752C1"/>
    <w:rsid w:val="00E75915"/>
    <w:rsid w:val="00E759A7"/>
    <w:rsid w:val="00E75EA2"/>
    <w:rsid w:val="00E76CA8"/>
    <w:rsid w:val="00E76EB1"/>
    <w:rsid w:val="00E77575"/>
    <w:rsid w:val="00E8020F"/>
    <w:rsid w:val="00E80825"/>
    <w:rsid w:val="00E80C4F"/>
    <w:rsid w:val="00E81CA1"/>
    <w:rsid w:val="00E81D4A"/>
    <w:rsid w:val="00E831F1"/>
    <w:rsid w:val="00E83838"/>
    <w:rsid w:val="00E83E16"/>
    <w:rsid w:val="00E8451D"/>
    <w:rsid w:val="00E84693"/>
    <w:rsid w:val="00E85AEC"/>
    <w:rsid w:val="00E85C83"/>
    <w:rsid w:val="00E87A0E"/>
    <w:rsid w:val="00E9085B"/>
    <w:rsid w:val="00E92010"/>
    <w:rsid w:val="00E92819"/>
    <w:rsid w:val="00E93E57"/>
    <w:rsid w:val="00E9784A"/>
    <w:rsid w:val="00EA20F2"/>
    <w:rsid w:val="00EA2BA7"/>
    <w:rsid w:val="00EA6553"/>
    <w:rsid w:val="00EA6B1B"/>
    <w:rsid w:val="00EA7045"/>
    <w:rsid w:val="00EA7151"/>
    <w:rsid w:val="00EA7ACE"/>
    <w:rsid w:val="00EA7B84"/>
    <w:rsid w:val="00EB105A"/>
    <w:rsid w:val="00EB15FE"/>
    <w:rsid w:val="00EB1610"/>
    <w:rsid w:val="00EB2498"/>
    <w:rsid w:val="00EB2C30"/>
    <w:rsid w:val="00EB4540"/>
    <w:rsid w:val="00EB46CC"/>
    <w:rsid w:val="00EB5575"/>
    <w:rsid w:val="00EB603A"/>
    <w:rsid w:val="00EB6098"/>
    <w:rsid w:val="00EB64D1"/>
    <w:rsid w:val="00EB6863"/>
    <w:rsid w:val="00EB7C0B"/>
    <w:rsid w:val="00EB7C2E"/>
    <w:rsid w:val="00EC0734"/>
    <w:rsid w:val="00EC16B9"/>
    <w:rsid w:val="00EC1E98"/>
    <w:rsid w:val="00EC21E7"/>
    <w:rsid w:val="00EC2D6A"/>
    <w:rsid w:val="00EC3141"/>
    <w:rsid w:val="00EC42D8"/>
    <w:rsid w:val="00EC49FC"/>
    <w:rsid w:val="00EC4C67"/>
    <w:rsid w:val="00EC4FD8"/>
    <w:rsid w:val="00EC5143"/>
    <w:rsid w:val="00EC54BE"/>
    <w:rsid w:val="00EC569F"/>
    <w:rsid w:val="00EC67E9"/>
    <w:rsid w:val="00EC7A27"/>
    <w:rsid w:val="00EC7B4A"/>
    <w:rsid w:val="00EC7C79"/>
    <w:rsid w:val="00ED14E6"/>
    <w:rsid w:val="00ED3F51"/>
    <w:rsid w:val="00ED46FF"/>
    <w:rsid w:val="00ED4AD5"/>
    <w:rsid w:val="00ED4D4A"/>
    <w:rsid w:val="00ED5806"/>
    <w:rsid w:val="00ED5E3B"/>
    <w:rsid w:val="00ED627C"/>
    <w:rsid w:val="00ED638A"/>
    <w:rsid w:val="00ED7463"/>
    <w:rsid w:val="00ED79A1"/>
    <w:rsid w:val="00ED7FEB"/>
    <w:rsid w:val="00EE1354"/>
    <w:rsid w:val="00EE24BD"/>
    <w:rsid w:val="00EE269F"/>
    <w:rsid w:val="00EE2B18"/>
    <w:rsid w:val="00EE2D3D"/>
    <w:rsid w:val="00EE5811"/>
    <w:rsid w:val="00EE70CE"/>
    <w:rsid w:val="00EF16A5"/>
    <w:rsid w:val="00EF28D3"/>
    <w:rsid w:val="00EF2B34"/>
    <w:rsid w:val="00EF2E49"/>
    <w:rsid w:val="00EF4008"/>
    <w:rsid w:val="00EF40DF"/>
    <w:rsid w:val="00EF5691"/>
    <w:rsid w:val="00EF611E"/>
    <w:rsid w:val="00F02352"/>
    <w:rsid w:val="00F02E54"/>
    <w:rsid w:val="00F03CB8"/>
    <w:rsid w:val="00F03F47"/>
    <w:rsid w:val="00F044BA"/>
    <w:rsid w:val="00F05112"/>
    <w:rsid w:val="00F051D0"/>
    <w:rsid w:val="00F07249"/>
    <w:rsid w:val="00F07793"/>
    <w:rsid w:val="00F07F55"/>
    <w:rsid w:val="00F107C3"/>
    <w:rsid w:val="00F10E68"/>
    <w:rsid w:val="00F152B3"/>
    <w:rsid w:val="00F160B2"/>
    <w:rsid w:val="00F16D60"/>
    <w:rsid w:val="00F16DB8"/>
    <w:rsid w:val="00F2017D"/>
    <w:rsid w:val="00F2080C"/>
    <w:rsid w:val="00F20DE5"/>
    <w:rsid w:val="00F2117F"/>
    <w:rsid w:val="00F21DCF"/>
    <w:rsid w:val="00F225AF"/>
    <w:rsid w:val="00F22BEF"/>
    <w:rsid w:val="00F2318E"/>
    <w:rsid w:val="00F24441"/>
    <w:rsid w:val="00F24A5A"/>
    <w:rsid w:val="00F254E8"/>
    <w:rsid w:val="00F26713"/>
    <w:rsid w:val="00F26A0F"/>
    <w:rsid w:val="00F26E6C"/>
    <w:rsid w:val="00F278F9"/>
    <w:rsid w:val="00F30094"/>
    <w:rsid w:val="00F30FF6"/>
    <w:rsid w:val="00F3224D"/>
    <w:rsid w:val="00F32E2C"/>
    <w:rsid w:val="00F32F05"/>
    <w:rsid w:val="00F33917"/>
    <w:rsid w:val="00F33F4A"/>
    <w:rsid w:val="00F34AE6"/>
    <w:rsid w:val="00F35E73"/>
    <w:rsid w:val="00F36404"/>
    <w:rsid w:val="00F379E8"/>
    <w:rsid w:val="00F40FDB"/>
    <w:rsid w:val="00F4171C"/>
    <w:rsid w:val="00F41C3F"/>
    <w:rsid w:val="00F41CD9"/>
    <w:rsid w:val="00F41EBB"/>
    <w:rsid w:val="00F427E4"/>
    <w:rsid w:val="00F42A4F"/>
    <w:rsid w:val="00F42D85"/>
    <w:rsid w:val="00F4331C"/>
    <w:rsid w:val="00F435EB"/>
    <w:rsid w:val="00F43634"/>
    <w:rsid w:val="00F43B6B"/>
    <w:rsid w:val="00F43E9A"/>
    <w:rsid w:val="00F44DDE"/>
    <w:rsid w:val="00F467A1"/>
    <w:rsid w:val="00F467A5"/>
    <w:rsid w:val="00F46AE8"/>
    <w:rsid w:val="00F5001D"/>
    <w:rsid w:val="00F5356B"/>
    <w:rsid w:val="00F53BAB"/>
    <w:rsid w:val="00F54108"/>
    <w:rsid w:val="00F54D1C"/>
    <w:rsid w:val="00F55FF2"/>
    <w:rsid w:val="00F56C63"/>
    <w:rsid w:val="00F575EB"/>
    <w:rsid w:val="00F605F9"/>
    <w:rsid w:val="00F624AD"/>
    <w:rsid w:val="00F62719"/>
    <w:rsid w:val="00F6413C"/>
    <w:rsid w:val="00F64C53"/>
    <w:rsid w:val="00F65865"/>
    <w:rsid w:val="00F659CC"/>
    <w:rsid w:val="00F664D2"/>
    <w:rsid w:val="00F70213"/>
    <w:rsid w:val="00F71857"/>
    <w:rsid w:val="00F74110"/>
    <w:rsid w:val="00F747E7"/>
    <w:rsid w:val="00F74BB7"/>
    <w:rsid w:val="00F74D94"/>
    <w:rsid w:val="00F7535C"/>
    <w:rsid w:val="00F75757"/>
    <w:rsid w:val="00F758A6"/>
    <w:rsid w:val="00F75EA0"/>
    <w:rsid w:val="00F76372"/>
    <w:rsid w:val="00F76462"/>
    <w:rsid w:val="00F7667F"/>
    <w:rsid w:val="00F76DF9"/>
    <w:rsid w:val="00F77BC4"/>
    <w:rsid w:val="00F8187A"/>
    <w:rsid w:val="00F81C13"/>
    <w:rsid w:val="00F8259A"/>
    <w:rsid w:val="00F8380D"/>
    <w:rsid w:val="00F84ABB"/>
    <w:rsid w:val="00F86775"/>
    <w:rsid w:val="00F868A2"/>
    <w:rsid w:val="00F86997"/>
    <w:rsid w:val="00F86A2C"/>
    <w:rsid w:val="00F90713"/>
    <w:rsid w:val="00F9218A"/>
    <w:rsid w:val="00F93192"/>
    <w:rsid w:val="00F94377"/>
    <w:rsid w:val="00F94999"/>
    <w:rsid w:val="00F949EA"/>
    <w:rsid w:val="00F96170"/>
    <w:rsid w:val="00F96F37"/>
    <w:rsid w:val="00F9771E"/>
    <w:rsid w:val="00F97CF6"/>
    <w:rsid w:val="00FA1254"/>
    <w:rsid w:val="00FA37E0"/>
    <w:rsid w:val="00FA41AC"/>
    <w:rsid w:val="00FA51B3"/>
    <w:rsid w:val="00FA5B60"/>
    <w:rsid w:val="00FA6D79"/>
    <w:rsid w:val="00FA7154"/>
    <w:rsid w:val="00FA7540"/>
    <w:rsid w:val="00FA7BFE"/>
    <w:rsid w:val="00FB0998"/>
    <w:rsid w:val="00FB132F"/>
    <w:rsid w:val="00FB1C9D"/>
    <w:rsid w:val="00FB2D1D"/>
    <w:rsid w:val="00FB2DD2"/>
    <w:rsid w:val="00FB3E08"/>
    <w:rsid w:val="00FB542C"/>
    <w:rsid w:val="00FB56BA"/>
    <w:rsid w:val="00FB5829"/>
    <w:rsid w:val="00FB5930"/>
    <w:rsid w:val="00FB5A9C"/>
    <w:rsid w:val="00FB6275"/>
    <w:rsid w:val="00FB6C36"/>
    <w:rsid w:val="00FB7A4C"/>
    <w:rsid w:val="00FB7BD4"/>
    <w:rsid w:val="00FC2B09"/>
    <w:rsid w:val="00FC332A"/>
    <w:rsid w:val="00FC40AC"/>
    <w:rsid w:val="00FC45EC"/>
    <w:rsid w:val="00FC52C7"/>
    <w:rsid w:val="00FC64DC"/>
    <w:rsid w:val="00FC657B"/>
    <w:rsid w:val="00FC6B9D"/>
    <w:rsid w:val="00FC7222"/>
    <w:rsid w:val="00FC77B3"/>
    <w:rsid w:val="00FC7ABE"/>
    <w:rsid w:val="00FC7FDC"/>
    <w:rsid w:val="00FD015E"/>
    <w:rsid w:val="00FD091E"/>
    <w:rsid w:val="00FD1798"/>
    <w:rsid w:val="00FD203A"/>
    <w:rsid w:val="00FD432A"/>
    <w:rsid w:val="00FD4A40"/>
    <w:rsid w:val="00FD5151"/>
    <w:rsid w:val="00FD5389"/>
    <w:rsid w:val="00FD6101"/>
    <w:rsid w:val="00FD66EC"/>
    <w:rsid w:val="00FD709E"/>
    <w:rsid w:val="00FD7A22"/>
    <w:rsid w:val="00FD7D42"/>
    <w:rsid w:val="00FD7ED1"/>
    <w:rsid w:val="00FD7F2D"/>
    <w:rsid w:val="00FE104C"/>
    <w:rsid w:val="00FE200F"/>
    <w:rsid w:val="00FE2565"/>
    <w:rsid w:val="00FE2AF0"/>
    <w:rsid w:val="00FE3470"/>
    <w:rsid w:val="00FE3F4A"/>
    <w:rsid w:val="00FE419F"/>
    <w:rsid w:val="00FE47E2"/>
    <w:rsid w:val="00FE75D5"/>
    <w:rsid w:val="00FF0A95"/>
    <w:rsid w:val="00FF1AFF"/>
    <w:rsid w:val="00FF221B"/>
    <w:rsid w:val="00FF2C2E"/>
    <w:rsid w:val="00FF30BF"/>
    <w:rsid w:val="00FF36DC"/>
    <w:rsid w:val="00FF4837"/>
    <w:rsid w:val="00FF48E0"/>
    <w:rsid w:val="00FF4E0E"/>
    <w:rsid w:val="00FF5FBA"/>
    <w:rsid w:val="00FF618D"/>
    <w:rsid w:val="00FF68AC"/>
    <w:rsid w:val="00FF73C1"/>
    <w:rsid w:val="01113065"/>
    <w:rsid w:val="01135B74"/>
    <w:rsid w:val="0114C7CD"/>
    <w:rsid w:val="0142F6E0"/>
    <w:rsid w:val="015CA881"/>
    <w:rsid w:val="0166A8BA"/>
    <w:rsid w:val="01F3567B"/>
    <w:rsid w:val="02028AE0"/>
    <w:rsid w:val="026B63D6"/>
    <w:rsid w:val="02A4E16A"/>
    <w:rsid w:val="02C3996D"/>
    <w:rsid w:val="03003397"/>
    <w:rsid w:val="03C0E9BB"/>
    <w:rsid w:val="041CAB27"/>
    <w:rsid w:val="042E0B96"/>
    <w:rsid w:val="0477306A"/>
    <w:rsid w:val="04796611"/>
    <w:rsid w:val="0485DB8B"/>
    <w:rsid w:val="0499B1AB"/>
    <w:rsid w:val="04F90C25"/>
    <w:rsid w:val="05112A2F"/>
    <w:rsid w:val="05236F59"/>
    <w:rsid w:val="055AE67B"/>
    <w:rsid w:val="055DA902"/>
    <w:rsid w:val="0574737F"/>
    <w:rsid w:val="05A3DC1A"/>
    <w:rsid w:val="05D52D19"/>
    <w:rsid w:val="0610D5BC"/>
    <w:rsid w:val="064C906D"/>
    <w:rsid w:val="06C921E2"/>
    <w:rsid w:val="06F4E5DC"/>
    <w:rsid w:val="0715D386"/>
    <w:rsid w:val="076B4937"/>
    <w:rsid w:val="07E19125"/>
    <w:rsid w:val="0895BC9F"/>
    <w:rsid w:val="08A5BB4D"/>
    <w:rsid w:val="091A48FC"/>
    <w:rsid w:val="09AFB145"/>
    <w:rsid w:val="09FAF6E6"/>
    <w:rsid w:val="0A219B06"/>
    <w:rsid w:val="0A357043"/>
    <w:rsid w:val="0A416375"/>
    <w:rsid w:val="0A8335D7"/>
    <w:rsid w:val="0AC00D6A"/>
    <w:rsid w:val="0B20EBA1"/>
    <w:rsid w:val="0B6E01EC"/>
    <w:rsid w:val="0B702CFB"/>
    <w:rsid w:val="0B8467C2"/>
    <w:rsid w:val="0BB0047E"/>
    <w:rsid w:val="0BE32AC4"/>
    <w:rsid w:val="0C2699A8"/>
    <w:rsid w:val="0C8F2708"/>
    <w:rsid w:val="0C9DC791"/>
    <w:rsid w:val="0CA715DD"/>
    <w:rsid w:val="0CB6630E"/>
    <w:rsid w:val="0CBC248A"/>
    <w:rsid w:val="0D061648"/>
    <w:rsid w:val="0D2D4515"/>
    <w:rsid w:val="0D314029"/>
    <w:rsid w:val="0DEEB74E"/>
    <w:rsid w:val="0DF179B2"/>
    <w:rsid w:val="0E06FD75"/>
    <w:rsid w:val="0E12FEF7"/>
    <w:rsid w:val="0E1D7B38"/>
    <w:rsid w:val="0E7C3C94"/>
    <w:rsid w:val="0EE6144A"/>
    <w:rsid w:val="0F4C11ED"/>
    <w:rsid w:val="0FE2B2AE"/>
    <w:rsid w:val="0FF29757"/>
    <w:rsid w:val="105C35D3"/>
    <w:rsid w:val="10648E69"/>
    <w:rsid w:val="1089CE95"/>
    <w:rsid w:val="10F3FDB9"/>
    <w:rsid w:val="113FC077"/>
    <w:rsid w:val="115BDA90"/>
    <w:rsid w:val="1169AC62"/>
    <w:rsid w:val="11896F8A"/>
    <w:rsid w:val="118F8B15"/>
    <w:rsid w:val="1190D1D6"/>
    <w:rsid w:val="11AAF3B1"/>
    <w:rsid w:val="11D556E5"/>
    <w:rsid w:val="1221D5B8"/>
    <w:rsid w:val="122BC8B5"/>
    <w:rsid w:val="1258EAD4"/>
    <w:rsid w:val="12ABC396"/>
    <w:rsid w:val="12E9F2FA"/>
    <w:rsid w:val="12FCA5C0"/>
    <w:rsid w:val="1310A07D"/>
    <w:rsid w:val="13A946B5"/>
    <w:rsid w:val="13D7A25C"/>
    <w:rsid w:val="14690D86"/>
    <w:rsid w:val="1488CC40"/>
    <w:rsid w:val="14A5F252"/>
    <w:rsid w:val="153472BC"/>
    <w:rsid w:val="15A9F3FD"/>
    <w:rsid w:val="15C76EDC"/>
    <w:rsid w:val="16377EC0"/>
    <w:rsid w:val="16A8C808"/>
    <w:rsid w:val="16F1ECDC"/>
    <w:rsid w:val="16FDFDAF"/>
    <w:rsid w:val="17637F47"/>
    <w:rsid w:val="17DA5EAD"/>
    <w:rsid w:val="18B3FFC5"/>
    <w:rsid w:val="18FA1770"/>
    <w:rsid w:val="19ADE8DB"/>
    <w:rsid w:val="19BD28D3"/>
    <w:rsid w:val="19CFECA9"/>
    <w:rsid w:val="19DC9F8C"/>
    <w:rsid w:val="19FB93FD"/>
    <w:rsid w:val="1A109AB3"/>
    <w:rsid w:val="1A2928F7"/>
    <w:rsid w:val="1A33D809"/>
    <w:rsid w:val="1A5AE13E"/>
    <w:rsid w:val="1A6B849D"/>
    <w:rsid w:val="1AD5F12A"/>
    <w:rsid w:val="1AF3EA7E"/>
    <w:rsid w:val="1B07A971"/>
    <w:rsid w:val="1B1B2823"/>
    <w:rsid w:val="1B4AB2BA"/>
    <w:rsid w:val="1BC161F0"/>
    <w:rsid w:val="1CC7349B"/>
    <w:rsid w:val="1D469AA5"/>
    <w:rsid w:val="1D4EFA0B"/>
    <w:rsid w:val="1D85750E"/>
    <w:rsid w:val="1D8A62A4"/>
    <w:rsid w:val="1D8C1BC7"/>
    <w:rsid w:val="1D9F66B9"/>
    <w:rsid w:val="1DF009D4"/>
    <w:rsid w:val="1E06AC18"/>
    <w:rsid w:val="1E2D2076"/>
    <w:rsid w:val="1EEEEB18"/>
    <w:rsid w:val="1FB1EAE6"/>
    <w:rsid w:val="1FC7F4B8"/>
    <w:rsid w:val="200DB5F0"/>
    <w:rsid w:val="20445831"/>
    <w:rsid w:val="2044FDDD"/>
    <w:rsid w:val="20D2BB71"/>
    <w:rsid w:val="212EA59A"/>
    <w:rsid w:val="213B8CF4"/>
    <w:rsid w:val="217AFBB0"/>
    <w:rsid w:val="22590E6A"/>
    <w:rsid w:val="22BB3603"/>
    <w:rsid w:val="22DAB754"/>
    <w:rsid w:val="234A737D"/>
    <w:rsid w:val="23626CEA"/>
    <w:rsid w:val="23CBB7C0"/>
    <w:rsid w:val="23D69702"/>
    <w:rsid w:val="240B1F09"/>
    <w:rsid w:val="244ED9CF"/>
    <w:rsid w:val="246B33F2"/>
    <w:rsid w:val="2472EEA7"/>
    <w:rsid w:val="24878282"/>
    <w:rsid w:val="2488BC0A"/>
    <w:rsid w:val="24930675"/>
    <w:rsid w:val="24C20A69"/>
    <w:rsid w:val="24FC123C"/>
    <w:rsid w:val="25095B9C"/>
    <w:rsid w:val="25859A78"/>
    <w:rsid w:val="2603D192"/>
    <w:rsid w:val="269E30F9"/>
    <w:rsid w:val="2752646A"/>
    <w:rsid w:val="27585B58"/>
    <w:rsid w:val="27695720"/>
    <w:rsid w:val="27D7F192"/>
    <w:rsid w:val="27F9067A"/>
    <w:rsid w:val="280553BB"/>
    <w:rsid w:val="280A7EBA"/>
    <w:rsid w:val="28237446"/>
    <w:rsid w:val="28417FD0"/>
    <w:rsid w:val="2846275D"/>
    <w:rsid w:val="28630D65"/>
    <w:rsid w:val="28795098"/>
    <w:rsid w:val="288F4199"/>
    <w:rsid w:val="28ACFC82"/>
    <w:rsid w:val="291B0318"/>
    <w:rsid w:val="292A05A7"/>
    <w:rsid w:val="292F57E4"/>
    <w:rsid w:val="299516E5"/>
    <w:rsid w:val="29B0FE2D"/>
    <w:rsid w:val="2A148787"/>
    <w:rsid w:val="2A88A707"/>
    <w:rsid w:val="2A8EBFF1"/>
    <w:rsid w:val="2AA38798"/>
    <w:rsid w:val="2AFFEB14"/>
    <w:rsid w:val="2B300FC4"/>
    <w:rsid w:val="2B5A4ABF"/>
    <w:rsid w:val="2B7A6388"/>
    <w:rsid w:val="2BA88FFA"/>
    <w:rsid w:val="2BF6ACFC"/>
    <w:rsid w:val="2C1BF365"/>
    <w:rsid w:val="2C247768"/>
    <w:rsid w:val="2C509D68"/>
    <w:rsid w:val="2C7D7965"/>
    <w:rsid w:val="2C8DBB7D"/>
    <w:rsid w:val="2C9D4F0C"/>
    <w:rsid w:val="2CD1CFF0"/>
    <w:rsid w:val="2D01C74C"/>
    <w:rsid w:val="2D2DC8AF"/>
    <w:rsid w:val="2D79B00A"/>
    <w:rsid w:val="2D7C3FC0"/>
    <w:rsid w:val="2D87864A"/>
    <w:rsid w:val="2E7E2395"/>
    <w:rsid w:val="2F15F24B"/>
    <w:rsid w:val="2F2596EA"/>
    <w:rsid w:val="2F2EA76F"/>
    <w:rsid w:val="2F796133"/>
    <w:rsid w:val="2F7B6409"/>
    <w:rsid w:val="2FA975EA"/>
    <w:rsid w:val="302D246A"/>
    <w:rsid w:val="30CE8176"/>
    <w:rsid w:val="30E69F80"/>
    <w:rsid w:val="31078D2A"/>
    <w:rsid w:val="322BD974"/>
    <w:rsid w:val="327D8346"/>
    <w:rsid w:val="32C1AFEC"/>
    <w:rsid w:val="3334C8B5"/>
    <w:rsid w:val="339B769C"/>
    <w:rsid w:val="33D9E0CB"/>
    <w:rsid w:val="3430B59C"/>
    <w:rsid w:val="34448029"/>
    <w:rsid w:val="344AA747"/>
    <w:rsid w:val="3457F0A7"/>
    <w:rsid w:val="346B31F0"/>
    <w:rsid w:val="349B8971"/>
    <w:rsid w:val="34E2E7DD"/>
    <w:rsid w:val="34E89D1B"/>
    <w:rsid w:val="3559FA14"/>
    <w:rsid w:val="3560DFE8"/>
    <w:rsid w:val="35BBE1A3"/>
    <w:rsid w:val="35C337B1"/>
    <w:rsid w:val="35FBE064"/>
    <w:rsid w:val="369FD268"/>
    <w:rsid w:val="36E2ADAD"/>
    <w:rsid w:val="375D69E3"/>
    <w:rsid w:val="377B56A2"/>
    <w:rsid w:val="378B0C16"/>
    <w:rsid w:val="37ABEE2D"/>
    <w:rsid w:val="37EC4EF4"/>
    <w:rsid w:val="37F5AA79"/>
    <w:rsid w:val="381CE67F"/>
    <w:rsid w:val="38324202"/>
    <w:rsid w:val="38AA2AC0"/>
    <w:rsid w:val="38B8A40B"/>
    <w:rsid w:val="38DCEAB9"/>
    <w:rsid w:val="3901CB80"/>
    <w:rsid w:val="3912D481"/>
    <w:rsid w:val="3963412F"/>
    <w:rsid w:val="398CE84E"/>
    <w:rsid w:val="399EE9D2"/>
    <w:rsid w:val="3AE5848C"/>
    <w:rsid w:val="3AE8153D"/>
    <w:rsid w:val="3B18DBFD"/>
    <w:rsid w:val="3B428221"/>
    <w:rsid w:val="3B981C6F"/>
    <w:rsid w:val="3BDD0625"/>
    <w:rsid w:val="3C0419F2"/>
    <w:rsid w:val="3C883AC1"/>
    <w:rsid w:val="3D0F3EDA"/>
    <w:rsid w:val="3D247861"/>
    <w:rsid w:val="3D5C5525"/>
    <w:rsid w:val="3E0981FF"/>
    <w:rsid w:val="3ED111B9"/>
    <w:rsid w:val="3EF55867"/>
    <w:rsid w:val="3EF95476"/>
    <w:rsid w:val="3F2525A9"/>
    <w:rsid w:val="3F4E19E3"/>
    <w:rsid w:val="3FB5F6BA"/>
    <w:rsid w:val="3FC6AC0D"/>
    <w:rsid w:val="3FCB3AD9"/>
    <w:rsid w:val="4036D8A7"/>
    <w:rsid w:val="405D4813"/>
    <w:rsid w:val="409524D7"/>
    <w:rsid w:val="40C652DF"/>
    <w:rsid w:val="40D35D30"/>
    <w:rsid w:val="4119B4E5"/>
    <w:rsid w:val="416544D2"/>
    <w:rsid w:val="41E5A45A"/>
    <w:rsid w:val="42095141"/>
    <w:rsid w:val="4219629D"/>
    <w:rsid w:val="424B7E5B"/>
    <w:rsid w:val="42914930"/>
    <w:rsid w:val="429D8BD9"/>
    <w:rsid w:val="42B91F4F"/>
    <w:rsid w:val="42E186A9"/>
    <w:rsid w:val="437D46D6"/>
    <w:rsid w:val="43B99982"/>
    <w:rsid w:val="43BF1697"/>
    <w:rsid w:val="43C8A3F2"/>
    <w:rsid w:val="43CB96A9"/>
    <w:rsid w:val="43FCB778"/>
    <w:rsid w:val="44174B33"/>
    <w:rsid w:val="4428AE43"/>
    <w:rsid w:val="4442EA90"/>
    <w:rsid w:val="44B5CDE7"/>
    <w:rsid w:val="4504B7D3"/>
    <w:rsid w:val="45256478"/>
    <w:rsid w:val="45380E49"/>
    <w:rsid w:val="460D4C0A"/>
    <w:rsid w:val="46241687"/>
    <w:rsid w:val="46335920"/>
    <w:rsid w:val="46CA514F"/>
    <w:rsid w:val="46D3DC09"/>
    <w:rsid w:val="46D4A8F3"/>
    <w:rsid w:val="4711AFBB"/>
    <w:rsid w:val="4728AD09"/>
    <w:rsid w:val="474BBA2F"/>
    <w:rsid w:val="4794B6FC"/>
    <w:rsid w:val="47B0A44F"/>
    <w:rsid w:val="47B811EC"/>
    <w:rsid w:val="47CD6319"/>
    <w:rsid w:val="47F7EAEA"/>
    <w:rsid w:val="48437931"/>
    <w:rsid w:val="48A19782"/>
    <w:rsid w:val="48D61CE8"/>
    <w:rsid w:val="48DDA4CC"/>
    <w:rsid w:val="493EF5DE"/>
    <w:rsid w:val="4948A8D1"/>
    <w:rsid w:val="495AADF1"/>
    <w:rsid w:val="49DDDD39"/>
    <w:rsid w:val="4A21809B"/>
    <w:rsid w:val="4A21A538"/>
    <w:rsid w:val="4A9CF28D"/>
    <w:rsid w:val="4AB065AC"/>
    <w:rsid w:val="4AB28382"/>
    <w:rsid w:val="4ACDAEB5"/>
    <w:rsid w:val="4AE21EEE"/>
    <w:rsid w:val="4B227FB5"/>
    <w:rsid w:val="4B44394E"/>
    <w:rsid w:val="4BE61CFD"/>
    <w:rsid w:val="4C03D8E1"/>
    <w:rsid w:val="4C5DA3B5"/>
    <w:rsid w:val="4CDFD43D"/>
    <w:rsid w:val="4DAF8258"/>
    <w:rsid w:val="4DB97555"/>
    <w:rsid w:val="4DF8B9FD"/>
    <w:rsid w:val="4E1C0F5C"/>
    <w:rsid w:val="4E52011B"/>
    <w:rsid w:val="4E7EF405"/>
    <w:rsid w:val="4F48C303"/>
    <w:rsid w:val="4F5E86C9"/>
    <w:rsid w:val="4F73BDAF"/>
    <w:rsid w:val="4FA42269"/>
    <w:rsid w:val="4FC3D950"/>
    <w:rsid w:val="4FCBC075"/>
    <w:rsid w:val="50176A67"/>
    <w:rsid w:val="501BCB1D"/>
    <w:rsid w:val="50466E5B"/>
    <w:rsid w:val="505B3CFE"/>
    <w:rsid w:val="50BAEFE1"/>
    <w:rsid w:val="50CC2AB8"/>
    <w:rsid w:val="50E49364"/>
    <w:rsid w:val="51167E7C"/>
    <w:rsid w:val="512583AC"/>
    <w:rsid w:val="5147AD7F"/>
    <w:rsid w:val="516D54F3"/>
    <w:rsid w:val="51740650"/>
    <w:rsid w:val="51ACEC6C"/>
    <w:rsid w:val="51DEE4BD"/>
    <w:rsid w:val="5245C94F"/>
    <w:rsid w:val="5252C433"/>
    <w:rsid w:val="52747B2B"/>
    <w:rsid w:val="52D145EF"/>
    <w:rsid w:val="5325723E"/>
    <w:rsid w:val="534295AF"/>
    <w:rsid w:val="53640F3E"/>
    <w:rsid w:val="5459A331"/>
    <w:rsid w:val="54B213B7"/>
    <w:rsid w:val="54E9DF6B"/>
    <w:rsid w:val="55202B39"/>
    <w:rsid w:val="55350AB1"/>
    <w:rsid w:val="553E238B"/>
    <w:rsid w:val="5597AF50"/>
    <w:rsid w:val="5598AB8E"/>
    <w:rsid w:val="55B69929"/>
    <w:rsid w:val="55CF994D"/>
    <w:rsid w:val="5624C361"/>
    <w:rsid w:val="56262FBA"/>
    <w:rsid w:val="569AE6B2"/>
    <w:rsid w:val="56B2BA87"/>
    <w:rsid w:val="56CDD881"/>
    <w:rsid w:val="572B922B"/>
    <w:rsid w:val="5742D70D"/>
    <w:rsid w:val="574FD8D9"/>
    <w:rsid w:val="57719272"/>
    <w:rsid w:val="57BE4416"/>
    <w:rsid w:val="57CA5248"/>
    <w:rsid w:val="57EECBC7"/>
    <w:rsid w:val="580BE646"/>
    <w:rsid w:val="58413EE7"/>
    <w:rsid w:val="5899A8F5"/>
    <w:rsid w:val="58A19580"/>
    <w:rsid w:val="58AA1983"/>
    <w:rsid w:val="58BB52B4"/>
    <w:rsid w:val="58C2104F"/>
    <w:rsid w:val="59355E66"/>
    <w:rsid w:val="593C241C"/>
    <w:rsid w:val="5942A549"/>
    <w:rsid w:val="5950217A"/>
    <w:rsid w:val="59745D90"/>
    <w:rsid w:val="59A4CCE2"/>
    <w:rsid w:val="59BCB916"/>
    <w:rsid w:val="5A5A0CDA"/>
    <w:rsid w:val="5AB707CE"/>
    <w:rsid w:val="5B32BC6B"/>
    <w:rsid w:val="5BF12FAF"/>
    <w:rsid w:val="5C003CD6"/>
    <w:rsid w:val="5C4DEA99"/>
    <w:rsid w:val="5C84F51D"/>
    <w:rsid w:val="5CAF62E9"/>
    <w:rsid w:val="5CC06BEA"/>
    <w:rsid w:val="5CCCF935"/>
    <w:rsid w:val="5D2758E0"/>
    <w:rsid w:val="5D6C82A0"/>
    <w:rsid w:val="5D899B79"/>
    <w:rsid w:val="5D93B072"/>
    <w:rsid w:val="5DA058BD"/>
    <w:rsid w:val="5DC6706B"/>
    <w:rsid w:val="5DC836D3"/>
    <w:rsid w:val="5DD03097"/>
    <w:rsid w:val="5DDDD260"/>
    <w:rsid w:val="5E0CFAF1"/>
    <w:rsid w:val="5E6AF204"/>
    <w:rsid w:val="5E7A349D"/>
    <w:rsid w:val="5EC9DA9E"/>
    <w:rsid w:val="5F7715AC"/>
    <w:rsid w:val="5F95FCE4"/>
    <w:rsid w:val="5FC34F80"/>
    <w:rsid w:val="5FE743B5"/>
    <w:rsid w:val="600C4678"/>
    <w:rsid w:val="6049E854"/>
    <w:rsid w:val="615B9806"/>
    <w:rsid w:val="61D1E295"/>
    <w:rsid w:val="62225D77"/>
    <w:rsid w:val="6234A192"/>
    <w:rsid w:val="62476E6E"/>
    <w:rsid w:val="625C0DDC"/>
    <w:rsid w:val="6275A819"/>
    <w:rsid w:val="6312C66B"/>
    <w:rsid w:val="6314FEB3"/>
    <w:rsid w:val="63441A24"/>
    <w:rsid w:val="635DBA99"/>
    <w:rsid w:val="63A61646"/>
    <w:rsid w:val="63C3BD7E"/>
    <w:rsid w:val="63F486DF"/>
    <w:rsid w:val="6460528C"/>
    <w:rsid w:val="647CABB4"/>
    <w:rsid w:val="64839188"/>
    <w:rsid w:val="649A0497"/>
    <w:rsid w:val="64B75AD9"/>
    <w:rsid w:val="64C0CDC2"/>
    <w:rsid w:val="650EAE56"/>
    <w:rsid w:val="6622F951"/>
    <w:rsid w:val="66CBE479"/>
    <w:rsid w:val="67497DE3"/>
    <w:rsid w:val="6762A39F"/>
    <w:rsid w:val="67CED599"/>
    <w:rsid w:val="699471B6"/>
    <w:rsid w:val="69BAE373"/>
    <w:rsid w:val="69F236F3"/>
    <w:rsid w:val="6A3B64E0"/>
    <w:rsid w:val="6A545E2E"/>
    <w:rsid w:val="6A73D545"/>
    <w:rsid w:val="6A896399"/>
    <w:rsid w:val="6B054866"/>
    <w:rsid w:val="6B93FE42"/>
    <w:rsid w:val="6BDD87BD"/>
    <w:rsid w:val="6BE5CCB1"/>
    <w:rsid w:val="6C1F3EB2"/>
    <w:rsid w:val="6C2832EF"/>
    <w:rsid w:val="6C2A90CF"/>
    <w:rsid w:val="6C2B3BB8"/>
    <w:rsid w:val="6C3B3EC6"/>
    <w:rsid w:val="6CB5BAD6"/>
    <w:rsid w:val="6CDAC831"/>
    <w:rsid w:val="6D37B88D"/>
    <w:rsid w:val="6D84CED8"/>
    <w:rsid w:val="6D88FF5E"/>
    <w:rsid w:val="6DA481FF"/>
    <w:rsid w:val="6E4ACCA1"/>
    <w:rsid w:val="6E8D5877"/>
    <w:rsid w:val="6EBA88CA"/>
    <w:rsid w:val="6ED9B2AD"/>
    <w:rsid w:val="6F10C528"/>
    <w:rsid w:val="6F78FC0E"/>
    <w:rsid w:val="6F893AC6"/>
    <w:rsid w:val="6F98E206"/>
    <w:rsid w:val="6F9F9EB8"/>
    <w:rsid w:val="6FAFB9BC"/>
    <w:rsid w:val="6FB87090"/>
    <w:rsid w:val="6FDD0EAC"/>
    <w:rsid w:val="701239BE"/>
    <w:rsid w:val="70806250"/>
    <w:rsid w:val="70A3D41D"/>
    <w:rsid w:val="70A63102"/>
    <w:rsid w:val="70B9183C"/>
    <w:rsid w:val="70C6946D"/>
    <w:rsid w:val="70EBBF69"/>
    <w:rsid w:val="713A73E3"/>
    <w:rsid w:val="715F2033"/>
    <w:rsid w:val="7162E971"/>
    <w:rsid w:val="71723AB8"/>
    <w:rsid w:val="718B4BA1"/>
    <w:rsid w:val="71B8548A"/>
    <w:rsid w:val="71CBE9A5"/>
    <w:rsid w:val="72000A64"/>
    <w:rsid w:val="7212B194"/>
    <w:rsid w:val="726BEC63"/>
    <w:rsid w:val="7280D22F"/>
    <w:rsid w:val="72A2638F"/>
    <w:rsid w:val="72DA0E7D"/>
    <w:rsid w:val="733334A0"/>
    <w:rsid w:val="734A99FE"/>
    <w:rsid w:val="73AB502F"/>
    <w:rsid w:val="73B1447C"/>
    <w:rsid w:val="73DB1D71"/>
    <w:rsid w:val="740AD041"/>
    <w:rsid w:val="742BBCF0"/>
    <w:rsid w:val="742DF538"/>
    <w:rsid w:val="7498F93D"/>
    <w:rsid w:val="75156849"/>
    <w:rsid w:val="75391A20"/>
    <w:rsid w:val="754F4D25"/>
    <w:rsid w:val="7575F1B3"/>
    <w:rsid w:val="758E428E"/>
    <w:rsid w:val="75E18C35"/>
    <w:rsid w:val="762879BC"/>
    <w:rsid w:val="76778763"/>
    <w:rsid w:val="76EBB4FE"/>
    <w:rsid w:val="77041071"/>
    <w:rsid w:val="77196E95"/>
    <w:rsid w:val="77209F0B"/>
    <w:rsid w:val="773B258D"/>
    <w:rsid w:val="774C2E8E"/>
    <w:rsid w:val="77622EC2"/>
    <w:rsid w:val="77E6358C"/>
    <w:rsid w:val="782D54E9"/>
    <w:rsid w:val="78597D8A"/>
    <w:rsid w:val="78E4D7C1"/>
    <w:rsid w:val="78E9C557"/>
    <w:rsid w:val="79289528"/>
    <w:rsid w:val="79690328"/>
    <w:rsid w:val="79712FBD"/>
    <w:rsid w:val="79D07DF9"/>
    <w:rsid w:val="7A228B77"/>
    <w:rsid w:val="7A335F06"/>
    <w:rsid w:val="7A60201A"/>
    <w:rsid w:val="7A605F29"/>
    <w:rsid w:val="7A8F5343"/>
    <w:rsid w:val="7AA0B558"/>
    <w:rsid w:val="7AABD4A4"/>
    <w:rsid w:val="7AF0FE64"/>
    <w:rsid w:val="7AF601AF"/>
    <w:rsid w:val="7B3B83FE"/>
    <w:rsid w:val="7B90B9A5"/>
    <w:rsid w:val="7BCE28B0"/>
    <w:rsid w:val="7BD4C567"/>
    <w:rsid w:val="7BFE2622"/>
    <w:rsid w:val="7C94BB50"/>
    <w:rsid w:val="7CBAE1B3"/>
    <w:rsid w:val="7CD00C85"/>
    <w:rsid w:val="7CE6D702"/>
    <w:rsid w:val="7CF24229"/>
    <w:rsid w:val="7D072914"/>
    <w:rsid w:val="7D11696B"/>
    <w:rsid w:val="7D88ED82"/>
    <w:rsid w:val="7E26A5ED"/>
    <w:rsid w:val="7E765A22"/>
    <w:rsid w:val="7ED5A4C2"/>
    <w:rsid w:val="7EE12B56"/>
    <w:rsid w:val="7F195696"/>
    <w:rsid w:val="7F8E23B9"/>
    <w:rsid w:val="7FCBD1D3"/>
    <w:rsid w:val="7FFC623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4AA04F8-BF8F-4E07-BEEB-A8CF559B7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064"/>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34</Words>
  <Characters>22996</Characters>
  <Application>Microsoft Office Word</Application>
  <DocSecurity>4</DocSecurity>
  <Lines>191</Lines>
  <Paragraphs>53</Paragraphs>
  <ScaleCrop>false</ScaleCrop>
  <Company/>
  <LinksUpToDate>false</LinksUpToDate>
  <CharactersWithSpaces>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Gastbenutzer</cp:lastModifiedBy>
  <cp:revision>446</cp:revision>
  <cp:lastPrinted>2024-04-27T04:10:00Z</cp:lastPrinted>
  <dcterms:created xsi:type="dcterms:W3CDTF">2024-04-20T22:12:00Z</dcterms:created>
  <dcterms:modified xsi:type="dcterms:W3CDTF">2024-04-27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